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sz w:val="20"/>
          <w:szCs w:val="20"/>
        </w:rPr>
      </w:sdtEndPr>
      <w:sdtContent>
        <w:p w14:paraId="70D676C4" w14:textId="77777777" w:rsidR="0066291B" w:rsidRPr="00A370E0" w:rsidRDefault="0066291B" w:rsidP="0066291B">
          <w:pPr>
            <w:pStyle w:val="TOCHeading"/>
            <w:rPr>
              <w:rStyle w:val="Heading1Char"/>
              <w:lang w:val="en-GB"/>
            </w:rPr>
          </w:pPr>
          <w:r w:rsidRPr="00A370E0">
            <w:rPr>
              <w:rStyle w:val="Heading1Char"/>
              <w:lang w:val="en-GB"/>
            </w:rPr>
            <w:t>Table of Contents</w:t>
          </w:r>
        </w:p>
        <w:p w14:paraId="2611064F" w14:textId="2F226471" w:rsidR="00034C9F" w:rsidRDefault="0066291B">
          <w:pPr>
            <w:pStyle w:val="TOC1"/>
            <w:rPr>
              <w:rFonts w:asciiTheme="minorHAnsi" w:eastAsiaTheme="minorEastAsia" w:hAnsiTheme="minorHAnsi"/>
              <w:noProof/>
              <w:sz w:val="22"/>
              <w:szCs w:val="22"/>
              <w:lang w:val="en-GB" w:eastAsia="en-GB"/>
            </w:rPr>
          </w:pPr>
          <w:r w:rsidRPr="00A370E0">
            <w:rPr>
              <w:lang w:val="en-GB"/>
            </w:rPr>
            <w:fldChar w:fldCharType="begin"/>
          </w:r>
          <w:r w:rsidRPr="00A370E0">
            <w:rPr>
              <w:lang w:val="en-GB"/>
            </w:rPr>
            <w:instrText xml:space="preserve"> TOC \o "1-3" \h \z \u </w:instrText>
          </w:r>
          <w:r w:rsidRPr="00A370E0">
            <w:rPr>
              <w:lang w:val="en-GB"/>
            </w:rPr>
            <w:fldChar w:fldCharType="separate"/>
          </w:r>
          <w:hyperlink w:anchor="_Toc124422508" w:history="1">
            <w:r w:rsidR="00034C9F" w:rsidRPr="00C86AF4">
              <w:rPr>
                <w:rStyle w:val="Hyperlink"/>
                <w:noProof/>
              </w:rPr>
              <w:t>Chapter 1 - Introduction</w:t>
            </w:r>
            <w:r w:rsidR="00034C9F">
              <w:rPr>
                <w:noProof/>
                <w:webHidden/>
              </w:rPr>
              <w:tab/>
            </w:r>
            <w:r w:rsidR="00034C9F">
              <w:rPr>
                <w:noProof/>
                <w:webHidden/>
              </w:rPr>
              <w:fldChar w:fldCharType="begin"/>
            </w:r>
            <w:r w:rsidR="00034C9F">
              <w:rPr>
                <w:noProof/>
                <w:webHidden/>
              </w:rPr>
              <w:instrText xml:space="preserve"> PAGEREF _Toc124422508 \h </w:instrText>
            </w:r>
            <w:r w:rsidR="00034C9F">
              <w:rPr>
                <w:noProof/>
                <w:webHidden/>
              </w:rPr>
            </w:r>
            <w:r w:rsidR="00034C9F">
              <w:rPr>
                <w:noProof/>
                <w:webHidden/>
              </w:rPr>
              <w:fldChar w:fldCharType="separate"/>
            </w:r>
            <w:r w:rsidR="00034C9F">
              <w:rPr>
                <w:noProof/>
                <w:webHidden/>
              </w:rPr>
              <w:t>3</w:t>
            </w:r>
            <w:r w:rsidR="00034C9F">
              <w:rPr>
                <w:noProof/>
                <w:webHidden/>
              </w:rPr>
              <w:fldChar w:fldCharType="end"/>
            </w:r>
          </w:hyperlink>
        </w:p>
        <w:p w14:paraId="762BD58B" w14:textId="5AFE3975"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09" w:history="1">
            <w:r w:rsidRPr="00C86AF4">
              <w:rPr>
                <w:rStyle w:val="Hyperlink"/>
                <w:noProof/>
              </w:rPr>
              <w:t>1.1 Introduction</w:t>
            </w:r>
            <w:r>
              <w:rPr>
                <w:noProof/>
                <w:webHidden/>
              </w:rPr>
              <w:tab/>
            </w:r>
            <w:r>
              <w:rPr>
                <w:noProof/>
                <w:webHidden/>
              </w:rPr>
              <w:fldChar w:fldCharType="begin"/>
            </w:r>
            <w:r>
              <w:rPr>
                <w:noProof/>
                <w:webHidden/>
              </w:rPr>
              <w:instrText xml:space="preserve"> PAGEREF _Toc124422509 \h </w:instrText>
            </w:r>
            <w:r>
              <w:rPr>
                <w:noProof/>
                <w:webHidden/>
              </w:rPr>
            </w:r>
            <w:r>
              <w:rPr>
                <w:noProof/>
                <w:webHidden/>
              </w:rPr>
              <w:fldChar w:fldCharType="separate"/>
            </w:r>
            <w:r>
              <w:rPr>
                <w:noProof/>
                <w:webHidden/>
              </w:rPr>
              <w:t>3</w:t>
            </w:r>
            <w:r>
              <w:rPr>
                <w:noProof/>
                <w:webHidden/>
              </w:rPr>
              <w:fldChar w:fldCharType="end"/>
            </w:r>
          </w:hyperlink>
        </w:p>
        <w:p w14:paraId="0AAC3554" w14:textId="739925C0"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10" w:history="1">
            <w:r w:rsidRPr="00C86AF4">
              <w:rPr>
                <w:rStyle w:val="Hyperlink"/>
                <w:noProof/>
              </w:rPr>
              <w:t>1.2 Aims</w:t>
            </w:r>
            <w:r>
              <w:rPr>
                <w:noProof/>
                <w:webHidden/>
              </w:rPr>
              <w:tab/>
            </w:r>
            <w:r>
              <w:rPr>
                <w:noProof/>
                <w:webHidden/>
              </w:rPr>
              <w:fldChar w:fldCharType="begin"/>
            </w:r>
            <w:r>
              <w:rPr>
                <w:noProof/>
                <w:webHidden/>
              </w:rPr>
              <w:instrText xml:space="preserve"> PAGEREF _Toc124422510 \h </w:instrText>
            </w:r>
            <w:r>
              <w:rPr>
                <w:noProof/>
                <w:webHidden/>
              </w:rPr>
            </w:r>
            <w:r>
              <w:rPr>
                <w:noProof/>
                <w:webHidden/>
              </w:rPr>
              <w:fldChar w:fldCharType="separate"/>
            </w:r>
            <w:r>
              <w:rPr>
                <w:noProof/>
                <w:webHidden/>
              </w:rPr>
              <w:t>4</w:t>
            </w:r>
            <w:r>
              <w:rPr>
                <w:noProof/>
                <w:webHidden/>
              </w:rPr>
              <w:fldChar w:fldCharType="end"/>
            </w:r>
          </w:hyperlink>
        </w:p>
        <w:p w14:paraId="0B868680" w14:textId="310C310B"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11" w:history="1">
            <w:r w:rsidRPr="00C86AF4">
              <w:rPr>
                <w:rStyle w:val="Hyperlink"/>
                <w:noProof/>
              </w:rPr>
              <w:t>1.3 Objectives</w:t>
            </w:r>
            <w:r>
              <w:rPr>
                <w:noProof/>
                <w:webHidden/>
              </w:rPr>
              <w:tab/>
            </w:r>
            <w:r>
              <w:rPr>
                <w:noProof/>
                <w:webHidden/>
              </w:rPr>
              <w:fldChar w:fldCharType="begin"/>
            </w:r>
            <w:r>
              <w:rPr>
                <w:noProof/>
                <w:webHidden/>
              </w:rPr>
              <w:instrText xml:space="preserve"> PAGEREF _Toc124422511 \h </w:instrText>
            </w:r>
            <w:r>
              <w:rPr>
                <w:noProof/>
                <w:webHidden/>
              </w:rPr>
            </w:r>
            <w:r>
              <w:rPr>
                <w:noProof/>
                <w:webHidden/>
              </w:rPr>
              <w:fldChar w:fldCharType="separate"/>
            </w:r>
            <w:r>
              <w:rPr>
                <w:noProof/>
                <w:webHidden/>
              </w:rPr>
              <w:t>4</w:t>
            </w:r>
            <w:r>
              <w:rPr>
                <w:noProof/>
                <w:webHidden/>
              </w:rPr>
              <w:fldChar w:fldCharType="end"/>
            </w:r>
          </w:hyperlink>
        </w:p>
        <w:p w14:paraId="42E28BB4" w14:textId="5FE7A029" w:rsidR="00034C9F" w:rsidRDefault="00034C9F">
          <w:pPr>
            <w:pStyle w:val="TOC1"/>
            <w:rPr>
              <w:rFonts w:asciiTheme="minorHAnsi" w:eastAsiaTheme="minorEastAsia" w:hAnsiTheme="minorHAnsi"/>
              <w:noProof/>
              <w:sz w:val="22"/>
              <w:szCs w:val="22"/>
              <w:lang w:val="en-GB" w:eastAsia="en-GB"/>
            </w:rPr>
          </w:pPr>
          <w:hyperlink w:anchor="_Toc124422512" w:history="1">
            <w:r w:rsidRPr="00C86AF4">
              <w:rPr>
                <w:rStyle w:val="Hyperlink"/>
                <w:noProof/>
              </w:rPr>
              <w:t>Chapter 2 - Context</w:t>
            </w:r>
            <w:r>
              <w:rPr>
                <w:noProof/>
                <w:webHidden/>
              </w:rPr>
              <w:tab/>
            </w:r>
            <w:r>
              <w:rPr>
                <w:noProof/>
                <w:webHidden/>
              </w:rPr>
              <w:fldChar w:fldCharType="begin"/>
            </w:r>
            <w:r>
              <w:rPr>
                <w:noProof/>
                <w:webHidden/>
              </w:rPr>
              <w:instrText xml:space="preserve"> PAGEREF _Toc124422512 \h </w:instrText>
            </w:r>
            <w:r>
              <w:rPr>
                <w:noProof/>
                <w:webHidden/>
              </w:rPr>
            </w:r>
            <w:r>
              <w:rPr>
                <w:noProof/>
                <w:webHidden/>
              </w:rPr>
              <w:fldChar w:fldCharType="separate"/>
            </w:r>
            <w:r>
              <w:rPr>
                <w:noProof/>
                <w:webHidden/>
              </w:rPr>
              <w:t>5</w:t>
            </w:r>
            <w:r>
              <w:rPr>
                <w:noProof/>
                <w:webHidden/>
              </w:rPr>
              <w:fldChar w:fldCharType="end"/>
            </w:r>
          </w:hyperlink>
        </w:p>
        <w:p w14:paraId="081662DE" w14:textId="5ABE0BDB"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13" w:history="1">
            <w:r w:rsidRPr="00C86AF4">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4422513 \h </w:instrText>
            </w:r>
            <w:r>
              <w:rPr>
                <w:noProof/>
                <w:webHidden/>
              </w:rPr>
            </w:r>
            <w:r>
              <w:rPr>
                <w:noProof/>
                <w:webHidden/>
              </w:rPr>
              <w:fldChar w:fldCharType="separate"/>
            </w:r>
            <w:r>
              <w:rPr>
                <w:noProof/>
                <w:webHidden/>
              </w:rPr>
              <w:t>5</w:t>
            </w:r>
            <w:r>
              <w:rPr>
                <w:noProof/>
                <w:webHidden/>
              </w:rPr>
              <w:fldChar w:fldCharType="end"/>
            </w:r>
          </w:hyperlink>
        </w:p>
        <w:p w14:paraId="5DDB9665" w14:textId="2E3C06B6"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14" w:history="1">
            <w:r w:rsidRPr="00C86AF4">
              <w:rPr>
                <w:rStyle w:val="Hyperlink"/>
                <w:noProof/>
              </w:rPr>
              <w:t>2.2 Virtual Reality in Travel Training</w:t>
            </w:r>
            <w:r>
              <w:rPr>
                <w:noProof/>
                <w:webHidden/>
              </w:rPr>
              <w:tab/>
            </w:r>
            <w:r>
              <w:rPr>
                <w:noProof/>
                <w:webHidden/>
              </w:rPr>
              <w:fldChar w:fldCharType="begin"/>
            </w:r>
            <w:r>
              <w:rPr>
                <w:noProof/>
                <w:webHidden/>
              </w:rPr>
              <w:instrText xml:space="preserve"> PAGEREF _Toc124422514 \h </w:instrText>
            </w:r>
            <w:r>
              <w:rPr>
                <w:noProof/>
                <w:webHidden/>
              </w:rPr>
            </w:r>
            <w:r>
              <w:rPr>
                <w:noProof/>
                <w:webHidden/>
              </w:rPr>
              <w:fldChar w:fldCharType="separate"/>
            </w:r>
            <w:r>
              <w:rPr>
                <w:noProof/>
                <w:webHidden/>
              </w:rPr>
              <w:t>5</w:t>
            </w:r>
            <w:r>
              <w:rPr>
                <w:noProof/>
                <w:webHidden/>
              </w:rPr>
              <w:fldChar w:fldCharType="end"/>
            </w:r>
          </w:hyperlink>
        </w:p>
        <w:p w14:paraId="4C257FED" w14:textId="6BF16EEE"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15" w:history="1">
            <w:r w:rsidRPr="00C86AF4">
              <w:rPr>
                <w:rStyle w:val="Hyperlink"/>
                <w:noProof/>
                <w:lang w:val="en-GB"/>
              </w:rPr>
              <w:t>2.2.1 Navigation and Interaction Paradigms</w:t>
            </w:r>
            <w:r>
              <w:rPr>
                <w:noProof/>
                <w:webHidden/>
              </w:rPr>
              <w:tab/>
            </w:r>
            <w:r>
              <w:rPr>
                <w:noProof/>
                <w:webHidden/>
              </w:rPr>
              <w:fldChar w:fldCharType="begin"/>
            </w:r>
            <w:r>
              <w:rPr>
                <w:noProof/>
                <w:webHidden/>
              </w:rPr>
              <w:instrText xml:space="preserve"> PAGEREF _Toc124422515 \h </w:instrText>
            </w:r>
            <w:r>
              <w:rPr>
                <w:noProof/>
                <w:webHidden/>
              </w:rPr>
            </w:r>
            <w:r>
              <w:rPr>
                <w:noProof/>
                <w:webHidden/>
              </w:rPr>
              <w:fldChar w:fldCharType="separate"/>
            </w:r>
            <w:r>
              <w:rPr>
                <w:noProof/>
                <w:webHidden/>
              </w:rPr>
              <w:t>5</w:t>
            </w:r>
            <w:r>
              <w:rPr>
                <w:noProof/>
                <w:webHidden/>
              </w:rPr>
              <w:fldChar w:fldCharType="end"/>
            </w:r>
          </w:hyperlink>
        </w:p>
        <w:p w14:paraId="55A97BC4" w14:textId="5ACF1A1A"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16" w:history="1">
            <w:r w:rsidRPr="00C86AF4">
              <w:rPr>
                <w:rStyle w:val="Hyperlink"/>
                <w:noProof/>
              </w:rPr>
              <w:t>2.3 Discomfort and User Experience</w:t>
            </w:r>
            <w:r>
              <w:rPr>
                <w:noProof/>
                <w:webHidden/>
              </w:rPr>
              <w:tab/>
            </w:r>
            <w:r>
              <w:rPr>
                <w:noProof/>
                <w:webHidden/>
              </w:rPr>
              <w:fldChar w:fldCharType="begin"/>
            </w:r>
            <w:r>
              <w:rPr>
                <w:noProof/>
                <w:webHidden/>
              </w:rPr>
              <w:instrText xml:space="preserve"> PAGEREF _Toc124422516 \h </w:instrText>
            </w:r>
            <w:r>
              <w:rPr>
                <w:noProof/>
                <w:webHidden/>
              </w:rPr>
            </w:r>
            <w:r>
              <w:rPr>
                <w:noProof/>
                <w:webHidden/>
              </w:rPr>
              <w:fldChar w:fldCharType="separate"/>
            </w:r>
            <w:r>
              <w:rPr>
                <w:noProof/>
                <w:webHidden/>
              </w:rPr>
              <w:t>7</w:t>
            </w:r>
            <w:r>
              <w:rPr>
                <w:noProof/>
                <w:webHidden/>
              </w:rPr>
              <w:fldChar w:fldCharType="end"/>
            </w:r>
          </w:hyperlink>
        </w:p>
        <w:p w14:paraId="61FDF1C8" w14:textId="32E4D74D"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17" w:history="1">
            <w:r w:rsidRPr="00C86AF4">
              <w:rPr>
                <w:rStyle w:val="Hyperlink"/>
                <w:noProof/>
                <w:lang w:val="en-GB"/>
              </w:rPr>
              <w:t>2.3.1 Hardware</w:t>
            </w:r>
            <w:r>
              <w:rPr>
                <w:noProof/>
                <w:webHidden/>
              </w:rPr>
              <w:tab/>
            </w:r>
            <w:r>
              <w:rPr>
                <w:noProof/>
                <w:webHidden/>
              </w:rPr>
              <w:fldChar w:fldCharType="begin"/>
            </w:r>
            <w:r>
              <w:rPr>
                <w:noProof/>
                <w:webHidden/>
              </w:rPr>
              <w:instrText xml:space="preserve"> PAGEREF _Toc124422517 \h </w:instrText>
            </w:r>
            <w:r>
              <w:rPr>
                <w:noProof/>
                <w:webHidden/>
              </w:rPr>
            </w:r>
            <w:r>
              <w:rPr>
                <w:noProof/>
                <w:webHidden/>
              </w:rPr>
              <w:fldChar w:fldCharType="separate"/>
            </w:r>
            <w:r>
              <w:rPr>
                <w:noProof/>
                <w:webHidden/>
              </w:rPr>
              <w:t>7</w:t>
            </w:r>
            <w:r>
              <w:rPr>
                <w:noProof/>
                <w:webHidden/>
              </w:rPr>
              <w:fldChar w:fldCharType="end"/>
            </w:r>
          </w:hyperlink>
        </w:p>
        <w:p w14:paraId="66316EDB" w14:textId="2FB3F099"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18" w:history="1">
            <w:r w:rsidRPr="00C86AF4">
              <w:rPr>
                <w:rStyle w:val="Hyperlink"/>
                <w:noProof/>
                <w:lang w:val="en-GB"/>
              </w:rPr>
              <w:t>2.3.2 Human Factors</w:t>
            </w:r>
            <w:r>
              <w:rPr>
                <w:noProof/>
                <w:webHidden/>
              </w:rPr>
              <w:tab/>
            </w:r>
            <w:r>
              <w:rPr>
                <w:noProof/>
                <w:webHidden/>
              </w:rPr>
              <w:fldChar w:fldCharType="begin"/>
            </w:r>
            <w:r>
              <w:rPr>
                <w:noProof/>
                <w:webHidden/>
              </w:rPr>
              <w:instrText xml:space="preserve"> PAGEREF _Toc124422518 \h </w:instrText>
            </w:r>
            <w:r>
              <w:rPr>
                <w:noProof/>
                <w:webHidden/>
              </w:rPr>
            </w:r>
            <w:r>
              <w:rPr>
                <w:noProof/>
                <w:webHidden/>
              </w:rPr>
              <w:fldChar w:fldCharType="separate"/>
            </w:r>
            <w:r>
              <w:rPr>
                <w:noProof/>
                <w:webHidden/>
              </w:rPr>
              <w:t>8</w:t>
            </w:r>
            <w:r>
              <w:rPr>
                <w:noProof/>
                <w:webHidden/>
              </w:rPr>
              <w:fldChar w:fldCharType="end"/>
            </w:r>
          </w:hyperlink>
        </w:p>
        <w:p w14:paraId="1176A24D" w14:textId="70A113B8"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19" w:history="1">
            <w:r w:rsidRPr="00C86AF4">
              <w:rPr>
                <w:rStyle w:val="Hyperlink"/>
                <w:noProof/>
                <w:lang w:val="en-GB"/>
              </w:rPr>
              <w:t>2.3.3 Content</w:t>
            </w:r>
            <w:r>
              <w:rPr>
                <w:noProof/>
                <w:webHidden/>
              </w:rPr>
              <w:tab/>
            </w:r>
            <w:r>
              <w:rPr>
                <w:noProof/>
                <w:webHidden/>
              </w:rPr>
              <w:fldChar w:fldCharType="begin"/>
            </w:r>
            <w:r>
              <w:rPr>
                <w:noProof/>
                <w:webHidden/>
              </w:rPr>
              <w:instrText xml:space="preserve"> PAGEREF _Toc124422519 \h </w:instrText>
            </w:r>
            <w:r>
              <w:rPr>
                <w:noProof/>
                <w:webHidden/>
              </w:rPr>
            </w:r>
            <w:r>
              <w:rPr>
                <w:noProof/>
                <w:webHidden/>
              </w:rPr>
              <w:fldChar w:fldCharType="separate"/>
            </w:r>
            <w:r>
              <w:rPr>
                <w:noProof/>
                <w:webHidden/>
              </w:rPr>
              <w:t>9</w:t>
            </w:r>
            <w:r>
              <w:rPr>
                <w:noProof/>
                <w:webHidden/>
              </w:rPr>
              <w:fldChar w:fldCharType="end"/>
            </w:r>
          </w:hyperlink>
        </w:p>
        <w:p w14:paraId="0F3D162E" w14:textId="75771AA2"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20" w:history="1">
            <w:r w:rsidRPr="00C86AF4">
              <w:rPr>
                <w:rStyle w:val="Hyperlink"/>
                <w:noProof/>
              </w:rPr>
              <w:t>2.4 User-Centred Design</w:t>
            </w:r>
            <w:r>
              <w:rPr>
                <w:noProof/>
                <w:webHidden/>
              </w:rPr>
              <w:tab/>
            </w:r>
            <w:r>
              <w:rPr>
                <w:noProof/>
                <w:webHidden/>
              </w:rPr>
              <w:fldChar w:fldCharType="begin"/>
            </w:r>
            <w:r>
              <w:rPr>
                <w:noProof/>
                <w:webHidden/>
              </w:rPr>
              <w:instrText xml:space="preserve"> PAGEREF _Toc124422520 \h </w:instrText>
            </w:r>
            <w:r>
              <w:rPr>
                <w:noProof/>
                <w:webHidden/>
              </w:rPr>
            </w:r>
            <w:r>
              <w:rPr>
                <w:noProof/>
                <w:webHidden/>
              </w:rPr>
              <w:fldChar w:fldCharType="separate"/>
            </w:r>
            <w:r>
              <w:rPr>
                <w:noProof/>
                <w:webHidden/>
              </w:rPr>
              <w:t>11</w:t>
            </w:r>
            <w:r>
              <w:rPr>
                <w:noProof/>
                <w:webHidden/>
              </w:rPr>
              <w:fldChar w:fldCharType="end"/>
            </w:r>
          </w:hyperlink>
        </w:p>
        <w:p w14:paraId="35888AA6" w14:textId="05F9A0C9" w:rsidR="00034C9F" w:rsidRDefault="00034C9F">
          <w:pPr>
            <w:pStyle w:val="TOC1"/>
            <w:rPr>
              <w:rFonts w:asciiTheme="minorHAnsi" w:eastAsiaTheme="minorEastAsia" w:hAnsiTheme="minorHAnsi"/>
              <w:noProof/>
              <w:sz w:val="22"/>
              <w:szCs w:val="22"/>
              <w:lang w:val="en-GB" w:eastAsia="en-GB"/>
            </w:rPr>
          </w:pPr>
          <w:hyperlink w:anchor="_Toc124422521" w:history="1">
            <w:r w:rsidRPr="00C86AF4">
              <w:rPr>
                <w:rStyle w:val="Hyperlink"/>
                <w:noProof/>
              </w:rPr>
              <w:t>Chapter 3 - New ideas</w:t>
            </w:r>
            <w:r>
              <w:rPr>
                <w:noProof/>
                <w:webHidden/>
              </w:rPr>
              <w:tab/>
            </w:r>
            <w:r>
              <w:rPr>
                <w:noProof/>
                <w:webHidden/>
              </w:rPr>
              <w:fldChar w:fldCharType="begin"/>
            </w:r>
            <w:r>
              <w:rPr>
                <w:noProof/>
                <w:webHidden/>
              </w:rPr>
              <w:instrText xml:space="preserve"> PAGEREF _Toc124422521 \h </w:instrText>
            </w:r>
            <w:r>
              <w:rPr>
                <w:noProof/>
                <w:webHidden/>
              </w:rPr>
            </w:r>
            <w:r>
              <w:rPr>
                <w:noProof/>
                <w:webHidden/>
              </w:rPr>
              <w:fldChar w:fldCharType="separate"/>
            </w:r>
            <w:r>
              <w:rPr>
                <w:noProof/>
                <w:webHidden/>
              </w:rPr>
              <w:t>13</w:t>
            </w:r>
            <w:r>
              <w:rPr>
                <w:noProof/>
                <w:webHidden/>
              </w:rPr>
              <w:fldChar w:fldCharType="end"/>
            </w:r>
          </w:hyperlink>
        </w:p>
        <w:p w14:paraId="523BD506" w14:textId="5A3762F3"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22" w:history="1">
            <w:r w:rsidRPr="00C86AF4">
              <w:rPr>
                <w:rStyle w:val="Hyperlink"/>
                <w:noProof/>
              </w:rPr>
              <w:t>3.1 Application Design</w:t>
            </w:r>
            <w:r>
              <w:rPr>
                <w:noProof/>
                <w:webHidden/>
              </w:rPr>
              <w:tab/>
            </w:r>
            <w:r>
              <w:rPr>
                <w:noProof/>
                <w:webHidden/>
              </w:rPr>
              <w:fldChar w:fldCharType="begin"/>
            </w:r>
            <w:r>
              <w:rPr>
                <w:noProof/>
                <w:webHidden/>
              </w:rPr>
              <w:instrText xml:space="preserve"> PAGEREF _Toc124422522 \h </w:instrText>
            </w:r>
            <w:r>
              <w:rPr>
                <w:noProof/>
                <w:webHidden/>
              </w:rPr>
            </w:r>
            <w:r>
              <w:rPr>
                <w:noProof/>
                <w:webHidden/>
              </w:rPr>
              <w:fldChar w:fldCharType="separate"/>
            </w:r>
            <w:r>
              <w:rPr>
                <w:noProof/>
                <w:webHidden/>
              </w:rPr>
              <w:t>13</w:t>
            </w:r>
            <w:r>
              <w:rPr>
                <w:noProof/>
                <w:webHidden/>
              </w:rPr>
              <w:fldChar w:fldCharType="end"/>
            </w:r>
          </w:hyperlink>
        </w:p>
        <w:p w14:paraId="5C683566" w14:textId="26D75E31"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3" w:history="1">
            <w:r w:rsidRPr="00C86AF4">
              <w:rPr>
                <w:rStyle w:val="Hyperlink"/>
                <w:noProof/>
                <w:lang w:val="en-GB"/>
              </w:rPr>
              <w:t>3.1.1 Controllability</w:t>
            </w:r>
            <w:r>
              <w:rPr>
                <w:noProof/>
                <w:webHidden/>
              </w:rPr>
              <w:tab/>
            </w:r>
            <w:r>
              <w:rPr>
                <w:noProof/>
                <w:webHidden/>
              </w:rPr>
              <w:fldChar w:fldCharType="begin"/>
            </w:r>
            <w:r>
              <w:rPr>
                <w:noProof/>
                <w:webHidden/>
              </w:rPr>
              <w:instrText xml:space="preserve"> PAGEREF _Toc124422523 \h </w:instrText>
            </w:r>
            <w:r>
              <w:rPr>
                <w:noProof/>
                <w:webHidden/>
              </w:rPr>
            </w:r>
            <w:r>
              <w:rPr>
                <w:noProof/>
                <w:webHidden/>
              </w:rPr>
              <w:fldChar w:fldCharType="separate"/>
            </w:r>
            <w:r>
              <w:rPr>
                <w:noProof/>
                <w:webHidden/>
              </w:rPr>
              <w:t>13</w:t>
            </w:r>
            <w:r>
              <w:rPr>
                <w:noProof/>
                <w:webHidden/>
              </w:rPr>
              <w:fldChar w:fldCharType="end"/>
            </w:r>
          </w:hyperlink>
        </w:p>
        <w:p w14:paraId="24D56B50" w14:textId="3B495853"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4" w:history="1">
            <w:r w:rsidRPr="00C86AF4">
              <w:rPr>
                <w:rStyle w:val="Hyperlink"/>
                <w:noProof/>
                <w:lang w:val="en-GB"/>
              </w:rPr>
              <w:t>3.1.2 Optical Flow</w:t>
            </w:r>
            <w:r>
              <w:rPr>
                <w:noProof/>
                <w:webHidden/>
              </w:rPr>
              <w:tab/>
            </w:r>
            <w:r>
              <w:rPr>
                <w:noProof/>
                <w:webHidden/>
              </w:rPr>
              <w:fldChar w:fldCharType="begin"/>
            </w:r>
            <w:r>
              <w:rPr>
                <w:noProof/>
                <w:webHidden/>
              </w:rPr>
              <w:instrText xml:space="preserve"> PAGEREF _Toc124422524 \h </w:instrText>
            </w:r>
            <w:r>
              <w:rPr>
                <w:noProof/>
                <w:webHidden/>
              </w:rPr>
            </w:r>
            <w:r>
              <w:rPr>
                <w:noProof/>
                <w:webHidden/>
              </w:rPr>
              <w:fldChar w:fldCharType="separate"/>
            </w:r>
            <w:r>
              <w:rPr>
                <w:noProof/>
                <w:webHidden/>
              </w:rPr>
              <w:t>14</w:t>
            </w:r>
            <w:r>
              <w:rPr>
                <w:noProof/>
                <w:webHidden/>
              </w:rPr>
              <w:fldChar w:fldCharType="end"/>
            </w:r>
          </w:hyperlink>
        </w:p>
        <w:p w14:paraId="2A82AD10" w14:textId="664034C5"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25" w:history="1">
            <w:r w:rsidRPr="00C86AF4">
              <w:rPr>
                <w:rStyle w:val="Hyperlink"/>
                <w:noProof/>
              </w:rPr>
              <w:t>3.2 Primary Interaction Paradigm Features</w:t>
            </w:r>
            <w:r>
              <w:rPr>
                <w:noProof/>
                <w:webHidden/>
              </w:rPr>
              <w:tab/>
            </w:r>
            <w:r>
              <w:rPr>
                <w:noProof/>
                <w:webHidden/>
              </w:rPr>
              <w:fldChar w:fldCharType="begin"/>
            </w:r>
            <w:r>
              <w:rPr>
                <w:noProof/>
                <w:webHidden/>
              </w:rPr>
              <w:instrText xml:space="preserve"> PAGEREF _Toc124422525 \h </w:instrText>
            </w:r>
            <w:r>
              <w:rPr>
                <w:noProof/>
                <w:webHidden/>
              </w:rPr>
            </w:r>
            <w:r>
              <w:rPr>
                <w:noProof/>
                <w:webHidden/>
              </w:rPr>
              <w:fldChar w:fldCharType="separate"/>
            </w:r>
            <w:r>
              <w:rPr>
                <w:noProof/>
                <w:webHidden/>
              </w:rPr>
              <w:t>15</w:t>
            </w:r>
            <w:r>
              <w:rPr>
                <w:noProof/>
                <w:webHidden/>
              </w:rPr>
              <w:fldChar w:fldCharType="end"/>
            </w:r>
          </w:hyperlink>
        </w:p>
        <w:p w14:paraId="7235FFD9" w14:textId="447083D5"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6" w:history="1">
            <w:r w:rsidRPr="00C86AF4">
              <w:rPr>
                <w:rStyle w:val="Hyperlink"/>
                <w:noProof/>
                <w:lang w:val="en-GB"/>
              </w:rPr>
              <w:t>3.2.1 Walk to Point Navigation</w:t>
            </w:r>
            <w:r>
              <w:rPr>
                <w:noProof/>
                <w:webHidden/>
              </w:rPr>
              <w:tab/>
            </w:r>
            <w:r>
              <w:rPr>
                <w:noProof/>
                <w:webHidden/>
              </w:rPr>
              <w:fldChar w:fldCharType="begin"/>
            </w:r>
            <w:r>
              <w:rPr>
                <w:noProof/>
                <w:webHidden/>
              </w:rPr>
              <w:instrText xml:space="preserve"> PAGEREF _Toc124422526 \h </w:instrText>
            </w:r>
            <w:r>
              <w:rPr>
                <w:noProof/>
                <w:webHidden/>
              </w:rPr>
            </w:r>
            <w:r>
              <w:rPr>
                <w:noProof/>
                <w:webHidden/>
              </w:rPr>
              <w:fldChar w:fldCharType="separate"/>
            </w:r>
            <w:r>
              <w:rPr>
                <w:noProof/>
                <w:webHidden/>
              </w:rPr>
              <w:t>15</w:t>
            </w:r>
            <w:r>
              <w:rPr>
                <w:noProof/>
                <w:webHidden/>
              </w:rPr>
              <w:fldChar w:fldCharType="end"/>
            </w:r>
          </w:hyperlink>
        </w:p>
        <w:p w14:paraId="1CA51B26" w14:textId="4F99B346"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7" w:history="1">
            <w:r w:rsidRPr="00C86AF4">
              <w:rPr>
                <w:rStyle w:val="Hyperlink"/>
                <w:noProof/>
                <w:lang w:val="en-GB"/>
              </w:rPr>
              <w:t>3.2.2 Arm-Swinging Gesture Navigation</w:t>
            </w:r>
            <w:r>
              <w:rPr>
                <w:noProof/>
                <w:webHidden/>
              </w:rPr>
              <w:tab/>
            </w:r>
            <w:r>
              <w:rPr>
                <w:noProof/>
                <w:webHidden/>
              </w:rPr>
              <w:fldChar w:fldCharType="begin"/>
            </w:r>
            <w:r>
              <w:rPr>
                <w:noProof/>
                <w:webHidden/>
              </w:rPr>
              <w:instrText xml:space="preserve"> PAGEREF _Toc124422527 \h </w:instrText>
            </w:r>
            <w:r>
              <w:rPr>
                <w:noProof/>
                <w:webHidden/>
              </w:rPr>
            </w:r>
            <w:r>
              <w:rPr>
                <w:noProof/>
                <w:webHidden/>
              </w:rPr>
              <w:fldChar w:fldCharType="separate"/>
            </w:r>
            <w:r>
              <w:rPr>
                <w:noProof/>
                <w:webHidden/>
              </w:rPr>
              <w:t>15</w:t>
            </w:r>
            <w:r>
              <w:rPr>
                <w:noProof/>
                <w:webHidden/>
              </w:rPr>
              <w:fldChar w:fldCharType="end"/>
            </w:r>
          </w:hyperlink>
        </w:p>
        <w:p w14:paraId="050F4944" w14:textId="7E65F532"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8" w:history="1">
            <w:r w:rsidRPr="00C86AF4">
              <w:rPr>
                <w:rStyle w:val="Hyperlink"/>
                <w:noProof/>
                <w:lang w:val="en-GB"/>
              </w:rPr>
              <w:t>3.2.3 Thumb-stick Navigation</w:t>
            </w:r>
            <w:r>
              <w:rPr>
                <w:noProof/>
                <w:webHidden/>
              </w:rPr>
              <w:tab/>
            </w:r>
            <w:r>
              <w:rPr>
                <w:noProof/>
                <w:webHidden/>
              </w:rPr>
              <w:fldChar w:fldCharType="begin"/>
            </w:r>
            <w:r>
              <w:rPr>
                <w:noProof/>
                <w:webHidden/>
              </w:rPr>
              <w:instrText xml:space="preserve"> PAGEREF _Toc124422528 \h </w:instrText>
            </w:r>
            <w:r>
              <w:rPr>
                <w:noProof/>
                <w:webHidden/>
              </w:rPr>
            </w:r>
            <w:r>
              <w:rPr>
                <w:noProof/>
                <w:webHidden/>
              </w:rPr>
              <w:fldChar w:fldCharType="separate"/>
            </w:r>
            <w:r>
              <w:rPr>
                <w:noProof/>
                <w:webHidden/>
              </w:rPr>
              <w:t>16</w:t>
            </w:r>
            <w:r>
              <w:rPr>
                <w:noProof/>
                <w:webHidden/>
              </w:rPr>
              <w:fldChar w:fldCharType="end"/>
            </w:r>
          </w:hyperlink>
        </w:p>
        <w:p w14:paraId="367A5B9E" w14:textId="0A7339FC"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29" w:history="1">
            <w:r w:rsidRPr="00C86AF4">
              <w:rPr>
                <w:rStyle w:val="Hyperlink"/>
                <w:noProof/>
                <w:lang w:val="en-GB"/>
              </w:rPr>
              <w:t>3.2.4 Jogging in Place Navigation</w:t>
            </w:r>
            <w:r>
              <w:rPr>
                <w:noProof/>
                <w:webHidden/>
              </w:rPr>
              <w:tab/>
            </w:r>
            <w:r>
              <w:rPr>
                <w:noProof/>
                <w:webHidden/>
              </w:rPr>
              <w:fldChar w:fldCharType="begin"/>
            </w:r>
            <w:r>
              <w:rPr>
                <w:noProof/>
                <w:webHidden/>
              </w:rPr>
              <w:instrText xml:space="preserve"> PAGEREF _Toc124422529 \h </w:instrText>
            </w:r>
            <w:r>
              <w:rPr>
                <w:noProof/>
                <w:webHidden/>
              </w:rPr>
            </w:r>
            <w:r>
              <w:rPr>
                <w:noProof/>
                <w:webHidden/>
              </w:rPr>
              <w:fldChar w:fldCharType="separate"/>
            </w:r>
            <w:r>
              <w:rPr>
                <w:noProof/>
                <w:webHidden/>
              </w:rPr>
              <w:t>16</w:t>
            </w:r>
            <w:r>
              <w:rPr>
                <w:noProof/>
                <w:webHidden/>
              </w:rPr>
              <w:fldChar w:fldCharType="end"/>
            </w:r>
          </w:hyperlink>
        </w:p>
        <w:p w14:paraId="0F1992CB" w14:textId="67F13EBF"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30" w:history="1">
            <w:r w:rsidRPr="00C86AF4">
              <w:rPr>
                <w:rStyle w:val="Hyperlink"/>
                <w:noProof/>
              </w:rPr>
              <w:t>3.3 Additional Paradigm Modifications</w:t>
            </w:r>
            <w:r>
              <w:rPr>
                <w:noProof/>
                <w:webHidden/>
              </w:rPr>
              <w:tab/>
            </w:r>
            <w:r>
              <w:rPr>
                <w:noProof/>
                <w:webHidden/>
              </w:rPr>
              <w:fldChar w:fldCharType="begin"/>
            </w:r>
            <w:r>
              <w:rPr>
                <w:noProof/>
                <w:webHidden/>
              </w:rPr>
              <w:instrText xml:space="preserve"> PAGEREF _Toc124422530 \h </w:instrText>
            </w:r>
            <w:r>
              <w:rPr>
                <w:noProof/>
                <w:webHidden/>
              </w:rPr>
            </w:r>
            <w:r>
              <w:rPr>
                <w:noProof/>
                <w:webHidden/>
              </w:rPr>
              <w:fldChar w:fldCharType="separate"/>
            </w:r>
            <w:r>
              <w:rPr>
                <w:noProof/>
                <w:webHidden/>
              </w:rPr>
              <w:t>17</w:t>
            </w:r>
            <w:r>
              <w:rPr>
                <w:noProof/>
                <w:webHidden/>
              </w:rPr>
              <w:fldChar w:fldCharType="end"/>
            </w:r>
          </w:hyperlink>
        </w:p>
        <w:p w14:paraId="632139C7" w14:textId="3CBAA76C"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31" w:history="1">
            <w:r w:rsidRPr="00C86AF4">
              <w:rPr>
                <w:rStyle w:val="Hyperlink"/>
                <w:noProof/>
                <w:lang w:val="en-GB"/>
              </w:rPr>
              <w:t>3.3.1 Flexible Player Speed</w:t>
            </w:r>
            <w:r>
              <w:rPr>
                <w:noProof/>
                <w:webHidden/>
              </w:rPr>
              <w:tab/>
            </w:r>
            <w:r>
              <w:rPr>
                <w:noProof/>
                <w:webHidden/>
              </w:rPr>
              <w:fldChar w:fldCharType="begin"/>
            </w:r>
            <w:r>
              <w:rPr>
                <w:noProof/>
                <w:webHidden/>
              </w:rPr>
              <w:instrText xml:space="preserve"> PAGEREF _Toc124422531 \h </w:instrText>
            </w:r>
            <w:r>
              <w:rPr>
                <w:noProof/>
                <w:webHidden/>
              </w:rPr>
            </w:r>
            <w:r>
              <w:rPr>
                <w:noProof/>
                <w:webHidden/>
              </w:rPr>
              <w:fldChar w:fldCharType="separate"/>
            </w:r>
            <w:r>
              <w:rPr>
                <w:noProof/>
                <w:webHidden/>
              </w:rPr>
              <w:t>17</w:t>
            </w:r>
            <w:r>
              <w:rPr>
                <w:noProof/>
                <w:webHidden/>
              </w:rPr>
              <w:fldChar w:fldCharType="end"/>
            </w:r>
          </w:hyperlink>
        </w:p>
        <w:p w14:paraId="0CB284CD" w14:textId="5C65BDBF"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32" w:history="1">
            <w:r w:rsidRPr="00C86AF4">
              <w:rPr>
                <w:rStyle w:val="Hyperlink"/>
                <w:noProof/>
                <w:lang w:val="en-GB"/>
              </w:rPr>
              <w:t>3.3.2 Application Delivery</w:t>
            </w:r>
            <w:r>
              <w:rPr>
                <w:noProof/>
                <w:webHidden/>
              </w:rPr>
              <w:tab/>
            </w:r>
            <w:r>
              <w:rPr>
                <w:noProof/>
                <w:webHidden/>
              </w:rPr>
              <w:fldChar w:fldCharType="begin"/>
            </w:r>
            <w:r>
              <w:rPr>
                <w:noProof/>
                <w:webHidden/>
              </w:rPr>
              <w:instrText xml:space="preserve"> PAGEREF _Toc124422532 \h </w:instrText>
            </w:r>
            <w:r>
              <w:rPr>
                <w:noProof/>
                <w:webHidden/>
              </w:rPr>
            </w:r>
            <w:r>
              <w:rPr>
                <w:noProof/>
                <w:webHidden/>
              </w:rPr>
              <w:fldChar w:fldCharType="separate"/>
            </w:r>
            <w:r>
              <w:rPr>
                <w:noProof/>
                <w:webHidden/>
              </w:rPr>
              <w:t>17</w:t>
            </w:r>
            <w:r>
              <w:rPr>
                <w:noProof/>
                <w:webHidden/>
              </w:rPr>
              <w:fldChar w:fldCharType="end"/>
            </w:r>
          </w:hyperlink>
        </w:p>
        <w:p w14:paraId="379D6977" w14:textId="31140425"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33" w:history="1">
            <w:r w:rsidRPr="00C86AF4">
              <w:rPr>
                <w:rStyle w:val="Hyperlink"/>
                <w:noProof/>
              </w:rPr>
              <w:t>3.3.3 Application Levels</w:t>
            </w:r>
            <w:r>
              <w:rPr>
                <w:noProof/>
                <w:webHidden/>
              </w:rPr>
              <w:tab/>
            </w:r>
            <w:r>
              <w:rPr>
                <w:noProof/>
                <w:webHidden/>
              </w:rPr>
              <w:fldChar w:fldCharType="begin"/>
            </w:r>
            <w:r>
              <w:rPr>
                <w:noProof/>
                <w:webHidden/>
              </w:rPr>
              <w:instrText xml:space="preserve"> PAGEREF _Toc124422533 \h </w:instrText>
            </w:r>
            <w:r>
              <w:rPr>
                <w:noProof/>
                <w:webHidden/>
              </w:rPr>
            </w:r>
            <w:r>
              <w:rPr>
                <w:noProof/>
                <w:webHidden/>
              </w:rPr>
              <w:fldChar w:fldCharType="separate"/>
            </w:r>
            <w:r>
              <w:rPr>
                <w:noProof/>
                <w:webHidden/>
              </w:rPr>
              <w:t>17</w:t>
            </w:r>
            <w:r>
              <w:rPr>
                <w:noProof/>
                <w:webHidden/>
              </w:rPr>
              <w:fldChar w:fldCharType="end"/>
            </w:r>
          </w:hyperlink>
        </w:p>
        <w:p w14:paraId="2CE3CE87" w14:textId="7382B5F4" w:rsidR="00034C9F" w:rsidRDefault="00034C9F">
          <w:pPr>
            <w:pStyle w:val="TOC1"/>
            <w:rPr>
              <w:rFonts w:asciiTheme="minorHAnsi" w:eastAsiaTheme="minorEastAsia" w:hAnsiTheme="minorHAnsi"/>
              <w:noProof/>
              <w:sz w:val="22"/>
              <w:szCs w:val="22"/>
              <w:lang w:val="en-GB" w:eastAsia="en-GB"/>
            </w:rPr>
          </w:pPr>
          <w:hyperlink w:anchor="_Toc124422534" w:history="1">
            <w:r w:rsidRPr="00C86AF4">
              <w:rPr>
                <w:rStyle w:val="Hyperlink"/>
                <w:noProof/>
              </w:rPr>
              <w:t>Chapter 4 – Implementation</w:t>
            </w:r>
            <w:r>
              <w:rPr>
                <w:noProof/>
                <w:webHidden/>
              </w:rPr>
              <w:tab/>
            </w:r>
            <w:r>
              <w:rPr>
                <w:noProof/>
                <w:webHidden/>
              </w:rPr>
              <w:fldChar w:fldCharType="begin"/>
            </w:r>
            <w:r>
              <w:rPr>
                <w:noProof/>
                <w:webHidden/>
              </w:rPr>
              <w:instrText xml:space="preserve"> PAGEREF _Toc124422534 \h </w:instrText>
            </w:r>
            <w:r>
              <w:rPr>
                <w:noProof/>
                <w:webHidden/>
              </w:rPr>
            </w:r>
            <w:r>
              <w:rPr>
                <w:noProof/>
                <w:webHidden/>
              </w:rPr>
              <w:fldChar w:fldCharType="separate"/>
            </w:r>
            <w:r>
              <w:rPr>
                <w:noProof/>
                <w:webHidden/>
              </w:rPr>
              <w:t>18</w:t>
            </w:r>
            <w:r>
              <w:rPr>
                <w:noProof/>
                <w:webHidden/>
              </w:rPr>
              <w:fldChar w:fldCharType="end"/>
            </w:r>
          </w:hyperlink>
        </w:p>
        <w:p w14:paraId="3A76D1C8" w14:textId="607D4816"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35" w:history="1">
            <w:r w:rsidRPr="00C86AF4">
              <w:rPr>
                <w:rStyle w:val="Hyperlink"/>
                <w:noProof/>
              </w:rPr>
              <w:t>4.1 Agile Development Methodology</w:t>
            </w:r>
            <w:r>
              <w:rPr>
                <w:noProof/>
                <w:webHidden/>
              </w:rPr>
              <w:tab/>
            </w:r>
            <w:r>
              <w:rPr>
                <w:noProof/>
                <w:webHidden/>
              </w:rPr>
              <w:fldChar w:fldCharType="begin"/>
            </w:r>
            <w:r>
              <w:rPr>
                <w:noProof/>
                <w:webHidden/>
              </w:rPr>
              <w:instrText xml:space="preserve"> PAGEREF _Toc124422535 \h </w:instrText>
            </w:r>
            <w:r>
              <w:rPr>
                <w:noProof/>
                <w:webHidden/>
              </w:rPr>
            </w:r>
            <w:r>
              <w:rPr>
                <w:noProof/>
                <w:webHidden/>
              </w:rPr>
              <w:fldChar w:fldCharType="separate"/>
            </w:r>
            <w:r>
              <w:rPr>
                <w:noProof/>
                <w:webHidden/>
              </w:rPr>
              <w:t>18</w:t>
            </w:r>
            <w:r>
              <w:rPr>
                <w:noProof/>
                <w:webHidden/>
              </w:rPr>
              <w:fldChar w:fldCharType="end"/>
            </w:r>
          </w:hyperlink>
        </w:p>
        <w:p w14:paraId="7B5ABD18" w14:textId="1495485A"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36" w:history="1">
            <w:r w:rsidRPr="00C86AF4">
              <w:rPr>
                <w:rStyle w:val="Hyperlink"/>
                <w:noProof/>
              </w:rPr>
              <w:t>4.2 Risk and Mitigation</w:t>
            </w:r>
            <w:r>
              <w:rPr>
                <w:noProof/>
                <w:webHidden/>
              </w:rPr>
              <w:tab/>
            </w:r>
            <w:r>
              <w:rPr>
                <w:noProof/>
                <w:webHidden/>
              </w:rPr>
              <w:fldChar w:fldCharType="begin"/>
            </w:r>
            <w:r>
              <w:rPr>
                <w:noProof/>
                <w:webHidden/>
              </w:rPr>
              <w:instrText xml:space="preserve"> PAGEREF _Toc124422536 \h </w:instrText>
            </w:r>
            <w:r>
              <w:rPr>
                <w:noProof/>
                <w:webHidden/>
              </w:rPr>
            </w:r>
            <w:r>
              <w:rPr>
                <w:noProof/>
                <w:webHidden/>
              </w:rPr>
              <w:fldChar w:fldCharType="separate"/>
            </w:r>
            <w:r>
              <w:rPr>
                <w:noProof/>
                <w:webHidden/>
              </w:rPr>
              <w:t>19</w:t>
            </w:r>
            <w:r>
              <w:rPr>
                <w:noProof/>
                <w:webHidden/>
              </w:rPr>
              <w:fldChar w:fldCharType="end"/>
            </w:r>
          </w:hyperlink>
        </w:p>
        <w:p w14:paraId="631540F2" w14:textId="45F5FD8E"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37" w:history="1">
            <w:r w:rsidRPr="00C86AF4">
              <w:rPr>
                <w:rStyle w:val="Hyperlink"/>
                <w:noProof/>
              </w:rPr>
              <w:t>4.3 Implementation of Navigation Paradigms</w:t>
            </w:r>
            <w:r>
              <w:rPr>
                <w:noProof/>
                <w:webHidden/>
              </w:rPr>
              <w:tab/>
            </w:r>
            <w:r>
              <w:rPr>
                <w:noProof/>
                <w:webHidden/>
              </w:rPr>
              <w:fldChar w:fldCharType="begin"/>
            </w:r>
            <w:r>
              <w:rPr>
                <w:noProof/>
                <w:webHidden/>
              </w:rPr>
              <w:instrText xml:space="preserve"> PAGEREF _Toc124422537 \h </w:instrText>
            </w:r>
            <w:r>
              <w:rPr>
                <w:noProof/>
                <w:webHidden/>
              </w:rPr>
            </w:r>
            <w:r>
              <w:rPr>
                <w:noProof/>
                <w:webHidden/>
              </w:rPr>
              <w:fldChar w:fldCharType="separate"/>
            </w:r>
            <w:r>
              <w:rPr>
                <w:noProof/>
                <w:webHidden/>
              </w:rPr>
              <w:t>23</w:t>
            </w:r>
            <w:r>
              <w:rPr>
                <w:noProof/>
                <w:webHidden/>
              </w:rPr>
              <w:fldChar w:fldCharType="end"/>
            </w:r>
          </w:hyperlink>
        </w:p>
        <w:p w14:paraId="41696E3D" w14:textId="4D2194EB"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38" w:history="1">
            <w:r w:rsidRPr="00C86AF4">
              <w:rPr>
                <w:rStyle w:val="Hyperlink"/>
                <w:noProof/>
                <w:lang w:val="en-GB"/>
              </w:rPr>
              <w:t>4.3.1 Pawn and Character Classes</w:t>
            </w:r>
            <w:r>
              <w:rPr>
                <w:noProof/>
                <w:webHidden/>
              </w:rPr>
              <w:tab/>
            </w:r>
            <w:r>
              <w:rPr>
                <w:noProof/>
                <w:webHidden/>
              </w:rPr>
              <w:fldChar w:fldCharType="begin"/>
            </w:r>
            <w:r>
              <w:rPr>
                <w:noProof/>
                <w:webHidden/>
              </w:rPr>
              <w:instrText xml:space="preserve"> PAGEREF _Toc124422538 \h </w:instrText>
            </w:r>
            <w:r>
              <w:rPr>
                <w:noProof/>
                <w:webHidden/>
              </w:rPr>
            </w:r>
            <w:r>
              <w:rPr>
                <w:noProof/>
                <w:webHidden/>
              </w:rPr>
              <w:fldChar w:fldCharType="separate"/>
            </w:r>
            <w:r>
              <w:rPr>
                <w:noProof/>
                <w:webHidden/>
              </w:rPr>
              <w:t>23</w:t>
            </w:r>
            <w:r>
              <w:rPr>
                <w:noProof/>
                <w:webHidden/>
              </w:rPr>
              <w:fldChar w:fldCharType="end"/>
            </w:r>
          </w:hyperlink>
        </w:p>
        <w:p w14:paraId="04B6EA56" w14:textId="3E122292"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39" w:history="1">
            <w:r w:rsidRPr="00C86AF4">
              <w:rPr>
                <w:rStyle w:val="Hyperlink"/>
                <w:noProof/>
                <w:lang w:val="en-GB"/>
              </w:rPr>
              <w:t>4.3.2 Thumb-stick Navigation (Continuous)</w:t>
            </w:r>
            <w:r>
              <w:rPr>
                <w:noProof/>
                <w:webHidden/>
              </w:rPr>
              <w:tab/>
            </w:r>
            <w:r>
              <w:rPr>
                <w:noProof/>
                <w:webHidden/>
              </w:rPr>
              <w:fldChar w:fldCharType="begin"/>
            </w:r>
            <w:r>
              <w:rPr>
                <w:noProof/>
                <w:webHidden/>
              </w:rPr>
              <w:instrText xml:space="preserve"> PAGEREF _Toc124422539 \h </w:instrText>
            </w:r>
            <w:r>
              <w:rPr>
                <w:noProof/>
                <w:webHidden/>
              </w:rPr>
            </w:r>
            <w:r>
              <w:rPr>
                <w:noProof/>
                <w:webHidden/>
              </w:rPr>
              <w:fldChar w:fldCharType="separate"/>
            </w:r>
            <w:r>
              <w:rPr>
                <w:noProof/>
                <w:webHidden/>
              </w:rPr>
              <w:t>24</w:t>
            </w:r>
            <w:r>
              <w:rPr>
                <w:noProof/>
                <w:webHidden/>
              </w:rPr>
              <w:fldChar w:fldCharType="end"/>
            </w:r>
          </w:hyperlink>
        </w:p>
        <w:p w14:paraId="7848A65A" w14:textId="025782F7"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0" w:history="1">
            <w:r w:rsidRPr="00C86AF4">
              <w:rPr>
                <w:rStyle w:val="Hyperlink"/>
                <w:noProof/>
                <w:lang w:val="en-GB"/>
              </w:rPr>
              <w:t>4.3.3 Thumb-stick Navigation (Stuttered)</w:t>
            </w:r>
            <w:r>
              <w:rPr>
                <w:noProof/>
                <w:webHidden/>
              </w:rPr>
              <w:tab/>
            </w:r>
            <w:r>
              <w:rPr>
                <w:noProof/>
                <w:webHidden/>
              </w:rPr>
              <w:fldChar w:fldCharType="begin"/>
            </w:r>
            <w:r>
              <w:rPr>
                <w:noProof/>
                <w:webHidden/>
              </w:rPr>
              <w:instrText xml:space="preserve"> PAGEREF _Toc124422540 \h </w:instrText>
            </w:r>
            <w:r>
              <w:rPr>
                <w:noProof/>
                <w:webHidden/>
              </w:rPr>
            </w:r>
            <w:r>
              <w:rPr>
                <w:noProof/>
                <w:webHidden/>
              </w:rPr>
              <w:fldChar w:fldCharType="separate"/>
            </w:r>
            <w:r>
              <w:rPr>
                <w:noProof/>
                <w:webHidden/>
              </w:rPr>
              <w:t>25</w:t>
            </w:r>
            <w:r>
              <w:rPr>
                <w:noProof/>
                <w:webHidden/>
              </w:rPr>
              <w:fldChar w:fldCharType="end"/>
            </w:r>
          </w:hyperlink>
        </w:p>
        <w:p w14:paraId="1622C4FB" w14:textId="1137A8A3"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1" w:history="1">
            <w:r w:rsidRPr="00C86AF4">
              <w:rPr>
                <w:rStyle w:val="Hyperlink"/>
                <w:noProof/>
                <w:lang w:val="en-GB"/>
              </w:rPr>
              <w:t>4.3.4 Jogging in Place Navigation</w:t>
            </w:r>
            <w:r>
              <w:rPr>
                <w:noProof/>
                <w:webHidden/>
              </w:rPr>
              <w:tab/>
            </w:r>
            <w:r>
              <w:rPr>
                <w:noProof/>
                <w:webHidden/>
              </w:rPr>
              <w:fldChar w:fldCharType="begin"/>
            </w:r>
            <w:r>
              <w:rPr>
                <w:noProof/>
                <w:webHidden/>
              </w:rPr>
              <w:instrText xml:space="preserve"> PAGEREF _Toc124422541 \h </w:instrText>
            </w:r>
            <w:r>
              <w:rPr>
                <w:noProof/>
                <w:webHidden/>
              </w:rPr>
            </w:r>
            <w:r>
              <w:rPr>
                <w:noProof/>
                <w:webHidden/>
              </w:rPr>
              <w:fldChar w:fldCharType="separate"/>
            </w:r>
            <w:r>
              <w:rPr>
                <w:noProof/>
                <w:webHidden/>
              </w:rPr>
              <w:t>26</w:t>
            </w:r>
            <w:r>
              <w:rPr>
                <w:noProof/>
                <w:webHidden/>
              </w:rPr>
              <w:fldChar w:fldCharType="end"/>
            </w:r>
          </w:hyperlink>
        </w:p>
        <w:p w14:paraId="4EEB9571" w14:textId="42FE88BE"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2" w:history="1">
            <w:r w:rsidRPr="00C86AF4">
              <w:rPr>
                <w:rStyle w:val="Hyperlink"/>
                <w:noProof/>
                <w:lang w:val="en-GB"/>
              </w:rPr>
              <w:t>4.3.5 Walk to Point Navigation</w:t>
            </w:r>
            <w:r>
              <w:rPr>
                <w:noProof/>
                <w:webHidden/>
              </w:rPr>
              <w:tab/>
            </w:r>
            <w:r>
              <w:rPr>
                <w:noProof/>
                <w:webHidden/>
              </w:rPr>
              <w:fldChar w:fldCharType="begin"/>
            </w:r>
            <w:r>
              <w:rPr>
                <w:noProof/>
                <w:webHidden/>
              </w:rPr>
              <w:instrText xml:space="preserve"> PAGEREF _Toc124422542 \h </w:instrText>
            </w:r>
            <w:r>
              <w:rPr>
                <w:noProof/>
                <w:webHidden/>
              </w:rPr>
            </w:r>
            <w:r>
              <w:rPr>
                <w:noProof/>
                <w:webHidden/>
              </w:rPr>
              <w:fldChar w:fldCharType="separate"/>
            </w:r>
            <w:r>
              <w:rPr>
                <w:noProof/>
                <w:webHidden/>
              </w:rPr>
              <w:t>27</w:t>
            </w:r>
            <w:r>
              <w:rPr>
                <w:noProof/>
                <w:webHidden/>
              </w:rPr>
              <w:fldChar w:fldCharType="end"/>
            </w:r>
          </w:hyperlink>
        </w:p>
        <w:p w14:paraId="3ED0FC19" w14:textId="730F2794"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3" w:history="1">
            <w:r w:rsidRPr="00C86AF4">
              <w:rPr>
                <w:rStyle w:val="Hyperlink"/>
                <w:noProof/>
                <w:lang w:val="en-GB"/>
              </w:rPr>
              <w:t>4.3.6 Arm Swinging Navigation</w:t>
            </w:r>
            <w:r>
              <w:rPr>
                <w:noProof/>
                <w:webHidden/>
              </w:rPr>
              <w:tab/>
            </w:r>
            <w:r>
              <w:rPr>
                <w:noProof/>
                <w:webHidden/>
              </w:rPr>
              <w:fldChar w:fldCharType="begin"/>
            </w:r>
            <w:r>
              <w:rPr>
                <w:noProof/>
                <w:webHidden/>
              </w:rPr>
              <w:instrText xml:space="preserve"> PAGEREF _Toc124422543 \h </w:instrText>
            </w:r>
            <w:r>
              <w:rPr>
                <w:noProof/>
                <w:webHidden/>
              </w:rPr>
            </w:r>
            <w:r>
              <w:rPr>
                <w:noProof/>
                <w:webHidden/>
              </w:rPr>
              <w:fldChar w:fldCharType="separate"/>
            </w:r>
            <w:r>
              <w:rPr>
                <w:noProof/>
                <w:webHidden/>
              </w:rPr>
              <w:t>28</w:t>
            </w:r>
            <w:r>
              <w:rPr>
                <w:noProof/>
                <w:webHidden/>
              </w:rPr>
              <w:fldChar w:fldCharType="end"/>
            </w:r>
          </w:hyperlink>
        </w:p>
        <w:p w14:paraId="72642212" w14:textId="240C057A"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4" w:history="1">
            <w:r w:rsidRPr="00C86AF4">
              <w:rPr>
                <w:rStyle w:val="Hyperlink"/>
                <w:noProof/>
                <w:lang w:val="en-GB"/>
              </w:rPr>
              <w:t>4.3.7 Modular Speed (Use Modular Variables instead?)</w:t>
            </w:r>
            <w:r>
              <w:rPr>
                <w:noProof/>
                <w:webHidden/>
              </w:rPr>
              <w:tab/>
            </w:r>
            <w:r>
              <w:rPr>
                <w:noProof/>
                <w:webHidden/>
              </w:rPr>
              <w:fldChar w:fldCharType="begin"/>
            </w:r>
            <w:r>
              <w:rPr>
                <w:noProof/>
                <w:webHidden/>
              </w:rPr>
              <w:instrText xml:space="preserve"> PAGEREF _Toc124422544 \h </w:instrText>
            </w:r>
            <w:r>
              <w:rPr>
                <w:noProof/>
                <w:webHidden/>
              </w:rPr>
            </w:r>
            <w:r>
              <w:rPr>
                <w:noProof/>
                <w:webHidden/>
              </w:rPr>
              <w:fldChar w:fldCharType="separate"/>
            </w:r>
            <w:r>
              <w:rPr>
                <w:noProof/>
                <w:webHidden/>
              </w:rPr>
              <w:t>29</w:t>
            </w:r>
            <w:r>
              <w:rPr>
                <w:noProof/>
                <w:webHidden/>
              </w:rPr>
              <w:fldChar w:fldCharType="end"/>
            </w:r>
          </w:hyperlink>
        </w:p>
        <w:p w14:paraId="067C0853" w14:textId="3A8DCD75"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45" w:history="1">
            <w:r w:rsidRPr="00C86AF4">
              <w:rPr>
                <w:rStyle w:val="Hyperlink"/>
                <w:noProof/>
              </w:rPr>
              <w:t>4.4 Implementation of Additional Features</w:t>
            </w:r>
            <w:r>
              <w:rPr>
                <w:noProof/>
                <w:webHidden/>
              </w:rPr>
              <w:tab/>
            </w:r>
            <w:r>
              <w:rPr>
                <w:noProof/>
                <w:webHidden/>
              </w:rPr>
              <w:fldChar w:fldCharType="begin"/>
            </w:r>
            <w:r>
              <w:rPr>
                <w:noProof/>
                <w:webHidden/>
              </w:rPr>
              <w:instrText xml:space="preserve"> PAGEREF _Toc124422545 \h </w:instrText>
            </w:r>
            <w:r>
              <w:rPr>
                <w:noProof/>
                <w:webHidden/>
              </w:rPr>
            </w:r>
            <w:r>
              <w:rPr>
                <w:noProof/>
                <w:webHidden/>
              </w:rPr>
              <w:fldChar w:fldCharType="separate"/>
            </w:r>
            <w:r>
              <w:rPr>
                <w:noProof/>
                <w:webHidden/>
              </w:rPr>
              <w:t>31</w:t>
            </w:r>
            <w:r>
              <w:rPr>
                <w:noProof/>
                <w:webHidden/>
              </w:rPr>
              <w:fldChar w:fldCharType="end"/>
            </w:r>
          </w:hyperlink>
        </w:p>
        <w:p w14:paraId="5F580E53" w14:textId="75777BFC"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6" w:history="1">
            <w:r w:rsidRPr="00C86AF4">
              <w:rPr>
                <w:rStyle w:val="Hyperlink"/>
                <w:noProof/>
                <w:lang w:val="en-GB"/>
              </w:rPr>
              <w:t>4.4.1 Automated Vehicles and Collision Detection</w:t>
            </w:r>
            <w:r>
              <w:rPr>
                <w:noProof/>
                <w:webHidden/>
              </w:rPr>
              <w:tab/>
            </w:r>
            <w:r>
              <w:rPr>
                <w:noProof/>
                <w:webHidden/>
              </w:rPr>
              <w:fldChar w:fldCharType="begin"/>
            </w:r>
            <w:r>
              <w:rPr>
                <w:noProof/>
                <w:webHidden/>
              </w:rPr>
              <w:instrText xml:space="preserve"> PAGEREF _Toc124422546 \h </w:instrText>
            </w:r>
            <w:r>
              <w:rPr>
                <w:noProof/>
                <w:webHidden/>
              </w:rPr>
            </w:r>
            <w:r>
              <w:rPr>
                <w:noProof/>
                <w:webHidden/>
              </w:rPr>
              <w:fldChar w:fldCharType="separate"/>
            </w:r>
            <w:r>
              <w:rPr>
                <w:noProof/>
                <w:webHidden/>
              </w:rPr>
              <w:t>31</w:t>
            </w:r>
            <w:r>
              <w:rPr>
                <w:noProof/>
                <w:webHidden/>
              </w:rPr>
              <w:fldChar w:fldCharType="end"/>
            </w:r>
          </w:hyperlink>
        </w:p>
        <w:p w14:paraId="502A6C81" w14:textId="78397A57"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47" w:history="1">
            <w:r w:rsidRPr="00C86AF4">
              <w:rPr>
                <w:rStyle w:val="Hyperlink"/>
                <w:noProof/>
                <w:lang w:val="en-GB"/>
              </w:rPr>
              <w:t>4.4.2 Asset Creation and VLE Aesthetics</w:t>
            </w:r>
            <w:r>
              <w:rPr>
                <w:noProof/>
                <w:webHidden/>
              </w:rPr>
              <w:tab/>
            </w:r>
            <w:r>
              <w:rPr>
                <w:noProof/>
                <w:webHidden/>
              </w:rPr>
              <w:fldChar w:fldCharType="begin"/>
            </w:r>
            <w:r>
              <w:rPr>
                <w:noProof/>
                <w:webHidden/>
              </w:rPr>
              <w:instrText xml:space="preserve"> PAGEREF _Toc124422547 \h </w:instrText>
            </w:r>
            <w:r>
              <w:rPr>
                <w:noProof/>
                <w:webHidden/>
              </w:rPr>
            </w:r>
            <w:r>
              <w:rPr>
                <w:noProof/>
                <w:webHidden/>
              </w:rPr>
              <w:fldChar w:fldCharType="separate"/>
            </w:r>
            <w:r>
              <w:rPr>
                <w:noProof/>
                <w:webHidden/>
              </w:rPr>
              <w:t>32</w:t>
            </w:r>
            <w:r>
              <w:rPr>
                <w:noProof/>
                <w:webHidden/>
              </w:rPr>
              <w:fldChar w:fldCharType="end"/>
            </w:r>
          </w:hyperlink>
        </w:p>
        <w:p w14:paraId="06916F5A" w14:textId="61C1F12E"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48" w:history="1">
            <w:r w:rsidRPr="00C86AF4">
              <w:rPr>
                <w:rStyle w:val="Hyperlink"/>
                <w:noProof/>
              </w:rPr>
              <w:t>4.5 End of Sprint Testing</w:t>
            </w:r>
            <w:r>
              <w:rPr>
                <w:noProof/>
                <w:webHidden/>
              </w:rPr>
              <w:tab/>
            </w:r>
            <w:r>
              <w:rPr>
                <w:noProof/>
                <w:webHidden/>
              </w:rPr>
              <w:fldChar w:fldCharType="begin"/>
            </w:r>
            <w:r>
              <w:rPr>
                <w:noProof/>
                <w:webHidden/>
              </w:rPr>
              <w:instrText xml:space="preserve"> PAGEREF _Toc124422548 \h </w:instrText>
            </w:r>
            <w:r>
              <w:rPr>
                <w:noProof/>
                <w:webHidden/>
              </w:rPr>
            </w:r>
            <w:r>
              <w:rPr>
                <w:noProof/>
                <w:webHidden/>
              </w:rPr>
              <w:fldChar w:fldCharType="separate"/>
            </w:r>
            <w:r>
              <w:rPr>
                <w:noProof/>
                <w:webHidden/>
              </w:rPr>
              <w:t>34</w:t>
            </w:r>
            <w:r>
              <w:rPr>
                <w:noProof/>
                <w:webHidden/>
              </w:rPr>
              <w:fldChar w:fldCharType="end"/>
            </w:r>
          </w:hyperlink>
        </w:p>
        <w:p w14:paraId="1469850C" w14:textId="144A2617" w:rsidR="00034C9F" w:rsidRDefault="00034C9F">
          <w:pPr>
            <w:pStyle w:val="TOC1"/>
            <w:rPr>
              <w:rFonts w:asciiTheme="minorHAnsi" w:eastAsiaTheme="minorEastAsia" w:hAnsiTheme="minorHAnsi"/>
              <w:noProof/>
              <w:sz w:val="22"/>
              <w:szCs w:val="22"/>
              <w:lang w:val="en-GB" w:eastAsia="en-GB"/>
            </w:rPr>
          </w:pPr>
          <w:hyperlink w:anchor="_Toc124422549" w:history="1">
            <w:r w:rsidRPr="00C86AF4">
              <w:rPr>
                <w:rStyle w:val="Hyperlink"/>
                <w:noProof/>
              </w:rPr>
              <w:t>Appendices</w:t>
            </w:r>
            <w:r>
              <w:rPr>
                <w:noProof/>
                <w:webHidden/>
              </w:rPr>
              <w:tab/>
            </w:r>
            <w:r>
              <w:rPr>
                <w:noProof/>
                <w:webHidden/>
              </w:rPr>
              <w:fldChar w:fldCharType="begin"/>
            </w:r>
            <w:r>
              <w:rPr>
                <w:noProof/>
                <w:webHidden/>
              </w:rPr>
              <w:instrText xml:space="preserve"> PAGEREF _Toc124422549 \h </w:instrText>
            </w:r>
            <w:r>
              <w:rPr>
                <w:noProof/>
                <w:webHidden/>
              </w:rPr>
            </w:r>
            <w:r>
              <w:rPr>
                <w:noProof/>
                <w:webHidden/>
              </w:rPr>
              <w:fldChar w:fldCharType="separate"/>
            </w:r>
            <w:r>
              <w:rPr>
                <w:noProof/>
                <w:webHidden/>
              </w:rPr>
              <w:t>35</w:t>
            </w:r>
            <w:r>
              <w:rPr>
                <w:noProof/>
                <w:webHidden/>
              </w:rPr>
              <w:fldChar w:fldCharType="end"/>
            </w:r>
          </w:hyperlink>
        </w:p>
        <w:p w14:paraId="2F21DD6D" w14:textId="541343A5"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50" w:history="1">
            <w:r w:rsidRPr="00C86AF4">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4422550 \h </w:instrText>
            </w:r>
            <w:r>
              <w:rPr>
                <w:noProof/>
                <w:webHidden/>
              </w:rPr>
            </w:r>
            <w:r>
              <w:rPr>
                <w:noProof/>
                <w:webHidden/>
              </w:rPr>
              <w:fldChar w:fldCharType="separate"/>
            </w:r>
            <w:r>
              <w:rPr>
                <w:noProof/>
                <w:webHidden/>
              </w:rPr>
              <w:t>35</w:t>
            </w:r>
            <w:r>
              <w:rPr>
                <w:noProof/>
                <w:webHidden/>
              </w:rPr>
              <w:fldChar w:fldCharType="end"/>
            </w:r>
          </w:hyperlink>
        </w:p>
        <w:p w14:paraId="41385DB0" w14:textId="2B682FF6"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51" w:history="1">
            <w:r w:rsidRPr="00C86AF4">
              <w:rPr>
                <w:rStyle w:val="Hyperlink"/>
                <w:noProof/>
                <w:lang w:val="en-GB"/>
              </w:rPr>
              <w:t>Legal</w:t>
            </w:r>
            <w:r>
              <w:rPr>
                <w:noProof/>
                <w:webHidden/>
              </w:rPr>
              <w:tab/>
            </w:r>
            <w:r>
              <w:rPr>
                <w:noProof/>
                <w:webHidden/>
              </w:rPr>
              <w:fldChar w:fldCharType="begin"/>
            </w:r>
            <w:r>
              <w:rPr>
                <w:noProof/>
                <w:webHidden/>
              </w:rPr>
              <w:instrText xml:space="preserve"> PAGEREF _Toc124422551 \h </w:instrText>
            </w:r>
            <w:r>
              <w:rPr>
                <w:noProof/>
                <w:webHidden/>
              </w:rPr>
            </w:r>
            <w:r>
              <w:rPr>
                <w:noProof/>
                <w:webHidden/>
              </w:rPr>
              <w:fldChar w:fldCharType="separate"/>
            </w:r>
            <w:r>
              <w:rPr>
                <w:noProof/>
                <w:webHidden/>
              </w:rPr>
              <w:t>35</w:t>
            </w:r>
            <w:r>
              <w:rPr>
                <w:noProof/>
                <w:webHidden/>
              </w:rPr>
              <w:fldChar w:fldCharType="end"/>
            </w:r>
          </w:hyperlink>
        </w:p>
        <w:p w14:paraId="2A6F0088" w14:textId="77B8F514"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52" w:history="1">
            <w:r w:rsidRPr="00C86AF4">
              <w:rPr>
                <w:rStyle w:val="Hyperlink"/>
                <w:noProof/>
                <w:lang w:val="en-GB"/>
              </w:rPr>
              <w:t>Social</w:t>
            </w:r>
            <w:r>
              <w:rPr>
                <w:noProof/>
                <w:webHidden/>
              </w:rPr>
              <w:tab/>
            </w:r>
            <w:r>
              <w:rPr>
                <w:noProof/>
                <w:webHidden/>
              </w:rPr>
              <w:fldChar w:fldCharType="begin"/>
            </w:r>
            <w:r>
              <w:rPr>
                <w:noProof/>
                <w:webHidden/>
              </w:rPr>
              <w:instrText xml:space="preserve"> PAGEREF _Toc124422552 \h </w:instrText>
            </w:r>
            <w:r>
              <w:rPr>
                <w:noProof/>
                <w:webHidden/>
              </w:rPr>
            </w:r>
            <w:r>
              <w:rPr>
                <w:noProof/>
                <w:webHidden/>
              </w:rPr>
              <w:fldChar w:fldCharType="separate"/>
            </w:r>
            <w:r>
              <w:rPr>
                <w:noProof/>
                <w:webHidden/>
              </w:rPr>
              <w:t>35</w:t>
            </w:r>
            <w:r>
              <w:rPr>
                <w:noProof/>
                <w:webHidden/>
              </w:rPr>
              <w:fldChar w:fldCharType="end"/>
            </w:r>
          </w:hyperlink>
        </w:p>
        <w:p w14:paraId="7F7421D7" w14:textId="67BFF7F4"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53" w:history="1">
            <w:r w:rsidRPr="00C86AF4">
              <w:rPr>
                <w:rStyle w:val="Hyperlink"/>
                <w:noProof/>
                <w:lang w:val="en-GB"/>
              </w:rPr>
              <w:t>Ethical</w:t>
            </w:r>
            <w:r>
              <w:rPr>
                <w:noProof/>
                <w:webHidden/>
              </w:rPr>
              <w:tab/>
            </w:r>
            <w:r>
              <w:rPr>
                <w:noProof/>
                <w:webHidden/>
              </w:rPr>
              <w:fldChar w:fldCharType="begin"/>
            </w:r>
            <w:r>
              <w:rPr>
                <w:noProof/>
                <w:webHidden/>
              </w:rPr>
              <w:instrText xml:space="preserve"> PAGEREF _Toc124422553 \h </w:instrText>
            </w:r>
            <w:r>
              <w:rPr>
                <w:noProof/>
                <w:webHidden/>
              </w:rPr>
            </w:r>
            <w:r>
              <w:rPr>
                <w:noProof/>
                <w:webHidden/>
              </w:rPr>
              <w:fldChar w:fldCharType="separate"/>
            </w:r>
            <w:r>
              <w:rPr>
                <w:noProof/>
                <w:webHidden/>
              </w:rPr>
              <w:t>36</w:t>
            </w:r>
            <w:r>
              <w:rPr>
                <w:noProof/>
                <w:webHidden/>
              </w:rPr>
              <w:fldChar w:fldCharType="end"/>
            </w:r>
          </w:hyperlink>
        </w:p>
        <w:p w14:paraId="25433D67" w14:textId="41662D6E" w:rsidR="00034C9F" w:rsidRDefault="00034C9F">
          <w:pPr>
            <w:pStyle w:val="TOC3"/>
            <w:tabs>
              <w:tab w:val="right" w:leader="dot" w:pos="9350"/>
            </w:tabs>
            <w:rPr>
              <w:rFonts w:asciiTheme="minorHAnsi" w:eastAsiaTheme="minorEastAsia" w:hAnsiTheme="minorHAnsi"/>
              <w:noProof/>
              <w:sz w:val="22"/>
              <w:szCs w:val="22"/>
              <w:lang w:val="en-GB" w:eastAsia="en-GB"/>
            </w:rPr>
          </w:pPr>
          <w:hyperlink w:anchor="_Toc124422554" w:history="1">
            <w:r w:rsidRPr="00C86AF4">
              <w:rPr>
                <w:rStyle w:val="Hyperlink"/>
                <w:noProof/>
                <w:lang w:val="en-GB"/>
              </w:rPr>
              <w:t>Professional</w:t>
            </w:r>
            <w:r>
              <w:rPr>
                <w:noProof/>
                <w:webHidden/>
              </w:rPr>
              <w:tab/>
            </w:r>
            <w:r>
              <w:rPr>
                <w:noProof/>
                <w:webHidden/>
              </w:rPr>
              <w:fldChar w:fldCharType="begin"/>
            </w:r>
            <w:r>
              <w:rPr>
                <w:noProof/>
                <w:webHidden/>
              </w:rPr>
              <w:instrText xml:space="preserve"> PAGEREF _Toc124422554 \h </w:instrText>
            </w:r>
            <w:r>
              <w:rPr>
                <w:noProof/>
                <w:webHidden/>
              </w:rPr>
            </w:r>
            <w:r>
              <w:rPr>
                <w:noProof/>
                <w:webHidden/>
              </w:rPr>
              <w:fldChar w:fldCharType="separate"/>
            </w:r>
            <w:r>
              <w:rPr>
                <w:noProof/>
                <w:webHidden/>
              </w:rPr>
              <w:t>36</w:t>
            </w:r>
            <w:r>
              <w:rPr>
                <w:noProof/>
                <w:webHidden/>
              </w:rPr>
              <w:fldChar w:fldCharType="end"/>
            </w:r>
          </w:hyperlink>
        </w:p>
        <w:p w14:paraId="1F975B7B" w14:textId="5E8AA3A2" w:rsidR="00034C9F" w:rsidRDefault="00034C9F">
          <w:pPr>
            <w:pStyle w:val="TOC2"/>
            <w:tabs>
              <w:tab w:val="right" w:leader="dot" w:pos="9350"/>
            </w:tabs>
            <w:rPr>
              <w:rFonts w:asciiTheme="minorHAnsi" w:eastAsiaTheme="minorEastAsia" w:hAnsiTheme="minorHAnsi"/>
              <w:noProof/>
              <w:sz w:val="22"/>
              <w:szCs w:val="22"/>
              <w:lang w:val="en-GB" w:eastAsia="en-GB"/>
            </w:rPr>
          </w:pPr>
          <w:hyperlink w:anchor="_Toc124422555" w:history="1">
            <w:r w:rsidRPr="00C86AF4">
              <w:rPr>
                <w:rStyle w:val="Hyperlink"/>
                <w:noProof/>
              </w:rPr>
              <w:t>Appendix 2 – Gantt Chart</w:t>
            </w:r>
            <w:r>
              <w:rPr>
                <w:noProof/>
                <w:webHidden/>
              </w:rPr>
              <w:tab/>
            </w:r>
            <w:r>
              <w:rPr>
                <w:noProof/>
                <w:webHidden/>
              </w:rPr>
              <w:fldChar w:fldCharType="begin"/>
            </w:r>
            <w:r>
              <w:rPr>
                <w:noProof/>
                <w:webHidden/>
              </w:rPr>
              <w:instrText xml:space="preserve"> PAGEREF _Toc124422555 \h </w:instrText>
            </w:r>
            <w:r>
              <w:rPr>
                <w:noProof/>
                <w:webHidden/>
              </w:rPr>
            </w:r>
            <w:r>
              <w:rPr>
                <w:noProof/>
                <w:webHidden/>
              </w:rPr>
              <w:fldChar w:fldCharType="separate"/>
            </w:r>
            <w:r>
              <w:rPr>
                <w:noProof/>
                <w:webHidden/>
              </w:rPr>
              <w:t>37</w:t>
            </w:r>
            <w:r>
              <w:rPr>
                <w:noProof/>
                <w:webHidden/>
              </w:rPr>
              <w:fldChar w:fldCharType="end"/>
            </w:r>
          </w:hyperlink>
        </w:p>
        <w:p w14:paraId="0C9D46F8" w14:textId="78EDA8C8" w:rsidR="00034C9F" w:rsidRDefault="00034C9F">
          <w:pPr>
            <w:pStyle w:val="TOC1"/>
            <w:rPr>
              <w:rFonts w:asciiTheme="minorHAnsi" w:eastAsiaTheme="minorEastAsia" w:hAnsiTheme="minorHAnsi"/>
              <w:noProof/>
              <w:sz w:val="22"/>
              <w:szCs w:val="22"/>
              <w:lang w:val="en-GB" w:eastAsia="en-GB"/>
            </w:rPr>
          </w:pPr>
          <w:hyperlink w:anchor="_Toc124422556" w:history="1">
            <w:r w:rsidRPr="00C86AF4">
              <w:rPr>
                <w:rStyle w:val="Hyperlink"/>
                <w:noProof/>
              </w:rPr>
              <w:t>References</w:t>
            </w:r>
            <w:r>
              <w:rPr>
                <w:noProof/>
                <w:webHidden/>
              </w:rPr>
              <w:tab/>
            </w:r>
            <w:r>
              <w:rPr>
                <w:noProof/>
                <w:webHidden/>
              </w:rPr>
              <w:fldChar w:fldCharType="begin"/>
            </w:r>
            <w:r>
              <w:rPr>
                <w:noProof/>
                <w:webHidden/>
              </w:rPr>
              <w:instrText xml:space="preserve"> PAGEREF _Toc124422556 \h </w:instrText>
            </w:r>
            <w:r>
              <w:rPr>
                <w:noProof/>
                <w:webHidden/>
              </w:rPr>
            </w:r>
            <w:r>
              <w:rPr>
                <w:noProof/>
                <w:webHidden/>
              </w:rPr>
              <w:fldChar w:fldCharType="separate"/>
            </w:r>
            <w:r>
              <w:rPr>
                <w:noProof/>
                <w:webHidden/>
              </w:rPr>
              <w:t>38</w:t>
            </w:r>
            <w:r>
              <w:rPr>
                <w:noProof/>
                <w:webHidden/>
              </w:rPr>
              <w:fldChar w:fldCharType="end"/>
            </w:r>
          </w:hyperlink>
        </w:p>
        <w:p w14:paraId="4AC9A958" w14:textId="08B83DF0" w:rsidR="0066291B" w:rsidRPr="00A370E0" w:rsidRDefault="0066291B" w:rsidP="0066291B">
          <w:r w:rsidRPr="00A370E0">
            <w:fldChar w:fldCharType="end"/>
          </w:r>
        </w:p>
      </w:sdtContent>
    </w:sdt>
    <w:p w14:paraId="024C2532" w14:textId="77777777" w:rsidR="002E3B39" w:rsidRDefault="002E3B39">
      <w:pPr>
        <w:spacing w:line="259" w:lineRule="auto"/>
      </w:pPr>
      <w:r>
        <w:br w:type="page"/>
      </w:r>
    </w:p>
    <w:p w14:paraId="3E29CA01" w14:textId="71ABFD27" w:rsidR="002E3B39" w:rsidRDefault="00AE554C" w:rsidP="002E3B39">
      <w:pPr>
        <w:pStyle w:val="Heading1"/>
      </w:pPr>
      <w:r>
        <w:lastRenderedPageBreak/>
        <w:t>Table of Figures</w:t>
      </w:r>
    </w:p>
    <w:p w14:paraId="14CA682C" w14:textId="4BBD7477" w:rsidR="002E3B39" w:rsidRDefault="002E3B39">
      <w:pPr>
        <w:pStyle w:val="TableofFigures"/>
        <w:tabs>
          <w:tab w:val="right" w:leader="dot" w:pos="9350"/>
        </w:tabs>
        <w:rPr>
          <w:noProof/>
        </w:rPr>
      </w:pPr>
      <w:r>
        <w:fldChar w:fldCharType="begin"/>
      </w:r>
      <w:r>
        <w:instrText xml:space="preserve"> TOC \h \z \c "Figure" </w:instrText>
      </w:r>
      <w:r>
        <w:fldChar w:fldCharType="separate"/>
      </w:r>
      <w:hyperlink w:anchor="_Toc124422563" w:history="1">
        <w:r w:rsidRPr="00B8481A">
          <w:rPr>
            <w:rStyle w:val="Hyperlink"/>
            <w:noProof/>
          </w:rPr>
          <w:t>Figure 1: Thumb-stick Navigation Blueprint</w:t>
        </w:r>
        <w:r>
          <w:rPr>
            <w:noProof/>
            <w:webHidden/>
          </w:rPr>
          <w:tab/>
        </w:r>
        <w:r>
          <w:rPr>
            <w:noProof/>
            <w:webHidden/>
          </w:rPr>
          <w:fldChar w:fldCharType="begin"/>
        </w:r>
        <w:r>
          <w:rPr>
            <w:noProof/>
            <w:webHidden/>
          </w:rPr>
          <w:instrText xml:space="preserve"> PAGEREF _Toc124422563 \h </w:instrText>
        </w:r>
        <w:r>
          <w:rPr>
            <w:noProof/>
            <w:webHidden/>
          </w:rPr>
        </w:r>
        <w:r>
          <w:rPr>
            <w:noProof/>
            <w:webHidden/>
          </w:rPr>
          <w:fldChar w:fldCharType="separate"/>
        </w:r>
        <w:r>
          <w:rPr>
            <w:noProof/>
            <w:webHidden/>
          </w:rPr>
          <w:t>25</w:t>
        </w:r>
        <w:r>
          <w:rPr>
            <w:noProof/>
            <w:webHidden/>
          </w:rPr>
          <w:fldChar w:fldCharType="end"/>
        </w:r>
      </w:hyperlink>
    </w:p>
    <w:p w14:paraId="340B2E36" w14:textId="3EB33DBD" w:rsidR="002E3B39" w:rsidRDefault="002E3B39">
      <w:pPr>
        <w:pStyle w:val="TableofFigures"/>
        <w:tabs>
          <w:tab w:val="right" w:leader="dot" w:pos="9350"/>
        </w:tabs>
        <w:rPr>
          <w:noProof/>
        </w:rPr>
      </w:pPr>
      <w:hyperlink w:anchor="_Toc124422564" w:history="1">
        <w:r w:rsidRPr="00B8481A">
          <w:rPr>
            <w:rStyle w:val="Hyperlink"/>
            <w:noProof/>
          </w:rPr>
          <w:t>Figure 2: Jogging Navigation Blueprint</w:t>
        </w:r>
        <w:r>
          <w:rPr>
            <w:noProof/>
            <w:webHidden/>
          </w:rPr>
          <w:tab/>
        </w:r>
        <w:r>
          <w:rPr>
            <w:noProof/>
            <w:webHidden/>
          </w:rPr>
          <w:fldChar w:fldCharType="begin"/>
        </w:r>
        <w:r>
          <w:rPr>
            <w:noProof/>
            <w:webHidden/>
          </w:rPr>
          <w:instrText xml:space="preserve"> PAGEREF _Toc124422564 \h </w:instrText>
        </w:r>
        <w:r>
          <w:rPr>
            <w:noProof/>
            <w:webHidden/>
          </w:rPr>
        </w:r>
        <w:r>
          <w:rPr>
            <w:noProof/>
            <w:webHidden/>
          </w:rPr>
          <w:fldChar w:fldCharType="separate"/>
        </w:r>
        <w:r>
          <w:rPr>
            <w:noProof/>
            <w:webHidden/>
          </w:rPr>
          <w:t>27</w:t>
        </w:r>
        <w:r>
          <w:rPr>
            <w:noProof/>
            <w:webHidden/>
          </w:rPr>
          <w:fldChar w:fldCharType="end"/>
        </w:r>
      </w:hyperlink>
    </w:p>
    <w:p w14:paraId="2BF8995F" w14:textId="643E8F07" w:rsidR="002E3B39" w:rsidRDefault="002E3B39">
      <w:pPr>
        <w:pStyle w:val="TableofFigures"/>
        <w:tabs>
          <w:tab w:val="right" w:leader="dot" w:pos="9350"/>
        </w:tabs>
        <w:rPr>
          <w:noProof/>
        </w:rPr>
      </w:pPr>
      <w:hyperlink w:anchor="_Toc124422565" w:history="1">
        <w:r w:rsidRPr="00B8481A">
          <w:rPr>
            <w:rStyle w:val="Hyperlink"/>
            <w:noProof/>
          </w:rPr>
          <w:t>Figure 3: Walk to Point Navigation Blueprint</w:t>
        </w:r>
        <w:r>
          <w:rPr>
            <w:noProof/>
            <w:webHidden/>
          </w:rPr>
          <w:tab/>
        </w:r>
        <w:r>
          <w:rPr>
            <w:noProof/>
            <w:webHidden/>
          </w:rPr>
          <w:fldChar w:fldCharType="begin"/>
        </w:r>
        <w:r>
          <w:rPr>
            <w:noProof/>
            <w:webHidden/>
          </w:rPr>
          <w:instrText xml:space="preserve"> PAGEREF _Toc124422565 \h </w:instrText>
        </w:r>
        <w:r>
          <w:rPr>
            <w:noProof/>
            <w:webHidden/>
          </w:rPr>
        </w:r>
        <w:r>
          <w:rPr>
            <w:noProof/>
            <w:webHidden/>
          </w:rPr>
          <w:fldChar w:fldCharType="separate"/>
        </w:r>
        <w:r>
          <w:rPr>
            <w:noProof/>
            <w:webHidden/>
          </w:rPr>
          <w:t>28</w:t>
        </w:r>
        <w:r>
          <w:rPr>
            <w:noProof/>
            <w:webHidden/>
          </w:rPr>
          <w:fldChar w:fldCharType="end"/>
        </w:r>
      </w:hyperlink>
    </w:p>
    <w:p w14:paraId="7B209D7C" w14:textId="20B6D27E" w:rsidR="002E3B39" w:rsidRDefault="002E3B39">
      <w:pPr>
        <w:pStyle w:val="TableofFigures"/>
        <w:tabs>
          <w:tab w:val="right" w:leader="dot" w:pos="9350"/>
        </w:tabs>
        <w:rPr>
          <w:noProof/>
        </w:rPr>
      </w:pPr>
      <w:hyperlink w:anchor="_Toc124422566" w:history="1">
        <w:r w:rsidRPr="00B8481A">
          <w:rPr>
            <w:rStyle w:val="Hyperlink"/>
            <w:noProof/>
          </w:rPr>
          <w:t>Figure 4: Navigation area in a level</w:t>
        </w:r>
        <w:r>
          <w:rPr>
            <w:noProof/>
            <w:webHidden/>
          </w:rPr>
          <w:tab/>
        </w:r>
        <w:r>
          <w:rPr>
            <w:noProof/>
            <w:webHidden/>
          </w:rPr>
          <w:fldChar w:fldCharType="begin"/>
        </w:r>
        <w:r>
          <w:rPr>
            <w:noProof/>
            <w:webHidden/>
          </w:rPr>
          <w:instrText xml:space="preserve"> PAGEREF _Toc124422566 \h </w:instrText>
        </w:r>
        <w:r>
          <w:rPr>
            <w:noProof/>
            <w:webHidden/>
          </w:rPr>
        </w:r>
        <w:r>
          <w:rPr>
            <w:noProof/>
            <w:webHidden/>
          </w:rPr>
          <w:fldChar w:fldCharType="separate"/>
        </w:r>
        <w:r>
          <w:rPr>
            <w:noProof/>
            <w:webHidden/>
          </w:rPr>
          <w:t>28</w:t>
        </w:r>
        <w:r>
          <w:rPr>
            <w:noProof/>
            <w:webHidden/>
          </w:rPr>
          <w:fldChar w:fldCharType="end"/>
        </w:r>
      </w:hyperlink>
    </w:p>
    <w:p w14:paraId="2D46A54B" w14:textId="5984F573" w:rsidR="002E3B39" w:rsidRDefault="002E3B39">
      <w:pPr>
        <w:pStyle w:val="TableofFigures"/>
        <w:tabs>
          <w:tab w:val="right" w:leader="dot" w:pos="9350"/>
        </w:tabs>
        <w:rPr>
          <w:noProof/>
        </w:rPr>
      </w:pPr>
      <w:hyperlink w:anchor="_Toc124422567" w:history="1">
        <w:r w:rsidRPr="00B8481A">
          <w:rPr>
            <w:rStyle w:val="Hyperlink"/>
            <w:noProof/>
          </w:rPr>
          <w:t>Figure 5: Wrist Menu User Interface</w:t>
        </w:r>
        <w:r>
          <w:rPr>
            <w:noProof/>
            <w:webHidden/>
          </w:rPr>
          <w:tab/>
        </w:r>
        <w:r>
          <w:rPr>
            <w:noProof/>
            <w:webHidden/>
          </w:rPr>
          <w:fldChar w:fldCharType="begin"/>
        </w:r>
        <w:r>
          <w:rPr>
            <w:noProof/>
            <w:webHidden/>
          </w:rPr>
          <w:instrText xml:space="preserve"> PAGEREF _Toc124422567 \h </w:instrText>
        </w:r>
        <w:r>
          <w:rPr>
            <w:noProof/>
            <w:webHidden/>
          </w:rPr>
        </w:r>
        <w:r>
          <w:rPr>
            <w:noProof/>
            <w:webHidden/>
          </w:rPr>
          <w:fldChar w:fldCharType="separate"/>
        </w:r>
        <w:r>
          <w:rPr>
            <w:noProof/>
            <w:webHidden/>
          </w:rPr>
          <w:t>30</w:t>
        </w:r>
        <w:r>
          <w:rPr>
            <w:noProof/>
            <w:webHidden/>
          </w:rPr>
          <w:fldChar w:fldCharType="end"/>
        </w:r>
      </w:hyperlink>
    </w:p>
    <w:p w14:paraId="0A4002D8" w14:textId="697FA8A9" w:rsidR="002E3B39" w:rsidRDefault="002E3B39">
      <w:pPr>
        <w:pStyle w:val="TableofFigures"/>
        <w:tabs>
          <w:tab w:val="right" w:leader="dot" w:pos="9350"/>
        </w:tabs>
        <w:rPr>
          <w:noProof/>
        </w:rPr>
      </w:pPr>
      <w:hyperlink w:anchor="_Toc124422568" w:history="1">
        <w:r w:rsidRPr="00B8481A">
          <w:rPr>
            <w:rStyle w:val="Hyperlink"/>
            <w:noProof/>
          </w:rPr>
          <w:t>Figure 6: Wrist Menu Blueprint (Speed Slider)</w:t>
        </w:r>
        <w:r>
          <w:rPr>
            <w:noProof/>
            <w:webHidden/>
          </w:rPr>
          <w:tab/>
        </w:r>
        <w:r>
          <w:rPr>
            <w:noProof/>
            <w:webHidden/>
          </w:rPr>
          <w:fldChar w:fldCharType="begin"/>
        </w:r>
        <w:r>
          <w:rPr>
            <w:noProof/>
            <w:webHidden/>
          </w:rPr>
          <w:instrText xml:space="preserve"> PAGEREF _Toc124422568 \h </w:instrText>
        </w:r>
        <w:r>
          <w:rPr>
            <w:noProof/>
            <w:webHidden/>
          </w:rPr>
        </w:r>
        <w:r>
          <w:rPr>
            <w:noProof/>
            <w:webHidden/>
          </w:rPr>
          <w:fldChar w:fldCharType="separate"/>
        </w:r>
        <w:r>
          <w:rPr>
            <w:noProof/>
            <w:webHidden/>
          </w:rPr>
          <w:t>30</w:t>
        </w:r>
        <w:r>
          <w:rPr>
            <w:noProof/>
            <w:webHidden/>
          </w:rPr>
          <w:fldChar w:fldCharType="end"/>
        </w:r>
      </w:hyperlink>
    </w:p>
    <w:p w14:paraId="54B9CEB7" w14:textId="2F28CFED" w:rsidR="002E3B39" w:rsidRDefault="002E3B39">
      <w:pPr>
        <w:pStyle w:val="TableofFigures"/>
        <w:tabs>
          <w:tab w:val="right" w:leader="dot" w:pos="9350"/>
        </w:tabs>
        <w:rPr>
          <w:noProof/>
        </w:rPr>
      </w:pPr>
      <w:hyperlink w:anchor="_Toc124422569" w:history="1">
        <w:r w:rsidRPr="00B8481A">
          <w:rPr>
            <w:rStyle w:val="Hyperlink"/>
            <w:noProof/>
          </w:rPr>
          <w:t>Figure 7: 3D Assets in a level</w:t>
        </w:r>
        <w:r>
          <w:rPr>
            <w:noProof/>
            <w:webHidden/>
          </w:rPr>
          <w:tab/>
        </w:r>
        <w:r>
          <w:rPr>
            <w:noProof/>
            <w:webHidden/>
          </w:rPr>
          <w:fldChar w:fldCharType="begin"/>
        </w:r>
        <w:r>
          <w:rPr>
            <w:noProof/>
            <w:webHidden/>
          </w:rPr>
          <w:instrText xml:space="preserve"> PAGEREF _Toc124422569 \h </w:instrText>
        </w:r>
        <w:r>
          <w:rPr>
            <w:noProof/>
            <w:webHidden/>
          </w:rPr>
        </w:r>
        <w:r>
          <w:rPr>
            <w:noProof/>
            <w:webHidden/>
          </w:rPr>
          <w:fldChar w:fldCharType="separate"/>
        </w:r>
        <w:r>
          <w:rPr>
            <w:noProof/>
            <w:webHidden/>
          </w:rPr>
          <w:t>33</w:t>
        </w:r>
        <w:r>
          <w:rPr>
            <w:noProof/>
            <w:webHidden/>
          </w:rPr>
          <w:fldChar w:fldCharType="end"/>
        </w:r>
      </w:hyperlink>
    </w:p>
    <w:p w14:paraId="0BAD85A1" w14:textId="773C2FCC" w:rsidR="0066291B" w:rsidRPr="00A370E0" w:rsidRDefault="002E3B39">
      <w:pPr>
        <w:spacing w:line="259" w:lineRule="auto"/>
        <w:rPr>
          <w:rFonts w:eastAsiaTheme="majorEastAsia" w:cstheme="majorBidi"/>
          <w:color w:val="2F5496" w:themeColor="accent1" w:themeShade="BF"/>
          <w:sz w:val="32"/>
          <w:szCs w:val="32"/>
        </w:rPr>
      </w:pPr>
      <w:r>
        <w:fldChar w:fldCharType="end"/>
      </w:r>
      <w:r w:rsidR="0066291B" w:rsidRPr="00A370E0">
        <w:br w:type="page"/>
      </w:r>
    </w:p>
    <w:p w14:paraId="6ADBF837" w14:textId="01ADCB6B" w:rsidR="005F3F58" w:rsidRPr="00A370E0" w:rsidRDefault="005F3F58" w:rsidP="005F3F58">
      <w:pPr>
        <w:pStyle w:val="Heading1"/>
      </w:pPr>
      <w:bookmarkStart w:id="0" w:name="_Toc124422508"/>
      <w:r w:rsidRPr="00A370E0">
        <w:lastRenderedPageBreak/>
        <w:t>Chapter 1 - Introduction</w:t>
      </w:r>
      <w:bookmarkEnd w:id="0"/>
    </w:p>
    <w:p w14:paraId="759EC760" w14:textId="5A7C3A78" w:rsidR="0066291B" w:rsidRPr="00A370E0" w:rsidRDefault="005F3F58" w:rsidP="005F3F58">
      <w:pPr>
        <w:pStyle w:val="Heading2"/>
      </w:pPr>
      <w:bookmarkStart w:id="1" w:name="_Toc124422509"/>
      <w:r w:rsidRPr="00A370E0">
        <w:t xml:space="preserve">1.1 </w:t>
      </w:r>
      <w:r w:rsidR="0066291B" w:rsidRPr="00A370E0">
        <w:t>Introduction</w:t>
      </w:r>
      <w:bookmarkEnd w:id="1"/>
    </w:p>
    <w:p w14:paraId="0C0E57D9"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6B3C7863" w14:textId="6CAE8053" w:rsidR="0066291B" w:rsidRPr="00A370E0" w:rsidRDefault="005F3F58" w:rsidP="005F3F58">
      <w:pPr>
        <w:pStyle w:val="Heading2"/>
        <w:rPr>
          <w:sz w:val="20"/>
          <w:szCs w:val="20"/>
        </w:rPr>
      </w:pPr>
      <w:bookmarkStart w:id="2" w:name="_Toc124422510"/>
      <w:r w:rsidRPr="00A370E0">
        <w:lastRenderedPageBreak/>
        <w:t xml:space="preserve">1.2 </w:t>
      </w:r>
      <w:r w:rsidR="0066291B" w:rsidRPr="00A370E0">
        <w:t>Aims</w:t>
      </w:r>
      <w:bookmarkEnd w:id="2"/>
    </w:p>
    <w:p w14:paraId="09E365A1" w14:textId="77777777" w:rsidR="0066291B" w:rsidRPr="00A370E0" w:rsidRDefault="0066291B" w:rsidP="0066291B">
      <w:r w:rsidRPr="00A370E0">
        <w:t>The primary aim of this project is to explore the viability of Virtual Reality (VR) to assist people with learning disabilities with independent travelling.</w:t>
      </w:r>
    </w:p>
    <w:p w14:paraId="73BE881C" w14:textId="0718DD48" w:rsidR="0066291B" w:rsidRPr="00A370E0" w:rsidRDefault="0066291B" w:rsidP="0066291B">
      <w:r w:rsidRPr="00A370E0">
        <w:t>A subsequent aim of this project is to demo a suitable system through a VR1 study</w:t>
      </w:r>
      <w:r w:rsidR="00C00577" w:rsidRPr="00A370E0">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71359F" w:rsidRPr="00A370E0">
            <w:rPr>
              <w:color w:val="000000"/>
            </w:rPr>
            <w:t>(Birckhead et al. 2019)</w:t>
          </w:r>
        </w:sdtContent>
      </w:sdt>
      <w:r w:rsidRPr="00A370E0">
        <w:t xml:space="preserve"> that enables individuals with learning disabilities to navigate a virtual space with </w:t>
      </w:r>
      <w:r w:rsidR="00812A49" w:rsidRPr="00A370E0">
        <w:t>ease and comfort.</w:t>
      </w:r>
    </w:p>
    <w:p w14:paraId="6F7883F8" w14:textId="520B558D" w:rsidR="0066291B" w:rsidRPr="00A370E0" w:rsidRDefault="005F3F58" w:rsidP="005F3F58">
      <w:pPr>
        <w:pStyle w:val="Heading2"/>
      </w:pPr>
      <w:bookmarkStart w:id="3" w:name="_Toc124422511"/>
      <w:r w:rsidRPr="00A370E0">
        <w:t xml:space="preserve">1.3 </w:t>
      </w:r>
      <w:r w:rsidR="0066291B" w:rsidRPr="00A370E0">
        <w:t>Objectives</w:t>
      </w:r>
      <w:bookmarkEnd w:id="3"/>
    </w:p>
    <w:p w14:paraId="7D6BAD36" w14:textId="77777777" w:rsidR="0066291B" w:rsidRPr="00A370E0" w:rsidRDefault="0066291B" w:rsidP="0066291B">
      <w:pPr>
        <w:pStyle w:val="ListParagraph"/>
        <w:numPr>
          <w:ilvl w:val="0"/>
          <w:numId w:val="14"/>
        </w:numPr>
      </w:pPr>
      <w:r w:rsidRPr="00A370E0">
        <w:t xml:space="preserve">Examine and analyse the current Independent Travel Training process by reviewing the positive impact it has had and its current limitations. </w:t>
      </w:r>
    </w:p>
    <w:p w14:paraId="26E0F504" w14:textId="77777777" w:rsidR="0066291B" w:rsidRPr="00A370E0" w:rsidRDefault="0066291B" w:rsidP="0066291B">
      <w:pPr>
        <w:pStyle w:val="ListParagraph"/>
        <w:numPr>
          <w:ilvl w:val="0"/>
          <w:numId w:val="14"/>
        </w:numPr>
      </w:pPr>
      <w:r w:rsidRPr="00A370E0">
        <w:t>Investigate the current effectiveness of VR as a Travel Training tool through comprehensive research into Travel Training studies and the predecessors to this application.</w:t>
      </w:r>
    </w:p>
    <w:p w14:paraId="1F2472CC" w14:textId="77777777" w:rsidR="0066291B" w:rsidRPr="00A370E0" w:rsidRDefault="0066291B" w:rsidP="0066291B">
      <w:pPr>
        <w:pStyle w:val="ListParagraph"/>
        <w:numPr>
          <w:ilvl w:val="0"/>
          <w:numId w:val="14"/>
        </w:numPr>
      </w:pPr>
      <w:r w:rsidRPr="00A370E0">
        <w:t>Learn and gain an in-depth understanding of the experiences of those with learning disabilities, especially regarding independent travel.</w:t>
      </w:r>
    </w:p>
    <w:p w14:paraId="5454B581" w14:textId="77777777" w:rsidR="0066291B" w:rsidRPr="00A370E0" w:rsidRDefault="0066291B" w:rsidP="0066291B">
      <w:pPr>
        <w:pStyle w:val="ListParagraph"/>
        <w:numPr>
          <w:ilvl w:val="0"/>
          <w:numId w:val="14"/>
        </w:numPr>
      </w:pPr>
      <w:r w:rsidRPr="00A370E0">
        <w:t>Prototyp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A370E0" w:rsidRDefault="0066291B" w:rsidP="0066291B">
      <w:pPr>
        <w:pStyle w:val="ListParagraph"/>
        <w:numPr>
          <w:ilvl w:val="0"/>
          <w:numId w:val="14"/>
        </w:numPr>
      </w:pPr>
      <w:r w:rsidRPr="00A370E0">
        <w:t>Conduct research and testing ethically, legally, and professionally in compliance with the British Computing Society’s (BCS) Code of Conduct.</w:t>
      </w:r>
    </w:p>
    <w:p w14:paraId="0898D503" w14:textId="77777777" w:rsidR="0066291B" w:rsidRPr="00A370E0" w:rsidRDefault="0066291B" w:rsidP="0066291B">
      <w:pPr>
        <w:pStyle w:val="ListParagraph"/>
        <w:numPr>
          <w:ilvl w:val="0"/>
          <w:numId w:val="14"/>
        </w:numPr>
      </w:pPr>
      <w:r w:rsidRPr="00A370E0">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Pr="00A370E0" w:rsidRDefault="0066291B">
      <w:pPr>
        <w:spacing w:line="259" w:lineRule="auto"/>
        <w:rPr>
          <w:rFonts w:eastAsiaTheme="majorEastAsia" w:cstheme="majorBidi"/>
          <w:color w:val="2F5496" w:themeColor="accent1" w:themeShade="BF"/>
          <w:sz w:val="32"/>
          <w:szCs w:val="32"/>
        </w:rPr>
      </w:pPr>
      <w:r w:rsidRPr="00A370E0">
        <w:br w:type="page"/>
      </w:r>
    </w:p>
    <w:p w14:paraId="35727122" w14:textId="56C3EFF6" w:rsidR="0066291B" w:rsidRPr="00A370E0" w:rsidRDefault="005F3F58" w:rsidP="0066291B">
      <w:pPr>
        <w:pStyle w:val="Heading1"/>
      </w:pPr>
      <w:bookmarkStart w:id="4" w:name="_Toc124422512"/>
      <w:r w:rsidRPr="00A370E0">
        <w:lastRenderedPageBreak/>
        <w:t xml:space="preserve">Chapter 2 - </w:t>
      </w:r>
      <w:r w:rsidR="00C1555C" w:rsidRPr="00A370E0">
        <w:t>Context</w:t>
      </w:r>
      <w:bookmarkEnd w:id="4"/>
    </w:p>
    <w:p w14:paraId="0772B877" w14:textId="298BFA18" w:rsidR="00B20DF2" w:rsidRPr="00A370E0" w:rsidRDefault="0034665F" w:rsidP="00B20DF2">
      <w:pPr>
        <w:pStyle w:val="Heading2"/>
      </w:pPr>
      <w:bookmarkStart w:id="5" w:name="_Toc124422513"/>
      <w:r w:rsidRPr="00A370E0">
        <w:t xml:space="preserve">2.1 </w:t>
      </w:r>
      <w:r w:rsidR="00B20DF2" w:rsidRPr="00A370E0">
        <w:t>Virtual Reality for People with Learning Disabilities</w:t>
      </w:r>
      <w:bookmarkEnd w:id="5"/>
    </w:p>
    <w:p w14:paraId="7FF8BAC0" w14:textId="5FBA54D3" w:rsidR="00C1555C" w:rsidRPr="00A370E0" w:rsidRDefault="0066291B" w:rsidP="0066291B">
      <w:r w:rsidRPr="00A370E0">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71359F" w:rsidRPr="00A370E0">
            <w:rPr>
              <w:color w:val="000000"/>
            </w:rPr>
            <w:t>(Mantovani et al. 2004; Van Wyk, De Villiers 2009; Aïm et al. 2016)</w:t>
          </w:r>
        </w:sdtContent>
      </w:sdt>
      <w:r w:rsidRPr="00A370E0">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71359F" w:rsidRPr="00A370E0">
            <w:rPr>
              <w:color w:val="000000"/>
            </w:rPr>
            <w:t>(Coelho et al. 2009)</w:t>
          </w:r>
        </w:sdtContent>
      </w:sdt>
      <w:r w:rsidRPr="00A370E0">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71359F" w:rsidRPr="00A370E0">
            <w:rPr>
              <w:color w:val="000000"/>
            </w:rPr>
            <w:t>(Welch et al. 2009; Strickland et al. 1996)</w:t>
          </w:r>
        </w:sdtContent>
      </w:sdt>
      <w:r w:rsidRPr="00A370E0">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71359F" w:rsidRPr="00A370E0">
            <w:rPr>
              <w:color w:val="000000"/>
            </w:rPr>
            <w:t>(Mondello et al. 2018)</w:t>
          </w:r>
        </w:sdtContent>
      </w:sdt>
      <w:r w:rsidRPr="00A370E0">
        <w:t xml:space="preserve">. </w:t>
      </w:r>
    </w:p>
    <w:p w14:paraId="5A743303" w14:textId="6CE27012" w:rsidR="0066291B" w:rsidRPr="00A370E0" w:rsidRDefault="0066291B" w:rsidP="0066291B">
      <w:r w:rsidRPr="00A370E0">
        <w:t xml:space="preserve">This is primarily due to VR’s ability to model the real world in a safer and more controlled manner. </w:t>
      </w:r>
      <w:commentRangeStart w:id="6"/>
      <w:r w:rsidRPr="00A370E0">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71359F" w:rsidRPr="00A370E0">
            <w:rPr>
              <w:color w:val="000000"/>
            </w:rPr>
            <w:t>(Brooks et al. 2002; Rose et al. 2002)</w:t>
          </w:r>
        </w:sdtContent>
      </w:sdt>
      <w:r w:rsidRPr="00A370E0">
        <w:t xml:space="preserve"> investigating the efficacy of VR in training people with learning disabilities found that participants “enjoyed the </w:t>
      </w:r>
      <w:commentRangeEnd w:id="6"/>
      <w:r w:rsidR="00075053" w:rsidRPr="00A370E0">
        <w:rPr>
          <w:rStyle w:val="CommentReference"/>
        </w:rPr>
        <w:commentReference w:id="6"/>
      </w:r>
      <w:r w:rsidRPr="00A370E0">
        <w:t>experience” and that for certain task scenarios “virtual training and real training were found to be equivalent” in effectiveness</w:t>
      </w:r>
      <w:r w:rsidR="00415C12" w:rsidRPr="00A370E0">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71359F" w:rsidRPr="00A370E0">
            <w:rPr>
              <w:color w:val="000000"/>
            </w:rPr>
            <w:t>(Brooks et al. 2002, p.625)</w:t>
          </w:r>
        </w:sdtContent>
      </w:sdt>
      <w:r w:rsidRPr="00A370E0">
        <w:t>.</w:t>
      </w:r>
      <w:r w:rsidR="00BB4061" w:rsidRPr="00A370E0">
        <w:t xml:space="preserve"> The virtual learning environment (VLE) allows the user to repetitively simulate the same scenario as many times as they need without the influence of extraneous variables. </w:t>
      </w:r>
    </w:p>
    <w:p w14:paraId="594E64D8" w14:textId="74171461" w:rsidR="00BB4061" w:rsidRPr="00A370E0" w:rsidRDefault="0034665F" w:rsidP="00BB4061">
      <w:pPr>
        <w:pStyle w:val="Heading2"/>
      </w:pPr>
      <w:bookmarkStart w:id="7" w:name="_Toc124422514"/>
      <w:r w:rsidRPr="00A370E0">
        <w:t xml:space="preserve">2.2 </w:t>
      </w:r>
      <w:r w:rsidR="00BB4061" w:rsidRPr="00A370E0">
        <w:t>Virtual Reality in Travel Training</w:t>
      </w:r>
      <w:bookmarkEnd w:id="7"/>
    </w:p>
    <w:p w14:paraId="36D5D3EF" w14:textId="48B02770" w:rsidR="0066291B" w:rsidRPr="00A370E0" w:rsidRDefault="0066291B" w:rsidP="0066291B">
      <w:r w:rsidRPr="00A370E0">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rsidRPr="00A370E0">
        <w:t>area</w:t>
      </w:r>
      <w:r w:rsidRPr="00A370E0">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71359F" w:rsidRPr="00A370E0">
            <w:rPr>
              <w:color w:val="000000"/>
            </w:rPr>
            <w:t>(Bernardes et al. 2015)</w:t>
          </w:r>
        </w:sdtContent>
      </w:sdt>
      <w:r w:rsidRPr="00A370E0">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71359F" w:rsidRPr="00A370E0">
            <w:rPr>
              <w:color w:val="000000"/>
            </w:rPr>
            <w:t>(Simões et al. 2018)</w:t>
          </w:r>
        </w:sdtContent>
      </w:sdt>
      <w:r w:rsidRPr="00A370E0">
        <w:t xml:space="preserve"> in those scenarios with the addition of a high success rate for the application at</w:t>
      </w:r>
      <w:r w:rsidR="00873233" w:rsidRPr="00A370E0">
        <w:t xml:space="preserve"> </w:t>
      </w:r>
      <w:r w:rsidRPr="00A370E0">
        <w:t>93.8%.</w:t>
      </w:r>
    </w:p>
    <w:p w14:paraId="162421D3" w14:textId="00D36AB7" w:rsidR="00B22ACE" w:rsidRPr="00A370E0" w:rsidRDefault="00014141" w:rsidP="0066291B">
      <w:r w:rsidRPr="00A370E0">
        <w:t xml:space="preserve">The results from the predecessors to this project echo similar conclusions. </w:t>
      </w:r>
      <w:r w:rsidR="00AE395D" w:rsidRPr="00A370E0">
        <w:t>T</w:t>
      </w:r>
      <w:r w:rsidRPr="00A370E0">
        <w:t xml:space="preserve">o expand upon </w:t>
      </w:r>
      <w:r w:rsidR="00B22ACE" w:rsidRPr="00A370E0">
        <w:t>the existing</w:t>
      </w:r>
      <w:r w:rsidRPr="00A370E0">
        <w:t xml:space="preserve"> </w:t>
      </w:r>
      <w:r w:rsidR="00B22ACE" w:rsidRPr="00A370E0">
        <w:t>knowledge</w:t>
      </w:r>
      <w:r w:rsidRPr="00A370E0">
        <w:t xml:space="preserve"> of VR’s efficacy in this area</w:t>
      </w:r>
      <w:r w:rsidR="00B22ACE" w:rsidRPr="00A370E0">
        <w:t xml:space="preserve">, a review of relevant publications has </w:t>
      </w:r>
      <w:r w:rsidR="00B66A2C" w:rsidRPr="00A370E0">
        <w:t>revealed a reoccurring theme.</w:t>
      </w:r>
    </w:p>
    <w:p w14:paraId="262FAFE4" w14:textId="74757F98" w:rsidR="00E42DA7" w:rsidRPr="00A370E0" w:rsidRDefault="0034665F" w:rsidP="00E42DA7">
      <w:pPr>
        <w:pStyle w:val="Heading3"/>
        <w:rPr>
          <w:lang w:val="en-GB"/>
        </w:rPr>
      </w:pPr>
      <w:bookmarkStart w:id="8" w:name="_Toc124422515"/>
      <w:r w:rsidRPr="00A370E0">
        <w:rPr>
          <w:lang w:val="en-GB"/>
        </w:rPr>
        <w:t xml:space="preserve">2.2.1 </w:t>
      </w:r>
      <w:r w:rsidR="00E42DA7" w:rsidRPr="00A370E0">
        <w:rPr>
          <w:lang w:val="en-GB"/>
        </w:rPr>
        <w:t>Navigation and Interaction Paradigms</w:t>
      </w:r>
      <w:bookmarkEnd w:id="8"/>
    </w:p>
    <w:p w14:paraId="0933210B" w14:textId="0CBC0C6B" w:rsidR="0066291B" w:rsidRPr="00A370E0" w:rsidRDefault="00B66A2C" w:rsidP="0066291B">
      <w:commentRangeStart w:id="9"/>
      <w:r w:rsidRPr="00A370E0">
        <w:t>It can be inferred from the literature review that</w:t>
      </w:r>
      <w:r w:rsidR="0066291B" w:rsidRPr="00A370E0">
        <w:t xml:space="preserve"> </w:t>
      </w:r>
      <w:r w:rsidR="001B4E26" w:rsidRPr="00A370E0">
        <w:t xml:space="preserve">navigation methods and </w:t>
      </w:r>
      <w:r w:rsidR="0066291B" w:rsidRPr="00A370E0">
        <w:t xml:space="preserve">interaction paradigms for individuals with learning disabilities are </w:t>
      </w:r>
      <w:r w:rsidR="001B4E26" w:rsidRPr="00A370E0">
        <w:t>often</w:t>
      </w:r>
      <w:r w:rsidR="0066291B" w:rsidRPr="00A370E0">
        <w:t xml:space="preserve"> under-reported or under-researched. This is especially prominent in the case of full immersion into the virtual environment </w:t>
      </w:r>
      <w:commentRangeStart w:id="10"/>
      <w:r w:rsidR="0066291B" w:rsidRPr="00A370E0">
        <w:t>wherein a keyboard and mouse are no longer feasible options for navigation</w:t>
      </w:r>
      <w:commentRangeEnd w:id="10"/>
      <w:r w:rsidR="0065667F" w:rsidRPr="00A370E0">
        <w:rPr>
          <w:rStyle w:val="CommentReference"/>
        </w:rPr>
        <w:commentReference w:id="10"/>
      </w:r>
      <w:r w:rsidR="0066291B" w:rsidRPr="00A370E0">
        <w:t xml:space="preserve">. </w:t>
      </w:r>
      <w:commentRangeEnd w:id="9"/>
      <w:r w:rsidR="000977EE" w:rsidRPr="00A370E0">
        <w:rPr>
          <w:rStyle w:val="CommentReference"/>
        </w:rPr>
        <w:commentReference w:id="9"/>
      </w:r>
    </w:p>
    <w:p w14:paraId="121145EC" w14:textId="12D59C68" w:rsidR="001B4E26" w:rsidRPr="00A370E0" w:rsidRDefault="001B4E26" w:rsidP="0066291B">
      <w:r w:rsidRPr="00A370E0">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71359F" w:rsidRPr="00A370E0">
            <w:rPr>
              <w:color w:val="000000"/>
            </w:rPr>
            <w:t>(Standen et al. 2006)</w:t>
          </w:r>
        </w:sdtContent>
      </w:sdt>
      <w:r w:rsidRPr="00A370E0">
        <w:t xml:space="preserve">. The results of the study found that in “the vertical plane only” the use of a mouse resulted in “better performance” compared to the </w:t>
      </w:r>
      <w:r w:rsidR="00415C12" w:rsidRPr="00A370E0">
        <w:t>joystick,</w:t>
      </w:r>
      <w:r w:rsidRPr="00A370E0">
        <w:t xml:space="preserve"> but the joystick did perform </w:t>
      </w:r>
      <w:r w:rsidRPr="00A370E0">
        <w:lastRenderedPageBreak/>
        <w:t>better when compared to “arrows on the keyboard” as it “enabled participants to gain consistently higher scores”</w:t>
      </w:r>
      <w:r w:rsidR="00415C12" w:rsidRPr="00A370E0">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71359F" w:rsidRPr="00A370E0">
            <w:rPr>
              <w:color w:val="000000"/>
            </w:rPr>
            <w:t>(Standen et al. 2006, p.612)</w:t>
          </w:r>
        </w:sdtContent>
      </w:sdt>
      <w:r w:rsidRPr="00A370E0">
        <w:t xml:space="preserve">. </w:t>
      </w:r>
    </w:p>
    <w:p w14:paraId="011ED1FC" w14:textId="22492A41" w:rsidR="001B4E26" w:rsidRPr="00A370E0"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71359F" w:rsidRPr="00A370E0">
            <w:rPr>
              <w:color w:val="000000"/>
            </w:rPr>
            <w:t>Brown et al. 2002</w:t>
          </w:r>
        </w:sdtContent>
      </w:sdt>
      <w:r w:rsidR="0066291B" w:rsidRPr="00A370E0">
        <w:t xml:space="preserve"> </w:t>
      </w:r>
      <w:r w:rsidR="001B4E26" w:rsidRPr="00A370E0">
        <w:t xml:space="preserve">found that </w:t>
      </w:r>
      <w:r w:rsidR="0066291B" w:rsidRPr="00A370E0">
        <w:t>most participants struggled to use a keyboard and mouse to navigate the virtual world with one participant finding “keyboard control very difficult”</w:t>
      </w:r>
      <w:r w:rsidR="00575E07" w:rsidRPr="00A370E0">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71359F" w:rsidRPr="00A370E0">
            <w:rPr>
              <w:color w:val="000000"/>
            </w:rPr>
            <w:t>(Brown et al. 2002, p.186)</w:t>
          </w:r>
        </w:sdtContent>
      </w:sdt>
      <w:r w:rsidR="0066291B" w:rsidRPr="00A370E0">
        <w:t xml:space="preserve">. </w:t>
      </w:r>
      <w:r w:rsidR="001B4E26" w:rsidRPr="00A370E0">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71359F" w:rsidRPr="00A370E0">
            <w:rPr>
              <w:rStyle w:val="normaltextrun"/>
              <w:color w:val="000000"/>
              <w:shd w:val="clear" w:color="auto" w:fill="FFFFFF"/>
            </w:rPr>
            <w:t>(Brown et al. 2002, p.186)</w:t>
          </w:r>
        </w:sdtContent>
      </w:sdt>
      <w:r w:rsidR="00575E07" w:rsidRPr="00A370E0">
        <w:rPr>
          <w:rStyle w:val="normaltextrun"/>
          <w:color w:val="000000"/>
          <w:shd w:val="clear" w:color="auto" w:fill="FFFFFF"/>
        </w:rPr>
        <w:t xml:space="preserve"> </w:t>
      </w:r>
      <w:r w:rsidR="001B4E26" w:rsidRPr="00A370E0">
        <w:rPr>
          <w:rStyle w:val="normaltextrun"/>
          <w:color w:val="000000"/>
          <w:shd w:val="clear" w:color="auto" w:fill="FFFFFF"/>
        </w:rPr>
        <w:t xml:space="preserve">on the Zebra crossing level. </w:t>
      </w:r>
    </w:p>
    <w:p w14:paraId="04B57232" w14:textId="49F4975C" w:rsidR="00442BD9" w:rsidRPr="00A370E0" w:rsidRDefault="0066291B" w:rsidP="0066291B">
      <w:r w:rsidRPr="00A370E0">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71359F" w:rsidRPr="00A370E0">
            <w:rPr>
              <w:color w:val="000000"/>
            </w:rPr>
            <w:t>(Checa et al. in Lucio Tommaso De Paolis, Patrick Bourdot 2019; Cobbs et al. in Sharkey et al. 1998; Shopland et al. 2004)</w:t>
          </w:r>
        </w:sdtContent>
      </w:sdt>
      <w:r w:rsidRPr="00A370E0">
        <w:t xml:space="preserve"> discuss the difficulties participants had with the interaction paradigms surrounding joystick-based navigation and player point of views (POVs) in the virtual learning environments (VLEs)</w:t>
      </w:r>
      <w:r w:rsidR="00442BD9" w:rsidRPr="00A370E0">
        <w:t xml:space="preserve">. </w:t>
      </w:r>
      <w:r w:rsidR="00575E07" w:rsidRPr="00A370E0">
        <w:t>These studies did not pursue an investigation into navigation methods. However, q</w:t>
      </w:r>
      <w:r w:rsidR="00B66A2C" w:rsidRPr="00A370E0">
        <w:t>uestionnaire</w:t>
      </w:r>
      <w:r w:rsidR="00442BD9" w:rsidRPr="00A370E0">
        <w:t xml:space="preserve"> answers </w:t>
      </w:r>
      <w:r w:rsidR="003E1DE3" w:rsidRPr="00A370E0">
        <w:t>revealed</w:t>
      </w:r>
      <w:r w:rsidR="00575E07" w:rsidRPr="00A370E0">
        <w:t xml:space="preserve"> contradictory findings wherein</w:t>
      </w:r>
      <w:r w:rsidR="00442BD9" w:rsidRPr="00A370E0">
        <w:t xml:space="preserve"> despite navigation </w:t>
      </w:r>
      <w:commentRangeStart w:id="11"/>
      <w:r w:rsidR="00442BD9" w:rsidRPr="00A370E0">
        <w:t>being</w:t>
      </w:r>
      <w:r w:rsidR="00727EFE" w:rsidRPr="00A370E0">
        <w:t xml:space="preserve"> reportedly</w:t>
      </w:r>
      <w:r w:rsidR="00442BD9" w:rsidRPr="00A370E0">
        <w:t xml:space="preserve"> “one of the most difficult tasks to do” it was often indicated to be the “most enjoyable aspect”</w:t>
      </w:r>
      <w:commentRangeEnd w:id="11"/>
      <w:r w:rsidR="00075053" w:rsidRPr="00A370E0">
        <w:rPr>
          <w:rStyle w:val="CommentReference"/>
        </w:rPr>
        <w:commentReference w:id="11"/>
      </w:r>
      <w:r w:rsidR="00491B1D" w:rsidRPr="00A370E0">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71359F" w:rsidRPr="00A370E0">
            <w:rPr>
              <w:color w:val="000000"/>
            </w:rPr>
            <w:t>(Cobbs et al. in Sharkey et al. 1998, p.19)</w:t>
          </w:r>
        </w:sdtContent>
      </w:sdt>
      <w:r w:rsidR="00442BD9" w:rsidRPr="00A370E0">
        <w:t xml:space="preserve"> when using the VLE</w:t>
      </w:r>
      <w:r w:rsidR="003E1DE3" w:rsidRPr="00A370E0">
        <w:t xml:space="preserve"> in some cases.</w:t>
      </w:r>
      <w:r w:rsidR="00442BD9" w:rsidRPr="00A370E0">
        <w:t xml:space="preserve"> </w:t>
      </w:r>
      <w:r w:rsidR="00BD44EE" w:rsidRPr="00A370E0">
        <w:t>Most notably, there seem to be conflicting views on whether joysticks are an ideal method for navigation</w:t>
      </w:r>
      <w:r w:rsidR="0067106E" w:rsidRPr="00A370E0">
        <w:t xml:space="preserve">; </w:t>
      </w:r>
      <w:r w:rsidR="00BD44EE" w:rsidRPr="00A370E0">
        <w:t xml:space="preserve">this may be due to </w:t>
      </w:r>
      <w:r w:rsidR="00575E07" w:rsidRPr="00A370E0">
        <w:t>everyone’s</w:t>
      </w:r>
      <w:r w:rsidR="00BD44EE" w:rsidRPr="00A370E0">
        <w:t xml:space="preserve"> unique needs and experiences. </w:t>
      </w:r>
      <w:r w:rsidR="003E1DE3" w:rsidRPr="00A370E0">
        <w:t>Moreover, t</w:t>
      </w:r>
      <w:r w:rsidR="00442BD9" w:rsidRPr="00A370E0">
        <w:t xml:space="preserve">hrough participant feedback </w:t>
      </w:r>
      <w:r w:rsidR="003E1DE3" w:rsidRPr="00A370E0">
        <w:t>a</w:t>
      </w:r>
      <w:r w:rsidR="00442BD9" w:rsidRPr="00A370E0">
        <w:t xml:space="preserve"> user’s personal preference for first and third</w:t>
      </w:r>
      <w:r w:rsidR="00AE395D" w:rsidRPr="00A370E0">
        <w:t>-</w:t>
      </w:r>
      <w:r w:rsidR="00442BD9" w:rsidRPr="00A370E0">
        <w:t xml:space="preserve">person perspectives </w:t>
      </w:r>
      <w:r w:rsidR="003E1DE3" w:rsidRPr="00A370E0">
        <w:t>was noted to be yet</w:t>
      </w:r>
      <w:r w:rsidR="00442BD9" w:rsidRPr="00A370E0">
        <w:t xml:space="preserve"> another element of navigation that dictates user experience, thus emphasising the need for perspective and controller flexibility when implementing locomotion into the application.</w:t>
      </w:r>
    </w:p>
    <w:p w14:paraId="187791C7" w14:textId="1DCB4EC2" w:rsidR="00014141" w:rsidRPr="00A370E0" w:rsidRDefault="0066291B" w:rsidP="0066291B">
      <w:commentRangeStart w:id="12"/>
      <w:r w:rsidRPr="00A370E0">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71359F" w:rsidRPr="00A370E0">
            <w:rPr>
              <w:color w:val="000000"/>
            </w:rPr>
            <w:t>(Strickland et al. 1996; Simões et al. 2018; Bernardes et al. 2015)</w:t>
          </w:r>
        </w:sdtContent>
      </w:sdt>
      <w:r w:rsidRPr="00A370E0">
        <w:t xml:space="preserve"> </w:t>
      </w:r>
      <w:r w:rsidR="00F47FA9" w:rsidRPr="00A370E0">
        <w:t xml:space="preserve">describe their navigation paradigms, however, they do not provide an evaluation or additional comments </w:t>
      </w:r>
      <w:r w:rsidR="003D3BF1" w:rsidRPr="00A370E0">
        <w:t>surrounding</w:t>
      </w:r>
      <w:r w:rsidR="00F47FA9" w:rsidRPr="00A370E0">
        <w:t xml:space="preserve"> the user’s experience with na</w:t>
      </w:r>
      <w:r w:rsidRPr="00A370E0">
        <w:t xml:space="preserve">vigation and locomotion within the virtual </w:t>
      </w:r>
      <w:r w:rsidR="00F47FA9" w:rsidRPr="00A370E0">
        <w:t>world.</w:t>
      </w:r>
      <w:r w:rsidR="00BD44EE" w:rsidRPr="00A370E0">
        <w:t xml:space="preserve"> </w:t>
      </w:r>
      <w:commentRangeEnd w:id="12"/>
      <w:r w:rsidR="000B36B1" w:rsidRPr="00A370E0">
        <w:rPr>
          <w:rStyle w:val="CommentReference"/>
        </w:rPr>
        <w:commentReference w:id="12"/>
      </w:r>
    </w:p>
    <w:p w14:paraId="17E6EBDD" w14:textId="2A8A8E27" w:rsidR="00BD44EE" w:rsidRPr="00A370E0" w:rsidRDefault="00534439" w:rsidP="0066291B">
      <w:r w:rsidRPr="00A370E0">
        <w:t>Thus, the discussion above leads to the</w:t>
      </w:r>
      <w:r w:rsidR="00BD44EE" w:rsidRPr="00A370E0">
        <w:t xml:space="preserve"> project’s aim of determining the most effective method of navigation from the perspective of people with learning disabilities. </w:t>
      </w:r>
      <w:r w:rsidR="00100377" w:rsidRPr="00A370E0">
        <w:t>To measure its efficacy</w:t>
      </w:r>
      <w:r w:rsidR="00B66A2C" w:rsidRPr="00A370E0">
        <w:t>,</w:t>
      </w:r>
      <w:r w:rsidR="00100377" w:rsidRPr="00A370E0">
        <w:t xml:space="preserve"> one other element of virtual reality needs to be considered, </w:t>
      </w:r>
      <w:r w:rsidR="00DD7A78" w:rsidRPr="00A370E0">
        <w:t xml:space="preserve">discomfort through </w:t>
      </w:r>
      <w:r w:rsidR="00100377" w:rsidRPr="00A370E0">
        <w:t xml:space="preserve">motion sickness. </w:t>
      </w:r>
    </w:p>
    <w:p w14:paraId="4E85E976" w14:textId="77777777" w:rsidR="00952E5F" w:rsidRPr="00A370E0" w:rsidRDefault="00952E5F">
      <w:pPr>
        <w:spacing w:line="259" w:lineRule="auto"/>
        <w:rPr>
          <w:rFonts w:eastAsiaTheme="majorEastAsia" w:cstheme="majorBidi"/>
          <w:color w:val="1F3763" w:themeColor="accent1" w:themeShade="7F"/>
          <w:sz w:val="24"/>
          <w:szCs w:val="24"/>
        </w:rPr>
      </w:pPr>
      <w:r w:rsidRPr="00A370E0">
        <w:br w:type="page"/>
      </w:r>
    </w:p>
    <w:p w14:paraId="73A7887A" w14:textId="4A3C1B86" w:rsidR="00014141" w:rsidRPr="00A370E0" w:rsidRDefault="00DD7A78" w:rsidP="008514FB">
      <w:pPr>
        <w:pStyle w:val="Heading2"/>
      </w:pPr>
      <w:bookmarkStart w:id="13" w:name="_Toc124422516"/>
      <w:r w:rsidRPr="00A370E0">
        <w:lastRenderedPageBreak/>
        <w:t>2.</w:t>
      </w:r>
      <w:r w:rsidR="008514FB" w:rsidRPr="00A370E0">
        <w:t>3</w:t>
      </w:r>
      <w:r w:rsidR="000004C4" w:rsidRPr="00A370E0">
        <w:t xml:space="preserve"> Discomfort and User Experience</w:t>
      </w:r>
      <w:bookmarkEnd w:id="13"/>
    </w:p>
    <w:p w14:paraId="4AC315A5" w14:textId="66FA5932" w:rsidR="0065667F" w:rsidRPr="00A370E0" w:rsidRDefault="0065667F" w:rsidP="009C69B4">
      <w:r w:rsidRPr="00A370E0">
        <w:t xml:space="preserve">To thoroughly capture the requirements </w:t>
      </w:r>
      <w:r w:rsidR="000004C4" w:rsidRPr="00A370E0">
        <w:t>needed to develop</w:t>
      </w:r>
      <w:r w:rsidRPr="00A370E0">
        <w:t xml:space="preserve"> comfortable and easy</w:t>
      </w:r>
      <w:r w:rsidR="006E52FB" w:rsidRPr="00A370E0">
        <w:t>-to-</w:t>
      </w:r>
      <w:r w:rsidRPr="00A370E0">
        <w:t>use navigation paradigm</w:t>
      </w:r>
      <w:r w:rsidR="000004C4" w:rsidRPr="00A370E0">
        <w:t>s</w:t>
      </w:r>
      <w:r w:rsidRPr="00A370E0">
        <w:t xml:space="preserve">, one needs to first analyse the factors that contribute to </w:t>
      </w:r>
      <w:r w:rsidR="000004C4" w:rsidRPr="00A370E0">
        <w:t>users</w:t>
      </w:r>
      <w:r w:rsidRPr="00A370E0">
        <w:t xml:space="preserve"> experiencing discomfort. </w:t>
      </w:r>
    </w:p>
    <w:p w14:paraId="0702A164" w14:textId="23474096" w:rsidR="00D56FC5" w:rsidRPr="00A370E0" w:rsidRDefault="0065667F" w:rsidP="009C69B4">
      <w:r w:rsidRPr="00A370E0">
        <w:t xml:space="preserve">Motion sickness or otherwise known as cybersickness, simulator sickness or virtual reality </w:t>
      </w:r>
      <w:r w:rsidR="00D56FC5" w:rsidRPr="00A370E0">
        <w:t>sickness</w:t>
      </w:r>
      <w:r w:rsidRPr="00A370E0">
        <w:t xml:space="preserve"> has long been </w:t>
      </w:r>
      <w:r w:rsidR="00D56FC5" w:rsidRPr="00A370E0">
        <w:t>an area of discussion</w:t>
      </w:r>
      <w:r w:rsidRPr="00A370E0">
        <w:t xml:space="preserve"> </w:t>
      </w:r>
      <w:r w:rsidR="006E52FB" w:rsidRPr="00A370E0">
        <w:t>concerning</w:t>
      </w:r>
      <w:r w:rsidRPr="00A370E0">
        <w:t xml:space="preserve"> user experience in VR.</w:t>
      </w:r>
      <w:r w:rsidR="00D56FC5" w:rsidRPr="00A370E0">
        <w:t xml:space="preserve"> The article by Chang et al. notes that there are a few different causes of motion sickness in a VR application. These can be broken down into three main categories: “hardware”, “content” and “human factors”</w:t>
      </w:r>
      <w:r w:rsidR="005408D9" w:rsidRPr="00A370E0">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71359F" w:rsidRPr="00A370E0">
            <w:rPr>
              <w:color w:val="000000"/>
            </w:rPr>
            <w:t>(Chang et al. 2020, p.1660)</w:t>
          </w:r>
        </w:sdtContent>
      </w:sdt>
      <w:r w:rsidR="00D56FC5" w:rsidRPr="00A370E0">
        <w:t>.</w:t>
      </w:r>
    </w:p>
    <w:p w14:paraId="69AC7668" w14:textId="5A660054" w:rsidR="008514FB" w:rsidRPr="00A370E0" w:rsidRDefault="008514FB" w:rsidP="008514FB">
      <w:pPr>
        <w:pStyle w:val="Heading3"/>
        <w:rPr>
          <w:lang w:val="en-GB"/>
        </w:rPr>
      </w:pPr>
      <w:bookmarkStart w:id="14" w:name="_Toc124422517"/>
      <w:r w:rsidRPr="00A370E0">
        <w:rPr>
          <w:lang w:val="en-GB"/>
        </w:rPr>
        <w:t>2.3.1 Hardware</w:t>
      </w:r>
      <w:bookmarkEnd w:id="14"/>
    </w:p>
    <w:p w14:paraId="707F10AC" w14:textId="6F0AAAE5" w:rsidR="005817E0" w:rsidRPr="00A370E0" w:rsidRDefault="000F18F6" w:rsidP="009C69B4">
      <w:pPr>
        <w:rPr>
          <w:color w:val="000000"/>
        </w:rPr>
      </w:pPr>
      <w:r w:rsidRPr="00A370E0">
        <w:t xml:space="preserve">From a hardware perspective, it is believed that motion sickness can be brought about due to </w:t>
      </w:r>
      <w:r w:rsidR="005817E0" w:rsidRPr="00A370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71359F" w:rsidRPr="00A370E0">
            <w:rPr>
              <w:color w:val="000000"/>
            </w:rPr>
            <w:t>(Harvey, Howarth 2007)</w:t>
          </w:r>
        </w:sdtContent>
      </w:sdt>
      <w:r w:rsidR="005817E0" w:rsidRPr="00A370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71359F" w:rsidRPr="00A370E0">
            <w:rPr>
              <w:color w:val="000000"/>
            </w:rPr>
            <w:t>(Seay et al. 2001)</w:t>
          </w:r>
        </w:sdtContent>
      </w:sdt>
      <w:r w:rsidR="005817E0" w:rsidRPr="00A370E0">
        <w:t>, latency</w:t>
      </w:r>
      <w:r w:rsidR="004F0F04" w:rsidRPr="00A370E0">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71359F" w:rsidRPr="00A370E0">
            <w:rPr>
              <w:color w:val="000000"/>
            </w:rPr>
            <w:t>(DiZio and Lackner 1997 in Chang et al. 2020; Bronstein et al. 2020)</w:t>
          </w:r>
        </w:sdtContent>
      </w:sdt>
      <w:r w:rsidR="005817E0" w:rsidRPr="00A370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71359F" w:rsidRPr="00A370E0">
            <w:rPr>
              <w:color w:val="000000"/>
            </w:rPr>
            <w:t>(Renkewitz, Alexander 2007)</w:t>
          </w:r>
        </w:sdtContent>
      </w:sdt>
      <w:r w:rsidR="005817E0" w:rsidRPr="00A370E0">
        <w:t>. As interest in VR experiences continues to grow significantly</w:t>
      </w:r>
      <w:r w:rsidR="000F4FE0" w:rsidRPr="00A370E0">
        <w:t xml:space="preserve"> </w:t>
      </w:r>
      <w:r w:rsidR="000F4FE0" w:rsidRPr="00A370E0">
        <w:rPr>
          <w:b/>
          <w:bCs/>
        </w:rPr>
        <w:t>(ref here)</w:t>
      </w:r>
      <w:r w:rsidR="005817E0" w:rsidRPr="00A370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71359F" w:rsidRPr="00A370E0">
            <w:rPr>
              <w:color w:val="000000"/>
            </w:rPr>
            <w:t>(Chang et al. 2020, p.1660)</w:t>
          </w:r>
        </w:sdtContent>
      </w:sdt>
      <w:r w:rsidR="005817E0" w:rsidRPr="00A370E0">
        <w:t>. Recent technological advancements and research ha</w:t>
      </w:r>
      <w:r w:rsidR="00DF0486" w:rsidRPr="00A370E0">
        <w:t>ve</w:t>
      </w:r>
      <w:r w:rsidR="005817E0" w:rsidRPr="00A370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71359F" w:rsidRPr="00A370E0">
            <w:rPr>
              <w:color w:val="000000"/>
            </w:rPr>
            <w:t>(Pohl et al. 2013; van Waveren 2016; Nguyen 2020; Kumar Kundu et al. 2021)</w:t>
          </w:r>
        </w:sdtContent>
      </w:sdt>
      <w:r w:rsidR="00630452" w:rsidRPr="00A370E0">
        <w:rPr>
          <w:color w:val="000000"/>
        </w:rPr>
        <w:t>;</w:t>
      </w:r>
      <w:r w:rsidR="005817E0" w:rsidRPr="00A370E0">
        <w:rPr>
          <w:color w:val="000000"/>
        </w:rPr>
        <w:t xml:space="preserve"> some of which now come as part of the consumer</w:t>
      </w:r>
      <w:r w:rsidR="00DF0486" w:rsidRPr="00A370E0">
        <w:rPr>
          <w:color w:val="000000"/>
        </w:rPr>
        <w:t>-</w:t>
      </w:r>
      <w:r w:rsidR="005817E0" w:rsidRPr="00A370E0">
        <w:rPr>
          <w:color w:val="000000"/>
        </w:rPr>
        <w:t xml:space="preserve">grade HMD devices available to the </w:t>
      </w:r>
      <w:r w:rsidR="008F6CC1" w:rsidRPr="00A370E0">
        <w:rPr>
          <w:color w:val="000000"/>
        </w:rPr>
        <w:t>public</w:t>
      </w:r>
      <w:r w:rsidR="005817E0" w:rsidRPr="00A370E0">
        <w:rPr>
          <w:color w:val="000000"/>
        </w:rPr>
        <w:t xml:space="preserve">. </w:t>
      </w:r>
    </w:p>
    <w:p w14:paraId="279F516C" w14:textId="706BE695" w:rsidR="005B789B" w:rsidRPr="00A370E0" w:rsidRDefault="005817E0" w:rsidP="009C69B4">
      <w:pPr>
        <w:rPr>
          <w:color w:val="000000"/>
        </w:rPr>
      </w:pPr>
      <w:r w:rsidRPr="00A370E0">
        <w:rPr>
          <w:color w:val="000000"/>
        </w:rPr>
        <w:t xml:space="preserve">One such solution is the implementation of </w:t>
      </w:r>
      <w:r w:rsidR="00176D27" w:rsidRPr="00A370E0">
        <w:rPr>
          <w:color w:val="000000"/>
        </w:rPr>
        <w:t>Asynchronous TimeWarp (ATW)</w:t>
      </w:r>
      <w:r w:rsidR="00FE725A" w:rsidRPr="00A370E0">
        <w:rPr>
          <w:color w:val="000000"/>
        </w:rPr>
        <w:t xml:space="preserve"> within the Meta Quest 2 HMD</w:t>
      </w:r>
      <w:r w:rsidR="00331A58" w:rsidRPr="00A370E0">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71359F" w:rsidRPr="00A370E0">
            <w:rPr>
              <w:color w:val="000000"/>
            </w:rPr>
            <w:t>(Meta 2020)</w:t>
          </w:r>
        </w:sdtContent>
      </w:sdt>
      <w:r w:rsidR="00FE725A" w:rsidRPr="00A370E0">
        <w:rPr>
          <w:color w:val="000000"/>
        </w:rPr>
        <w:t xml:space="preserve">. The </w:t>
      </w:r>
      <w:r w:rsidR="00176D27" w:rsidRPr="00A370E0">
        <w:rPr>
          <w:color w:val="000000"/>
        </w:rPr>
        <w:t>TimeW</w:t>
      </w:r>
      <w:r w:rsidR="00FE725A" w:rsidRPr="00A370E0">
        <w:rPr>
          <w:color w:val="000000"/>
        </w:rPr>
        <w:t xml:space="preserve">arp technique works by warping a rendered image before </w:t>
      </w:r>
      <w:r w:rsidR="00176D27" w:rsidRPr="00A370E0">
        <w:rPr>
          <w:color w:val="000000"/>
        </w:rPr>
        <w:t>it</w:t>
      </w:r>
      <w:r w:rsidR="00FE725A" w:rsidRPr="00A370E0">
        <w:rPr>
          <w:color w:val="000000"/>
        </w:rPr>
        <w:t xml:space="preserve"> </w:t>
      </w:r>
      <w:r w:rsidR="00176D27" w:rsidRPr="00A370E0">
        <w:rPr>
          <w:color w:val="000000"/>
        </w:rPr>
        <w:t xml:space="preserve">is </w:t>
      </w:r>
      <w:r w:rsidR="00FE725A" w:rsidRPr="00A370E0">
        <w:rPr>
          <w:color w:val="000000"/>
        </w:rPr>
        <w:t>sent to the display. This is done to account for head motion that occur</w:t>
      </w:r>
      <w:r w:rsidR="00990046" w:rsidRPr="00A370E0">
        <w:rPr>
          <w:color w:val="000000"/>
        </w:rPr>
        <w:t>s</w:t>
      </w:r>
      <w:r w:rsidR="00FE725A" w:rsidRPr="00A370E0">
        <w:rPr>
          <w:color w:val="000000"/>
        </w:rPr>
        <w:t xml:space="preserve"> once a scene is rendered</w:t>
      </w:r>
      <w:r w:rsidR="00176D27" w:rsidRPr="00A370E0">
        <w:rPr>
          <w:color w:val="000000"/>
        </w:rPr>
        <w:t xml:space="preserve">, </w:t>
      </w:r>
      <w:r w:rsidR="00FE725A" w:rsidRPr="00A370E0">
        <w:rPr>
          <w:color w:val="000000"/>
        </w:rPr>
        <w:t>thus</w:t>
      </w:r>
      <w:r w:rsidR="00176D27" w:rsidRPr="00A370E0">
        <w:rPr>
          <w:color w:val="000000"/>
        </w:rPr>
        <w:t>,</w:t>
      </w:r>
      <w:r w:rsidR="00FE725A" w:rsidRPr="00A370E0">
        <w:rPr>
          <w:color w:val="000000"/>
        </w:rPr>
        <w:t xml:space="preserve"> reducing the perceived latency</w:t>
      </w:r>
      <w:r w:rsidR="00331A58" w:rsidRPr="00A370E0">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71359F" w:rsidRPr="00A370E0">
            <w:rPr>
              <w:color w:val="000000"/>
            </w:rPr>
            <w:t>(Michael Antonov, Meta 2015)</w:t>
          </w:r>
        </w:sdtContent>
      </w:sdt>
      <w:r w:rsidR="00FE725A" w:rsidRPr="00A370E0">
        <w:rPr>
          <w:color w:val="000000"/>
        </w:rPr>
        <w:t xml:space="preserve">. The asynchronous version of this </w:t>
      </w:r>
      <w:r w:rsidR="00176D27" w:rsidRPr="00A370E0">
        <w:rPr>
          <w:color w:val="000000"/>
        </w:rPr>
        <w:t xml:space="preserve">simply handles the warp on another thread that runs in parallel with rendering. </w:t>
      </w:r>
      <w:r w:rsidR="00DA57E0" w:rsidRPr="00A370E0">
        <w:rPr>
          <w:color w:val="000000"/>
        </w:rPr>
        <w:t xml:space="preserve">Another solution involves reducing the hardware FOV as it was found to alleviate discomfort in users. </w:t>
      </w:r>
      <w:r w:rsidR="002F5825" w:rsidRPr="00A370E0">
        <w:rPr>
          <w:color w:val="000000"/>
        </w:rPr>
        <w:t xml:space="preserve">In Y. Y. Kim’s implementation, a detection system was designed to detect </w:t>
      </w:r>
      <w:r w:rsidR="00EB16FD" w:rsidRPr="00A370E0">
        <w:rPr>
          <w:color w:val="000000"/>
        </w:rPr>
        <w:t>‘</w:t>
      </w:r>
      <w:r w:rsidR="002F5825" w:rsidRPr="00A370E0">
        <w:rPr>
          <w:color w:val="000000"/>
        </w:rPr>
        <w:t>biosignal</w:t>
      </w:r>
      <w:r w:rsidR="00EB16FD" w:rsidRPr="00A370E0">
        <w:rPr>
          <w:color w:val="000000"/>
        </w:rPr>
        <w:t>’</w:t>
      </w:r>
      <w:r w:rsidR="002F5825" w:rsidRPr="00A370E0">
        <w:rPr>
          <w:color w:val="000000"/>
        </w:rPr>
        <w:t xml:space="preserve"> feedback and respond accordingly by reducing the field of view; the method is called the Cybersickness Relief Virtual Environment (CRVE). The study reported lower cybersickness </w:t>
      </w:r>
      <w:r w:rsidR="00990046" w:rsidRPr="00A370E0">
        <w:rPr>
          <w:color w:val="000000"/>
        </w:rPr>
        <w:t>levels</w:t>
      </w:r>
      <w:r w:rsidR="002F5825" w:rsidRPr="00A370E0">
        <w:rPr>
          <w:color w:val="000000"/>
        </w:rPr>
        <w:t xml:space="preserve"> for participants in the CRVE condition compared to </w:t>
      </w:r>
      <w:r w:rsidR="00DF0486" w:rsidRPr="00A370E0">
        <w:rPr>
          <w:color w:val="000000"/>
        </w:rPr>
        <w:t xml:space="preserve">those </w:t>
      </w:r>
      <w:r w:rsidR="002F5825" w:rsidRPr="00A370E0">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71359F" w:rsidRPr="00A370E0">
            <w:rPr>
              <w:color w:val="000000"/>
            </w:rPr>
            <w:t>(Kim et al. 2008)</w:t>
          </w:r>
        </w:sdtContent>
      </w:sdt>
      <w:r w:rsidR="002F5825" w:rsidRPr="00A370E0">
        <w:rPr>
          <w:color w:val="000000"/>
        </w:rPr>
        <w:t>.</w:t>
      </w:r>
      <w:r w:rsidR="00CF38CD" w:rsidRPr="00A370E0">
        <w:rPr>
          <w:color w:val="000000"/>
        </w:rPr>
        <w:t xml:space="preserve"> Finally, modular latency or HMD refresh rates is a solution that’s both accessible to the user and VR developers. Within the Oculus app, users can pick from a range of different refresh rates (i.e., 60Hz to 120Hz)</w:t>
      </w:r>
      <w:r w:rsidR="005B789B" w:rsidRPr="00A370E0">
        <w:rPr>
          <w:color w:val="000000"/>
        </w:rPr>
        <w:t xml:space="preserve"> while a </w:t>
      </w:r>
      <w:r w:rsidR="005B789B" w:rsidRPr="00A370E0">
        <w:rPr>
          <w:color w:val="000000"/>
        </w:rPr>
        <w:lastRenderedPageBreak/>
        <w:t xml:space="preserve">developer </w:t>
      </w:r>
      <w:r w:rsidR="00DF0486" w:rsidRPr="00A370E0">
        <w:rPr>
          <w:color w:val="000000"/>
        </w:rPr>
        <w:t>can</w:t>
      </w:r>
      <w:r w:rsidR="005B789B" w:rsidRPr="00A370E0">
        <w:rPr>
          <w:color w:val="000000"/>
        </w:rPr>
        <w:t xml:space="preserve"> set the desired refresh rate of their app via their development tools (i.e., Unreal Engine). </w:t>
      </w:r>
    </w:p>
    <w:p w14:paraId="596D27AB" w14:textId="714F95F2" w:rsidR="00BD33F4" w:rsidRPr="00A370E0" w:rsidRDefault="001044FE" w:rsidP="009C69B4">
      <w:pPr>
        <w:rPr>
          <w:color w:val="000000"/>
        </w:rPr>
      </w:pPr>
      <w:r w:rsidRPr="00A370E0">
        <w:rPr>
          <w:color w:val="000000"/>
        </w:rPr>
        <w:t xml:space="preserve">Based on the </w:t>
      </w:r>
      <w:r w:rsidR="00401F81" w:rsidRPr="00A370E0">
        <w:rPr>
          <w:color w:val="000000"/>
        </w:rPr>
        <w:t xml:space="preserve">studies discussed </w:t>
      </w:r>
      <w:r w:rsidRPr="00A370E0">
        <w:rPr>
          <w:color w:val="000000"/>
        </w:rPr>
        <w:t>above,</w:t>
      </w:r>
      <w:r w:rsidR="00F86634" w:rsidRPr="00A370E0">
        <w:rPr>
          <w:color w:val="000000"/>
        </w:rPr>
        <w:t xml:space="preserve"> hardware is an area that’s been thoroughly investigated</w:t>
      </w:r>
      <w:r w:rsidR="00401F81" w:rsidRPr="00A370E0">
        <w:rPr>
          <w:color w:val="000000"/>
        </w:rPr>
        <w:t>. Moreover, as has been established in the analysis of existing solutions, most of these have been integrated into present</w:t>
      </w:r>
      <w:r w:rsidR="00DF0486" w:rsidRPr="00A370E0">
        <w:rPr>
          <w:color w:val="000000"/>
        </w:rPr>
        <w:t>-</w:t>
      </w:r>
      <w:r w:rsidR="00401F81" w:rsidRPr="00A370E0">
        <w:rPr>
          <w:color w:val="000000"/>
        </w:rPr>
        <w:t>day HMD devices or are in the process of being implemented. Thus,</w:t>
      </w:r>
      <w:r w:rsidR="00F86634" w:rsidRPr="00A370E0">
        <w:rPr>
          <w:color w:val="000000"/>
        </w:rPr>
        <w:t xml:space="preserve"> there is no need to further investigate </w:t>
      </w:r>
      <w:r w:rsidR="00401F81" w:rsidRPr="00A370E0">
        <w:rPr>
          <w:color w:val="000000"/>
        </w:rPr>
        <w:t>hardware</w:t>
      </w:r>
      <w:r w:rsidR="00F86634" w:rsidRPr="00A370E0">
        <w:rPr>
          <w:color w:val="000000"/>
        </w:rPr>
        <w:t xml:space="preserve"> as a cause for motion sickness and discomfort in relation to this project. </w:t>
      </w:r>
    </w:p>
    <w:p w14:paraId="723EF369" w14:textId="371E6E02" w:rsidR="007D669B" w:rsidRPr="00A370E0" w:rsidRDefault="007D669B" w:rsidP="007D669B">
      <w:pPr>
        <w:pStyle w:val="Heading3"/>
        <w:rPr>
          <w:lang w:val="en-GB"/>
        </w:rPr>
      </w:pPr>
      <w:bookmarkStart w:id="15" w:name="_Toc124422518"/>
      <w:r w:rsidRPr="00A370E0">
        <w:rPr>
          <w:lang w:val="en-GB"/>
        </w:rPr>
        <w:t xml:space="preserve">2.3.2 </w:t>
      </w:r>
      <w:commentRangeStart w:id="16"/>
      <w:r w:rsidRPr="00A370E0">
        <w:rPr>
          <w:lang w:val="en-GB"/>
        </w:rPr>
        <w:t>Human Factors</w:t>
      </w:r>
      <w:commentRangeEnd w:id="16"/>
      <w:r w:rsidR="00A00465" w:rsidRPr="00A370E0">
        <w:rPr>
          <w:rStyle w:val="CommentReference"/>
          <w:rFonts w:eastAsiaTheme="minorHAnsi" w:cstheme="minorBidi"/>
          <w:color w:val="auto"/>
          <w:lang w:val="en-GB"/>
        </w:rPr>
        <w:commentReference w:id="16"/>
      </w:r>
      <w:bookmarkEnd w:id="15"/>
    </w:p>
    <w:p w14:paraId="23E7E529" w14:textId="5B9C2840" w:rsidR="00F17B60" w:rsidRPr="00A370E0" w:rsidRDefault="001E7FAD" w:rsidP="009C69B4">
      <w:r w:rsidRPr="00A370E0">
        <w:t xml:space="preserve">Human factors are another area that can potentially impact a user’s level of comfort within a VLE. </w:t>
      </w:r>
      <w:r w:rsidR="004954FD" w:rsidRPr="00A370E0">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71359F" w:rsidRPr="00A370E0">
            <w:rPr>
              <w:color w:val="000000"/>
            </w:rPr>
            <w:t>(Stanney et al. 2016; Chang et al. 2020; Saredakis et al. 2020)</w:t>
          </w:r>
        </w:sdtContent>
      </w:sdt>
      <w:r w:rsidRPr="00A370E0">
        <w:t xml:space="preserve"> have found that factors such as gender</w:t>
      </w:r>
      <w:r w:rsidR="004954FD" w:rsidRPr="00A370E0">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71359F" w:rsidRPr="00A370E0">
            <w:rPr>
              <w:color w:val="000000"/>
            </w:rPr>
            <w:t>(Melo et al. 2021)</w:t>
          </w:r>
        </w:sdtContent>
      </w:sdt>
      <w:r w:rsidR="004954FD" w:rsidRPr="00A370E0">
        <w:t xml:space="preserve"> argue that there is insufficient evidence. In a review of studies </w:t>
      </w:r>
      <w:r w:rsidR="004954FD" w:rsidRPr="00A370E0">
        <w:rPr>
          <w:b/>
          <w:bCs/>
        </w:rPr>
        <w:t>(</w:t>
      </w:r>
      <w:r w:rsidR="00360E43" w:rsidRPr="00A370E0">
        <w:rPr>
          <w:b/>
          <w:bCs/>
        </w:rPr>
        <w:t>ref here</w:t>
      </w:r>
      <w:r w:rsidR="004954FD" w:rsidRPr="00A370E0">
        <w:rPr>
          <w:b/>
          <w:bCs/>
        </w:rPr>
        <w:t>)</w:t>
      </w:r>
      <w:r w:rsidR="004954FD" w:rsidRPr="00A370E0">
        <w:t xml:space="preserve"> that investigate the influence of age, findings returned mixed results. Results of studies</w:t>
      </w:r>
      <w:r w:rsidR="00CD320A" w:rsidRPr="00A370E0">
        <w:t xml:space="preserve"> </w:t>
      </w:r>
      <w:r w:rsidR="00CD320A" w:rsidRPr="00A370E0">
        <w:rPr>
          <w:b/>
          <w:bCs/>
        </w:rPr>
        <w:t>(ref here)</w:t>
      </w:r>
      <w:r w:rsidR="004954FD" w:rsidRPr="00A370E0">
        <w:t xml:space="preserve"> on gender echo a similar sentiment.</w:t>
      </w:r>
      <w:r w:rsidR="00F17B60" w:rsidRPr="00A370E0">
        <w:t xml:space="preserve"> </w:t>
      </w:r>
      <w:r w:rsidR="00F17B60" w:rsidRPr="00A370E0">
        <w:rPr>
          <w:b/>
          <w:bCs/>
        </w:rPr>
        <w:t>(Include data)</w:t>
      </w:r>
      <w:r w:rsidR="004954FD" w:rsidRPr="00A370E0">
        <w:t xml:space="preserve"> </w:t>
      </w:r>
      <w:r w:rsidR="00FE6770" w:rsidRPr="00A370E0">
        <w:t>Thus, it is still difficult to conclude whether these factors influence a user’s level of comfort in VR</w:t>
      </w:r>
      <w:r w:rsidR="00F17B60" w:rsidRPr="00A370E0">
        <w:t xml:space="preserve"> despite having a few different studies looking to quantify them as factors</w:t>
      </w:r>
      <w:r w:rsidR="00FE6770" w:rsidRPr="00A370E0">
        <w:t xml:space="preserve">. </w:t>
      </w:r>
    </w:p>
    <w:p w14:paraId="2AC4ACFA" w14:textId="08C8500B" w:rsidR="001E7FAD" w:rsidRPr="00A370E0" w:rsidRDefault="004954FD" w:rsidP="009C69B4">
      <w:r w:rsidRPr="00A370E0">
        <w:t xml:space="preserve">Learning disabilities as a human factor, however, </w:t>
      </w:r>
      <w:r w:rsidR="00DF0486" w:rsidRPr="00A370E0">
        <w:t>are</w:t>
      </w:r>
      <w:r w:rsidRPr="00A370E0">
        <w:t xml:space="preserve"> still underreported</w:t>
      </w:r>
      <w:r w:rsidR="00FE6770" w:rsidRPr="00A370E0">
        <w:t xml:space="preserve">, especially when compared </w:t>
      </w:r>
      <w:r w:rsidR="00DF0486" w:rsidRPr="00A370E0">
        <w:t>to</w:t>
      </w:r>
      <w:r w:rsidR="00FE6770" w:rsidRPr="00A370E0">
        <w:t xml:space="preserve"> the factors discussed above</w:t>
      </w:r>
      <w:r w:rsidRPr="00A370E0">
        <w:t xml:space="preserve">. </w:t>
      </w:r>
      <w:r w:rsidR="00F17B60" w:rsidRPr="00A370E0">
        <w:t>The</w:t>
      </w:r>
      <w:r w:rsidR="00F8429A" w:rsidRPr="00A370E0">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71359F" w:rsidRPr="00A370E0">
            <w:rPr>
              <w:color w:val="000000"/>
            </w:rPr>
            <w:t>(Wang, Reid 2011; Bian et al. 2013; Glaser et al. 2022)</w:t>
          </w:r>
        </w:sdtContent>
      </w:sdt>
      <w:r w:rsidR="00F8429A" w:rsidRPr="00A370E0">
        <w:t xml:space="preserve"> </w:t>
      </w:r>
      <w:r w:rsidR="00F17B60" w:rsidRPr="00A370E0">
        <w:t xml:space="preserve">that are currently available do </w:t>
      </w:r>
      <w:r w:rsidR="00F8429A" w:rsidRPr="00A370E0">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A370E0">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71359F" w:rsidRPr="00A370E0">
            <w:rPr>
              <w:color w:val="000000"/>
            </w:rPr>
            <w:t>(Stankiewicz et al. 2020)</w:t>
          </w:r>
        </w:sdtContent>
      </w:sdt>
      <w:r w:rsidRPr="00A370E0">
        <w:t xml:space="preserve"> it can be theorised that individuals with autism might be more susceptible to experiencing cybersickness in the virtual world </w:t>
      </w:r>
      <w:r w:rsidR="00FE6770" w:rsidRPr="00A370E0">
        <w:t>because of</w:t>
      </w:r>
      <w:r w:rsidRPr="00A370E0">
        <w:t xml:space="preserve"> ocular vestibular mismatch.</w:t>
      </w:r>
    </w:p>
    <w:p w14:paraId="6B5C8698" w14:textId="77777777" w:rsidR="0030372E" w:rsidRPr="00A370E0" w:rsidRDefault="0030372E">
      <w:pPr>
        <w:spacing w:line="259" w:lineRule="auto"/>
        <w:rPr>
          <w:rFonts w:eastAsiaTheme="majorEastAsia" w:cstheme="majorBidi"/>
          <w:color w:val="1F3763" w:themeColor="accent1" w:themeShade="7F"/>
          <w:sz w:val="24"/>
          <w:szCs w:val="24"/>
        </w:rPr>
      </w:pPr>
      <w:r w:rsidRPr="00A370E0">
        <w:br w:type="page"/>
      </w:r>
    </w:p>
    <w:p w14:paraId="335150B8" w14:textId="436DEE52" w:rsidR="007D669B" w:rsidRPr="00A370E0" w:rsidRDefault="007D669B" w:rsidP="007D669B">
      <w:pPr>
        <w:pStyle w:val="Heading3"/>
        <w:rPr>
          <w:lang w:val="en-GB"/>
        </w:rPr>
      </w:pPr>
      <w:bookmarkStart w:id="17" w:name="_Toc124422519"/>
      <w:r w:rsidRPr="00A370E0">
        <w:rPr>
          <w:lang w:val="en-GB"/>
        </w:rPr>
        <w:lastRenderedPageBreak/>
        <w:t>2.3.3 Content</w:t>
      </w:r>
      <w:bookmarkEnd w:id="17"/>
    </w:p>
    <w:p w14:paraId="7B7644E4" w14:textId="303B43D0" w:rsidR="004F2459" w:rsidRPr="00A370E0" w:rsidRDefault="001878A9" w:rsidP="009C69B4">
      <w:pPr>
        <w:rPr>
          <w:color w:val="000000"/>
        </w:rPr>
      </w:pPr>
      <w:r w:rsidRPr="00A370E0">
        <w:rPr>
          <w:color w:val="000000"/>
        </w:rPr>
        <w:t xml:space="preserve">There are a variety of different content elements that have been found to contribute to cybersickness. This </w:t>
      </w:r>
      <w:r w:rsidR="004F2459" w:rsidRPr="00A370E0">
        <w:rPr>
          <w:color w:val="000000"/>
        </w:rPr>
        <w:t>includes op</w:t>
      </w:r>
      <w:r w:rsidRPr="00A370E0">
        <w:rPr>
          <w:color w:val="000000"/>
        </w:rPr>
        <w:t>t</w:t>
      </w:r>
      <w:r w:rsidR="004F2459" w:rsidRPr="00A370E0">
        <w:rPr>
          <w:color w:val="000000"/>
        </w:rPr>
        <w:t>ical flow</w:t>
      </w:r>
      <w:r w:rsidRPr="00A370E0">
        <w:rPr>
          <w:color w:val="000000"/>
        </w:rPr>
        <w:t xml:space="preserve"> </w:t>
      </w:r>
      <w:r w:rsidRPr="00A370E0">
        <w:rPr>
          <w:b/>
          <w:bCs/>
          <w:color w:val="000000"/>
        </w:rPr>
        <w:t>(</w:t>
      </w:r>
      <w:r w:rsidR="008D214A" w:rsidRPr="00A370E0">
        <w:rPr>
          <w:b/>
          <w:bCs/>
          <w:color w:val="000000"/>
        </w:rPr>
        <w:t>ref</w:t>
      </w:r>
      <w:r w:rsidRPr="00A370E0">
        <w:rPr>
          <w:b/>
          <w:bCs/>
          <w:color w:val="000000"/>
        </w:rPr>
        <w:t xml:space="preserve"> here)</w:t>
      </w:r>
      <w:r w:rsidRPr="00A370E0">
        <w:rPr>
          <w:color w:val="000000"/>
        </w:rPr>
        <w:t xml:space="preserve">, </w:t>
      </w:r>
      <w:r w:rsidR="004F2459" w:rsidRPr="00A370E0">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71359F" w:rsidRPr="00A370E0">
            <w:rPr>
              <w:color w:val="000000"/>
            </w:rPr>
            <w:t>(Jaeger, Mourant 2001; Dong, Stoffregen 2010; Chen et al. 2011)</w:t>
          </w:r>
        </w:sdtContent>
      </w:sdt>
      <w:r w:rsidR="00593AF7" w:rsidRPr="00A370E0">
        <w:rPr>
          <w:color w:val="000000"/>
        </w:rPr>
        <w:t xml:space="preserve">, </w:t>
      </w:r>
      <w:r w:rsidR="004F2459" w:rsidRPr="00A370E0">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71359F" w:rsidRPr="00A370E0">
            <w:rPr>
              <w:color w:val="000000"/>
            </w:rPr>
            <w:t>(Golding et al. 2012; Davis et al. 2015; Carnegie, Rhee 2015)</w:t>
          </w:r>
        </w:sdtContent>
      </w:sdt>
      <w:r w:rsidR="004C376E" w:rsidRPr="00A370E0">
        <w:t xml:space="preserve">, </w:t>
      </w:r>
      <w:r w:rsidRPr="00A370E0">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71359F" w:rsidRPr="00A370E0">
            <w:rPr>
              <w:color w:val="000000"/>
            </w:rPr>
            <w:t>(Fernandes, Feiner 2016; Kobayashi et al. 2015)</w:t>
          </w:r>
        </w:sdtContent>
      </w:sdt>
      <w:r w:rsidR="004F2459" w:rsidRPr="00A370E0">
        <w:rPr>
          <w:color w:val="000000"/>
        </w:rPr>
        <w:t>.</w:t>
      </w:r>
    </w:p>
    <w:p w14:paraId="6CA55714" w14:textId="3DC34C14" w:rsidR="0030372E" w:rsidRPr="00A370E0" w:rsidRDefault="0030372E" w:rsidP="0030372E">
      <w:pPr>
        <w:pStyle w:val="Heading4"/>
      </w:pPr>
      <w:r w:rsidRPr="00A370E0">
        <w:t>Content FOV</w:t>
      </w:r>
    </w:p>
    <w:p w14:paraId="6DFD001B" w14:textId="04E423AA" w:rsidR="00FC59AD" w:rsidRPr="00A370E0" w:rsidRDefault="004F2459" w:rsidP="009C69B4">
      <w:pPr>
        <w:rPr>
          <w:color w:val="000000"/>
        </w:rPr>
      </w:pPr>
      <w:r w:rsidRPr="00A370E0">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sidRPr="00A370E0">
        <w:rPr>
          <w:color w:val="000000"/>
        </w:rPr>
        <w:t>of</w:t>
      </w:r>
      <w:r w:rsidRPr="00A370E0">
        <w:rPr>
          <w:color w:val="000000"/>
        </w:rPr>
        <w:t xml:space="preserve"> reducing a user’s VR sickness symptoms. However, as this is out of the scope of the project, content FOV modifications will need to be investigated further in future work to determine its potential role </w:t>
      </w:r>
      <w:r w:rsidR="0036683C" w:rsidRPr="00A370E0">
        <w:rPr>
          <w:color w:val="000000"/>
        </w:rPr>
        <w:t>as a motion sickness content factor.</w:t>
      </w:r>
      <w:r w:rsidRPr="00A370E0">
        <w:rPr>
          <w:color w:val="000000"/>
        </w:rPr>
        <w:t xml:space="preserve"> </w:t>
      </w:r>
    </w:p>
    <w:p w14:paraId="3F38F3AB" w14:textId="2A8D4093" w:rsidR="0030372E" w:rsidRPr="00A370E0" w:rsidRDefault="0030372E" w:rsidP="0030372E">
      <w:pPr>
        <w:pStyle w:val="Heading4"/>
      </w:pPr>
      <w:r w:rsidRPr="00A370E0">
        <w:t>Graphic Realism</w:t>
      </w:r>
    </w:p>
    <w:p w14:paraId="0F0C5815" w14:textId="5010BF7F" w:rsidR="00DC2B91" w:rsidRPr="00A370E0" w:rsidRDefault="004F2459" w:rsidP="009C69B4">
      <w:pPr>
        <w:rPr>
          <w:color w:val="000000"/>
        </w:rPr>
      </w:pPr>
      <w:r w:rsidRPr="00A370E0">
        <w:rPr>
          <w:color w:val="000000"/>
        </w:rPr>
        <w:t xml:space="preserve">Graphic realism is another content factor that has been thoroughly investigated </w:t>
      </w:r>
      <w:r w:rsidR="00FC59AD" w:rsidRPr="00A370E0">
        <w:rPr>
          <w:color w:val="000000"/>
        </w:rPr>
        <w:t>to</w:t>
      </w:r>
      <w:r w:rsidRPr="00A370E0">
        <w:rPr>
          <w:color w:val="000000"/>
        </w:rPr>
        <w:t xml:space="preserve"> reduce user discomfort. However, contrary to what was </w:t>
      </w:r>
      <w:r w:rsidR="00FC59AD" w:rsidRPr="00A370E0">
        <w:rPr>
          <w:color w:val="000000"/>
        </w:rPr>
        <w:t>expected</w:t>
      </w:r>
      <w:r w:rsidRPr="00A370E0">
        <w:rPr>
          <w:color w:val="000000"/>
        </w:rPr>
        <w:t>,</w:t>
      </w:r>
      <w:r w:rsidR="00FC59AD" w:rsidRPr="00A370E0">
        <w:rPr>
          <w:color w:val="000000"/>
        </w:rPr>
        <w:t xml:space="preserve"> the studies found that</w:t>
      </w:r>
      <w:r w:rsidRPr="00A370E0">
        <w:rPr>
          <w:color w:val="000000"/>
        </w:rPr>
        <w:t xml:space="preserve"> improved graphics and degree of realis</w:t>
      </w:r>
      <w:r w:rsidR="00FC59AD" w:rsidRPr="00A370E0">
        <w:rPr>
          <w:color w:val="000000"/>
        </w:rPr>
        <w:t xml:space="preserve">m in the virtual environments did not lead to reduced reporting </w:t>
      </w:r>
      <w:r w:rsidR="00990046" w:rsidRPr="00A370E0">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71359F" w:rsidRPr="00A370E0">
            <w:rPr>
              <w:color w:val="000000"/>
            </w:rPr>
            <w:t>(Golding et al. 2012; Davis et al. 2015; Carnegie, Rhee 2015)</w:t>
          </w:r>
        </w:sdtContent>
      </w:sdt>
      <w:r w:rsidR="00883EDF" w:rsidRPr="00A370E0">
        <w:rPr>
          <w:color w:val="000000"/>
        </w:rPr>
        <w:t xml:space="preserve">. </w:t>
      </w:r>
      <w:r w:rsidR="00FC59AD" w:rsidRPr="00A370E0">
        <w:rPr>
          <w:color w:val="000000"/>
        </w:rPr>
        <w:t xml:space="preserve">Chang et al. </w:t>
      </w:r>
      <w:r w:rsidR="00990046" w:rsidRPr="00A370E0">
        <w:rPr>
          <w:color w:val="000000"/>
        </w:rPr>
        <w:t>suggest</w:t>
      </w:r>
      <w:r w:rsidR="00FC59AD" w:rsidRPr="00A370E0">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71359F" w:rsidRPr="00A370E0">
            <w:rPr>
              <w:color w:val="000000"/>
            </w:rPr>
            <w:t>(Chang et al. 2020, p.1669)</w:t>
          </w:r>
        </w:sdtContent>
      </w:sdt>
      <w:r w:rsidR="00FC59AD" w:rsidRPr="00A370E0">
        <w:rPr>
          <w:color w:val="000000"/>
        </w:rPr>
        <w:t xml:space="preserve"> that relate to other content factors such as optical flow and controllability. A</w:t>
      </w:r>
      <w:r w:rsidR="00DC2B91" w:rsidRPr="00A370E0">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sidRPr="00A370E0">
        <w:rPr>
          <w:color w:val="000000"/>
        </w:rPr>
        <w:t xml:space="preserve"> It will not, however, investigate in</w:t>
      </w:r>
      <w:r w:rsidR="00DF0486" w:rsidRPr="00A370E0">
        <w:rPr>
          <w:color w:val="000000"/>
        </w:rPr>
        <w:t>-</w:t>
      </w:r>
      <w:r w:rsidR="00FC59AD" w:rsidRPr="00A370E0">
        <w:rPr>
          <w:color w:val="000000"/>
        </w:rPr>
        <w:t xml:space="preserve">depth the relationship between graphic realism and user discomfort. Instead, the project will look towards examining the successfulness of the </w:t>
      </w:r>
      <w:r w:rsidR="006D5A8A" w:rsidRPr="00A370E0">
        <w:rPr>
          <w:color w:val="000000"/>
        </w:rPr>
        <w:t xml:space="preserve">navigation paradigm </w:t>
      </w:r>
      <w:r w:rsidR="00FC59AD" w:rsidRPr="00A370E0">
        <w:rPr>
          <w:color w:val="000000"/>
        </w:rPr>
        <w:t>implementations derived from an understanding of the remaining content factors discussed below.</w:t>
      </w:r>
    </w:p>
    <w:p w14:paraId="093E5B70" w14:textId="08D11BBA" w:rsidR="0030372E" w:rsidRPr="00A370E0" w:rsidRDefault="0030372E" w:rsidP="0030372E">
      <w:pPr>
        <w:pStyle w:val="Heading4"/>
      </w:pPr>
      <w:r w:rsidRPr="00A370E0">
        <w:t>Controllability</w:t>
      </w:r>
    </w:p>
    <w:p w14:paraId="0A599142" w14:textId="5F40B29B" w:rsidR="00C62EB6" w:rsidRPr="00A370E0" w:rsidRDefault="00C56A7D" w:rsidP="009C69B4">
      <w:pPr>
        <w:rPr>
          <w:color w:val="000000"/>
        </w:rPr>
      </w:pPr>
      <w:r w:rsidRPr="00A370E0">
        <w:rPr>
          <w:color w:val="000000"/>
        </w:rPr>
        <w:t>Controllability</w:t>
      </w:r>
      <w:r w:rsidR="005E5C69" w:rsidRPr="00A370E0">
        <w:rPr>
          <w:color w:val="000000"/>
        </w:rPr>
        <w:t xml:space="preserve"> as a content factor can be divided into two categories, passive and active experiences</w:t>
      </w:r>
      <w:r w:rsidR="00E351DF" w:rsidRPr="00A370E0">
        <w:rPr>
          <w:color w:val="000000"/>
        </w:rPr>
        <w:t xml:space="preserve">. Passive </w:t>
      </w:r>
      <w:r w:rsidR="005E5C69" w:rsidRPr="00A370E0">
        <w:rPr>
          <w:color w:val="000000"/>
        </w:rPr>
        <w:t>navigation in a virtual world typically limits the user’s interactions and has been found to be the cause of motion sickness</w:t>
      </w:r>
      <w:r w:rsidR="00E351DF" w:rsidRPr="00A370E0">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71359F" w:rsidRPr="00A370E0">
            <w:rPr>
              <w:color w:val="000000"/>
            </w:rPr>
            <w:t>(Jaeger, Mourant 2001)</w:t>
          </w:r>
        </w:sdtContent>
      </w:sdt>
      <w:r w:rsidR="005E5C69" w:rsidRPr="00A370E0">
        <w:rPr>
          <w:color w:val="000000"/>
        </w:rPr>
        <w:t xml:space="preserve">. </w:t>
      </w:r>
      <w:r w:rsidR="00593AF7" w:rsidRPr="00A370E0">
        <w:rPr>
          <w:color w:val="000000"/>
        </w:rPr>
        <w:t>It was also</w:t>
      </w:r>
      <w:r w:rsidR="006E3D12" w:rsidRPr="00A370E0">
        <w:rPr>
          <w:color w:val="000000"/>
        </w:rPr>
        <w:t xml:space="preserve"> </w:t>
      </w:r>
      <w:r w:rsidR="005E5C69" w:rsidRPr="00A370E0">
        <w:rPr>
          <w:color w:val="000000"/>
        </w:rPr>
        <w:t xml:space="preserve">concluded that </w:t>
      </w:r>
      <w:r w:rsidR="00593AF7" w:rsidRPr="00A370E0">
        <w:rPr>
          <w:color w:val="000000"/>
        </w:rPr>
        <w:t xml:space="preserve">a </w:t>
      </w:r>
      <w:r w:rsidR="005E5C69" w:rsidRPr="00A370E0">
        <w:rPr>
          <w:color w:val="000000"/>
        </w:rPr>
        <w:t>user</w:t>
      </w:r>
      <w:r w:rsidR="00593AF7" w:rsidRPr="00A370E0">
        <w:rPr>
          <w:color w:val="000000"/>
        </w:rPr>
        <w:t>’s</w:t>
      </w:r>
      <w:r w:rsidR="005E5C69" w:rsidRPr="00A370E0">
        <w:rPr>
          <w:color w:val="000000"/>
        </w:rPr>
        <w:t xml:space="preserve"> experience would become worse when controllability was </w:t>
      </w:r>
      <w:r w:rsidR="00E351DF" w:rsidRPr="00A370E0">
        <w:rPr>
          <w:color w:val="000000"/>
        </w:rPr>
        <w:t>lost,</w:t>
      </w:r>
      <w:r w:rsidR="005E5C69" w:rsidRPr="00A370E0">
        <w:rPr>
          <w:color w:val="000000"/>
        </w:rPr>
        <w:t xml:space="preserve"> and they were forced to experience the virtual environment passively</w:t>
      </w:r>
      <w:r w:rsidR="00593AF7" w:rsidRPr="00A370E0">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71359F" w:rsidRPr="00A370E0">
            <w:rPr>
              <w:color w:val="000000"/>
            </w:rPr>
            <w:t xml:space="preserve">(Chen et al. 2011; Dong, </w:t>
          </w:r>
          <w:r w:rsidR="0071359F" w:rsidRPr="00A370E0">
            <w:rPr>
              <w:color w:val="000000"/>
            </w:rPr>
            <w:lastRenderedPageBreak/>
            <w:t>Stoffregen 2010)</w:t>
          </w:r>
        </w:sdtContent>
      </w:sdt>
      <w:r w:rsidR="005E5C69" w:rsidRPr="00A370E0">
        <w:rPr>
          <w:color w:val="000000"/>
        </w:rPr>
        <w:t xml:space="preserve">. Thus, this emphasises the need for </w:t>
      </w:r>
      <w:r w:rsidR="00BA5EFC" w:rsidRPr="00A370E0">
        <w:rPr>
          <w:color w:val="000000"/>
        </w:rPr>
        <w:t>well-designed</w:t>
      </w:r>
      <w:r w:rsidR="005E5C69" w:rsidRPr="00A370E0">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sidRPr="00A370E0">
        <w:rPr>
          <w:color w:val="000000"/>
        </w:rPr>
        <w:t>-</w:t>
      </w:r>
      <w:r w:rsidR="005E5C69" w:rsidRPr="00A370E0">
        <w:rPr>
          <w:color w:val="000000"/>
        </w:rPr>
        <w:t xml:space="preserve">crossing habits. This can be implemented </w:t>
      </w:r>
      <w:r w:rsidR="00E351DF" w:rsidRPr="00A370E0">
        <w:rPr>
          <w:color w:val="000000"/>
        </w:rPr>
        <w:t>using</w:t>
      </w:r>
      <w:r w:rsidR="005E5C69" w:rsidRPr="00A370E0">
        <w:rPr>
          <w:color w:val="000000"/>
        </w:rPr>
        <w:t xml:space="preserve"> the VR </w:t>
      </w:r>
      <w:r w:rsidR="00990046" w:rsidRPr="00A370E0">
        <w:rPr>
          <w:color w:val="000000"/>
        </w:rPr>
        <w:t xml:space="preserve">hand </w:t>
      </w:r>
      <w:r w:rsidR="005E5C69" w:rsidRPr="00A370E0">
        <w:rPr>
          <w:color w:val="000000"/>
        </w:rPr>
        <w:t xml:space="preserve">controllers </w:t>
      </w:r>
      <w:r w:rsidR="00E351DF" w:rsidRPr="00A370E0">
        <w:rPr>
          <w:color w:val="000000"/>
        </w:rPr>
        <w:t xml:space="preserve">and HMD </w:t>
      </w:r>
      <w:r w:rsidR="005E5C69" w:rsidRPr="00A370E0">
        <w:rPr>
          <w:color w:val="000000"/>
        </w:rPr>
        <w:t>as trackers for a player’s movement</w:t>
      </w:r>
      <w:r w:rsidR="00990046" w:rsidRPr="00A370E0">
        <w:rPr>
          <w:color w:val="000000"/>
        </w:rPr>
        <w:t xml:space="preserve"> and gestures</w:t>
      </w:r>
      <w:r w:rsidR="005E5C69" w:rsidRPr="00A370E0">
        <w:rPr>
          <w:color w:val="000000"/>
        </w:rPr>
        <w:t>, thus</w:t>
      </w:r>
      <w:r w:rsidR="00E351DF" w:rsidRPr="00A370E0">
        <w:rPr>
          <w:color w:val="000000"/>
        </w:rPr>
        <w:t>,</w:t>
      </w:r>
      <w:r w:rsidR="005E5C69" w:rsidRPr="00A370E0">
        <w:rPr>
          <w:color w:val="000000"/>
        </w:rPr>
        <w:t xml:space="preserve"> encouraging them to actively move about </w:t>
      </w:r>
      <w:r w:rsidR="00E82226" w:rsidRPr="00A370E0">
        <w:rPr>
          <w:color w:val="000000"/>
        </w:rPr>
        <w:t>and interact with the VLE</w:t>
      </w:r>
      <w:r w:rsidRPr="00A370E0">
        <w:rPr>
          <w:color w:val="000000"/>
        </w:rPr>
        <w:t>.</w:t>
      </w:r>
      <w:r w:rsidR="005E5C69" w:rsidRPr="00A370E0">
        <w:rPr>
          <w:color w:val="000000"/>
        </w:rPr>
        <w:t xml:space="preserve"> </w:t>
      </w:r>
      <w:r w:rsidR="00E351DF" w:rsidRPr="00A370E0">
        <w:rPr>
          <w:color w:val="000000"/>
        </w:rPr>
        <w:t xml:space="preserve">Moreover, by having the user </w:t>
      </w:r>
      <w:r w:rsidR="00E82226" w:rsidRPr="00A370E0">
        <w:rPr>
          <w:color w:val="000000"/>
        </w:rPr>
        <w:t>interact</w:t>
      </w:r>
      <w:r w:rsidR="00E351DF" w:rsidRPr="00A370E0">
        <w:rPr>
          <w:color w:val="000000"/>
        </w:rPr>
        <w:t xml:space="preserve"> with the virtual world to navigate within it, the user simulates real</w:t>
      </w:r>
      <w:r w:rsidR="00DF0486" w:rsidRPr="00A370E0">
        <w:rPr>
          <w:color w:val="000000"/>
        </w:rPr>
        <w:t>-</w:t>
      </w:r>
      <w:r w:rsidR="00E351DF" w:rsidRPr="00A370E0">
        <w:rPr>
          <w:color w:val="000000"/>
        </w:rPr>
        <w:t>world behaviours (i.e., walking and crossing roads) that are required as part of the learning experience of the travel training simulation.</w:t>
      </w:r>
    </w:p>
    <w:p w14:paraId="116B03D3" w14:textId="0830C565" w:rsidR="0030372E" w:rsidRPr="00A370E0" w:rsidRDefault="0030372E" w:rsidP="0030372E">
      <w:pPr>
        <w:pStyle w:val="Heading4"/>
      </w:pPr>
      <w:r w:rsidRPr="00A370E0">
        <w:t>Optical Flow</w:t>
      </w:r>
    </w:p>
    <w:p w14:paraId="1644587A" w14:textId="771BA870" w:rsidR="004478E3" w:rsidRPr="00A370E0" w:rsidRDefault="00CC649A" w:rsidP="009C69B4">
      <w:pPr>
        <w:rPr>
          <w:color w:val="000000"/>
        </w:rPr>
      </w:pPr>
      <w:r w:rsidRPr="00A370E0">
        <w:rPr>
          <w:color w:val="000000"/>
        </w:rPr>
        <w:t xml:space="preserve">The final content factor is optical flow; it has been observed that humans are more likely to become nauseous when they see moving content than static content </w:t>
      </w:r>
      <w:r w:rsidRPr="00A370E0">
        <w:rPr>
          <w:b/>
          <w:bCs/>
          <w:color w:val="000000"/>
        </w:rPr>
        <w:t>(</w:t>
      </w:r>
      <w:r w:rsidR="008D214A" w:rsidRPr="00A370E0">
        <w:rPr>
          <w:b/>
          <w:bCs/>
          <w:color w:val="000000"/>
        </w:rPr>
        <w:t>ref here</w:t>
      </w:r>
      <w:r w:rsidRPr="00A370E0">
        <w:rPr>
          <w:b/>
          <w:bCs/>
          <w:color w:val="000000"/>
        </w:rPr>
        <w:t>)</w:t>
      </w:r>
      <w:r w:rsidRPr="00A370E0">
        <w:rPr>
          <w:color w:val="000000"/>
        </w:rPr>
        <w:t>. A potential reason for this is that “moving stimuli produces the optical flow of a VR scene” thus enabling the user to “experience illusionary self-motion”</w:t>
      </w:r>
      <w:r w:rsidR="004478E3" w:rsidRPr="00A370E0">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71359F" w:rsidRPr="00A370E0">
            <w:rPr>
              <w:color w:val="000000"/>
            </w:rPr>
            <w:t>(Chang et al. 2020, p.1668)</w:t>
          </w:r>
        </w:sdtContent>
      </w:sdt>
      <w:r w:rsidRPr="00A370E0">
        <w:rPr>
          <w:color w:val="000000"/>
        </w:rPr>
        <w:t>.</w:t>
      </w:r>
      <w:r w:rsidR="00DD29B3" w:rsidRPr="00A370E0">
        <w:rPr>
          <w:color w:val="000000"/>
        </w:rPr>
        <w:t xml:space="preserve"> Speed </w:t>
      </w:r>
      <w:r w:rsidR="004478E3" w:rsidRPr="00A370E0">
        <w:rPr>
          <w:color w:val="000000"/>
        </w:rPr>
        <w:t>has been noted to be a potential parameter</w:t>
      </w:r>
      <w:r w:rsidR="00DD29B3" w:rsidRPr="00A370E0">
        <w:rPr>
          <w:color w:val="000000"/>
        </w:rPr>
        <w:t xml:space="preserve"> that</w:t>
      </w:r>
      <w:r w:rsidR="004478E3" w:rsidRPr="00A370E0">
        <w:rPr>
          <w:color w:val="000000"/>
        </w:rPr>
        <w:t xml:space="preserve"> can</w:t>
      </w:r>
      <w:r w:rsidR="00DD29B3" w:rsidRPr="00A370E0">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sidRPr="00A370E0">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71359F" w:rsidRPr="00A370E0">
            <w:rPr>
              <w:color w:val="000000"/>
            </w:rPr>
            <w:t>(Lo, So 2001)</w:t>
          </w:r>
        </w:sdtContent>
      </w:sdt>
      <w:r w:rsidR="00C20B32" w:rsidRPr="00A370E0">
        <w:rPr>
          <w:color w:val="000000"/>
        </w:rPr>
        <w:t xml:space="preserve">. </w:t>
      </w:r>
      <w:r w:rsidR="004478E3" w:rsidRPr="00A370E0">
        <w:rPr>
          <w:color w:val="000000"/>
        </w:rPr>
        <w:t xml:space="preserve">The </w:t>
      </w:r>
      <w:r w:rsidR="00016B5A" w:rsidRPr="00A370E0">
        <w:rPr>
          <w:color w:val="000000"/>
        </w:rPr>
        <w:t xml:space="preserve">findings </w:t>
      </w:r>
      <w:r w:rsidR="00DF0486" w:rsidRPr="00A370E0">
        <w:rPr>
          <w:color w:val="000000"/>
        </w:rPr>
        <w:t>of</w:t>
      </w:r>
      <w:r w:rsidR="004478E3" w:rsidRPr="00A370E0">
        <w:rPr>
          <w:color w:val="000000"/>
        </w:rPr>
        <w:t xml:space="preserve"> Lu et al. echo this; when attempting to determine an interaction method to alleviate cybersickness, the study found that participants “are extremely sensitive to speed in VR”</w:t>
      </w:r>
      <w:r w:rsidR="00016B5A" w:rsidRPr="00A370E0">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71359F" w:rsidRPr="00A370E0">
            <w:rPr>
              <w:color w:val="000000"/>
            </w:rPr>
            <w:t>(Lu, Mao 2021, p.369)</w:t>
          </w:r>
        </w:sdtContent>
      </w:sdt>
      <w:r w:rsidR="004478E3" w:rsidRPr="00A370E0">
        <w:rPr>
          <w:color w:val="000000"/>
        </w:rPr>
        <w:t>. In addition to this</w:t>
      </w:r>
      <w:r w:rsidR="00016B5A" w:rsidRPr="00A370E0">
        <w:rPr>
          <w:color w:val="000000"/>
        </w:rPr>
        <w:t xml:space="preserve">, player feedback highlighted the need for a controllable speed as it was believed it might </w:t>
      </w:r>
      <w:r w:rsidR="004478E3" w:rsidRPr="00A370E0">
        <w:rPr>
          <w:color w:val="000000"/>
        </w:rPr>
        <w:t>improve their comfort levels</w:t>
      </w:r>
      <w:r w:rsidR="00016B5A" w:rsidRPr="00A370E0">
        <w:rPr>
          <w:color w:val="000000"/>
        </w:rPr>
        <w:t xml:space="preserve"> and reduce vertigo.</w:t>
      </w:r>
      <w:r w:rsidR="004478E3" w:rsidRPr="00A370E0">
        <w:rPr>
          <w:color w:val="000000"/>
        </w:rPr>
        <w:t xml:space="preserve"> </w:t>
      </w:r>
      <w:r w:rsidR="004854B1" w:rsidRPr="00A370E0">
        <w:rPr>
          <w:color w:val="000000"/>
        </w:rPr>
        <w:t>From the perspective of the study, having navigational paradigms with controllable speeds</w:t>
      </w:r>
      <w:r w:rsidR="00745627" w:rsidRPr="00A370E0">
        <w:rPr>
          <w:color w:val="000000"/>
        </w:rPr>
        <w:t xml:space="preserve"> as a design decision</w:t>
      </w:r>
      <w:r w:rsidR="004854B1" w:rsidRPr="00A370E0">
        <w:rPr>
          <w:color w:val="000000"/>
        </w:rPr>
        <w:t xml:space="preserve"> might benefit the application’s users as they can adjust the speed of their player character to a degree that’s far more comfortable for them to experience. </w:t>
      </w:r>
    </w:p>
    <w:p w14:paraId="1DF9A9E9" w14:textId="09D22E23" w:rsidR="00631BAD" w:rsidRPr="00A370E0" w:rsidRDefault="004854B1" w:rsidP="00631BAD">
      <w:pPr>
        <w:rPr>
          <w:color w:val="000000"/>
        </w:rPr>
      </w:pPr>
      <w:r w:rsidRPr="00A370E0">
        <w:rPr>
          <w:color w:val="000000"/>
        </w:rPr>
        <w:t>The other parameter of optical flow involves rotational movements. Studies</w:t>
      </w:r>
      <w:r w:rsidR="00CB2CDF" w:rsidRPr="00A370E0">
        <w:rPr>
          <w:color w:val="000000"/>
        </w:rPr>
        <w:t xml:space="preserve"> </w:t>
      </w:r>
      <w:r w:rsidR="00CB2CDF" w:rsidRPr="00A370E0">
        <w:rPr>
          <w:b/>
          <w:bCs/>
          <w:color w:val="000000"/>
        </w:rPr>
        <w:t>(ref here)</w:t>
      </w:r>
      <w:r w:rsidRPr="00A370E0">
        <w:rPr>
          <w:color w:val="000000"/>
        </w:rPr>
        <w:t xml:space="preserve"> found that users show a higher level of discomfort when subjected to rotational movements in comparison to translational movements. </w:t>
      </w:r>
      <w:r w:rsidR="00CD3D05" w:rsidRPr="00A370E0">
        <w:rPr>
          <w:color w:val="000000"/>
        </w:rPr>
        <w:t>This feeling of discomfort is further exacerbated when the user is exposed to rotational movement across multiple axes</w:t>
      </w:r>
      <w:r w:rsidR="00CB2CDF" w:rsidRPr="00A370E0">
        <w:rPr>
          <w:color w:val="000000"/>
        </w:rPr>
        <w:t xml:space="preserve"> </w:t>
      </w:r>
      <w:r w:rsidR="00CB2CDF" w:rsidRPr="00A370E0">
        <w:rPr>
          <w:b/>
          <w:bCs/>
          <w:color w:val="000000"/>
        </w:rPr>
        <w:t>(ref here)</w:t>
      </w:r>
      <w:r w:rsidR="00CD3D05" w:rsidRPr="00A370E0">
        <w:rPr>
          <w:color w:val="000000"/>
        </w:rPr>
        <w:t xml:space="preserve">. </w:t>
      </w:r>
      <w:r w:rsidR="00C43C46" w:rsidRPr="00A370E0">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71359F" w:rsidRPr="00A370E0">
            <w:rPr>
              <w:color w:val="000000"/>
            </w:rPr>
            <w:t>(Bos et al. 2008)</w:t>
          </w:r>
        </w:sdtContent>
      </w:sdt>
      <w:r w:rsidR="00C43C46" w:rsidRPr="00A370E0">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sidRPr="00A370E0">
        <w:rPr>
          <w:color w:val="000000"/>
        </w:rPr>
        <w:lastRenderedPageBreak/>
        <w:t xml:space="preserve">HMD tracking data. Any movement of their head in the real world will be translated into the virtual world thus preventing them from experiencing the navigation </w:t>
      </w:r>
      <w:r w:rsidR="00DF0486" w:rsidRPr="00A370E0">
        <w:rPr>
          <w:color w:val="000000"/>
        </w:rPr>
        <w:t>from</w:t>
      </w:r>
      <w:r w:rsidR="00C43C46" w:rsidRPr="00A370E0">
        <w:rPr>
          <w:color w:val="000000"/>
        </w:rPr>
        <w:t xml:space="preserve"> a counter-intuitive angle. </w:t>
      </w:r>
      <w:r w:rsidR="005F7419" w:rsidRPr="00A370E0">
        <w:rPr>
          <w:color w:val="000000"/>
        </w:rPr>
        <w:t xml:space="preserve">Another </w:t>
      </w:r>
      <w:r w:rsidR="005E260C" w:rsidRPr="00A370E0">
        <w:rPr>
          <w:color w:val="000000"/>
        </w:rPr>
        <w:t>method that incorporates both the speed and rotational movement parameters</w:t>
      </w:r>
      <w:r w:rsidR="005F7419" w:rsidRPr="00A370E0">
        <w:rPr>
          <w:color w:val="000000"/>
        </w:rPr>
        <w:t xml:space="preserve"> </w:t>
      </w:r>
      <w:r w:rsidR="005E260C" w:rsidRPr="00A370E0">
        <w:rPr>
          <w:color w:val="000000"/>
        </w:rPr>
        <w:t xml:space="preserve">would be </w:t>
      </w:r>
      <w:r w:rsidR="005F7419" w:rsidRPr="00A370E0">
        <w:rPr>
          <w:color w:val="000000"/>
        </w:rPr>
        <w:t xml:space="preserve">to implement a modified version of popular </w:t>
      </w:r>
      <w:r w:rsidR="00CF5607" w:rsidRPr="00A370E0">
        <w:rPr>
          <w:color w:val="000000"/>
        </w:rPr>
        <w:t>‘out-of-body’ locomotion</w:t>
      </w:r>
      <w:r w:rsidR="005F7419" w:rsidRPr="00A370E0">
        <w:rPr>
          <w:color w:val="000000"/>
        </w:rPr>
        <w:t xml:space="preserve"> </w:t>
      </w:r>
      <w:r w:rsidR="00CF5607" w:rsidRPr="00A370E0">
        <w:rPr>
          <w:color w:val="000000"/>
        </w:rPr>
        <w:t xml:space="preserve">methods such as “holoport”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71359F" w:rsidRPr="00A370E0">
            <w:rPr>
              <w:color w:val="000000"/>
            </w:rPr>
            <w:t>(VRChat 2016; Griffin, Folmer 2019)</w:t>
          </w:r>
        </w:sdtContent>
      </w:sdt>
      <w:r w:rsidR="00CF5607" w:rsidRPr="00A370E0">
        <w:rPr>
          <w:color w:val="000000"/>
        </w:rPr>
        <w:t xml:space="preserve">. Instead of watching a player character walk to the point in </w:t>
      </w:r>
      <w:r w:rsidR="00DF0486" w:rsidRPr="00A370E0">
        <w:rPr>
          <w:color w:val="000000"/>
        </w:rPr>
        <w:t xml:space="preserve">the </w:t>
      </w:r>
      <w:r w:rsidR="00CF5607" w:rsidRPr="00A370E0">
        <w:rPr>
          <w:color w:val="000000"/>
        </w:rPr>
        <w:t xml:space="preserve">third person and then resuming </w:t>
      </w:r>
      <w:r w:rsidR="00DF0486" w:rsidRPr="00A370E0">
        <w:rPr>
          <w:color w:val="000000"/>
        </w:rPr>
        <w:t>the</w:t>
      </w:r>
      <w:r w:rsidR="00CF5607" w:rsidRPr="00A370E0">
        <w:rPr>
          <w:color w:val="000000"/>
        </w:rPr>
        <w:t xml:space="preserve"> </w:t>
      </w:r>
      <w:r w:rsidR="005E260C" w:rsidRPr="00A370E0">
        <w:rPr>
          <w:color w:val="000000"/>
        </w:rPr>
        <w:t>first-person</w:t>
      </w:r>
      <w:r w:rsidR="00CF5607" w:rsidRPr="00A370E0">
        <w:rPr>
          <w:color w:val="000000"/>
        </w:rPr>
        <w:t xml:space="preserve"> perspective once at the </w:t>
      </w:r>
      <w:r w:rsidR="005E260C" w:rsidRPr="00A370E0">
        <w:rPr>
          <w:color w:val="000000"/>
        </w:rPr>
        <w:t>end</w:t>
      </w:r>
      <w:r w:rsidR="00CF5607" w:rsidRPr="00A370E0">
        <w:rPr>
          <w:color w:val="000000"/>
        </w:rPr>
        <w:t xml:space="preserve">point, the modification would have the person ‘walk’ to the point from the </w:t>
      </w:r>
      <w:r w:rsidR="00975AAE" w:rsidRPr="00A370E0">
        <w:rPr>
          <w:color w:val="000000"/>
        </w:rPr>
        <w:t>first-person</w:t>
      </w:r>
      <w:r w:rsidR="00CF5607" w:rsidRPr="00A370E0">
        <w:rPr>
          <w:color w:val="000000"/>
        </w:rPr>
        <w:t xml:space="preserve"> perspective with their HMD allowing them to rotate their head freely as their character moves to the endpoint. </w:t>
      </w:r>
    </w:p>
    <w:p w14:paraId="26760489" w14:textId="62BF31BC" w:rsidR="005A50BF" w:rsidRPr="00A370E0" w:rsidRDefault="005A50BF" w:rsidP="0030372E">
      <w:pPr>
        <w:pStyle w:val="Heading2"/>
        <w:rPr>
          <w:color w:val="000000"/>
        </w:rPr>
      </w:pPr>
      <w:bookmarkStart w:id="18" w:name="_Toc124422520"/>
      <w:r w:rsidRPr="00A370E0">
        <w:t>2.</w:t>
      </w:r>
      <w:r w:rsidR="00534850" w:rsidRPr="00A370E0">
        <w:t>4</w:t>
      </w:r>
      <w:r w:rsidRPr="00A370E0">
        <w:t xml:space="preserve"> User</w:t>
      </w:r>
      <w:r w:rsidR="00AE395D" w:rsidRPr="00A370E0">
        <w:t>-</w:t>
      </w:r>
      <w:r w:rsidR="00B5261F" w:rsidRPr="00A370E0">
        <w:t>Centred</w:t>
      </w:r>
      <w:r w:rsidRPr="00A370E0">
        <w:t xml:space="preserve"> Design</w:t>
      </w:r>
      <w:bookmarkEnd w:id="18"/>
    </w:p>
    <w:p w14:paraId="76DAA2A4" w14:textId="08C7DD05" w:rsidR="00A648C8" w:rsidRPr="00A370E0" w:rsidRDefault="00AE395D" w:rsidP="005148BF">
      <w:pPr>
        <w:rPr>
          <w:color w:val="000000"/>
        </w:rPr>
      </w:pPr>
      <w:r w:rsidRPr="00A370E0">
        <w:t>User-cent</w:t>
      </w:r>
      <w:r w:rsidR="00A648C8" w:rsidRPr="00A370E0">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71359F" w:rsidRPr="00A370E0">
            <w:rPr>
              <w:color w:val="000000"/>
            </w:rPr>
            <w:t>(Harris et al. 2022, p.218)</w:t>
          </w:r>
        </w:sdtContent>
      </w:sdt>
      <w:r w:rsidR="00A648C8" w:rsidRPr="00A370E0">
        <w:rPr>
          <w:color w:val="000000"/>
        </w:rPr>
        <w:t>. This experience can be used to facilitate the design and development of prototypes that are more in</w:t>
      </w:r>
      <w:r w:rsidRPr="00A370E0">
        <w:rPr>
          <w:color w:val="000000"/>
        </w:rPr>
        <w:t xml:space="preserve"> </w:t>
      </w:r>
      <w:r w:rsidR="00A648C8" w:rsidRPr="00A370E0">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71359F" w:rsidRPr="00A370E0">
            <w:rPr>
              <w:color w:val="000000"/>
            </w:rPr>
            <w:t>(Barbieri et al. 2018; Gabbard et al. 1999)</w:t>
          </w:r>
        </w:sdtContent>
      </w:sdt>
      <w:r w:rsidR="00A648C8" w:rsidRPr="00A370E0">
        <w:rPr>
          <w:color w:val="000000"/>
        </w:rPr>
        <w:t xml:space="preserve">. </w:t>
      </w:r>
    </w:p>
    <w:p w14:paraId="248A678B" w14:textId="20FF4A5A" w:rsidR="00A648C8" w:rsidRPr="00A370E0" w:rsidRDefault="0030011C" w:rsidP="005148BF">
      <w:r w:rsidRPr="00A370E0">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71359F" w:rsidRPr="00A370E0">
            <w:rPr>
              <w:color w:val="000000"/>
            </w:rPr>
            <w:t>(Spencer González et al. 2020; Bayor et al. 2021; Harris et al. 2022)</w:t>
          </w:r>
        </w:sdtContent>
      </w:sdt>
      <w:r w:rsidRPr="00A370E0">
        <w:t xml:space="preserve"> such as interviews and focus groups.</w:t>
      </w:r>
      <w:r w:rsidR="00A648C8" w:rsidRPr="00A370E0">
        <w:t xml:space="preserve"> </w:t>
      </w:r>
    </w:p>
    <w:p w14:paraId="448FAF8F" w14:textId="5457389A" w:rsidR="0039293F" w:rsidRPr="00A370E0" w:rsidRDefault="0039293F" w:rsidP="005148BF">
      <w:r w:rsidRPr="00A370E0">
        <w:t xml:space="preserve">The interviews with experts will look to gather requirements </w:t>
      </w:r>
      <w:r w:rsidR="00AE395D" w:rsidRPr="00A370E0">
        <w:t>concerning</w:t>
      </w:r>
      <w:r w:rsidRPr="00A370E0">
        <w:t xml:space="preserve"> navigation paradigms and ways in which existing solutions can be modified to provide greater levels of comfort and overall improved user experiences.</w:t>
      </w:r>
    </w:p>
    <w:p w14:paraId="6F605464" w14:textId="12505466" w:rsidR="0039293F" w:rsidRPr="00A370E0" w:rsidRDefault="00B27D7B" w:rsidP="005148BF">
      <w:r w:rsidRPr="00A370E0">
        <w:t>This</w:t>
      </w:r>
      <w:r w:rsidR="0039293F" w:rsidRPr="00A370E0">
        <w:t xml:space="preserve"> feedback will be used to inform the design and implementation process for the </w:t>
      </w:r>
      <w:r w:rsidR="00AE395D" w:rsidRPr="00A370E0">
        <w:t>initial</w:t>
      </w:r>
      <w:r w:rsidR="0039293F" w:rsidRPr="00A370E0">
        <w:t xml:space="preserve"> prototype. The prototype will include all the </w:t>
      </w:r>
      <w:r w:rsidR="000570A5" w:rsidRPr="00A370E0">
        <w:t>key</w:t>
      </w:r>
      <w:r w:rsidR="0039293F" w:rsidRPr="00A370E0">
        <w:t xml:space="preserve"> navigational </w:t>
      </w:r>
      <w:r w:rsidR="000570A5" w:rsidRPr="00A370E0">
        <w:t>requirements</w:t>
      </w:r>
      <w:r w:rsidR="0039293F" w:rsidRPr="00A370E0">
        <w:t xml:space="preserve"> in addition to </w:t>
      </w:r>
      <w:r w:rsidR="000570A5" w:rsidRPr="00A370E0">
        <w:t>a few</w:t>
      </w:r>
      <w:r w:rsidR="0039293F" w:rsidRPr="00A370E0">
        <w:t xml:space="preserve"> travel training elements (i.e., crossing levels and road hazards) as outlined in the New Ideas section. </w:t>
      </w:r>
    </w:p>
    <w:p w14:paraId="2DE1A9E1" w14:textId="5783CBB4" w:rsidR="00DF65F2" w:rsidRPr="00A370E0" w:rsidRDefault="00B20FB0" w:rsidP="005148BF">
      <w:r w:rsidRPr="00A370E0">
        <w:t>The focus group will be an opportunity for the target user group to trial the prototype and provide user experience feedback on the application.</w:t>
      </w:r>
      <w:r w:rsidR="000570A5" w:rsidRPr="00A370E0">
        <w:t xml:space="preserve"> The focus group questions will have a particular </w:t>
      </w:r>
      <w:r w:rsidR="00C62962" w:rsidRPr="00A370E0">
        <w:t>emphasis</w:t>
      </w:r>
      <w:r w:rsidR="000570A5" w:rsidRPr="00A370E0">
        <w:t xml:space="preserve"> on how different navigation paradigms made users feel and what their preferences might be and why. This is so that the project </w:t>
      </w:r>
      <w:r w:rsidR="00AE395D" w:rsidRPr="00A370E0">
        <w:t>can</w:t>
      </w:r>
      <w:r w:rsidR="000570A5" w:rsidRPr="00A370E0">
        <w:t xml:space="preserve"> analyse and discuss in more depth the influence certain navigation paradigms have on the user experience of people with learning disabilities</w:t>
      </w:r>
      <w:r w:rsidR="00DF65F2" w:rsidRPr="00A370E0">
        <w:t>. Moreover, o</w:t>
      </w:r>
      <w:r w:rsidRPr="00A370E0">
        <w:t xml:space="preserve">bservations made during the session will be </w:t>
      </w:r>
      <w:r w:rsidR="000570A5" w:rsidRPr="00A370E0">
        <w:t xml:space="preserve">noted and will </w:t>
      </w:r>
      <w:r w:rsidR="00DF65F2" w:rsidRPr="00A370E0">
        <w:t xml:space="preserve">also </w:t>
      </w:r>
      <w:r w:rsidR="000570A5" w:rsidRPr="00A370E0">
        <w:t xml:space="preserve">be utilised during the development of the second stage prototype. This prototype </w:t>
      </w:r>
      <w:r w:rsidR="000570A5" w:rsidRPr="00A370E0">
        <w:lastRenderedPageBreak/>
        <w:t xml:space="preserve">will include </w:t>
      </w:r>
      <w:r w:rsidR="00DF65F2" w:rsidRPr="00A370E0">
        <w:t xml:space="preserve">the necessary changes </w:t>
      </w:r>
      <w:r w:rsidR="0037586C" w:rsidRPr="00A370E0">
        <w:t>derived from</w:t>
      </w:r>
      <w:r w:rsidR="00DF65F2" w:rsidRPr="00A370E0">
        <w:t xml:space="preserve"> the feedback and </w:t>
      </w:r>
      <w:r w:rsidR="000570A5" w:rsidRPr="00A370E0">
        <w:t>all the minimum viable product (MVP) features as outlined during the requirements gathering stage</w:t>
      </w:r>
      <w:r w:rsidR="00DF65F2" w:rsidRPr="00A370E0">
        <w:t xml:space="preserve">. </w:t>
      </w:r>
    </w:p>
    <w:p w14:paraId="27977A58" w14:textId="66ABD769" w:rsidR="005866D7" w:rsidRPr="00A370E0" w:rsidRDefault="000214E7" w:rsidP="005866D7">
      <w:r w:rsidRPr="00A370E0">
        <w:t>These</w:t>
      </w:r>
      <w:r w:rsidR="005866D7" w:rsidRPr="00A370E0">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71359F" w:rsidRPr="00A370E0">
            <w:rPr>
              <w:color w:val="000000"/>
            </w:rPr>
            <w:t>(Kennedy et al. 1993)</w:t>
          </w:r>
        </w:sdtContent>
      </w:sdt>
      <w:r w:rsidR="005866D7" w:rsidRPr="00A370E0">
        <w:rPr>
          <w:color w:val="000000"/>
        </w:rPr>
        <w:t xml:space="preserve"> </w:t>
      </w:r>
      <w:r w:rsidR="005866D7" w:rsidRPr="00A370E0">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71359F" w:rsidRPr="00A370E0">
            <w:rPr>
              <w:color w:val="000000"/>
            </w:rPr>
            <w:t>(Kim et al. 2018)</w:t>
          </w:r>
        </w:sdtContent>
      </w:sdt>
      <w:r w:rsidR="005866D7" w:rsidRPr="00A370E0">
        <w:t>.</w:t>
      </w:r>
    </w:p>
    <w:p w14:paraId="719F194C" w14:textId="77777777" w:rsidR="0030011C" w:rsidRPr="00A370E0" w:rsidRDefault="0030011C">
      <w:pPr>
        <w:spacing w:line="259" w:lineRule="auto"/>
        <w:rPr>
          <w:rFonts w:eastAsiaTheme="majorEastAsia" w:cstheme="majorBidi"/>
          <w:color w:val="2F5496" w:themeColor="accent1" w:themeShade="BF"/>
          <w:sz w:val="32"/>
          <w:szCs w:val="32"/>
        </w:rPr>
      </w:pPr>
      <w:r w:rsidRPr="00A370E0">
        <w:br w:type="page"/>
      </w:r>
    </w:p>
    <w:p w14:paraId="46F03171" w14:textId="626B3825" w:rsidR="00F17209" w:rsidRPr="00A370E0" w:rsidRDefault="0034665F" w:rsidP="00F17209">
      <w:pPr>
        <w:pStyle w:val="Heading1"/>
      </w:pPr>
      <w:bookmarkStart w:id="19" w:name="_Toc124422521"/>
      <w:r w:rsidRPr="00A370E0">
        <w:lastRenderedPageBreak/>
        <w:t xml:space="preserve">Chapter 3 - </w:t>
      </w:r>
      <w:r w:rsidR="0066291B" w:rsidRPr="00A370E0">
        <w:t>New ideas</w:t>
      </w:r>
      <w:bookmarkEnd w:id="19"/>
    </w:p>
    <w:p w14:paraId="4655CCF1" w14:textId="3FC3C902" w:rsidR="00F17209" w:rsidRPr="00A370E0" w:rsidRDefault="00F17209" w:rsidP="00F17209">
      <w:pPr>
        <w:pStyle w:val="Heading2"/>
      </w:pPr>
      <w:bookmarkStart w:id="20" w:name="_Toc124422522"/>
      <w:r w:rsidRPr="00A370E0">
        <w:t xml:space="preserve">3.1 Application </w:t>
      </w:r>
      <w:r w:rsidR="007C2C1C" w:rsidRPr="00A370E0">
        <w:t>Design</w:t>
      </w:r>
      <w:bookmarkEnd w:id="20"/>
    </w:p>
    <w:p w14:paraId="11ACED68" w14:textId="73C8940D" w:rsidR="00F17209" w:rsidRPr="00A370E0" w:rsidRDefault="00F17209" w:rsidP="00F17209">
      <w:r w:rsidRPr="00A370E0">
        <w:t>To design an application that effectively reduces the likelihood of user discomfort caused by the</w:t>
      </w:r>
      <w:r w:rsidR="00D567F5" w:rsidRPr="00A370E0">
        <w:t xml:space="preserve">se </w:t>
      </w:r>
      <w:r w:rsidRPr="00A370E0">
        <w:t xml:space="preserve">paradigms, the application must utilise the </w:t>
      </w:r>
      <w:r w:rsidR="00FC7CE4" w:rsidRPr="00A370E0">
        <w:t>relevant</w:t>
      </w:r>
      <w:r w:rsidRPr="00A370E0">
        <w:t xml:space="preserve"> content factors as design decisions. To ensure the scope of the project isn’t exceeded, this pilot study will </w:t>
      </w:r>
      <w:r w:rsidR="00DD28B4" w:rsidRPr="00A370E0">
        <w:t>focus on</w:t>
      </w:r>
      <w:r w:rsidRPr="00A370E0">
        <w:t xml:space="preserve"> the optical flow and controllability factors first.</w:t>
      </w:r>
    </w:p>
    <w:p w14:paraId="1336F119" w14:textId="2683D370" w:rsidR="00FC7CE4" w:rsidRPr="00A370E0" w:rsidRDefault="00357B3D" w:rsidP="00357B3D">
      <w:pPr>
        <w:pStyle w:val="Heading3"/>
        <w:rPr>
          <w:lang w:val="en-GB"/>
        </w:rPr>
      </w:pPr>
      <w:bookmarkStart w:id="21" w:name="_Toc124422523"/>
      <w:r w:rsidRPr="00A370E0">
        <w:rPr>
          <w:lang w:val="en-GB"/>
        </w:rPr>
        <w:t xml:space="preserve">3.1.1 </w:t>
      </w:r>
      <w:r w:rsidR="00FC7CE4" w:rsidRPr="00A370E0">
        <w:rPr>
          <w:lang w:val="en-GB"/>
        </w:rPr>
        <w:t>Controllability</w:t>
      </w:r>
      <w:bookmarkEnd w:id="21"/>
    </w:p>
    <w:p w14:paraId="6848F263" w14:textId="77778283" w:rsidR="00357B3D" w:rsidRPr="00A370E0" w:rsidRDefault="0073766E" w:rsidP="0066291B">
      <w:r w:rsidRPr="00A370E0">
        <w:t>The</w:t>
      </w:r>
      <w:r w:rsidR="00FC7CE4" w:rsidRPr="00A370E0">
        <w:t xml:space="preserve"> project</w:t>
      </w:r>
      <w:r w:rsidRPr="00A370E0">
        <w:t xml:space="preserve"> intend</w:t>
      </w:r>
      <w:r w:rsidR="00FC7CE4" w:rsidRPr="00A370E0">
        <w:t xml:space="preserve">s to create </w:t>
      </w:r>
      <w:r w:rsidR="00597580" w:rsidRPr="00A370E0">
        <w:t>a training</w:t>
      </w:r>
      <w:r w:rsidR="00FC7CE4" w:rsidRPr="00A370E0">
        <w:t xml:space="preserve"> VLE that simulates the experience of crossing </w:t>
      </w:r>
      <w:r w:rsidR="00F50DF3" w:rsidRPr="00A370E0">
        <w:t>roads;</w:t>
      </w:r>
      <w:r w:rsidR="00FC7CE4" w:rsidRPr="00A370E0">
        <w:t xml:space="preserve"> </w:t>
      </w:r>
      <w:r w:rsidRPr="00A370E0">
        <w:t xml:space="preserve">therefore, the user </w:t>
      </w:r>
      <w:r w:rsidR="00F072FF" w:rsidRPr="00A370E0">
        <w:t>should</w:t>
      </w:r>
      <w:r w:rsidRPr="00A370E0">
        <w:t xml:space="preserve"> remain</w:t>
      </w:r>
      <w:r w:rsidR="00FC7CE4" w:rsidRPr="00A370E0">
        <w:t xml:space="preserve"> engaged </w:t>
      </w:r>
      <w:r w:rsidR="00FA17AE" w:rsidRPr="00A370E0">
        <w:t xml:space="preserve">by the content </w:t>
      </w:r>
      <w:r w:rsidR="00FC7CE4" w:rsidRPr="00A370E0">
        <w:t xml:space="preserve">throughout the travel training process. </w:t>
      </w:r>
      <w:r w:rsidRPr="00A370E0">
        <w:t>Ideally,</w:t>
      </w:r>
      <w:r w:rsidR="00FC7CE4" w:rsidRPr="00A370E0">
        <w:t xml:space="preserve"> the game would provide the user with active experiences so that user engagement and comfortability </w:t>
      </w:r>
      <w:r w:rsidR="00CA68ED" w:rsidRPr="00A370E0">
        <w:t>are</w:t>
      </w:r>
      <w:r w:rsidR="00FC7CE4" w:rsidRPr="00A370E0">
        <w:t xml:space="preserve"> maintained</w:t>
      </w:r>
      <w:r w:rsidR="00AA3B33" w:rsidRPr="00A370E0">
        <w:t xml:space="preserve">. In previous iterations of the project, active experiences have been implemented using first-person perspectives in addition to the use of VR HMDs to deliver the VLE. Another solution </w:t>
      </w:r>
      <w:r w:rsidR="00B954C2" w:rsidRPr="00A370E0">
        <w:t>would be to</w:t>
      </w:r>
      <w:r w:rsidR="00AA3B33" w:rsidRPr="00A370E0">
        <w:t xml:space="preserve"> utilise the user’s </w:t>
      </w:r>
      <w:r w:rsidR="00357B3D" w:rsidRPr="00A370E0">
        <w:t>real-world</w:t>
      </w:r>
      <w:r w:rsidR="00AA3B33" w:rsidRPr="00A370E0">
        <w:t xml:space="preserve"> movements and gestures to simulate in-game actions which in the application’s context would be</w:t>
      </w:r>
      <w:r w:rsidR="00357B3D" w:rsidRPr="00A370E0">
        <w:t xml:space="preserve"> primarily for</w:t>
      </w:r>
      <w:r w:rsidR="00AA3B33" w:rsidRPr="00A370E0">
        <w:t xml:space="preserve"> player locomotion.</w:t>
      </w:r>
      <w:r w:rsidR="00B954C2" w:rsidRPr="00A370E0">
        <w:t xml:space="preserve"> </w:t>
      </w:r>
      <w:r w:rsidR="00357B3D" w:rsidRPr="00A370E0">
        <w:t xml:space="preserve">There </w:t>
      </w:r>
      <w:r w:rsidR="008322BD" w:rsidRPr="00A370E0">
        <w:t>is,</w:t>
      </w:r>
      <w:r w:rsidR="00357B3D" w:rsidRPr="00A370E0">
        <w:t xml:space="preserve"> however, a limitation to this in which the application needs to deliver its VLE within spaces that don’t necessarily have enough area to allow for free roaming. </w:t>
      </w:r>
    </w:p>
    <w:p w14:paraId="71B0BE90" w14:textId="614C1363" w:rsidR="00267631" w:rsidRPr="00A370E0" w:rsidRDefault="00357B3D" w:rsidP="0066291B">
      <w:r w:rsidRPr="00A370E0">
        <w:t>There are a few different existing solutions that are known to successfully translate a player’s physical walking movements into virtual locomotion</w:t>
      </w:r>
      <w:r w:rsidR="0037181D" w:rsidRPr="00A370E0">
        <w:t xml:space="preserve"> using limited space</w:t>
      </w:r>
      <w:r w:rsidRPr="00A370E0">
        <w:t>. These solutions include items such as linear and omnidirectional treadmills</w:t>
      </w:r>
      <w:r w:rsidR="000074F8" w:rsidRPr="00A370E0">
        <w:t xml:space="preserve"> </w:t>
      </w:r>
      <w:r w:rsidR="000074F8" w:rsidRPr="00A370E0">
        <w:rPr>
          <w:b/>
          <w:bCs/>
        </w:rPr>
        <w:t>[ref here]</w:t>
      </w:r>
      <w:r w:rsidRPr="00A370E0">
        <w:t xml:space="preserve">. </w:t>
      </w:r>
      <w:r w:rsidR="006E6CDE" w:rsidRPr="00A370E0">
        <w:t xml:space="preserve">These treadmills allow the user </w:t>
      </w:r>
      <w:r w:rsidR="0013273D" w:rsidRPr="00A370E0">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rsidRPr="00A370E0">
        <w:t>While</w:t>
      </w:r>
      <w:r w:rsidR="0013273D" w:rsidRPr="00A370E0">
        <w:t xml:space="preserve"> this is an interesting solution, it is</w:t>
      </w:r>
      <w:r w:rsidR="0073766E" w:rsidRPr="00A370E0">
        <w:t>,</w:t>
      </w:r>
      <w:r w:rsidR="0013273D" w:rsidRPr="00A370E0">
        <w:t xml:space="preserve"> however, not </w:t>
      </w:r>
      <w:r w:rsidR="001B2391" w:rsidRPr="00A370E0">
        <w:t>portable</w:t>
      </w:r>
      <w:r w:rsidR="0013273D" w:rsidRPr="00A370E0">
        <w:t xml:space="preserve">. </w:t>
      </w:r>
      <w:r w:rsidR="00605102" w:rsidRPr="00A370E0">
        <w:t xml:space="preserve">Moreover, most implementations of omnidirectional treadmills have yet to be made widely available to </w:t>
      </w:r>
      <w:r w:rsidR="0073766E" w:rsidRPr="00A370E0">
        <w:t>the</w:t>
      </w:r>
      <w:r w:rsidR="00605102" w:rsidRPr="00A370E0">
        <w:t xml:space="preserve"> consumer market. </w:t>
      </w:r>
    </w:p>
    <w:p w14:paraId="3BD1BEB4" w14:textId="47D4B509" w:rsidR="00D77171" w:rsidRPr="00A370E0" w:rsidRDefault="001B2391" w:rsidP="00D77171">
      <w:r w:rsidRPr="00A370E0">
        <w:t xml:space="preserve">On the other hand, </w:t>
      </w:r>
      <w:r w:rsidR="004B2917" w:rsidRPr="00A370E0">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71359F" w:rsidRPr="00A370E0">
            <w:rPr>
              <w:color w:val="000000"/>
            </w:rPr>
            <w:t>(Cybershoes 2022)</w:t>
          </w:r>
        </w:sdtContent>
      </w:sdt>
      <w:r w:rsidRPr="00A370E0">
        <w:rPr>
          <w:color w:val="000000"/>
        </w:rPr>
        <w:t xml:space="preserve"> are a portable alternative</w:t>
      </w:r>
      <w:r w:rsidR="00605102" w:rsidRPr="00A370E0">
        <w:rPr>
          <w:color w:val="000000"/>
        </w:rPr>
        <w:t xml:space="preserve"> </w:t>
      </w:r>
      <w:r w:rsidR="00267631" w:rsidRPr="00A370E0">
        <w:rPr>
          <w:color w:val="000000"/>
        </w:rPr>
        <w:t>that is available to the everyday VR user</w:t>
      </w:r>
      <w:r w:rsidR="004B2917" w:rsidRPr="00A370E0">
        <w:rPr>
          <w:color w:val="000000"/>
        </w:rPr>
        <w:t xml:space="preserve">. These shoes allow the user to simulate locomotion from a seated </w:t>
      </w:r>
      <w:r w:rsidR="00605102" w:rsidRPr="00A370E0">
        <w:rPr>
          <w:color w:val="000000"/>
        </w:rPr>
        <w:t>position,</w:t>
      </w:r>
      <w:r w:rsidR="004B2917" w:rsidRPr="00A370E0">
        <w:rPr>
          <w:color w:val="000000"/>
        </w:rPr>
        <w:t xml:space="preserve"> </w:t>
      </w:r>
      <w:r w:rsidRPr="00A370E0">
        <w:rPr>
          <w:color w:val="000000"/>
        </w:rPr>
        <w:t xml:space="preserve">and it captures rotation through the rotation of the user’s seat. </w:t>
      </w:r>
      <w:r w:rsidR="00605102" w:rsidRPr="00A370E0">
        <w:rPr>
          <w:color w:val="000000"/>
        </w:rPr>
        <w:t>Despite their portability and much cheaper price tag in comparison to the treadmills</w:t>
      </w:r>
      <w:r w:rsidR="00267631" w:rsidRPr="00A370E0">
        <w:rPr>
          <w:color w:val="000000"/>
        </w:rPr>
        <w:t xml:space="preserve">, they still do come at a cost. </w:t>
      </w:r>
      <w:r w:rsidR="00605102" w:rsidRPr="00A370E0">
        <w:t xml:space="preserve">To design an application that’s accessible to a wider user group, the VLE needs to utilise affordable solutions; hence the need for in-built content-based navigation </w:t>
      </w:r>
      <w:r w:rsidR="00605102" w:rsidRPr="00A370E0">
        <w:lastRenderedPageBreak/>
        <w:t xml:space="preserve">paradigms. </w:t>
      </w:r>
      <w:r w:rsidR="00D77171" w:rsidRPr="00A370E0">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A370E0" w:rsidRDefault="0071359F" w:rsidP="0071359F">
      <w:pPr>
        <w:pStyle w:val="Heading3"/>
        <w:rPr>
          <w:lang w:val="en-GB"/>
        </w:rPr>
      </w:pPr>
      <w:bookmarkStart w:id="22" w:name="_Toc124422524"/>
      <w:r w:rsidRPr="00A370E0">
        <w:rPr>
          <w:lang w:val="en-GB"/>
        </w:rPr>
        <w:t>3.1.2 Optical Flow</w:t>
      </w:r>
      <w:bookmarkEnd w:id="22"/>
    </w:p>
    <w:p w14:paraId="560FF485" w14:textId="77777777" w:rsidR="00D25FEF" w:rsidRPr="00A370E0" w:rsidRDefault="00AA0385" w:rsidP="000074F8">
      <w:r w:rsidRPr="00A370E0">
        <w:t>As i</w:t>
      </w:r>
      <w:r w:rsidR="00BD2993" w:rsidRPr="00A370E0">
        <w:t>ndicated in an earl</w:t>
      </w:r>
      <w:r w:rsidRPr="00A370E0">
        <w:t>ier</w:t>
      </w:r>
      <w:r w:rsidR="00BD2993" w:rsidRPr="00A370E0">
        <w:t xml:space="preserve"> section,</w:t>
      </w:r>
      <w:r w:rsidR="000074F8" w:rsidRPr="00A370E0">
        <w:t xml:space="preserve"> speed and rotational movement are parameters that influence </w:t>
      </w:r>
      <w:r w:rsidR="00BD2993" w:rsidRPr="00A370E0">
        <w:t>how</w:t>
      </w:r>
      <w:r w:rsidR="000074F8" w:rsidRPr="00A370E0">
        <w:t xml:space="preserve"> optical flow can negatively impact a user’s comfort level in a virtual environment.</w:t>
      </w:r>
      <w:r w:rsidR="00BD2993" w:rsidRPr="00A370E0">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rsidRPr="00A370E0">
        <w:t>-</w:t>
      </w:r>
      <w:r w:rsidR="00BD2993" w:rsidRPr="00A370E0">
        <w:t xml:space="preserve">world behaviours via the VLE. </w:t>
      </w:r>
      <w:r w:rsidR="00610A3C" w:rsidRPr="00A370E0">
        <w:t xml:space="preserve">Hence, the need for an alternative solution that accounts for speed and rotational movement parameters. </w:t>
      </w:r>
    </w:p>
    <w:p w14:paraId="0EDA3E4E" w14:textId="43D824FE" w:rsidR="00D5663B" w:rsidRPr="00A370E0" w:rsidRDefault="00610A3C" w:rsidP="000074F8">
      <w:pPr>
        <w:rPr>
          <w:color w:val="000000"/>
        </w:rPr>
      </w:pPr>
      <w:r w:rsidRPr="00A370E0">
        <w:t>On</w:t>
      </w:r>
      <w:r w:rsidR="0073766E" w:rsidRPr="00A370E0">
        <w:t>e</w:t>
      </w:r>
      <w:r w:rsidRPr="00A370E0">
        <w:t xml:space="preserve"> such solution can be seen in VRChat which is its use of a modified version of teleportation known as “holoporting”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Pr="00A370E0">
            <w:rPr>
              <w:color w:val="000000"/>
            </w:rPr>
            <w:t>(VRChat 2016)</w:t>
          </w:r>
        </w:sdtContent>
      </w:sdt>
      <w:r w:rsidRPr="00A370E0">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sidRPr="00A370E0">
        <w:rPr>
          <w:color w:val="000000"/>
        </w:rPr>
        <w:t>first-person</w:t>
      </w:r>
      <w:r w:rsidRPr="00A370E0">
        <w:rPr>
          <w:color w:val="000000"/>
        </w:rPr>
        <w:t xml:space="preserve"> perspective instead.</w:t>
      </w:r>
      <w:r w:rsidR="00143DEF" w:rsidRPr="00A370E0">
        <w:rPr>
          <w:color w:val="000000"/>
        </w:rPr>
        <w:t xml:space="preserve"> Moreover, modular speeds across all navigation paradigms </w:t>
      </w:r>
      <w:r w:rsidR="0073766E" w:rsidRPr="00A370E0">
        <w:rPr>
          <w:color w:val="000000"/>
        </w:rPr>
        <w:t>are</w:t>
      </w:r>
      <w:r w:rsidR="00143DEF" w:rsidRPr="00A370E0">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sidRPr="00A370E0">
        <w:rPr>
          <w:color w:val="000000"/>
        </w:rPr>
        <w:t>This could be done using gesture tracking or through thumb stick</w:t>
      </w:r>
      <w:r w:rsidR="00174EBD" w:rsidRPr="00A370E0">
        <w:rPr>
          <w:color w:val="000000"/>
        </w:rPr>
        <w:t xml:space="preserve"> movement.</w:t>
      </w:r>
    </w:p>
    <w:p w14:paraId="4B43348D" w14:textId="77777777" w:rsidR="00D5663B" w:rsidRPr="00A370E0" w:rsidRDefault="00D5663B">
      <w:pPr>
        <w:spacing w:line="259" w:lineRule="auto"/>
        <w:rPr>
          <w:color w:val="000000"/>
        </w:rPr>
      </w:pPr>
      <w:r w:rsidRPr="00A370E0">
        <w:rPr>
          <w:color w:val="000000"/>
        </w:rPr>
        <w:br w:type="page"/>
      </w:r>
    </w:p>
    <w:p w14:paraId="361CB284" w14:textId="2A4D540F" w:rsidR="009E0711" w:rsidRPr="00A370E0" w:rsidRDefault="0034665F" w:rsidP="0040216F">
      <w:pPr>
        <w:pStyle w:val="Heading2"/>
      </w:pPr>
      <w:bookmarkStart w:id="23" w:name="_Toc124422525"/>
      <w:commentRangeStart w:id="24"/>
      <w:commentRangeStart w:id="25"/>
      <w:r w:rsidRPr="00A370E0">
        <w:lastRenderedPageBreak/>
        <w:t xml:space="preserve">3.2 </w:t>
      </w:r>
      <w:r w:rsidR="004C2049" w:rsidRPr="00A370E0">
        <w:t>Primary Interaction Paradigm</w:t>
      </w:r>
      <w:r w:rsidR="00831110" w:rsidRPr="00A370E0">
        <w:t xml:space="preserve"> Features</w:t>
      </w:r>
      <w:commentRangeEnd w:id="24"/>
      <w:r w:rsidR="00607884" w:rsidRPr="00A370E0">
        <w:rPr>
          <w:rStyle w:val="CommentReference"/>
          <w:rFonts w:eastAsiaTheme="minorHAnsi" w:cstheme="minorBidi"/>
          <w:color w:val="auto"/>
        </w:rPr>
        <w:commentReference w:id="24"/>
      </w:r>
      <w:commentRangeEnd w:id="25"/>
      <w:r w:rsidR="00607884" w:rsidRPr="00A370E0">
        <w:rPr>
          <w:rStyle w:val="CommentReference"/>
          <w:rFonts w:eastAsiaTheme="minorHAnsi" w:cstheme="minorBidi"/>
          <w:color w:val="auto"/>
        </w:rPr>
        <w:commentReference w:id="25"/>
      </w:r>
      <w:bookmarkEnd w:id="23"/>
    </w:p>
    <w:p w14:paraId="131DDA6C" w14:textId="28BE81C4" w:rsidR="00881A30" w:rsidRPr="00A370E0" w:rsidRDefault="00881A30" w:rsidP="00F02204">
      <w:r w:rsidRPr="00A370E0">
        <w:t xml:space="preserve">Based on the design factors discussed above, this application will include the implementation of three main navigation paradigms that’ll be tested via the project’s user group. </w:t>
      </w:r>
      <w:r w:rsidR="000A59F9" w:rsidRPr="00A370E0">
        <w:t xml:space="preserve">In addition to this, the application will also include revised versions of the different road crossing levels and </w:t>
      </w:r>
      <w:r w:rsidR="0073766E" w:rsidRPr="00A370E0">
        <w:t>their</w:t>
      </w:r>
      <w:r w:rsidR="000A59F9" w:rsidRPr="00A370E0">
        <w:t xml:space="preserve"> relevant assets.</w:t>
      </w:r>
    </w:p>
    <w:p w14:paraId="36626C69" w14:textId="090E1354" w:rsidR="0040216F" w:rsidRPr="00A370E0" w:rsidRDefault="004C2049" w:rsidP="004C2049">
      <w:pPr>
        <w:pStyle w:val="Heading3"/>
        <w:rPr>
          <w:lang w:val="en-GB"/>
        </w:rPr>
      </w:pPr>
      <w:bookmarkStart w:id="26" w:name="_Toc124422526"/>
      <w:r w:rsidRPr="00A370E0">
        <w:rPr>
          <w:lang w:val="en-GB"/>
        </w:rPr>
        <w:t xml:space="preserve">3.2.1 </w:t>
      </w:r>
      <w:r w:rsidR="0040216F" w:rsidRPr="00A370E0">
        <w:rPr>
          <w:lang w:val="en-GB"/>
        </w:rPr>
        <w:t>Walk to Point</w:t>
      </w:r>
      <w:r w:rsidR="00AB5152" w:rsidRPr="00A370E0">
        <w:rPr>
          <w:lang w:val="en-GB"/>
        </w:rPr>
        <w:t xml:space="preserve"> Navigation</w:t>
      </w:r>
      <w:bookmarkEnd w:id="26"/>
    </w:p>
    <w:p w14:paraId="17D6FE14" w14:textId="40F62724" w:rsidR="00AE395D" w:rsidRPr="00A370E0" w:rsidRDefault="001009AB" w:rsidP="00F02204">
      <w:r w:rsidRPr="00A370E0">
        <w:t xml:space="preserve">A potential modification to the teleportation method is using it to facilitate </w:t>
      </w:r>
      <w:r w:rsidR="00AE395D" w:rsidRPr="00A370E0">
        <w:t xml:space="preserve">the </w:t>
      </w:r>
      <w:r w:rsidRPr="00A370E0">
        <w:t>‘Walk to Point’ functionality instead.</w:t>
      </w:r>
      <w:r w:rsidR="0071359F" w:rsidRPr="00A370E0">
        <w:t xml:space="preserve"> This concept utilises similar existing implementations wherein during the act of teleporting</w:t>
      </w:r>
      <w:r w:rsidR="008A12A1" w:rsidRPr="00A370E0">
        <w:t>,</w:t>
      </w:r>
      <w:r w:rsidR="0071359F" w:rsidRPr="00A370E0">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71359F" w:rsidRPr="00A370E0">
            <w:rPr>
              <w:color w:val="000000"/>
            </w:rPr>
            <w:t>(VRChat 2016)</w:t>
          </w:r>
        </w:sdtContent>
      </w:sdt>
      <w:r w:rsidR="0071359F" w:rsidRPr="00A370E0">
        <w:t>.</w:t>
      </w:r>
      <w:r w:rsidRPr="00A370E0">
        <w:t xml:space="preserve"> </w:t>
      </w:r>
      <w:r w:rsidR="0071359F" w:rsidRPr="00A370E0">
        <w:t>Similarly, in this new implementation, t</w:t>
      </w:r>
      <w:r w:rsidRPr="00A370E0">
        <w:t>he user can use the teleportation tool to select a point they’</w:t>
      </w:r>
      <w:r w:rsidR="0071359F" w:rsidRPr="00A370E0">
        <w:t>d</w:t>
      </w:r>
      <w:r w:rsidRPr="00A370E0">
        <w:t xml:space="preserve"> like to navigate to. Once selected, the player will begin to walk in that direction. </w:t>
      </w:r>
      <w:r w:rsidR="0071359F" w:rsidRPr="00A370E0">
        <w:t xml:space="preserve">Instead of seeing a ghost of </w:t>
      </w:r>
      <w:r w:rsidR="00773E26" w:rsidRPr="00A370E0">
        <w:t>oneself</w:t>
      </w:r>
      <w:r w:rsidR="0071359F" w:rsidRPr="00A370E0">
        <w:t xml:space="preserve"> from a third</w:t>
      </w:r>
      <w:r w:rsidR="0073766E" w:rsidRPr="00A370E0">
        <w:t>-</w:t>
      </w:r>
      <w:r w:rsidR="0071359F" w:rsidRPr="00A370E0">
        <w:t>person perspective, t</w:t>
      </w:r>
      <w:r w:rsidRPr="00A370E0">
        <w:t xml:space="preserve">he HMD would allow for free movement of the head to look in any direction </w:t>
      </w:r>
      <w:r w:rsidR="0071359F" w:rsidRPr="00A370E0">
        <w:t>from a first</w:t>
      </w:r>
      <w:r w:rsidR="0073766E" w:rsidRPr="00A370E0">
        <w:t>-</w:t>
      </w:r>
      <w:r w:rsidR="0071359F" w:rsidRPr="00A370E0">
        <w:t xml:space="preserve">person POV </w:t>
      </w:r>
      <w:r w:rsidRPr="00A370E0">
        <w:t>as the player</w:t>
      </w:r>
      <w:r w:rsidR="00AE395D" w:rsidRPr="00A370E0">
        <w:t>'s</w:t>
      </w:r>
      <w:r w:rsidRPr="00A370E0">
        <w:t xml:space="preserve"> body moves towards the selected destination. This method as a navigation paradigm would work quite well with static targets (i.e., crossing the road to reach the endpoint). </w:t>
      </w:r>
    </w:p>
    <w:p w14:paraId="246BA15B" w14:textId="75FB1C15" w:rsidR="00ED0F81" w:rsidRPr="00A370E0" w:rsidRDefault="001009AB" w:rsidP="00F02204">
      <w:r w:rsidRPr="00A370E0">
        <w:t>Challenges of using this method might arise when the user needs to follow a dynamic target (i.e</w:t>
      </w:r>
      <w:r w:rsidR="00B037AA" w:rsidRPr="00A370E0">
        <w:t>.</w:t>
      </w:r>
      <w:r w:rsidRPr="00A370E0">
        <w:t>, an NPC guide as they navigate roads). The process of selecting a target to walk to</w:t>
      </w:r>
      <w:r w:rsidR="001A56F6" w:rsidRPr="00A370E0">
        <w:t>wards</w:t>
      </w:r>
      <w:r w:rsidRPr="00A370E0">
        <w:t xml:space="preserve"> could be too distracting, thus, resulting in the user ignoring active hazards in their surroundings.</w:t>
      </w:r>
      <w:r w:rsidR="001810B0" w:rsidRPr="00A370E0">
        <w:t xml:space="preserve"> </w:t>
      </w:r>
      <w:r w:rsidR="00ED0F81" w:rsidRPr="00A370E0">
        <w:t xml:space="preserve">Hence, this highlights the need for additional alternative navigation paradigms to be assessed in terms of their ease of use and comfort. </w:t>
      </w:r>
    </w:p>
    <w:p w14:paraId="27438D55" w14:textId="0FE98392" w:rsidR="0040216F" w:rsidRPr="00A370E0" w:rsidRDefault="004C2049" w:rsidP="004C2049">
      <w:pPr>
        <w:pStyle w:val="Heading3"/>
        <w:rPr>
          <w:lang w:val="en-GB"/>
        </w:rPr>
      </w:pPr>
      <w:bookmarkStart w:id="27" w:name="_Toc124422527"/>
      <w:r w:rsidRPr="00A370E0">
        <w:rPr>
          <w:lang w:val="en-GB"/>
        </w:rPr>
        <w:t xml:space="preserve">3.2.2 </w:t>
      </w:r>
      <w:r w:rsidR="0040216F" w:rsidRPr="00A370E0">
        <w:rPr>
          <w:lang w:val="en-GB"/>
        </w:rPr>
        <w:t>Arm</w:t>
      </w:r>
      <w:r w:rsidR="00AE395D" w:rsidRPr="00A370E0">
        <w:rPr>
          <w:lang w:val="en-GB"/>
        </w:rPr>
        <w:t>-</w:t>
      </w:r>
      <w:r w:rsidR="0040216F" w:rsidRPr="00A370E0">
        <w:rPr>
          <w:lang w:val="en-GB"/>
        </w:rPr>
        <w:t>Swinging Gesture</w:t>
      </w:r>
      <w:r w:rsidR="00AB5152" w:rsidRPr="00A370E0">
        <w:rPr>
          <w:lang w:val="en-GB"/>
        </w:rPr>
        <w:t xml:space="preserve"> Navigation</w:t>
      </w:r>
      <w:bookmarkEnd w:id="27"/>
    </w:p>
    <w:p w14:paraId="5E7F30DA" w14:textId="176A35DC" w:rsidR="00784123" w:rsidRPr="00A370E0" w:rsidRDefault="00784123" w:rsidP="00F02204">
      <w:r w:rsidRPr="00A370E0">
        <w:t xml:space="preserve">Another navigation paradigm </w:t>
      </w:r>
      <w:r w:rsidR="00985D58" w:rsidRPr="00A370E0">
        <w:t xml:space="preserve">that will be implemented </w:t>
      </w:r>
      <w:r w:rsidRPr="00A370E0">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rsidRPr="00A370E0">
        <w:t>,</w:t>
      </w:r>
      <w:r w:rsidRPr="00A370E0">
        <w:t xml:space="preserve"> especially for users with learning disabilities that might not be as experienced with controllers and buttons. The downside</w:t>
      </w:r>
      <w:r w:rsidR="00F86748" w:rsidRPr="00A370E0">
        <w:t xml:space="preserve"> of the method</w:t>
      </w:r>
      <w:r w:rsidRPr="00A370E0">
        <w:t xml:space="preserve"> </w:t>
      </w:r>
      <w:r w:rsidR="002950E0" w:rsidRPr="00A370E0">
        <w:t>is</w:t>
      </w:r>
      <w:r w:rsidRPr="00A370E0">
        <w:t xml:space="preserve"> the </w:t>
      </w:r>
      <w:r w:rsidR="00F86748" w:rsidRPr="00A370E0">
        <w:t xml:space="preserve">ambiguity behind the </w:t>
      </w:r>
      <w:r w:rsidRPr="00A370E0">
        <w:t>acceleration and deceleration mechanics being a potential disruptor to the optical flow of the scene as it is difficult to determine at what point during the arm swing the user would like to begin deceleration.</w:t>
      </w:r>
      <w:r w:rsidR="00F86748" w:rsidRPr="00A370E0">
        <w:t xml:space="preserve"> Modification of this paradigm might involve </w:t>
      </w:r>
      <w:r w:rsidR="00F86748" w:rsidRPr="00A370E0">
        <w:lastRenderedPageBreak/>
        <w:t>the use of a formula to calculate the rate at which the arm swinging changes to determine whether the player’s speed is accelerating or decelerating.</w:t>
      </w:r>
    </w:p>
    <w:p w14:paraId="6BD54C75" w14:textId="27937E14" w:rsidR="0040216F" w:rsidRPr="00A370E0" w:rsidRDefault="0034665F" w:rsidP="00001382">
      <w:pPr>
        <w:pStyle w:val="Heading3"/>
        <w:rPr>
          <w:lang w:val="en-GB"/>
        </w:rPr>
      </w:pPr>
      <w:bookmarkStart w:id="28" w:name="_Toc124422528"/>
      <w:r w:rsidRPr="00A370E0">
        <w:rPr>
          <w:lang w:val="en-GB"/>
        </w:rPr>
        <w:t xml:space="preserve">3.2.3 </w:t>
      </w:r>
      <w:r w:rsidR="00A0527C" w:rsidRPr="00A370E0">
        <w:rPr>
          <w:lang w:val="en-GB"/>
        </w:rPr>
        <w:t>Thumb-stick</w:t>
      </w:r>
      <w:r w:rsidR="0040216F" w:rsidRPr="00A370E0">
        <w:rPr>
          <w:lang w:val="en-GB"/>
        </w:rPr>
        <w:t xml:space="preserve"> Navigation</w:t>
      </w:r>
      <w:bookmarkEnd w:id="28"/>
    </w:p>
    <w:p w14:paraId="7E5034FA" w14:textId="45420A54" w:rsidR="00AB2B58" w:rsidRPr="00A370E0" w:rsidRDefault="00F671BC" w:rsidP="00F02204">
      <w:r w:rsidRPr="00A370E0">
        <w:t xml:space="preserve">Despite previous iterations of </w:t>
      </w:r>
      <w:r w:rsidR="00F16FD7" w:rsidRPr="00A370E0">
        <w:t>a similar</w:t>
      </w:r>
      <w:r w:rsidRPr="00A370E0">
        <w:t xml:space="preserve"> implementation </w:t>
      </w:r>
      <w:r w:rsidR="00F16FD7" w:rsidRPr="00A370E0">
        <w:t xml:space="preserve">using a joystick </w:t>
      </w:r>
      <w:r w:rsidRPr="00A370E0">
        <w:t xml:space="preserve">garnering feedback that reported increased levels of discomfort via motion sickness, </w:t>
      </w:r>
      <w:r w:rsidR="00F16FD7" w:rsidRPr="00A370E0">
        <w:t>thumb</w:t>
      </w:r>
      <w:r w:rsidR="00AB2B58" w:rsidRPr="00A370E0">
        <w:t>-</w:t>
      </w:r>
      <w:r w:rsidR="00F16FD7" w:rsidRPr="00A370E0">
        <w:t>stick navigation has the potential to become a feasible navigation paradigm</w:t>
      </w:r>
      <w:r w:rsidR="00AB2B58" w:rsidRPr="00A370E0">
        <w:t xml:space="preserve"> through a few different design modifications</w:t>
      </w:r>
      <w:r w:rsidR="00F16FD7" w:rsidRPr="00A370E0">
        <w:t>. The implementation of this paradigm would utilise the axis of thumb-stick movement to dictate the back</w:t>
      </w:r>
      <w:r w:rsidR="0073766E" w:rsidRPr="00A370E0">
        <w:t>-and-</w:t>
      </w:r>
      <w:r w:rsidR="00F16FD7" w:rsidRPr="00A370E0">
        <w:t>forth and side</w:t>
      </w:r>
      <w:r w:rsidR="0073766E" w:rsidRPr="00A370E0">
        <w:t>-to-</w:t>
      </w:r>
      <w:r w:rsidR="00F16FD7" w:rsidRPr="00A370E0">
        <w:t xml:space="preserve">side player movement. </w:t>
      </w:r>
    </w:p>
    <w:p w14:paraId="27EE0110" w14:textId="51BD0514" w:rsidR="00662791" w:rsidRPr="00A370E0" w:rsidRDefault="00662791" w:rsidP="00662791">
      <w:pPr>
        <w:pStyle w:val="Heading3"/>
        <w:rPr>
          <w:lang w:val="en-GB"/>
        </w:rPr>
      </w:pPr>
      <w:bookmarkStart w:id="29" w:name="_Toc124422529"/>
      <w:r w:rsidRPr="00A370E0">
        <w:rPr>
          <w:lang w:val="en-GB"/>
        </w:rPr>
        <w:t>3.2.4 Jogging in Place Navigation</w:t>
      </w:r>
      <w:bookmarkEnd w:id="29"/>
    </w:p>
    <w:p w14:paraId="5B78BEEF" w14:textId="412881D1" w:rsidR="00662791" w:rsidRPr="00A370E0" w:rsidRDefault="00662791" w:rsidP="00662791">
      <w:r w:rsidRPr="00A370E0">
        <w:t>[ Insert Stuff here ]</w:t>
      </w:r>
    </w:p>
    <w:p w14:paraId="14BB3A83" w14:textId="77777777" w:rsidR="00CE26A8" w:rsidRPr="00A370E0" w:rsidRDefault="00CE26A8">
      <w:pPr>
        <w:spacing w:line="259" w:lineRule="auto"/>
        <w:rPr>
          <w:rFonts w:eastAsiaTheme="majorEastAsia" w:cstheme="majorBidi"/>
          <w:color w:val="2F5496" w:themeColor="accent1" w:themeShade="BF"/>
          <w:sz w:val="26"/>
          <w:szCs w:val="26"/>
        </w:rPr>
      </w:pPr>
      <w:r w:rsidRPr="00A370E0">
        <w:br w:type="page"/>
      </w:r>
    </w:p>
    <w:p w14:paraId="0E9C99A2" w14:textId="3B966C08" w:rsidR="00607884" w:rsidRPr="00A370E0" w:rsidRDefault="001B2497" w:rsidP="001B2497">
      <w:pPr>
        <w:pStyle w:val="Heading2"/>
      </w:pPr>
      <w:bookmarkStart w:id="30" w:name="_Toc124422530"/>
      <w:r w:rsidRPr="00A370E0">
        <w:lastRenderedPageBreak/>
        <w:t>3.3 Additional Paradigm Modifications</w:t>
      </w:r>
      <w:bookmarkEnd w:id="30"/>
    </w:p>
    <w:p w14:paraId="2B35E4E4" w14:textId="3FF285D3" w:rsidR="0043498D" w:rsidRPr="00A370E0" w:rsidRDefault="0043498D" w:rsidP="0043498D">
      <w:pPr>
        <w:pStyle w:val="Heading3"/>
        <w:rPr>
          <w:lang w:val="en-GB"/>
        </w:rPr>
      </w:pPr>
      <w:bookmarkStart w:id="31" w:name="_Toc124422531"/>
      <w:r w:rsidRPr="00A370E0">
        <w:rPr>
          <w:lang w:val="en-GB"/>
        </w:rPr>
        <w:t>3.</w:t>
      </w:r>
      <w:r w:rsidR="001B2497" w:rsidRPr="00A370E0">
        <w:rPr>
          <w:lang w:val="en-GB"/>
        </w:rPr>
        <w:t>3</w:t>
      </w:r>
      <w:r w:rsidRPr="00A370E0">
        <w:rPr>
          <w:lang w:val="en-GB"/>
        </w:rPr>
        <w:t>.</w:t>
      </w:r>
      <w:r w:rsidR="001B2497" w:rsidRPr="00A370E0">
        <w:rPr>
          <w:lang w:val="en-GB"/>
        </w:rPr>
        <w:t>1</w:t>
      </w:r>
      <w:r w:rsidRPr="00A370E0">
        <w:rPr>
          <w:lang w:val="en-GB"/>
        </w:rPr>
        <w:t xml:space="preserve"> Flexible Player Speed</w:t>
      </w:r>
      <w:bookmarkEnd w:id="31"/>
    </w:p>
    <w:p w14:paraId="623195B5" w14:textId="77777777" w:rsidR="0043498D" w:rsidRPr="00A370E0" w:rsidRDefault="0043498D" w:rsidP="00F02204">
      <w:r w:rsidRPr="00A370E0">
        <w:t>A supplementary</w:t>
      </w:r>
      <w:r w:rsidR="001E317D" w:rsidRPr="00A370E0">
        <w:t xml:space="preserve"> modification to </w:t>
      </w:r>
      <w:r w:rsidRPr="00A370E0">
        <w:t>all three navigation paradigms will include the ability to change one’s maximum locomotion speed as it</w:t>
      </w:r>
      <w:r w:rsidR="001E317D" w:rsidRPr="00A370E0">
        <w:t xml:space="preserve"> could potentially reduce the influence of </w:t>
      </w:r>
      <w:r w:rsidR="00BB6430" w:rsidRPr="00A370E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71359F" w:rsidRPr="00A370E0">
            <w:rPr>
              <w:color w:val="000000"/>
            </w:rPr>
            <w:t>(Lu, Mao 2021)</w:t>
          </w:r>
        </w:sdtContent>
      </w:sdt>
      <w:r w:rsidR="00BB6430" w:rsidRPr="00A370E0">
        <w:t xml:space="preserve">. </w:t>
      </w:r>
      <w:r w:rsidR="00AB2B58" w:rsidRPr="00A370E0">
        <w:t>The</w:t>
      </w:r>
      <w:r w:rsidR="005D19EB" w:rsidRPr="00A370E0">
        <w:t xml:space="preserve"> </w:t>
      </w:r>
      <w:r w:rsidR="00BF7AA7" w:rsidRPr="00A370E0">
        <w:t>customisable</w:t>
      </w:r>
      <w:r w:rsidR="005D19EB" w:rsidRPr="00A370E0">
        <w:t xml:space="preserve"> </w:t>
      </w:r>
      <w:r w:rsidRPr="00A370E0">
        <w:t xml:space="preserve">maximum </w:t>
      </w:r>
      <w:r w:rsidR="005D19EB" w:rsidRPr="00A370E0">
        <w:t xml:space="preserve">speed might be more favourable for some users as </w:t>
      </w:r>
      <w:r w:rsidR="00BF7AA7" w:rsidRPr="00A370E0">
        <w:t>it could lead to them feeling their in-game speed is more representative of their actual walking speed.</w:t>
      </w:r>
      <w:r w:rsidR="005D19EB" w:rsidRPr="00A370E0">
        <w:t xml:space="preserve"> </w:t>
      </w:r>
      <w:r w:rsidR="001E317D" w:rsidRPr="00A370E0">
        <w:t>Moreover, if a user feels that their speed in the VLE is what’s causing them to feel discomfort</w:t>
      </w:r>
      <w:r w:rsidR="00B2445B" w:rsidRPr="00A370E0">
        <w:t xml:space="preserve"> while they’re within a level,</w:t>
      </w:r>
      <w:r w:rsidR="001E317D" w:rsidRPr="00A370E0">
        <w:t xml:space="preserve"> the</w:t>
      </w:r>
      <w:r w:rsidR="00B2445B" w:rsidRPr="00A370E0">
        <w:t xml:space="preserve"> application can offer them the flexibility to change their speed whenever they need to. </w:t>
      </w:r>
    </w:p>
    <w:p w14:paraId="45D3B43D" w14:textId="2F5DCE95" w:rsidR="00D769F6" w:rsidRPr="00A370E0" w:rsidRDefault="0043498D" w:rsidP="00D769F6">
      <w:r w:rsidRPr="00A370E0">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Pr="00A370E0" w:rsidRDefault="002927B6" w:rsidP="002927B6">
      <w:pPr>
        <w:pStyle w:val="Heading3"/>
        <w:rPr>
          <w:lang w:val="en-GB"/>
        </w:rPr>
      </w:pPr>
      <w:bookmarkStart w:id="32" w:name="_Toc124422532"/>
      <w:r w:rsidRPr="00A370E0">
        <w:rPr>
          <w:lang w:val="en-GB"/>
        </w:rPr>
        <w:t>3.3.2 Application Delivery</w:t>
      </w:r>
      <w:bookmarkEnd w:id="32"/>
    </w:p>
    <w:p w14:paraId="1374629F" w14:textId="77777777" w:rsidR="005532EF" w:rsidRDefault="005532EF" w:rsidP="005532EF">
      <w:r w:rsidRPr="00A370E0">
        <w:t xml:space="preserve">The delivery of this paradigm, however, will allow for flexibility. The user can choose to either remain seated and swing their legs back and forth on a chair like the Cybershoes approach or they could stand up and walk in place using an additional rotation controller to dictate the direction of their player’s movement. The other design modification applied is the speed parameter which is discussed in the following section (Section 3.2.4). </w:t>
      </w:r>
    </w:p>
    <w:p w14:paraId="78705ADC" w14:textId="1B6882F3" w:rsidR="00F56BA8" w:rsidRPr="00A370E0" w:rsidRDefault="00F56BA8" w:rsidP="005532EF">
      <w:pPr>
        <w:pStyle w:val="Heading3"/>
      </w:pPr>
      <w:bookmarkStart w:id="33" w:name="_Toc124422533"/>
      <w:r w:rsidRPr="00A370E0">
        <w:t>3.</w:t>
      </w:r>
      <w:r w:rsidR="001B2497" w:rsidRPr="00A370E0">
        <w:t>3</w:t>
      </w:r>
      <w:r w:rsidRPr="00A370E0">
        <w:t>.</w:t>
      </w:r>
      <w:r w:rsidR="005532EF">
        <w:t>3</w:t>
      </w:r>
      <w:r w:rsidRPr="00A370E0">
        <w:t xml:space="preserve"> Application Levels</w:t>
      </w:r>
      <w:bookmarkEnd w:id="33"/>
    </w:p>
    <w:p w14:paraId="516272DA" w14:textId="65B1A95B" w:rsidR="005E78AA" w:rsidRPr="00A370E0" w:rsidRDefault="00F56BA8" w:rsidP="00B63E55">
      <w:r w:rsidRPr="00A370E0">
        <w:t xml:space="preserve">As the application is being designed to investigate the efficacy of different navigation paradigms within a travel training context, </w:t>
      </w:r>
      <w:r w:rsidR="00B63E55">
        <w:t xml:space="preserve">the map used to deliver the content will include a standard zebra crossing scenario wherein a player will have a target end point with a visualiser to navigate to. The level will also include moving vehicles to simulate a real world crossing experience to add to the immersion of the level. The application’s main menu will include a list of different navigation paradigms for the user to choose from. Upon selection they will be then taken to the crossing level. </w:t>
      </w:r>
      <w:r w:rsidR="005E78AA" w:rsidRPr="00A370E0">
        <w:br w:type="page"/>
      </w:r>
    </w:p>
    <w:p w14:paraId="4657DEE8" w14:textId="1D4586AB" w:rsidR="0066291B" w:rsidRPr="00A370E0" w:rsidRDefault="005E78AA" w:rsidP="00907CAC">
      <w:pPr>
        <w:pStyle w:val="Heading1"/>
      </w:pPr>
      <w:bookmarkStart w:id="34" w:name="_Toc124422534"/>
      <w:r w:rsidRPr="00A370E0">
        <w:lastRenderedPageBreak/>
        <w:t xml:space="preserve">Chapter 4 </w:t>
      </w:r>
      <w:r w:rsidR="002E4AE6" w:rsidRPr="00A370E0">
        <w:t>–</w:t>
      </w:r>
      <w:r w:rsidRPr="00A370E0">
        <w:t xml:space="preserve"> Implementation</w:t>
      </w:r>
      <w:bookmarkEnd w:id="34"/>
    </w:p>
    <w:p w14:paraId="60EB6A5B" w14:textId="304DC461" w:rsidR="002E4AE6" w:rsidRPr="00A370E0" w:rsidRDefault="002E4AE6" w:rsidP="002E4AE6">
      <w:pPr>
        <w:pStyle w:val="Heading2"/>
      </w:pPr>
      <w:bookmarkStart w:id="35" w:name="_Toc124422535"/>
      <w:r w:rsidRPr="00A370E0">
        <w:t>4.1 Agile Development Methodology</w:t>
      </w:r>
      <w:bookmarkEnd w:id="35"/>
    </w:p>
    <w:p w14:paraId="159D6147" w14:textId="77777777" w:rsidR="002E4AE6" w:rsidRPr="00A370E0" w:rsidRDefault="002E4AE6">
      <w:pPr>
        <w:spacing w:line="259" w:lineRule="auto"/>
        <w:rPr>
          <w:rFonts w:eastAsiaTheme="majorEastAsia" w:cstheme="majorBidi"/>
          <w:color w:val="2F5496" w:themeColor="accent1" w:themeShade="BF"/>
          <w:sz w:val="26"/>
          <w:szCs w:val="26"/>
        </w:rPr>
      </w:pPr>
      <w:r w:rsidRPr="00A370E0">
        <w:br w:type="page"/>
      </w:r>
    </w:p>
    <w:p w14:paraId="00AD5A57" w14:textId="51A9AF9E" w:rsidR="002E4AE6" w:rsidRPr="00A370E0" w:rsidRDefault="002E4AE6" w:rsidP="002E4AE6">
      <w:pPr>
        <w:pStyle w:val="Heading2"/>
      </w:pPr>
      <w:bookmarkStart w:id="36" w:name="_Toc124422536"/>
      <w:r w:rsidRPr="00A370E0">
        <w:lastRenderedPageBreak/>
        <w:t>4.2 Risk and Mitigation</w:t>
      </w:r>
      <w:bookmarkEnd w:id="36"/>
    </w:p>
    <w:p w14:paraId="0F00631C" w14:textId="77777777" w:rsidR="002E4AE6" w:rsidRPr="00A370E0" w:rsidRDefault="002E4AE6" w:rsidP="002E4AE6">
      <w:r w:rsidRPr="00A370E0">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1CE6EF75" w14:textId="77777777" w:rsidR="002E4AE6" w:rsidRPr="00A370E0" w:rsidRDefault="002E4AE6" w:rsidP="002E4AE6">
      <w:r w:rsidRPr="00A370E0">
        <w:t>The risk score is calculated by multiplying the probability by the impact score to determine its overall potential influence on the project’s progress with a higher score indicating greater severity. In certain cases, with high-impact risks, the mitigative cost might be far greater than others and thus the risk will still need to be taken for the project to continue.</w:t>
      </w:r>
    </w:p>
    <w:tbl>
      <w:tblPr>
        <w:tblStyle w:val="TableGrid"/>
        <w:tblW w:w="9639" w:type="dxa"/>
        <w:tblLook w:val="04A0" w:firstRow="1" w:lastRow="0" w:firstColumn="1" w:lastColumn="0" w:noHBand="0" w:noVBand="1"/>
      </w:tblPr>
      <w:tblGrid>
        <w:gridCol w:w="637"/>
        <w:gridCol w:w="2030"/>
        <w:gridCol w:w="1486"/>
        <w:gridCol w:w="1064"/>
        <w:gridCol w:w="1069"/>
        <w:gridCol w:w="3353"/>
      </w:tblGrid>
      <w:tr w:rsidR="002E4AE6" w:rsidRPr="00A370E0" w14:paraId="71C5417D" w14:textId="77777777" w:rsidTr="002E4AE6">
        <w:tc>
          <w:tcPr>
            <w:tcW w:w="704" w:type="dxa"/>
          </w:tcPr>
          <w:p w14:paraId="627D1D84" w14:textId="77777777" w:rsidR="002E4AE6" w:rsidRPr="00A370E0" w:rsidRDefault="002E4AE6" w:rsidP="00E90DA7">
            <w:pPr>
              <w:rPr>
                <w:b/>
                <w:bCs/>
              </w:rPr>
            </w:pPr>
            <w:r w:rsidRPr="00A370E0">
              <w:rPr>
                <w:b/>
                <w:bCs/>
              </w:rPr>
              <w:t>No.</w:t>
            </w:r>
          </w:p>
        </w:tc>
        <w:tc>
          <w:tcPr>
            <w:tcW w:w="2410" w:type="dxa"/>
          </w:tcPr>
          <w:p w14:paraId="74E22BC3" w14:textId="77777777" w:rsidR="002E4AE6" w:rsidRPr="00A370E0" w:rsidRDefault="002E4AE6" w:rsidP="00E90DA7">
            <w:pPr>
              <w:rPr>
                <w:b/>
                <w:bCs/>
              </w:rPr>
            </w:pPr>
            <w:r w:rsidRPr="00A370E0">
              <w:rPr>
                <w:b/>
                <w:bCs/>
              </w:rPr>
              <w:t>Risk Description</w:t>
            </w:r>
          </w:p>
        </w:tc>
        <w:tc>
          <w:tcPr>
            <w:tcW w:w="1559" w:type="dxa"/>
          </w:tcPr>
          <w:p w14:paraId="23B5DDBD" w14:textId="77777777" w:rsidR="002E4AE6" w:rsidRPr="00A370E0" w:rsidRDefault="002E4AE6" w:rsidP="00E90DA7">
            <w:pPr>
              <w:rPr>
                <w:b/>
                <w:bCs/>
              </w:rPr>
            </w:pPr>
            <w:r w:rsidRPr="00A370E0">
              <w:rPr>
                <w:b/>
                <w:bCs/>
              </w:rPr>
              <w:t>Probability</w:t>
            </w:r>
          </w:p>
          <w:p w14:paraId="130865EB" w14:textId="77777777" w:rsidR="002E4AE6" w:rsidRPr="00A370E0" w:rsidRDefault="002E4AE6" w:rsidP="00E90DA7">
            <w:pPr>
              <w:rPr>
                <w:b/>
                <w:bCs/>
              </w:rPr>
            </w:pPr>
            <w:r w:rsidRPr="00A370E0">
              <w:rPr>
                <w:b/>
                <w:bCs/>
              </w:rPr>
              <w:t>(1 – 5)</w:t>
            </w:r>
          </w:p>
        </w:tc>
        <w:tc>
          <w:tcPr>
            <w:tcW w:w="1134" w:type="dxa"/>
          </w:tcPr>
          <w:p w14:paraId="443A9C12" w14:textId="77777777" w:rsidR="002E4AE6" w:rsidRPr="00A370E0" w:rsidRDefault="002E4AE6" w:rsidP="00E90DA7">
            <w:pPr>
              <w:rPr>
                <w:b/>
                <w:bCs/>
              </w:rPr>
            </w:pPr>
            <w:r w:rsidRPr="00A370E0">
              <w:rPr>
                <w:b/>
                <w:bCs/>
              </w:rPr>
              <w:t>Impact</w:t>
            </w:r>
          </w:p>
          <w:p w14:paraId="1782451E" w14:textId="77777777" w:rsidR="002E4AE6" w:rsidRPr="00A370E0" w:rsidRDefault="002E4AE6" w:rsidP="00E90DA7">
            <w:pPr>
              <w:rPr>
                <w:b/>
                <w:bCs/>
              </w:rPr>
            </w:pPr>
            <w:r w:rsidRPr="00A370E0">
              <w:rPr>
                <w:b/>
                <w:bCs/>
              </w:rPr>
              <w:t>(1 - 5)</w:t>
            </w:r>
          </w:p>
        </w:tc>
        <w:tc>
          <w:tcPr>
            <w:tcW w:w="1418" w:type="dxa"/>
          </w:tcPr>
          <w:p w14:paraId="7BA25CEC" w14:textId="77777777" w:rsidR="002E4AE6" w:rsidRPr="00A370E0" w:rsidRDefault="002E4AE6" w:rsidP="00E90DA7">
            <w:pPr>
              <w:rPr>
                <w:b/>
                <w:bCs/>
              </w:rPr>
            </w:pPr>
            <w:r w:rsidRPr="00A370E0">
              <w:rPr>
                <w:b/>
                <w:bCs/>
              </w:rPr>
              <w:t>Risk Score</w:t>
            </w:r>
          </w:p>
          <w:p w14:paraId="1ED3BF73" w14:textId="77777777" w:rsidR="002E4AE6" w:rsidRPr="00A370E0" w:rsidRDefault="002E4AE6" w:rsidP="00E90DA7">
            <w:pPr>
              <w:rPr>
                <w:b/>
                <w:bCs/>
              </w:rPr>
            </w:pPr>
            <w:r w:rsidRPr="00A370E0">
              <w:rPr>
                <w:b/>
                <w:bCs/>
              </w:rPr>
              <w:t>(P x I)</w:t>
            </w:r>
          </w:p>
        </w:tc>
        <w:tc>
          <w:tcPr>
            <w:tcW w:w="5811" w:type="dxa"/>
          </w:tcPr>
          <w:p w14:paraId="3C64600A" w14:textId="77777777" w:rsidR="002E4AE6" w:rsidRPr="00A370E0" w:rsidRDefault="002E4AE6" w:rsidP="00E90DA7">
            <w:pPr>
              <w:rPr>
                <w:b/>
                <w:bCs/>
              </w:rPr>
            </w:pPr>
            <w:r w:rsidRPr="00A370E0">
              <w:rPr>
                <w:b/>
                <w:bCs/>
              </w:rPr>
              <w:t>Mitigative Action</w:t>
            </w:r>
          </w:p>
        </w:tc>
      </w:tr>
      <w:tr w:rsidR="002E4AE6" w:rsidRPr="00A370E0" w14:paraId="514DC502" w14:textId="77777777" w:rsidTr="002E4AE6">
        <w:tc>
          <w:tcPr>
            <w:tcW w:w="704" w:type="dxa"/>
          </w:tcPr>
          <w:p w14:paraId="376E3ACB" w14:textId="77777777" w:rsidR="002E4AE6" w:rsidRPr="00A370E0" w:rsidRDefault="002E4AE6" w:rsidP="00E90DA7">
            <w:r w:rsidRPr="00A370E0">
              <w:t>1.</w:t>
            </w:r>
          </w:p>
        </w:tc>
        <w:tc>
          <w:tcPr>
            <w:tcW w:w="2410" w:type="dxa"/>
          </w:tcPr>
          <w:p w14:paraId="1AD24442" w14:textId="77777777" w:rsidR="002E4AE6" w:rsidRPr="00A370E0" w:rsidRDefault="002E4AE6" w:rsidP="00E90DA7">
            <w:r w:rsidRPr="00A370E0">
              <w:t>Insufficient knowledge and background research on virtual reality or travel training methodologies.</w:t>
            </w:r>
          </w:p>
        </w:tc>
        <w:tc>
          <w:tcPr>
            <w:tcW w:w="1559" w:type="dxa"/>
            <w:shd w:val="clear" w:color="auto" w:fill="71AF55"/>
          </w:tcPr>
          <w:p w14:paraId="0F914889" w14:textId="77777777" w:rsidR="002E4AE6" w:rsidRPr="00A370E0" w:rsidRDefault="002E4AE6" w:rsidP="00E90DA7">
            <w:r w:rsidRPr="00A370E0">
              <w:t>1</w:t>
            </w:r>
          </w:p>
        </w:tc>
        <w:tc>
          <w:tcPr>
            <w:tcW w:w="1134" w:type="dxa"/>
            <w:shd w:val="clear" w:color="auto" w:fill="F6B26B"/>
          </w:tcPr>
          <w:p w14:paraId="539857DB" w14:textId="77777777" w:rsidR="002E4AE6" w:rsidRPr="00A370E0" w:rsidRDefault="002E4AE6" w:rsidP="00E90DA7">
            <w:r w:rsidRPr="00A370E0">
              <w:t>4</w:t>
            </w:r>
          </w:p>
        </w:tc>
        <w:tc>
          <w:tcPr>
            <w:tcW w:w="1418" w:type="dxa"/>
            <w:shd w:val="clear" w:color="auto" w:fill="auto"/>
          </w:tcPr>
          <w:p w14:paraId="166F4D38" w14:textId="77777777" w:rsidR="002E4AE6" w:rsidRPr="00A370E0" w:rsidRDefault="002E4AE6" w:rsidP="00E90DA7">
            <w:r w:rsidRPr="00A370E0">
              <w:t>4</w:t>
            </w:r>
          </w:p>
        </w:tc>
        <w:tc>
          <w:tcPr>
            <w:tcW w:w="5811" w:type="dxa"/>
          </w:tcPr>
          <w:p w14:paraId="46F21CF5" w14:textId="77777777" w:rsidR="002E4AE6" w:rsidRPr="00A370E0" w:rsidRDefault="002E4AE6" w:rsidP="00E90DA7">
            <w:r w:rsidRPr="00A370E0">
              <w:t>All the necessary background research will be conducted before the implementation of the solution through a wide variety of sources as highlighted in the Resource section of this document.</w:t>
            </w:r>
          </w:p>
        </w:tc>
      </w:tr>
      <w:tr w:rsidR="002E4AE6" w:rsidRPr="00A370E0" w14:paraId="7C43F3BD" w14:textId="77777777" w:rsidTr="002E4AE6">
        <w:tc>
          <w:tcPr>
            <w:tcW w:w="704" w:type="dxa"/>
          </w:tcPr>
          <w:p w14:paraId="2F8BCE0C" w14:textId="77777777" w:rsidR="002E4AE6" w:rsidRPr="00A370E0" w:rsidRDefault="002E4AE6" w:rsidP="00E90DA7">
            <w:r w:rsidRPr="00A370E0">
              <w:t>2.</w:t>
            </w:r>
          </w:p>
        </w:tc>
        <w:tc>
          <w:tcPr>
            <w:tcW w:w="2410" w:type="dxa"/>
          </w:tcPr>
          <w:p w14:paraId="216C608D" w14:textId="77777777" w:rsidR="002E4AE6" w:rsidRPr="00A370E0" w:rsidRDefault="002E4AE6" w:rsidP="00E90DA7">
            <w:r w:rsidRPr="00A370E0">
              <w:t>The project suffers from scope creep due to objectives not being well-defined and thus the project becomes too complex.</w:t>
            </w:r>
          </w:p>
        </w:tc>
        <w:tc>
          <w:tcPr>
            <w:tcW w:w="1559" w:type="dxa"/>
            <w:shd w:val="clear" w:color="auto" w:fill="93C47D"/>
          </w:tcPr>
          <w:p w14:paraId="55C0D1EB" w14:textId="77777777" w:rsidR="002E4AE6" w:rsidRPr="00A370E0" w:rsidRDefault="002E4AE6" w:rsidP="00E90DA7">
            <w:r w:rsidRPr="00A370E0">
              <w:t>2</w:t>
            </w:r>
          </w:p>
        </w:tc>
        <w:tc>
          <w:tcPr>
            <w:tcW w:w="1134" w:type="dxa"/>
            <w:shd w:val="clear" w:color="auto" w:fill="E06666"/>
          </w:tcPr>
          <w:p w14:paraId="61421643" w14:textId="77777777" w:rsidR="002E4AE6" w:rsidRPr="00A370E0" w:rsidRDefault="002E4AE6" w:rsidP="00E90DA7">
            <w:r w:rsidRPr="00A370E0">
              <w:t>5</w:t>
            </w:r>
          </w:p>
        </w:tc>
        <w:tc>
          <w:tcPr>
            <w:tcW w:w="1418" w:type="dxa"/>
            <w:shd w:val="clear" w:color="auto" w:fill="auto"/>
          </w:tcPr>
          <w:p w14:paraId="3F5CE5C7" w14:textId="77777777" w:rsidR="002E4AE6" w:rsidRPr="00A370E0" w:rsidRDefault="002E4AE6" w:rsidP="00E90DA7">
            <w:r w:rsidRPr="00A370E0">
              <w:t>10</w:t>
            </w:r>
          </w:p>
        </w:tc>
        <w:tc>
          <w:tcPr>
            <w:tcW w:w="5811" w:type="dxa"/>
            <w:shd w:val="clear" w:color="auto" w:fill="auto"/>
          </w:tcPr>
          <w:p w14:paraId="69E7CA2C" w14:textId="77777777" w:rsidR="002E4AE6" w:rsidRPr="00A370E0" w:rsidRDefault="002E4AE6" w:rsidP="00E90DA7">
            <w:r w:rsidRPr="00A370E0">
              <w:t>Clear objectives will be established during the early stages of the project and with the use of Agile methodology, any required changes will be thoroughly and frequently reviewed before approval.</w:t>
            </w:r>
          </w:p>
        </w:tc>
      </w:tr>
      <w:tr w:rsidR="002E4AE6" w:rsidRPr="00A370E0" w14:paraId="16746BF6" w14:textId="77777777" w:rsidTr="002E4AE6">
        <w:tc>
          <w:tcPr>
            <w:tcW w:w="704" w:type="dxa"/>
          </w:tcPr>
          <w:p w14:paraId="55EAA03B" w14:textId="77777777" w:rsidR="002E4AE6" w:rsidRPr="00A370E0" w:rsidRDefault="002E4AE6" w:rsidP="00E90DA7">
            <w:r w:rsidRPr="00A370E0">
              <w:t>3.</w:t>
            </w:r>
          </w:p>
        </w:tc>
        <w:tc>
          <w:tcPr>
            <w:tcW w:w="2410" w:type="dxa"/>
          </w:tcPr>
          <w:p w14:paraId="2511D9F7" w14:textId="77777777" w:rsidR="002E4AE6" w:rsidRPr="00A370E0" w:rsidRDefault="002E4AE6" w:rsidP="00E90DA7">
            <w:r w:rsidRPr="00A370E0">
              <w:t>The chosen resources are not suitable for the project.</w:t>
            </w:r>
          </w:p>
        </w:tc>
        <w:tc>
          <w:tcPr>
            <w:tcW w:w="1559" w:type="dxa"/>
            <w:shd w:val="clear" w:color="auto" w:fill="93C47D"/>
          </w:tcPr>
          <w:p w14:paraId="38E3AD1A" w14:textId="77777777" w:rsidR="002E4AE6" w:rsidRPr="00A370E0" w:rsidRDefault="002E4AE6" w:rsidP="00E90DA7">
            <w:r w:rsidRPr="00A370E0">
              <w:t>2</w:t>
            </w:r>
          </w:p>
        </w:tc>
        <w:tc>
          <w:tcPr>
            <w:tcW w:w="1134" w:type="dxa"/>
            <w:shd w:val="clear" w:color="auto" w:fill="FFD966"/>
          </w:tcPr>
          <w:p w14:paraId="11748628" w14:textId="77777777" w:rsidR="002E4AE6" w:rsidRPr="00A370E0" w:rsidRDefault="002E4AE6" w:rsidP="00E90DA7">
            <w:r w:rsidRPr="00A370E0">
              <w:t>3</w:t>
            </w:r>
          </w:p>
        </w:tc>
        <w:tc>
          <w:tcPr>
            <w:tcW w:w="1418" w:type="dxa"/>
            <w:shd w:val="clear" w:color="auto" w:fill="auto"/>
          </w:tcPr>
          <w:p w14:paraId="3E4B597D" w14:textId="77777777" w:rsidR="002E4AE6" w:rsidRPr="00A370E0" w:rsidRDefault="002E4AE6" w:rsidP="00E90DA7">
            <w:r w:rsidRPr="00A370E0">
              <w:t>6</w:t>
            </w:r>
          </w:p>
        </w:tc>
        <w:tc>
          <w:tcPr>
            <w:tcW w:w="5811" w:type="dxa"/>
          </w:tcPr>
          <w:p w14:paraId="6BB4E9A6" w14:textId="77777777" w:rsidR="002E4AE6" w:rsidRPr="00A370E0" w:rsidRDefault="002E4AE6" w:rsidP="00E90DA7">
            <w:r w:rsidRPr="00A370E0">
              <w:t xml:space="preserve">A thorough review of the required resources will be conducted, and a justification will be provided based on </w:t>
            </w:r>
            <w:r w:rsidRPr="00A370E0">
              <w:lastRenderedPageBreak/>
              <w:t>research done before the start of the project.</w:t>
            </w:r>
          </w:p>
        </w:tc>
      </w:tr>
      <w:tr w:rsidR="002E4AE6" w:rsidRPr="00A370E0" w14:paraId="33FA689A" w14:textId="77777777" w:rsidTr="002E4AE6">
        <w:trPr>
          <w:trHeight w:val="1057"/>
        </w:trPr>
        <w:tc>
          <w:tcPr>
            <w:tcW w:w="704" w:type="dxa"/>
          </w:tcPr>
          <w:p w14:paraId="0B5E6A27" w14:textId="77777777" w:rsidR="002E4AE6" w:rsidRPr="00A370E0" w:rsidRDefault="002E4AE6" w:rsidP="00E90DA7">
            <w:r w:rsidRPr="00A370E0">
              <w:lastRenderedPageBreak/>
              <w:t>4.</w:t>
            </w:r>
          </w:p>
        </w:tc>
        <w:tc>
          <w:tcPr>
            <w:tcW w:w="2410" w:type="dxa"/>
          </w:tcPr>
          <w:p w14:paraId="401B0CF8" w14:textId="77777777" w:rsidR="002E4AE6" w:rsidRPr="00A370E0" w:rsidRDefault="002E4AE6" w:rsidP="00E90DA7">
            <w:r w:rsidRPr="00A370E0">
              <w:t>The project suffers from a time crunch due to poor scheduling.</w:t>
            </w:r>
          </w:p>
        </w:tc>
        <w:tc>
          <w:tcPr>
            <w:tcW w:w="1559" w:type="dxa"/>
            <w:shd w:val="clear" w:color="auto" w:fill="93C47D"/>
          </w:tcPr>
          <w:p w14:paraId="68CD65C6" w14:textId="77777777" w:rsidR="002E4AE6" w:rsidRPr="00A370E0" w:rsidRDefault="002E4AE6" w:rsidP="00E90DA7">
            <w:r w:rsidRPr="00A370E0">
              <w:t>2</w:t>
            </w:r>
          </w:p>
        </w:tc>
        <w:tc>
          <w:tcPr>
            <w:tcW w:w="1134" w:type="dxa"/>
            <w:shd w:val="clear" w:color="auto" w:fill="E06666"/>
          </w:tcPr>
          <w:p w14:paraId="2AC65B69" w14:textId="77777777" w:rsidR="002E4AE6" w:rsidRPr="00A370E0" w:rsidRDefault="002E4AE6" w:rsidP="00E90DA7">
            <w:r w:rsidRPr="00A370E0">
              <w:t>5</w:t>
            </w:r>
          </w:p>
        </w:tc>
        <w:tc>
          <w:tcPr>
            <w:tcW w:w="1418" w:type="dxa"/>
            <w:shd w:val="clear" w:color="auto" w:fill="auto"/>
          </w:tcPr>
          <w:p w14:paraId="16AD9600" w14:textId="77777777" w:rsidR="002E4AE6" w:rsidRPr="00A370E0" w:rsidRDefault="002E4AE6" w:rsidP="00E90DA7">
            <w:r w:rsidRPr="00A370E0">
              <w:t>10</w:t>
            </w:r>
          </w:p>
        </w:tc>
        <w:tc>
          <w:tcPr>
            <w:tcW w:w="5811" w:type="dxa"/>
          </w:tcPr>
          <w:p w14:paraId="1C604316" w14:textId="77777777" w:rsidR="002E4AE6" w:rsidRPr="00A370E0" w:rsidRDefault="002E4AE6" w:rsidP="00E90DA7">
            <w:r w:rsidRPr="00A370E0">
              <w:t>A Gantt chart will be used to map out key deliverable dates and will include the necessary flexibility in case a certain element requires more time than previously anticipated.</w:t>
            </w:r>
          </w:p>
        </w:tc>
      </w:tr>
      <w:tr w:rsidR="002E4AE6" w:rsidRPr="00A370E0" w14:paraId="35402E89" w14:textId="77777777" w:rsidTr="002E4AE6">
        <w:tc>
          <w:tcPr>
            <w:tcW w:w="704" w:type="dxa"/>
          </w:tcPr>
          <w:p w14:paraId="288BABF8" w14:textId="77777777" w:rsidR="002E4AE6" w:rsidRPr="00A370E0" w:rsidRDefault="002E4AE6" w:rsidP="00E90DA7">
            <w:r w:rsidRPr="00A370E0">
              <w:t>5.</w:t>
            </w:r>
          </w:p>
        </w:tc>
        <w:tc>
          <w:tcPr>
            <w:tcW w:w="2410" w:type="dxa"/>
          </w:tcPr>
          <w:p w14:paraId="115122A3" w14:textId="77777777" w:rsidR="002E4AE6" w:rsidRPr="00A370E0" w:rsidRDefault="002E4AE6" w:rsidP="00E90DA7">
            <w:r w:rsidRPr="00A370E0">
              <w:t>Loss of some or all of the project’s 3D assets.</w:t>
            </w:r>
          </w:p>
        </w:tc>
        <w:tc>
          <w:tcPr>
            <w:tcW w:w="1559" w:type="dxa"/>
            <w:shd w:val="clear" w:color="auto" w:fill="93C47D"/>
          </w:tcPr>
          <w:p w14:paraId="70AA7D03" w14:textId="77777777" w:rsidR="002E4AE6" w:rsidRPr="00A370E0" w:rsidRDefault="002E4AE6" w:rsidP="00E90DA7">
            <w:r w:rsidRPr="00A370E0">
              <w:t>2</w:t>
            </w:r>
          </w:p>
        </w:tc>
        <w:tc>
          <w:tcPr>
            <w:tcW w:w="1134" w:type="dxa"/>
            <w:shd w:val="clear" w:color="auto" w:fill="F6B26B"/>
          </w:tcPr>
          <w:p w14:paraId="578AC5F6" w14:textId="77777777" w:rsidR="002E4AE6" w:rsidRPr="00A370E0" w:rsidRDefault="002E4AE6" w:rsidP="00E90DA7">
            <w:r w:rsidRPr="00A370E0">
              <w:t>4</w:t>
            </w:r>
          </w:p>
        </w:tc>
        <w:tc>
          <w:tcPr>
            <w:tcW w:w="1418" w:type="dxa"/>
            <w:shd w:val="clear" w:color="auto" w:fill="auto"/>
          </w:tcPr>
          <w:p w14:paraId="01D96189" w14:textId="77777777" w:rsidR="002E4AE6" w:rsidRPr="00A370E0" w:rsidRDefault="002E4AE6" w:rsidP="00E90DA7">
            <w:r w:rsidRPr="00A370E0">
              <w:t>8</w:t>
            </w:r>
          </w:p>
        </w:tc>
        <w:tc>
          <w:tcPr>
            <w:tcW w:w="5811" w:type="dxa"/>
          </w:tcPr>
          <w:p w14:paraId="0B7F7F38" w14:textId="77777777" w:rsidR="002E4AE6" w:rsidRPr="00A370E0" w:rsidRDefault="002E4AE6" w:rsidP="00E90DA7">
            <w:r w:rsidRPr="00A370E0">
              <w:t>All assets will be backed-up via a hard drive in addition to being stored on a private GitHub repository.</w:t>
            </w:r>
          </w:p>
        </w:tc>
      </w:tr>
      <w:tr w:rsidR="002E4AE6" w:rsidRPr="00A370E0" w14:paraId="6E61A426" w14:textId="77777777" w:rsidTr="002E4AE6">
        <w:trPr>
          <w:trHeight w:val="645"/>
        </w:trPr>
        <w:tc>
          <w:tcPr>
            <w:tcW w:w="704" w:type="dxa"/>
          </w:tcPr>
          <w:p w14:paraId="7A460829" w14:textId="77777777" w:rsidR="002E4AE6" w:rsidRPr="00A370E0" w:rsidRDefault="002E4AE6" w:rsidP="00E90DA7">
            <w:r w:rsidRPr="00A370E0">
              <w:t>6.</w:t>
            </w:r>
          </w:p>
        </w:tc>
        <w:tc>
          <w:tcPr>
            <w:tcW w:w="2410" w:type="dxa"/>
          </w:tcPr>
          <w:p w14:paraId="6BB40C02" w14:textId="77777777" w:rsidR="002E4AE6" w:rsidRPr="00A370E0" w:rsidRDefault="002E4AE6" w:rsidP="00E90DA7">
            <w:r w:rsidRPr="00A370E0">
              <w:t>Loss of some or all the project’s documentation.</w:t>
            </w:r>
          </w:p>
        </w:tc>
        <w:tc>
          <w:tcPr>
            <w:tcW w:w="1559" w:type="dxa"/>
            <w:shd w:val="clear" w:color="auto" w:fill="93C47D"/>
          </w:tcPr>
          <w:p w14:paraId="753D9BBD" w14:textId="77777777" w:rsidR="002E4AE6" w:rsidRPr="00A370E0" w:rsidRDefault="002E4AE6" w:rsidP="00E90DA7">
            <w:r w:rsidRPr="00A370E0">
              <w:t>2</w:t>
            </w:r>
          </w:p>
        </w:tc>
        <w:tc>
          <w:tcPr>
            <w:tcW w:w="1134" w:type="dxa"/>
            <w:shd w:val="clear" w:color="auto" w:fill="F6B26B"/>
          </w:tcPr>
          <w:p w14:paraId="578C9AF8" w14:textId="77777777" w:rsidR="002E4AE6" w:rsidRPr="00A370E0" w:rsidRDefault="002E4AE6" w:rsidP="00E90DA7">
            <w:r w:rsidRPr="00A370E0">
              <w:t>4</w:t>
            </w:r>
          </w:p>
        </w:tc>
        <w:tc>
          <w:tcPr>
            <w:tcW w:w="1418" w:type="dxa"/>
            <w:shd w:val="clear" w:color="auto" w:fill="auto"/>
          </w:tcPr>
          <w:p w14:paraId="4821F8EE" w14:textId="77777777" w:rsidR="002E4AE6" w:rsidRPr="00A370E0" w:rsidRDefault="002E4AE6" w:rsidP="00E90DA7">
            <w:r w:rsidRPr="00A370E0">
              <w:t>8</w:t>
            </w:r>
          </w:p>
        </w:tc>
        <w:tc>
          <w:tcPr>
            <w:tcW w:w="5811" w:type="dxa"/>
          </w:tcPr>
          <w:p w14:paraId="5A579E52" w14:textId="77777777" w:rsidR="002E4AE6" w:rsidRPr="00A370E0" w:rsidRDefault="002E4AE6" w:rsidP="00E90DA7">
            <w:r w:rsidRPr="00A370E0">
              <w:t>All documentation will be backed-up via a hard drive in addition to being stored on a private GitHub repository.</w:t>
            </w:r>
          </w:p>
        </w:tc>
      </w:tr>
      <w:tr w:rsidR="002E4AE6" w:rsidRPr="00A370E0" w14:paraId="66964564" w14:textId="77777777" w:rsidTr="002E4AE6">
        <w:tc>
          <w:tcPr>
            <w:tcW w:w="704" w:type="dxa"/>
          </w:tcPr>
          <w:p w14:paraId="32E34961" w14:textId="77777777" w:rsidR="002E4AE6" w:rsidRPr="00A370E0" w:rsidRDefault="002E4AE6" w:rsidP="00E90DA7">
            <w:r w:rsidRPr="00A370E0">
              <w:t>7.</w:t>
            </w:r>
          </w:p>
        </w:tc>
        <w:tc>
          <w:tcPr>
            <w:tcW w:w="2410" w:type="dxa"/>
          </w:tcPr>
          <w:p w14:paraId="5482E694" w14:textId="77777777" w:rsidR="002E4AE6" w:rsidRPr="00A370E0" w:rsidRDefault="002E4AE6" w:rsidP="00E90DA7">
            <w:r w:rsidRPr="00A370E0">
              <w:t>Loss of some or all parts of the Unreal Engine project files.</w:t>
            </w:r>
          </w:p>
        </w:tc>
        <w:tc>
          <w:tcPr>
            <w:tcW w:w="1559" w:type="dxa"/>
            <w:shd w:val="clear" w:color="auto" w:fill="93C47D"/>
          </w:tcPr>
          <w:p w14:paraId="3CD49B86" w14:textId="77777777" w:rsidR="002E4AE6" w:rsidRPr="00A370E0" w:rsidRDefault="002E4AE6" w:rsidP="00E90DA7">
            <w:r w:rsidRPr="00A370E0">
              <w:t>2</w:t>
            </w:r>
          </w:p>
        </w:tc>
        <w:tc>
          <w:tcPr>
            <w:tcW w:w="1134" w:type="dxa"/>
            <w:shd w:val="clear" w:color="auto" w:fill="F6B26B"/>
          </w:tcPr>
          <w:p w14:paraId="435F42C4" w14:textId="77777777" w:rsidR="002E4AE6" w:rsidRPr="00A370E0" w:rsidRDefault="002E4AE6" w:rsidP="00E90DA7">
            <w:r w:rsidRPr="00A370E0">
              <w:t>4</w:t>
            </w:r>
          </w:p>
        </w:tc>
        <w:tc>
          <w:tcPr>
            <w:tcW w:w="1418" w:type="dxa"/>
            <w:shd w:val="clear" w:color="auto" w:fill="auto"/>
          </w:tcPr>
          <w:p w14:paraId="38911FF0" w14:textId="77777777" w:rsidR="002E4AE6" w:rsidRPr="00A370E0" w:rsidRDefault="002E4AE6" w:rsidP="00E90DA7">
            <w:r w:rsidRPr="00A370E0">
              <w:t>8</w:t>
            </w:r>
          </w:p>
        </w:tc>
        <w:tc>
          <w:tcPr>
            <w:tcW w:w="5811" w:type="dxa"/>
          </w:tcPr>
          <w:p w14:paraId="3282FFA6" w14:textId="77777777" w:rsidR="002E4AE6" w:rsidRPr="00A370E0" w:rsidRDefault="002E4AE6" w:rsidP="00E90DA7">
            <w:r w:rsidRPr="00A370E0">
              <w:t>All Unreal Engine project files will be backed-up via a hard drive in addition to being stored on a private GitHub repository.</w:t>
            </w:r>
          </w:p>
        </w:tc>
      </w:tr>
      <w:tr w:rsidR="002E4AE6" w:rsidRPr="00A370E0" w14:paraId="381B1BD1" w14:textId="77777777" w:rsidTr="002E4AE6">
        <w:tc>
          <w:tcPr>
            <w:tcW w:w="704" w:type="dxa"/>
          </w:tcPr>
          <w:p w14:paraId="2DF0EF1C" w14:textId="77777777" w:rsidR="002E4AE6" w:rsidRPr="00A370E0" w:rsidRDefault="002E4AE6" w:rsidP="00E90DA7">
            <w:r w:rsidRPr="00A370E0">
              <w:t>8.</w:t>
            </w:r>
          </w:p>
        </w:tc>
        <w:tc>
          <w:tcPr>
            <w:tcW w:w="2410" w:type="dxa"/>
          </w:tcPr>
          <w:p w14:paraId="0F11E096" w14:textId="77777777" w:rsidR="002E4AE6" w:rsidRPr="00A370E0" w:rsidRDefault="002E4AE6" w:rsidP="00E90DA7">
            <w:r w:rsidRPr="00A370E0">
              <w:t>Equipment malfunctions during the testing stage</w:t>
            </w:r>
          </w:p>
        </w:tc>
        <w:tc>
          <w:tcPr>
            <w:tcW w:w="1559" w:type="dxa"/>
            <w:shd w:val="clear" w:color="auto" w:fill="FFD966"/>
          </w:tcPr>
          <w:p w14:paraId="3BE1A50C" w14:textId="77777777" w:rsidR="002E4AE6" w:rsidRPr="00A370E0" w:rsidRDefault="002E4AE6" w:rsidP="00E90DA7">
            <w:r w:rsidRPr="00A370E0">
              <w:t>3</w:t>
            </w:r>
          </w:p>
        </w:tc>
        <w:tc>
          <w:tcPr>
            <w:tcW w:w="1134" w:type="dxa"/>
            <w:shd w:val="clear" w:color="auto" w:fill="F6B26B"/>
          </w:tcPr>
          <w:p w14:paraId="5A858CEF" w14:textId="77777777" w:rsidR="002E4AE6" w:rsidRPr="00A370E0" w:rsidRDefault="002E4AE6" w:rsidP="00E90DA7">
            <w:r w:rsidRPr="00A370E0">
              <w:t>4</w:t>
            </w:r>
          </w:p>
        </w:tc>
        <w:tc>
          <w:tcPr>
            <w:tcW w:w="1418" w:type="dxa"/>
            <w:shd w:val="clear" w:color="auto" w:fill="auto"/>
          </w:tcPr>
          <w:p w14:paraId="507C82EB" w14:textId="77777777" w:rsidR="002E4AE6" w:rsidRPr="00A370E0" w:rsidRDefault="002E4AE6" w:rsidP="00E90DA7">
            <w:r w:rsidRPr="00A370E0">
              <w:t>12</w:t>
            </w:r>
          </w:p>
        </w:tc>
        <w:tc>
          <w:tcPr>
            <w:tcW w:w="5811" w:type="dxa"/>
          </w:tcPr>
          <w:p w14:paraId="53B73FE5" w14:textId="77777777" w:rsidR="002E4AE6" w:rsidRPr="00A370E0" w:rsidRDefault="002E4AE6" w:rsidP="00E90DA7">
            <w:r w:rsidRPr="00A370E0">
              <w:t>All equipment will be tested a day before the actual testing session in addition to being tested once again before the session begins to ensure everything is still functional. A backup set of equipment will be prepared when possible.</w:t>
            </w:r>
          </w:p>
        </w:tc>
      </w:tr>
      <w:tr w:rsidR="002E4AE6" w:rsidRPr="00A370E0" w14:paraId="0145442B" w14:textId="77777777" w:rsidTr="002E4AE6">
        <w:tc>
          <w:tcPr>
            <w:tcW w:w="704" w:type="dxa"/>
          </w:tcPr>
          <w:p w14:paraId="030702C9" w14:textId="77777777" w:rsidR="002E4AE6" w:rsidRPr="00A370E0" w:rsidRDefault="002E4AE6" w:rsidP="00E90DA7">
            <w:r w:rsidRPr="00A370E0">
              <w:t>9.</w:t>
            </w:r>
          </w:p>
        </w:tc>
        <w:tc>
          <w:tcPr>
            <w:tcW w:w="2410" w:type="dxa"/>
          </w:tcPr>
          <w:p w14:paraId="3F02950A" w14:textId="77777777" w:rsidR="002E4AE6" w:rsidRPr="00A370E0" w:rsidRDefault="002E4AE6" w:rsidP="00E90DA7">
            <w:r w:rsidRPr="00A370E0">
              <w:t>A major bug is found during the testing stage.</w:t>
            </w:r>
          </w:p>
        </w:tc>
        <w:tc>
          <w:tcPr>
            <w:tcW w:w="1559" w:type="dxa"/>
            <w:shd w:val="clear" w:color="auto" w:fill="93C47D"/>
          </w:tcPr>
          <w:p w14:paraId="611C6711" w14:textId="77777777" w:rsidR="002E4AE6" w:rsidRPr="00A370E0" w:rsidRDefault="002E4AE6" w:rsidP="00E90DA7">
            <w:r w:rsidRPr="00A370E0">
              <w:t>2</w:t>
            </w:r>
          </w:p>
        </w:tc>
        <w:tc>
          <w:tcPr>
            <w:tcW w:w="1134" w:type="dxa"/>
            <w:shd w:val="clear" w:color="auto" w:fill="F6B26B"/>
          </w:tcPr>
          <w:p w14:paraId="19AADE21" w14:textId="77777777" w:rsidR="002E4AE6" w:rsidRPr="00A370E0" w:rsidRDefault="002E4AE6" w:rsidP="00E90DA7">
            <w:r w:rsidRPr="00A370E0">
              <w:t>4</w:t>
            </w:r>
          </w:p>
        </w:tc>
        <w:tc>
          <w:tcPr>
            <w:tcW w:w="1418" w:type="dxa"/>
            <w:shd w:val="clear" w:color="auto" w:fill="auto"/>
          </w:tcPr>
          <w:p w14:paraId="4B18617E" w14:textId="77777777" w:rsidR="002E4AE6" w:rsidRPr="00A370E0" w:rsidRDefault="002E4AE6" w:rsidP="00E90DA7">
            <w:r w:rsidRPr="00A370E0">
              <w:t>8</w:t>
            </w:r>
          </w:p>
        </w:tc>
        <w:tc>
          <w:tcPr>
            <w:tcW w:w="5811" w:type="dxa"/>
          </w:tcPr>
          <w:p w14:paraId="0160FFE2" w14:textId="77777777" w:rsidR="002E4AE6" w:rsidRPr="00A370E0" w:rsidRDefault="002E4AE6" w:rsidP="00E90DA7">
            <w:r w:rsidRPr="00A370E0">
              <w:t xml:space="preserve">The project will have two testing phases in which the initial one will be used to gather feedback from the clients on any bugs or </w:t>
            </w:r>
            <w:r w:rsidRPr="00A370E0">
              <w:lastRenderedPageBreak/>
              <w:t>requirements that they would like the project to address.</w:t>
            </w:r>
          </w:p>
        </w:tc>
      </w:tr>
      <w:tr w:rsidR="002E4AE6" w:rsidRPr="00A370E0" w14:paraId="4452ED18" w14:textId="77777777" w:rsidTr="002E4AE6">
        <w:tc>
          <w:tcPr>
            <w:tcW w:w="704" w:type="dxa"/>
          </w:tcPr>
          <w:p w14:paraId="5954C88A" w14:textId="77777777" w:rsidR="002E4AE6" w:rsidRPr="00A370E0" w:rsidRDefault="002E4AE6" w:rsidP="00E90DA7">
            <w:r w:rsidRPr="00A370E0">
              <w:lastRenderedPageBreak/>
              <w:t>10.</w:t>
            </w:r>
          </w:p>
        </w:tc>
        <w:tc>
          <w:tcPr>
            <w:tcW w:w="2410" w:type="dxa"/>
          </w:tcPr>
          <w:p w14:paraId="249E2DD6" w14:textId="77777777" w:rsidR="002E4AE6" w:rsidRPr="00A370E0" w:rsidRDefault="002E4AE6" w:rsidP="00E90DA7">
            <w:r w:rsidRPr="00A370E0">
              <w:t>Due to the shared use of Virtual Reality headsets and gear, participants might be at risk of COVID-19.</w:t>
            </w:r>
          </w:p>
        </w:tc>
        <w:tc>
          <w:tcPr>
            <w:tcW w:w="1559" w:type="dxa"/>
            <w:shd w:val="clear" w:color="auto" w:fill="FFD966"/>
          </w:tcPr>
          <w:p w14:paraId="635131D9" w14:textId="77777777" w:rsidR="002E4AE6" w:rsidRPr="00A370E0" w:rsidRDefault="002E4AE6" w:rsidP="00E90DA7">
            <w:r w:rsidRPr="00A370E0">
              <w:t>3</w:t>
            </w:r>
          </w:p>
        </w:tc>
        <w:tc>
          <w:tcPr>
            <w:tcW w:w="1134" w:type="dxa"/>
            <w:shd w:val="clear" w:color="auto" w:fill="FFD966"/>
          </w:tcPr>
          <w:p w14:paraId="3CF23A22" w14:textId="77777777" w:rsidR="002E4AE6" w:rsidRPr="00A370E0" w:rsidRDefault="002E4AE6" w:rsidP="00E90DA7">
            <w:r w:rsidRPr="00A370E0">
              <w:t>3</w:t>
            </w:r>
          </w:p>
        </w:tc>
        <w:tc>
          <w:tcPr>
            <w:tcW w:w="1418" w:type="dxa"/>
            <w:shd w:val="clear" w:color="auto" w:fill="auto"/>
          </w:tcPr>
          <w:p w14:paraId="33ACFE33" w14:textId="77777777" w:rsidR="002E4AE6" w:rsidRPr="00A370E0" w:rsidRDefault="002E4AE6" w:rsidP="00E90DA7">
            <w:r w:rsidRPr="00A370E0">
              <w:t>9</w:t>
            </w:r>
          </w:p>
        </w:tc>
        <w:tc>
          <w:tcPr>
            <w:tcW w:w="5811" w:type="dxa"/>
          </w:tcPr>
          <w:p w14:paraId="0EA0A7D2" w14:textId="77777777" w:rsidR="002E4AE6" w:rsidRPr="00A370E0" w:rsidRDefault="002E4AE6" w:rsidP="00E90DA7">
            <w:r w:rsidRPr="00A370E0">
              <w:t>All equipment will be sanitised before and after each testing session in addition to being sanitised between use by testing participants. All participants will also be asked if they’ve had any symptoms before joining the testing session.</w:t>
            </w:r>
          </w:p>
        </w:tc>
      </w:tr>
      <w:tr w:rsidR="002E4AE6" w:rsidRPr="00A370E0" w14:paraId="1987FC76" w14:textId="77777777" w:rsidTr="002E4AE6">
        <w:tc>
          <w:tcPr>
            <w:tcW w:w="704" w:type="dxa"/>
          </w:tcPr>
          <w:p w14:paraId="3C5E8856" w14:textId="77777777" w:rsidR="002E4AE6" w:rsidRPr="00A370E0" w:rsidRDefault="002E4AE6" w:rsidP="00E90DA7">
            <w:r w:rsidRPr="00A370E0">
              <w:t>11.</w:t>
            </w:r>
          </w:p>
        </w:tc>
        <w:tc>
          <w:tcPr>
            <w:tcW w:w="2410" w:type="dxa"/>
          </w:tcPr>
          <w:p w14:paraId="11A1242F" w14:textId="77777777" w:rsidR="002E4AE6" w:rsidRPr="00A370E0" w:rsidRDefault="002E4AE6" w:rsidP="00E90DA7">
            <w:r w:rsidRPr="00A370E0">
              <w:t>Participants experience some form of headache or eye strain because of the extended use of the VR application.</w:t>
            </w:r>
          </w:p>
        </w:tc>
        <w:tc>
          <w:tcPr>
            <w:tcW w:w="1559" w:type="dxa"/>
            <w:shd w:val="clear" w:color="auto" w:fill="FFD966"/>
          </w:tcPr>
          <w:p w14:paraId="6DF5E9DA" w14:textId="77777777" w:rsidR="002E4AE6" w:rsidRPr="00A370E0" w:rsidRDefault="002E4AE6" w:rsidP="00E90DA7">
            <w:r w:rsidRPr="00A370E0">
              <w:t>3</w:t>
            </w:r>
          </w:p>
        </w:tc>
        <w:tc>
          <w:tcPr>
            <w:tcW w:w="1134" w:type="dxa"/>
            <w:shd w:val="clear" w:color="auto" w:fill="93C47D"/>
          </w:tcPr>
          <w:p w14:paraId="0E1934AD" w14:textId="77777777" w:rsidR="002E4AE6" w:rsidRPr="00A370E0" w:rsidRDefault="002E4AE6" w:rsidP="00E90DA7">
            <w:r w:rsidRPr="00A370E0">
              <w:t>2</w:t>
            </w:r>
          </w:p>
        </w:tc>
        <w:tc>
          <w:tcPr>
            <w:tcW w:w="1418" w:type="dxa"/>
            <w:shd w:val="clear" w:color="auto" w:fill="auto"/>
          </w:tcPr>
          <w:p w14:paraId="78069AA6" w14:textId="77777777" w:rsidR="002E4AE6" w:rsidRPr="00A370E0" w:rsidRDefault="002E4AE6" w:rsidP="00E90DA7">
            <w:r w:rsidRPr="00A370E0">
              <w:t>6</w:t>
            </w:r>
          </w:p>
        </w:tc>
        <w:tc>
          <w:tcPr>
            <w:tcW w:w="5811" w:type="dxa"/>
          </w:tcPr>
          <w:p w14:paraId="3067CF49" w14:textId="77777777" w:rsidR="002E4AE6" w:rsidRPr="00A370E0" w:rsidRDefault="002E4AE6" w:rsidP="00E90DA7">
            <w:r w:rsidRPr="00A370E0">
              <w:t>Participants’ time spent immersed in the application will also be limited as a means of reducing the probability of the risk’s occurrence.</w:t>
            </w:r>
          </w:p>
        </w:tc>
      </w:tr>
      <w:tr w:rsidR="002E4AE6" w:rsidRPr="00A370E0" w14:paraId="4E8B3EE0" w14:textId="77777777" w:rsidTr="002E4AE6">
        <w:trPr>
          <w:trHeight w:val="1691"/>
        </w:trPr>
        <w:tc>
          <w:tcPr>
            <w:tcW w:w="704" w:type="dxa"/>
          </w:tcPr>
          <w:p w14:paraId="10ED05A6" w14:textId="77777777" w:rsidR="002E4AE6" w:rsidRPr="00A370E0" w:rsidRDefault="002E4AE6" w:rsidP="00E90DA7">
            <w:r w:rsidRPr="00A370E0">
              <w:t>12.</w:t>
            </w:r>
          </w:p>
        </w:tc>
        <w:tc>
          <w:tcPr>
            <w:tcW w:w="2410" w:type="dxa"/>
          </w:tcPr>
          <w:p w14:paraId="6FFE6F6B" w14:textId="77777777" w:rsidR="002E4AE6" w:rsidRPr="00A370E0" w:rsidRDefault="002E4AE6" w:rsidP="00E90DA7">
            <w:r w:rsidRPr="00A370E0">
              <w:t>Participants experience some form of motion sickness, nausea, or vertigo because of the VR application.</w:t>
            </w:r>
          </w:p>
        </w:tc>
        <w:tc>
          <w:tcPr>
            <w:tcW w:w="1559" w:type="dxa"/>
            <w:shd w:val="clear" w:color="auto" w:fill="FFD966"/>
          </w:tcPr>
          <w:p w14:paraId="0F054BF8" w14:textId="77777777" w:rsidR="002E4AE6" w:rsidRPr="00A370E0" w:rsidRDefault="002E4AE6" w:rsidP="00E90DA7">
            <w:r w:rsidRPr="00A370E0">
              <w:t>3</w:t>
            </w:r>
          </w:p>
        </w:tc>
        <w:tc>
          <w:tcPr>
            <w:tcW w:w="1134" w:type="dxa"/>
            <w:shd w:val="clear" w:color="auto" w:fill="93C47D"/>
          </w:tcPr>
          <w:p w14:paraId="59401261" w14:textId="77777777" w:rsidR="002E4AE6" w:rsidRPr="00A370E0" w:rsidRDefault="002E4AE6" w:rsidP="00E90DA7">
            <w:r w:rsidRPr="00A370E0">
              <w:t>2</w:t>
            </w:r>
          </w:p>
        </w:tc>
        <w:tc>
          <w:tcPr>
            <w:tcW w:w="1418" w:type="dxa"/>
            <w:shd w:val="clear" w:color="auto" w:fill="auto"/>
          </w:tcPr>
          <w:p w14:paraId="0A0DF04E" w14:textId="77777777" w:rsidR="002E4AE6" w:rsidRPr="00A370E0" w:rsidRDefault="002E4AE6" w:rsidP="00E90DA7">
            <w:r w:rsidRPr="00A370E0">
              <w:t>6</w:t>
            </w:r>
          </w:p>
        </w:tc>
        <w:tc>
          <w:tcPr>
            <w:tcW w:w="5811" w:type="dxa"/>
          </w:tcPr>
          <w:p w14:paraId="53C88460" w14:textId="77777777" w:rsidR="002E4AE6" w:rsidRPr="00A370E0" w:rsidRDefault="002E4AE6" w:rsidP="00E90DA7">
            <w:r w:rsidRPr="00A370E0">
              <w:t xml:space="preserve">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w:t>
            </w:r>
            <w:r w:rsidRPr="00A370E0">
              <w:lastRenderedPageBreak/>
              <w:t>allowed to continue later once they have recovered.</w:t>
            </w:r>
          </w:p>
        </w:tc>
      </w:tr>
    </w:tbl>
    <w:p w14:paraId="41280AE2" w14:textId="56BF47C6" w:rsidR="008D4C0B" w:rsidRPr="00A370E0" w:rsidRDefault="008D4C0B" w:rsidP="002E4AE6"/>
    <w:p w14:paraId="03314FE0" w14:textId="77777777" w:rsidR="008D4C0B" w:rsidRPr="00A370E0" w:rsidRDefault="008D4C0B">
      <w:pPr>
        <w:spacing w:line="259" w:lineRule="auto"/>
      </w:pPr>
      <w:r w:rsidRPr="00A370E0">
        <w:br w:type="page"/>
      </w:r>
    </w:p>
    <w:p w14:paraId="199DD349" w14:textId="3B0D9D47" w:rsidR="008D4C0B" w:rsidRPr="00A370E0" w:rsidRDefault="008D4C0B" w:rsidP="008D4C0B">
      <w:pPr>
        <w:pStyle w:val="Heading2"/>
      </w:pPr>
      <w:bookmarkStart w:id="37" w:name="_Toc124422537"/>
      <w:r w:rsidRPr="00A370E0">
        <w:lastRenderedPageBreak/>
        <w:t xml:space="preserve">4.3 </w:t>
      </w:r>
      <w:r w:rsidR="00122CF3" w:rsidRPr="00A370E0">
        <w:t>Implementation of Navigation Paradigms</w:t>
      </w:r>
      <w:bookmarkEnd w:id="37"/>
    </w:p>
    <w:p w14:paraId="19B36CB6" w14:textId="7082C2FE" w:rsidR="008D4C0B" w:rsidRPr="00A370E0" w:rsidRDefault="008D4C0B" w:rsidP="008D4C0B">
      <w:pPr>
        <w:pStyle w:val="Heading3"/>
        <w:rPr>
          <w:lang w:val="en-GB"/>
        </w:rPr>
      </w:pPr>
      <w:bookmarkStart w:id="38" w:name="_Toc124422538"/>
      <w:r w:rsidRPr="00A370E0">
        <w:rPr>
          <w:lang w:val="en-GB"/>
        </w:rPr>
        <w:t>4.3.1 Pawn and Character Classes</w:t>
      </w:r>
      <w:bookmarkEnd w:id="38"/>
    </w:p>
    <w:p w14:paraId="36C992BC" w14:textId="6FEFB64A" w:rsidR="00A21F9C" w:rsidRDefault="008D4C0B" w:rsidP="008D4C0B">
      <w:r w:rsidRPr="00A370E0">
        <w:t>During the early stages of development, the project utilised Unreal Engine 4.27's (UE 4.27) Virtual Reality template. This template came with a pre-made VR pawn for the user that had stepped turning and teleportation locomotion</w:t>
      </w:r>
      <w:r w:rsidR="006D6DF3">
        <w:t xml:space="preserve"> implemented</w:t>
      </w:r>
      <w:r w:rsidRPr="00A370E0">
        <w:t>. In the beginning, modifications to the VR pawn were minimal</w:t>
      </w:r>
      <w:r w:rsidR="006D6DF3">
        <w:t xml:space="preserve"> and as such, there wasn’t a need to look at alternative class options. However, </w:t>
      </w:r>
      <w:r w:rsidRPr="00A370E0">
        <w:t xml:space="preserve">when the walk to point mechanism needed to be implemented, challenges began to arise due to the lack of flexibility that comes from the Pawn blueprint class when compared to the Character blueprint class. </w:t>
      </w:r>
    </w:p>
    <w:p w14:paraId="1FA482F5" w14:textId="774059CB" w:rsidR="006D6DF3" w:rsidRPr="00A370E0" w:rsidRDefault="00967B00" w:rsidP="008D4C0B">
      <w:r>
        <w:t>One</w:t>
      </w:r>
      <w:r w:rsidR="006D6DF3">
        <w:t xml:space="preserve"> key challenge being that the pawn class does not come with the character movement component. Hence, to achieve a similar effect while using variables like speed and velocity, one would need to implement this component from the ground up which would take a considerable amount of time. </w:t>
      </w:r>
      <w:r w:rsidR="00282F3C">
        <w:t xml:space="preserve">This resulted in the decision to swap over from a pawn to a character blueprint class and begin implementing the essential features needed for each paradigm. </w:t>
      </w:r>
    </w:p>
    <w:p w14:paraId="637F8DFF" w14:textId="70AC55D8" w:rsidR="008D4C0B" w:rsidRPr="00A370E0" w:rsidRDefault="008D4C0B" w:rsidP="008D4C0B">
      <w:r w:rsidRPr="00A370E0">
        <w:t>This significantly improved the implementation process of the remaining locomotion</w:t>
      </w:r>
      <w:r w:rsidR="00BB1838">
        <w:t xml:space="preserve"> </w:t>
      </w:r>
      <w:r w:rsidR="0062392D" w:rsidRPr="00A370E0">
        <w:t xml:space="preserve">methods </w:t>
      </w:r>
      <w:r w:rsidR="00BB1838">
        <w:t>(i.e., walk to point navigation, jogging in place navigation and arm swinging navigation)</w:t>
      </w:r>
      <w:r w:rsidRPr="00A370E0">
        <w:t xml:space="preserve"> </w:t>
      </w:r>
      <w:r w:rsidR="00BB1838">
        <w:t xml:space="preserve">and the modification of the already developed ones (i.e., thumb-stick navigation) </w:t>
      </w:r>
      <w:r w:rsidRPr="00A370E0">
        <w:t xml:space="preserve">as in-built functions like set velocity, </w:t>
      </w:r>
      <w:r w:rsidR="00DF0F31">
        <w:t xml:space="preserve">set </w:t>
      </w:r>
      <w:r w:rsidR="00A85F5D" w:rsidRPr="00A370E0">
        <w:t>speed,</w:t>
      </w:r>
      <w:r w:rsidRPr="00A370E0">
        <w:t xml:space="preserve"> and move to location could be called without the need to develop a unique set of functions. This decision ultimately saved the project several </w:t>
      </w:r>
      <w:r w:rsidR="00503181" w:rsidRPr="00A370E0">
        <w:t>days’ worth</w:t>
      </w:r>
      <w:r w:rsidRPr="00A370E0">
        <w:t xml:space="preserve"> of development time as well since there wasn't a need to reimplement existing </w:t>
      </w:r>
      <w:r w:rsidR="00EB174A">
        <w:t xml:space="preserve">inbuilt </w:t>
      </w:r>
      <w:r w:rsidRPr="00A370E0">
        <w:t>functions to work with the pawn blueprint class.</w:t>
      </w:r>
      <w:r w:rsidR="007121D2">
        <w:t xml:space="preserve"> Moreover, by developing the character classes without the existing </w:t>
      </w:r>
      <w:r w:rsidR="009538C4">
        <w:t xml:space="preserve">blueprint </w:t>
      </w:r>
      <w:r w:rsidR="008A0587">
        <w:t>logic</w:t>
      </w:r>
      <w:r w:rsidR="007121D2">
        <w:t xml:space="preserve"> that came with the template</w:t>
      </w:r>
      <w:r w:rsidR="00AB08D2">
        <w:t>’s</w:t>
      </w:r>
      <w:r w:rsidR="007121D2">
        <w:t xml:space="preserve"> pawn</w:t>
      </w:r>
      <w:r w:rsidR="00AB08D2">
        <w:t xml:space="preserve"> blueprint</w:t>
      </w:r>
      <w:r w:rsidR="007121D2">
        <w:t xml:space="preserve">, it meant that each </w:t>
      </w:r>
      <w:r w:rsidR="00C56844">
        <w:t xml:space="preserve">character </w:t>
      </w:r>
      <w:r w:rsidR="007121D2">
        <w:t>blueprint was designed with a strict purpose in mind and did not include any additional, unnecessary features (i.e., grabbing functionality)</w:t>
      </w:r>
      <w:r w:rsidR="0058268B">
        <w:t>.</w:t>
      </w:r>
    </w:p>
    <w:p w14:paraId="2A6C1901" w14:textId="77777777" w:rsidR="003773B7" w:rsidRDefault="003773B7">
      <w:pPr>
        <w:spacing w:line="259" w:lineRule="auto"/>
        <w:rPr>
          <w:rFonts w:eastAsiaTheme="majorEastAsia" w:cstheme="majorBidi"/>
          <w:color w:val="1F3763" w:themeColor="accent1" w:themeShade="7F"/>
          <w:sz w:val="24"/>
          <w:szCs w:val="24"/>
        </w:rPr>
      </w:pPr>
      <w:r>
        <w:br w:type="page"/>
      </w:r>
    </w:p>
    <w:p w14:paraId="083AA06D" w14:textId="7E12985D" w:rsidR="00957DA7" w:rsidRDefault="006E4E14" w:rsidP="00957DA7">
      <w:pPr>
        <w:pStyle w:val="Heading3"/>
        <w:rPr>
          <w:lang w:val="en-GB"/>
        </w:rPr>
      </w:pPr>
      <w:bookmarkStart w:id="39" w:name="_Toc124422539"/>
      <w:r w:rsidRPr="00A370E0">
        <w:rPr>
          <w:lang w:val="en-GB"/>
        </w:rPr>
        <w:lastRenderedPageBreak/>
        <w:t xml:space="preserve">4.3.2 </w:t>
      </w:r>
      <w:r w:rsidR="00957DA7" w:rsidRPr="00A370E0">
        <w:rPr>
          <w:lang w:val="en-GB"/>
        </w:rPr>
        <w:t>Thumb-stick Navigation (Continuous)</w:t>
      </w:r>
      <w:bookmarkEnd w:id="39"/>
    </w:p>
    <w:p w14:paraId="5C849A09" w14:textId="402B6F9E" w:rsidR="0067402A" w:rsidRDefault="0067402A" w:rsidP="0067402A">
      <w:r>
        <w:t xml:space="preserve">Thumb-stick navigation is one of the simpler paradigms to implement as it utilises the degree of thumb-stick tilt along the X and Y-axis to determine the direction and speed at which the user moves. The blueprint implementation of this paradigm compares the derived axis value against a ‘dead zone’ to first determine whether the magnitude is enough to propel the player in any given direction. In the case that it is, this axis value is multiplied by the user’s speed variable which is a </w:t>
      </w:r>
      <w:r w:rsidR="005A3F41">
        <w:t>modifiable</w:t>
      </w:r>
      <w:r>
        <w:t xml:space="preserve"> value that can be changed via the user’s wrist menu. This product is then put through the inbuilt ‘add movement input’ function alongside a directional vector derived from the player’s camera. </w:t>
      </w:r>
    </w:p>
    <w:p w14:paraId="64737E8F" w14:textId="77777777" w:rsidR="009F04B9" w:rsidRDefault="009F04B9" w:rsidP="005D4AA0">
      <w:pPr>
        <w:keepNext/>
        <w:jc w:val="center"/>
      </w:pPr>
      <w:r w:rsidRPr="009F04B9">
        <w:rPr>
          <w:noProof/>
        </w:rPr>
        <w:drawing>
          <wp:inline distT="0" distB="0" distL="0" distR="0" wp14:anchorId="54DD9708" wp14:editId="225BA2C5">
            <wp:extent cx="4924425" cy="2223883"/>
            <wp:effectExtent l="0" t="0" r="0" b="508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a:stretch>
                      <a:fillRect/>
                    </a:stretch>
                  </pic:blipFill>
                  <pic:spPr>
                    <a:xfrm>
                      <a:off x="0" y="0"/>
                      <a:ext cx="4926759" cy="2224937"/>
                    </a:xfrm>
                    <a:prstGeom prst="rect">
                      <a:avLst/>
                    </a:prstGeom>
                  </pic:spPr>
                </pic:pic>
              </a:graphicData>
            </a:graphic>
          </wp:inline>
        </w:drawing>
      </w:r>
    </w:p>
    <w:p w14:paraId="41FFFC38" w14:textId="62DCC6A6" w:rsidR="009F04B9" w:rsidRDefault="009F04B9" w:rsidP="005D4AA0">
      <w:pPr>
        <w:pStyle w:val="Caption"/>
        <w:jc w:val="center"/>
      </w:pPr>
      <w:bookmarkStart w:id="40" w:name="_Toc124422563"/>
      <w:r>
        <w:t xml:space="preserve">Figure </w:t>
      </w:r>
      <w:fldSimple w:instr=" SEQ Figure \* ARABIC ">
        <w:r w:rsidR="00B603BD">
          <w:rPr>
            <w:noProof/>
          </w:rPr>
          <w:t>1</w:t>
        </w:r>
      </w:fldSimple>
      <w:r>
        <w:t>: Thumb-stick Navigation Blueprint</w:t>
      </w:r>
      <w:bookmarkEnd w:id="40"/>
    </w:p>
    <w:p w14:paraId="66CB47E9" w14:textId="5FEE3C83" w:rsidR="009F04B9" w:rsidRPr="0067402A" w:rsidRDefault="009F04B9" w:rsidP="0067402A">
      <w:r>
        <w:t xml:space="preserve">In early stages of the development of this paradigm, speed </w:t>
      </w:r>
      <w:r w:rsidR="00AF5A67">
        <w:t xml:space="preserve">as a variable </w:t>
      </w:r>
      <w:r>
        <w:t>could not be included as the blueprint was under the pawn class and thu</w:t>
      </w:r>
      <w:r w:rsidR="0022194E">
        <w:t xml:space="preserve">s, was restricted in how it </w:t>
      </w:r>
      <w:r w:rsidR="00E97A8B">
        <w:t>could</w:t>
      </w:r>
      <w:r w:rsidR="0022194E">
        <w:t xml:space="preserve"> utilise the variable</w:t>
      </w:r>
      <w:r>
        <w:t>. The switch to the character class, as discussed in the section above enabled the integration of the modular speed variable so that the user has control of how fast they navigate the space</w:t>
      </w:r>
      <w:r w:rsidR="00FD18D8">
        <w:t xml:space="preserve"> in relation to the paradigm they’ve selected</w:t>
      </w:r>
      <w:r>
        <w:t>.</w:t>
      </w:r>
    </w:p>
    <w:p w14:paraId="22FA4279" w14:textId="77777777" w:rsidR="007B4AE1" w:rsidRDefault="007B4AE1">
      <w:pPr>
        <w:spacing w:line="259" w:lineRule="auto"/>
        <w:rPr>
          <w:rFonts w:eastAsiaTheme="majorEastAsia" w:cstheme="majorBidi"/>
          <w:color w:val="1F3763" w:themeColor="accent1" w:themeShade="7F"/>
          <w:sz w:val="24"/>
          <w:szCs w:val="24"/>
        </w:rPr>
      </w:pPr>
      <w:r>
        <w:br w:type="page"/>
      </w:r>
    </w:p>
    <w:p w14:paraId="67917D5D" w14:textId="70F2858C" w:rsidR="006E4E14" w:rsidRDefault="006E4E14" w:rsidP="006E4E14">
      <w:pPr>
        <w:pStyle w:val="Heading3"/>
        <w:rPr>
          <w:lang w:val="en-GB"/>
        </w:rPr>
      </w:pPr>
      <w:bookmarkStart w:id="41" w:name="_Toc124422540"/>
      <w:r w:rsidRPr="00A370E0">
        <w:rPr>
          <w:lang w:val="en-GB"/>
        </w:rPr>
        <w:lastRenderedPageBreak/>
        <w:t>4.3.3</w:t>
      </w:r>
      <w:r w:rsidR="00BC5235" w:rsidRPr="00A370E0">
        <w:rPr>
          <w:lang w:val="en-GB"/>
        </w:rPr>
        <w:t xml:space="preserve"> </w:t>
      </w:r>
      <w:r w:rsidR="00957DA7" w:rsidRPr="00A370E0">
        <w:rPr>
          <w:lang w:val="en-GB"/>
        </w:rPr>
        <w:t>Thumb-stick Navigation (Stuttered)</w:t>
      </w:r>
      <w:bookmarkEnd w:id="41"/>
    </w:p>
    <w:p w14:paraId="790CFCAB" w14:textId="5A142794" w:rsidR="00994E8F" w:rsidRPr="003773B7" w:rsidRDefault="00994E8F" w:rsidP="00994E8F">
      <w:pPr>
        <w:rPr>
          <w:b/>
          <w:bCs/>
        </w:rPr>
      </w:pPr>
      <w:r w:rsidRPr="003773B7">
        <w:rPr>
          <w:b/>
          <w:bCs/>
        </w:rPr>
        <w:t>[Potential implementation? – Based on that one study by Freidwald J. et al.</w:t>
      </w:r>
      <w:r w:rsidR="00746DD2">
        <w:rPr>
          <w:b/>
          <w:bCs/>
        </w:rPr>
        <w:t>]</w:t>
      </w:r>
    </w:p>
    <w:p w14:paraId="1E08E142" w14:textId="77777777" w:rsidR="003773B7" w:rsidRDefault="003773B7">
      <w:pPr>
        <w:spacing w:line="259" w:lineRule="auto"/>
        <w:rPr>
          <w:rFonts w:eastAsiaTheme="majorEastAsia" w:cstheme="majorBidi"/>
          <w:color w:val="1F3763" w:themeColor="accent1" w:themeShade="7F"/>
          <w:sz w:val="24"/>
          <w:szCs w:val="24"/>
        </w:rPr>
      </w:pPr>
      <w:r>
        <w:br w:type="page"/>
      </w:r>
    </w:p>
    <w:p w14:paraId="45C49FAF" w14:textId="686FB6BA" w:rsidR="00957DA7" w:rsidRDefault="00957DA7" w:rsidP="00957DA7">
      <w:pPr>
        <w:pStyle w:val="Heading3"/>
        <w:rPr>
          <w:lang w:val="en-GB"/>
        </w:rPr>
      </w:pPr>
      <w:bookmarkStart w:id="42" w:name="_Toc124422541"/>
      <w:r w:rsidRPr="00A370E0">
        <w:rPr>
          <w:lang w:val="en-GB"/>
        </w:rPr>
        <w:lastRenderedPageBreak/>
        <w:t>4.3.4 Jogging in Place Navigation</w:t>
      </w:r>
      <w:bookmarkEnd w:id="42"/>
    </w:p>
    <w:p w14:paraId="71A9A654" w14:textId="145EC6F9" w:rsidR="004E214C" w:rsidRDefault="00E32B68" w:rsidP="00E32B68">
      <w:r>
        <w:t xml:space="preserve">To mimic a more natural form of movement, this paradigm utilises the motion detection feature of the HMD as a means of translating real world movements into virtual momentum. </w:t>
      </w:r>
      <w:r w:rsidR="004E214C">
        <w:t xml:space="preserve">Using an event tick, the blueprint frequently samples and checks for variances (within a threshold) in the HMD’s positioning. In the case that it’s surpassed this threshold, it then triggers the following logic to propel the user’s character forward using a series of calculations to determine the velocity and direction of movement. </w:t>
      </w:r>
    </w:p>
    <w:p w14:paraId="4B508242" w14:textId="77777777" w:rsidR="00B603BD" w:rsidRDefault="004E214C" w:rsidP="00B603BD">
      <w:pPr>
        <w:keepNext/>
        <w:jc w:val="center"/>
      </w:pPr>
      <w:r w:rsidRPr="004E214C">
        <w:drawing>
          <wp:inline distT="0" distB="0" distL="0" distR="0" wp14:anchorId="08A429C8" wp14:editId="72CD3998">
            <wp:extent cx="5943600" cy="1966595"/>
            <wp:effectExtent l="0" t="0" r="0" b="0"/>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13"/>
                    <a:stretch>
                      <a:fillRect/>
                    </a:stretch>
                  </pic:blipFill>
                  <pic:spPr>
                    <a:xfrm>
                      <a:off x="0" y="0"/>
                      <a:ext cx="5943600" cy="1966595"/>
                    </a:xfrm>
                    <a:prstGeom prst="rect">
                      <a:avLst/>
                    </a:prstGeom>
                  </pic:spPr>
                </pic:pic>
              </a:graphicData>
            </a:graphic>
          </wp:inline>
        </w:drawing>
      </w:r>
    </w:p>
    <w:p w14:paraId="012E9A06" w14:textId="50F644A3" w:rsidR="004E214C" w:rsidRDefault="00B603BD" w:rsidP="00B603BD">
      <w:pPr>
        <w:pStyle w:val="Caption"/>
        <w:jc w:val="center"/>
      </w:pPr>
      <w:bookmarkStart w:id="43" w:name="_Toc124422564"/>
      <w:r>
        <w:t xml:space="preserve">Figure </w:t>
      </w:r>
      <w:fldSimple w:instr=" SEQ Figure \* ARABIC ">
        <w:r>
          <w:rPr>
            <w:noProof/>
          </w:rPr>
          <w:t>2</w:t>
        </w:r>
      </w:fldSimple>
      <w:r>
        <w:t>: Jogging Navigation Blueprint</w:t>
      </w:r>
      <w:bookmarkEnd w:id="43"/>
    </w:p>
    <w:p w14:paraId="1D4D827E" w14:textId="6A097AA8" w:rsidR="004E214C" w:rsidRDefault="004E214C" w:rsidP="00E32B68">
      <w:r>
        <w:t xml:space="preserve">The structure of the blueprint also accounts for drastic fluctuations in the positioning variations. In the case that the fluctuations are more frequent and at a higher degree, the velocity of the user in the VLE when propelled forward increases. Similarly, it decreases in the case of less frequent and low degree fluctuations. </w:t>
      </w:r>
    </w:p>
    <w:p w14:paraId="08B38023" w14:textId="3B791724" w:rsidR="00943BFF" w:rsidRPr="00943BFF" w:rsidRDefault="00943BFF" w:rsidP="00E32B68">
      <w:r>
        <w:t xml:space="preserve">The running multiplier and threshold are set to be modular parameters that can be modified via the user’s wrist menu </w:t>
      </w:r>
      <w:r>
        <w:rPr>
          <w:b/>
          <w:bCs/>
        </w:rPr>
        <w:t>[subject to change]</w:t>
      </w:r>
      <w:r>
        <w:t xml:space="preserve"> in case these values need to be altered to better suit the user’s jogging style. </w:t>
      </w:r>
    </w:p>
    <w:p w14:paraId="7537E5DD" w14:textId="77777777" w:rsidR="007C2D1B" w:rsidRDefault="007C2D1B">
      <w:pPr>
        <w:spacing w:line="259" w:lineRule="auto"/>
        <w:rPr>
          <w:rFonts w:eastAsiaTheme="majorEastAsia" w:cstheme="majorBidi"/>
          <w:color w:val="1F3763" w:themeColor="accent1" w:themeShade="7F"/>
          <w:sz w:val="24"/>
          <w:szCs w:val="24"/>
        </w:rPr>
      </w:pPr>
      <w:r>
        <w:br w:type="page"/>
      </w:r>
    </w:p>
    <w:p w14:paraId="67B09A9A" w14:textId="2FCD6211" w:rsidR="00957DA7" w:rsidRPr="00A370E0" w:rsidRDefault="00957DA7" w:rsidP="00957DA7">
      <w:pPr>
        <w:pStyle w:val="Heading3"/>
        <w:rPr>
          <w:lang w:val="en-GB"/>
        </w:rPr>
      </w:pPr>
      <w:bookmarkStart w:id="44" w:name="_Toc124422542"/>
      <w:r w:rsidRPr="00A370E0">
        <w:rPr>
          <w:lang w:val="en-GB"/>
        </w:rPr>
        <w:lastRenderedPageBreak/>
        <w:t>4.3.5 Walk to Point Navigation</w:t>
      </w:r>
      <w:bookmarkEnd w:id="44"/>
    </w:p>
    <w:p w14:paraId="7A089252" w14:textId="77777777" w:rsidR="00AB432C" w:rsidRDefault="00602CF7" w:rsidP="007C2D1B">
      <w:pPr>
        <w:keepNext/>
      </w:pPr>
      <w:r w:rsidRPr="00A370E0">
        <w:t xml:space="preserve">This paradigm is derived from an implementation of a teleportation paradigm that was developed prior as a means of forming the fundamental logic behind the walk to point navigation. </w:t>
      </w:r>
      <w:r w:rsidR="00A370E0" w:rsidRPr="00A370E0">
        <w:t>Like</w:t>
      </w:r>
      <w:r w:rsidRPr="00A370E0">
        <w:t xml:space="preserve"> the teleportation method, the user can draw an ‘arc’ to their desired location. This arc comprises of all the points that lead up to the end point from their current location. In the walk to point blueprint, the end point is fed into the inbuilt ‘simple move to location’ function once the motion controller trigger is released, indicating the player’s wish to travel to this location. </w:t>
      </w:r>
    </w:p>
    <w:p w14:paraId="24AEF3F5" w14:textId="77777777" w:rsidR="00AB432C" w:rsidRDefault="00AB432C" w:rsidP="00AB432C">
      <w:pPr>
        <w:keepNext/>
        <w:jc w:val="center"/>
      </w:pPr>
      <w:r w:rsidRPr="00AB432C">
        <w:rPr>
          <w:noProof/>
        </w:rPr>
        <w:drawing>
          <wp:inline distT="0" distB="0" distL="0" distR="0" wp14:anchorId="35D9CB2D" wp14:editId="77DA468B">
            <wp:extent cx="5162550" cy="1457759"/>
            <wp:effectExtent l="0" t="0" r="0" b="9525"/>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video game&#10;&#10;Description automatically generated"/>
                    <pic:cNvPicPr/>
                  </pic:nvPicPr>
                  <pic:blipFill>
                    <a:blip r:embed="rId14"/>
                    <a:stretch>
                      <a:fillRect/>
                    </a:stretch>
                  </pic:blipFill>
                  <pic:spPr>
                    <a:xfrm>
                      <a:off x="0" y="0"/>
                      <a:ext cx="5167634" cy="1459195"/>
                    </a:xfrm>
                    <a:prstGeom prst="rect">
                      <a:avLst/>
                    </a:prstGeom>
                  </pic:spPr>
                </pic:pic>
              </a:graphicData>
            </a:graphic>
          </wp:inline>
        </w:drawing>
      </w:r>
    </w:p>
    <w:p w14:paraId="66D1B85F" w14:textId="0765154B" w:rsidR="00AB432C" w:rsidRDefault="00AB432C" w:rsidP="00AB432C">
      <w:pPr>
        <w:pStyle w:val="Caption"/>
        <w:jc w:val="center"/>
      </w:pPr>
      <w:bookmarkStart w:id="45" w:name="_Toc124422565"/>
      <w:r>
        <w:t xml:space="preserve">Figure </w:t>
      </w:r>
      <w:fldSimple w:instr=" SEQ Figure \* ARABIC ">
        <w:r w:rsidR="00B603BD">
          <w:rPr>
            <w:noProof/>
          </w:rPr>
          <w:t>3</w:t>
        </w:r>
      </w:fldSimple>
      <w:r>
        <w:t xml:space="preserve">: Walk to Point </w:t>
      </w:r>
      <w:r w:rsidR="009F04B9">
        <w:t>Navigation</w:t>
      </w:r>
      <w:r>
        <w:t xml:space="preserve"> Blueprint</w:t>
      </w:r>
      <w:bookmarkEnd w:id="45"/>
    </w:p>
    <w:p w14:paraId="77CD283F" w14:textId="277DE505" w:rsidR="007C2D1B" w:rsidRDefault="00602CF7" w:rsidP="007C2D1B">
      <w:pPr>
        <w:keepNext/>
      </w:pPr>
      <w:r w:rsidRPr="00A370E0">
        <w:t xml:space="preserve">The paradigm is designed with several different modular variables which include a character speed variable and a variable that dictates the range at which a user’s selection arc can reach from their current location. To ensure a space is suitable for this navigation, the map utilises a </w:t>
      </w:r>
      <w:r w:rsidR="007C2D1B">
        <w:t>‘</w:t>
      </w:r>
      <w:r w:rsidR="00EA7926" w:rsidRPr="00A370E0">
        <w:t>NavMeshBounds</w:t>
      </w:r>
      <w:r w:rsidR="007C2D1B">
        <w:t>’</w:t>
      </w:r>
      <w:r w:rsidR="00EA7926" w:rsidRPr="00A370E0">
        <w:t xml:space="preserve"> volume. As can be seen in the diagram below, the space on the</w:t>
      </w:r>
      <w:r w:rsidR="00AB432C">
        <w:t xml:space="preserve"> </w:t>
      </w:r>
      <w:r w:rsidR="00EA7926" w:rsidRPr="00A370E0">
        <w:t>ground that’s highlighted in green is an area that a player is capable of navigating. All ou</w:t>
      </w:r>
      <w:r w:rsidR="007C2D1B">
        <w:t>t-of-</w:t>
      </w:r>
      <w:r w:rsidR="00EA7926" w:rsidRPr="00A370E0">
        <w:t>bounds locations will utilise a similar mechanism that blocks player navigation.</w:t>
      </w:r>
    </w:p>
    <w:p w14:paraId="493DFCEB" w14:textId="7C7A3842" w:rsidR="007C2D1B" w:rsidRDefault="00EA7926" w:rsidP="007C2D1B">
      <w:pPr>
        <w:keepNext/>
        <w:jc w:val="center"/>
      </w:pPr>
      <w:r w:rsidRPr="00A370E0">
        <w:rPr>
          <w:noProof/>
        </w:rPr>
        <w:drawing>
          <wp:inline distT="0" distB="0" distL="0" distR="0" wp14:anchorId="07657551" wp14:editId="1FB7E7D3">
            <wp:extent cx="4905375" cy="2401852"/>
            <wp:effectExtent l="0" t="0" r="0" b="0"/>
            <wp:docPr id="1" name="Picture 1" descr="A picture containing sky, g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ky, green&#10;&#10;Description automatically generated"/>
                    <pic:cNvPicPr/>
                  </pic:nvPicPr>
                  <pic:blipFill>
                    <a:blip r:embed="rId15"/>
                    <a:stretch>
                      <a:fillRect/>
                    </a:stretch>
                  </pic:blipFill>
                  <pic:spPr>
                    <a:xfrm>
                      <a:off x="0" y="0"/>
                      <a:ext cx="4910890" cy="2404552"/>
                    </a:xfrm>
                    <a:prstGeom prst="rect">
                      <a:avLst/>
                    </a:prstGeom>
                  </pic:spPr>
                </pic:pic>
              </a:graphicData>
            </a:graphic>
          </wp:inline>
        </w:drawing>
      </w:r>
    </w:p>
    <w:p w14:paraId="0DC7D08A" w14:textId="0D12D5B6" w:rsidR="00602CF7" w:rsidRDefault="007C2D1B" w:rsidP="007C2D1B">
      <w:pPr>
        <w:pStyle w:val="Caption"/>
        <w:jc w:val="center"/>
      </w:pPr>
      <w:bookmarkStart w:id="46" w:name="_Toc124422566"/>
      <w:r>
        <w:t xml:space="preserve">Figure </w:t>
      </w:r>
      <w:fldSimple w:instr=" SEQ Figure \* ARABIC ">
        <w:r w:rsidR="00B603BD">
          <w:rPr>
            <w:noProof/>
          </w:rPr>
          <w:t>4</w:t>
        </w:r>
      </w:fldSimple>
      <w:r>
        <w:t>: Navigation area in a level</w:t>
      </w:r>
      <w:bookmarkEnd w:id="46"/>
    </w:p>
    <w:p w14:paraId="6ABB7EA8" w14:textId="59CD18D4" w:rsidR="00957DA7" w:rsidRDefault="00957DA7" w:rsidP="00957DA7">
      <w:pPr>
        <w:pStyle w:val="Heading3"/>
        <w:rPr>
          <w:lang w:val="en-GB"/>
        </w:rPr>
      </w:pPr>
      <w:bookmarkStart w:id="47" w:name="_Toc124422543"/>
      <w:r w:rsidRPr="00A370E0">
        <w:rPr>
          <w:lang w:val="en-GB"/>
        </w:rPr>
        <w:lastRenderedPageBreak/>
        <w:t>4.3.6 Arm Swinging Navigation</w:t>
      </w:r>
      <w:bookmarkEnd w:id="47"/>
    </w:p>
    <w:p w14:paraId="2C3E6A0A" w14:textId="735B80F2" w:rsidR="001B0A86" w:rsidRPr="001B0A86" w:rsidRDefault="001B0A86" w:rsidP="001B0A86">
      <w:pPr>
        <w:rPr>
          <w:b/>
          <w:bCs/>
        </w:rPr>
      </w:pPr>
      <w:r>
        <w:rPr>
          <w:b/>
          <w:bCs/>
        </w:rPr>
        <w:t>[Pending</w:t>
      </w:r>
      <w:r w:rsidR="00F84774">
        <w:rPr>
          <w:b/>
          <w:bCs/>
        </w:rPr>
        <w:t xml:space="preserve"> Implementation</w:t>
      </w:r>
      <w:r>
        <w:rPr>
          <w:b/>
          <w:bCs/>
        </w:rPr>
        <w:t>]</w:t>
      </w:r>
    </w:p>
    <w:p w14:paraId="79CE2381" w14:textId="77777777" w:rsidR="001E7D81" w:rsidRDefault="001E7D81">
      <w:pPr>
        <w:spacing w:line="259" w:lineRule="auto"/>
        <w:rPr>
          <w:rFonts w:eastAsiaTheme="majorEastAsia" w:cstheme="majorBidi"/>
          <w:color w:val="1F3763" w:themeColor="accent1" w:themeShade="7F"/>
          <w:sz w:val="24"/>
          <w:szCs w:val="24"/>
        </w:rPr>
      </w:pPr>
      <w:r>
        <w:br w:type="page"/>
      </w:r>
    </w:p>
    <w:p w14:paraId="2B0010A8" w14:textId="4635C574" w:rsidR="00F6773F" w:rsidRDefault="00F6773F" w:rsidP="00F6773F">
      <w:pPr>
        <w:pStyle w:val="Heading3"/>
        <w:rPr>
          <w:lang w:val="en-GB"/>
        </w:rPr>
      </w:pPr>
      <w:bookmarkStart w:id="48" w:name="_Toc124422544"/>
      <w:r w:rsidRPr="00A370E0">
        <w:rPr>
          <w:lang w:val="en-GB"/>
        </w:rPr>
        <w:lastRenderedPageBreak/>
        <w:t xml:space="preserve">4.3.7 Modular </w:t>
      </w:r>
      <w:r w:rsidR="002860B0">
        <w:rPr>
          <w:lang w:val="en-GB"/>
        </w:rPr>
        <w:t>Variables</w:t>
      </w:r>
      <w:bookmarkEnd w:id="48"/>
    </w:p>
    <w:p w14:paraId="776D276B" w14:textId="7EB75E32" w:rsidR="00191BE0" w:rsidRPr="00191BE0" w:rsidRDefault="00191BE0" w:rsidP="00191BE0">
      <w:pPr>
        <w:rPr>
          <w:b/>
          <w:bCs/>
        </w:rPr>
      </w:pPr>
      <w:r>
        <w:rPr>
          <w:b/>
          <w:bCs/>
        </w:rPr>
        <w:t xml:space="preserve">[Include </w:t>
      </w:r>
      <w:r w:rsidR="00C81B8C">
        <w:rPr>
          <w:b/>
          <w:bCs/>
        </w:rPr>
        <w:t>multi-iteration</w:t>
      </w:r>
      <w:r>
        <w:rPr>
          <w:b/>
          <w:bCs/>
        </w:rPr>
        <w:t xml:space="preserve"> notes – main menu then to wrist menu then to PC x VR setup]</w:t>
      </w:r>
    </w:p>
    <w:p w14:paraId="715E329F" w14:textId="6CEAB15F" w:rsidR="003E4F25" w:rsidRPr="003E4F25" w:rsidRDefault="00E57070" w:rsidP="003E4F25">
      <w:r>
        <w:t xml:space="preserve">The implementation of </w:t>
      </w:r>
      <w:r w:rsidR="005765B6">
        <w:t xml:space="preserve">character speed </w:t>
      </w:r>
      <w:r w:rsidR="004751E5">
        <w:t xml:space="preserve">factors </w:t>
      </w:r>
      <w:r w:rsidR="005765B6">
        <w:t xml:space="preserve">as </w:t>
      </w:r>
      <w:r w:rsidR="004751E5">
        <w:t>flexible variables</w:t>
      </w:r>
      <w:r w:rsidR="005765B6">
        <w:t xml:space="preserve"> was originally intended to be placed in the main level selection screen. </w:t>
      </w:r>
      <w:r w:rsidR="000D40A4">
        <w:t xml:space="preserve">Users would only be able to set their variables in the beginning and would then have to stick with the same values until they complete the level. </w:t>
      </w:r>
      <w:r w:rsidR="005765B6">
        <w:t>However, during the end of sprint testing sessions, it became apparent that this was not a feasible option; especially for a user that is using a level to get accustomed to a particular paradigm. Moving the variable</w:t>
      </w:r>
      <w:r w:rsidR="000D40A4">
        <w:t>s</w:t>
      </w:r>
      <w:r w:rsidR="005765B6">
        <w:t xml:space="preserve"> to a wrist menu instead allows the player to easily change their speed at any point within the level. </w:t>
      </w:r>
    </w:p>
    <w:p w14:paraId="2FFBDF7F" w14:textId="77777777" w:rsidR="005C7114" w:rsidRDefault="005C7114" w:rsidP="005C7114">
      <w:pPr>
        <w:keepNext/>
        <w:jc w:val="center"/>
      </w:pPr>
      <w:r w:rsidRPr="005C7114">
        <w:rPr>
          <w:noProof/>
        </w:rPr>
        <w:drawing>
          <wp:inline distT="0" distB="0" distL="0" distR="0" wp14:anchorId="31144ECA" wp14:editId="2C6719EE">
            <wp:extent cx="2781300" cy="1936514"/>
            <wp:effectExtent l="0" t="0" r="0" b="6985"/>
            <wp:docPr id="5" name="Picture 5"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white text&#10;&#10;Description automatically generated with low confidence"/>
                    <pic:cNvPicPr/>
                  </pic:nvPicPr>
                  <pic:blipFill>
                    <a:blip r:embed="rId16"/>
                    <a:stretch>
                      <a:fillRect/>
                    </a:stretch>
                  </pic:blipFill>
                  <pic:spPr>
                    <a:xfrm>
                      <a:off x="0" y="0"/>
                      <a:ext cx="2787086" cy="1940543"/>
                    </a:xfrm>
                    <a:prstGeom prst="rect">
                      <a:avLst/>
                    </a:prstGeom>
                  </pic:spPr>
                </pic:pic>
              </a:graphicData>
            </a:graphic>
          </wp:inline>
        </w:drawing>
      </w:r>
    </w:p>
    <w:p w14:paraId="3171E9C5" w14:textId="252E3E45" w:rsidR="005C7114" w:rsidRDefault="005C7114" w:rsidP="005C7114">
      <w:pPr>
        <w:pStyle w:val="Caption"/>
        <w:jc w:val="center"/>
      </w:pPr>
      <w:bookmarkStart w:id="49" w:name="_Toc124422567"/>
      <w:r>
        <w:t xml:space="preserve">Figure </w:t>
      </w:r>
      <w:fldSimple w:instr=" SEQ Figure \* ARABIC ">
        <w:r w:rsidR="00B603BD">
          <w:rPr>
            <w:noProof/>
          </w:rPr>
          <w:t>5</w:t>
        </w:r>
      </w:fldSimple>
      <w:r>
        <w:t>: Wrist Menu User Interface</w:t>
      </w:r>
      <w:bookmarkEnd w:id="49"/>
    </w:p>
    <w:p w14:paraId="20A30918" w14:textId="297610DE" w:rsidR="005C7114" w:rsidRDefault="005C7114" w:rsidP="005C7114">
      <w:r>
        <w:t xml:space="preserve">Once a change in the speed slider is detected, the new value is immediately updated within the corresponding character movement component of the paradigm by obtaining the current player character and casting to the relevant character class. </w:t>
      </w:r>
    </w:p>
    <w:p w14:paraId="088E3FAA" w14:textId="77777777" w:rsidR="005C7114" w:rsidRDefault="005C7114" w:rsidP="005C7114">
      <w:pPr>
        <w:keepNext/>
        <w:jc w:val="center"/>
      </w:pPr>
      <w:r w:rsidRPr="005C7114">
        <w:rPr>
          <w:noProof/>
        </w:rPr>
        <w:drawing>
          <wp:inline distT="0" distB="0" distL="0" distR="0" wp14:anchorId="788E31B1" wp14:editId="47F3A67D">
            <wp:extent cx="4981575" cy="1694586"/>
            <wp:effectExtent l="0" t="0" r="0" b="127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7"/>
                    <a:stretch>
                      <a:fillRect/>
                    </a:stretch>
                  </pic:blipFill>
                  <pic:spPr>
                    <a:xfrm>
                      <a:off x="0" y="0"/>
                      <a:ext cx="4992355" cy="1698253"/>
                    </a:xfrm>
                    <a:prstGeom prst="rect">
                      <a:avLst/>
                    </a:prstGeom>
                  </pic:spPr>
                </pic:pic>
              </a:graphicData>
            </a:graphic>
          </wp:inline>
        </w:drawing>
      </w:r>
    </w:p>
    <w:p w14:paraId="477BC8EC" w14:textId="02A36E72" w:rsidR="005C7114" w:rsidRDefault="005C7114" w:rsidP="005C7114">
      <w:pPr>
        <w:pStyle w:val="Caption"/>
        <w:jc w:val="center"/>
      </w:pPr>
      <w:bookmarkStart w:id="50" w:name="_Toc124422568"/>
      <w:r>
        <w:t xml:space="preserve">Figure </w:t>
      </w:r>
      <w:fldSimple w:instr=" SEQ Figure \* ARABIC ">
        <w:r w:rsidR="00B603BD">
          <w:rPr>
            <w:noProof/>
          </w:rPr>
          <w:t>6</w:t>
        </w:r>
      </w:fldSimple>
      <w:r>
        <w:t>: Wrist Menu Blueprint</w:t>
      </w:r>
      <w:r w:rsidR="00212128">
        <w:t xml:space="preserve"> (Speed Slider)</w:t>
      </w:r>
      <w:bookmarkEnd w:id="50"/>
    </w:p>
    <w:p w14:paraId="52D0B24D" w14:textId="2B55183B" w:rsidR="000D40A4" w:rsidRDefault="000D40A4" w:rsidP="000D40A4"/>
    <w:p w14:paraId="7A8F5B42" w14:textId="7A20DC12" w:rsidR="000D40A4" w:rsidRDefault="000D40A4" w:rsidP="000D40A4">
      <w:r>
        <w:lastRenderedPageBreak/>
        <w:t xml:space="preserve">The wrist functionality works exceptionally well in a testing scenario but in the context of the project it raises one key question regarding the role of the </w:t>
      </w:r>
      <w:r w:rsidR="00404FBE">
        <w:t>facilitator</w:t>
      </w:r>
      <w:r>
        <w:t xml:space="preserve"> in the </w:t>
      </w:r>
      <w:r w:rsidR="008B0408">
        <w:t>VLE delivery</w:t>
      </w:r>
      <w:r>
        <w:t xml:space="preserve">. As a travel training tool for individuals with learning disabilities, control of the settings functionality would ideally be given to the </w:t>
      </w:r>
      <w:r w:rsidR="006D47B0">
        <w:t>facilitator</w:t>
      </w:r>
      <w:r w:rsidR="00ED3939">
        <w:t>. Though,</w:t>
      </w:r>
      <w:r>
        <w:t xml:space="preserve"> in a single player setup, this isn’t a feasible option</w:t>
      </w:r>
      <w:r w:rsidR="00ED3939">
        <w:t xml:space="preserve"> as it would require the swapping back and forth of the HMD between the </w:t>
      </w:r>
      <w:r w:rsidR="00404FBE">
        <w:t>facilitator</w:t>
      </w:r>
      <w:r w:rsidR="00ED3939">
        <w:t xml:space="preserve"> and the user</w:t>
      </w:r>
      <w:r>
        <w:t xml:space="preserve">. </w:t>
      </w:r>
      <w:r w:rsidR="00343D99">
        <w:t>Thus,</w:t>
      </w:r>
      <w:r>
        <w:t xml:space="preserve"> this </w:t>
      </w:r>
      <w:r w:rsidR="00343D99">
        <w:t>inspired</w:t>
      </w:r>
      <w:r>
        <w:t xml:space="preserve"> the need for a dual-user setup; one where the </w:t>
      </w:r>
      <w:r w:rsidR="00912F45">
        <w:t>facilitator</w:t>
      </w:r>
      <w:r>
        <w:t xml:space="preserve"> would be able to observe and set the variables for the individual experiencing the level via the HMD. </w:t>
      </w:r>
    </w:p>
    <w:p w14:paraId="4E32B6BA" w14:textId="38A609A4" w:rsidR="000D40A4" w:rsidRPr="000D40A4" w:rsidRDefault="000D40A4" w:rsidP="000D40A4">
      <w:r>
        <w:t xml:space="preserve">The prototype implementation of this concept involves the use of a combination of PC and HMD perspectives to create a dual-user experience. By running the VLE via the engine itself instead of deploying it, the trainer is able to control a character of their own via the PC and interact with the individual that’s experiencing the VLE via their own character using the HMD. </w:t>
      </w:r>
    </w:p>
    <w:p w14:paraId="2EE0AC2A" w14:textId="77777777" w:rsidR="00A62379" w:rsidRDefault="00A62379">
      <w:pPr>
        <w:spacing w:line="259" w:lineRule="auto"/>
        <w:rPr>
          <w:rFonts w:eastAsiaTheme="majorEastAsia" w:cstheme="majorBidi"/>
          <w:color w:val="2F5496" w:themeColor="accent1" w:themeShade="BF"/>
          <w:sz w:val="26"/>
          <w:szCs w:val="26"/>
        </w:rPr>
      </w:pPr>
      <w:r>
        <w:br w:type="page"/>
      </w:r>
    </w:p>
    <w:p w14:paraId="4E89D863" w14:textId="1740E011" w:rsidR="006E4E14" w:rsidRPr="00A370E0" w:rsidRDefault="006E4E14" w:rsidP="006E4E14">
      <w:pPr>
        <w:pStyle w:val="Heading2"/>
      </w:pPr>
      <w:bookmarkStart w:id="51" w:name="_Toc124422545"/>
      <w:r w:rsidRPr="00A370E0">
        <w:lastRenderedPageBreak/>
        <w:t xml:space="preserve">4.4 </w:t>
      </w:r>
      <w:r w:rsidR="00122CF3" w:rsidRPr="00A370E0">
        <w:t xml:space="preserve">Implementation of </w:t>
      </w:r>
      <w:r w:rsidRPr="00A370E0">
        <w:t xml:space="preserve">Additional </w:t>
      </w:r>
      <w:r w:rsidR="00DF6620" w:rsidRPr="00A370E0">
        <w:t>Features</w:t>
      </w:r>
      <w:bookmarkEnd w:id="51"/>
    </w:p>
    <w:p w14:paraId="5FF11B23" w14:textId="034B5533" w:rsidR="006E4E14" w:rsidRPr="00A370E0" w:rsidRDefault="006E4E14" w:rsidP="006E4E14">
      <w:pPr>
        <w:pStyle w:val="Heading3"/>
        <w:rPr>
          <w:lang w:val="en-GB"/>
        </w:rPr>
      </w:pPr>
      <w:bookmarkStart w:id="52" w:name="_Toc124422546"/>
      <w:r w:rsidRPr="00A370E0">
        <w:rPr>
          <w:lang w:val="en-GB"/>
        </w:rPr>
        <w:t>4.4.1 Automated Vehicles and Collision Detection</w:t>
      </w:r>
      <w:bookmarkEnd w:id="52"/>
    </w:p>
    <w:p w14:paraId="41940B45" w14:textId="77777777" w:rsidR="00E3081E" w:rsidRDefault="00E3081E">
      <w:pPr>
        <w:spacing w:line="259" w:lineRule="auto"/>
        <w:rPr>
          <w:rFonts w:eastAsiaTheme="majorEastAsia" w:cstheme="majorBidi"/>
          <w:color w:val="1F3763" w:themeColor="accent1" w:themeShade="7F"/>
          <w:sz w:val="24"/>
          <w:szCs w:val="24"/>
        </w:rPr>
      </w:pPr>
      <w:r>
        <w:br w:type="page"/>
      </w:r>
    </w:p>
    <w:p w14:paraId="7C102718" w14:textId="18B01101" w:rsidR="006E4E14" w:rsidRDefault="006E4E14" w:rsidP="006E4E14">
      <w:pPr>
        <w:pStyle w:val="Heading3"/>
        <w:rPr>
          <w:lang w:val="en-GB"/>
        </w:rPr>
      </w:pPr>
      <w:bookmarkStart w:id="53" w:name="_Toc124422547"/>
      <w:r w:rsidRPr="00A370E0">
        <w:rPr>
          <w:lang w:val="en-GB"/>
        </w:rPr>
        <w:lastRenderedPageBreak/>
        <w:t>4.4.2 Asset Creation and VLE Aesthetics</w:t>
      </w:r>
      <w:bookmarkEnd w:id="53"/>
    </w:p>
    <w:p w14:paraId="35891779" w14:textId="1DF5FBA2" w:rsidR="00696114" w:rsidRPr="00696114" w:rsidRDefault="00457966" w:rsidP="00696114">
      <w:pPr>
        <w:pStyle w:val="Heading4"/>
      </w:pPr>
      <w:r>
        <w:t>Level Aesthetics and Setting</w:t>
      </w:r>
    </w:p>
    <w:p w14:paraId="4842A556" w14:textId="3C0171FD" w:rsidR="00C55957" w:rsidRDefault="00714DA0" w:rsidP="00E80547">
      <w:r>
        <w:t xml:space="preserve">When designing assets for the different levels, it was clear that it would be best to create an environment that best resembled ‘local’ neighbourhoods and streets. </w:t>
      </w:r>
      <w:r w:rsidR="00CA3E02">
        <w:t>However</w:t>
      </w:r>
      <w:r>
        <w:t xml:space="preserve">, most assets that are </w:t>
      </w:r>
      <w:r w:rsidR="00CA3E02">
        <w:t xml:space="preserve">currently </w:t>
      </w:r>
      <w:r>
        <w:t>available are designed with an American audience in mind. The initial approach was to investigate the feasibility of photogrammetry as a method of deriving assets for the scene.</w:t>
      </w:r>
      <w:r w:rsidR="00EF6DAC">
        <w:t xml:space="preserve"> It</w:t>
      </w:r>
      <w:r>
        <w:t xml:space="preserve"> quickly became evident that this was not a </w:t>
      </w:r>
      <w:r w:rsidR="00D95F38">
        <w:t>viable</w:t>
      </w:r>
      <w:r>
        <w:t xml:space="preserve"> approach because it would be a </w:t>
      </w:r>
      <w:r w:rsidR="00E832AD">
        <w:t>time-consuming</w:t>
      </w:r>
      <w:r>
        <w:t xml:space="preserve"> process that had the potential of being unsuitable for delivery via a VLE. </w:t>
      </w:r>
    </w:p>
    <w:p w14:paraId="585A404C" w14:textId="261937ED" w:rsidR="00714DA0" w:rsidRDefault="00714DA0" w:rsidP="00E80547">
      <w:r>
        <w:t xml:space="preserve">Therefore, the alternative approach was chosen. The 3D assets that needed to be designed to resemble ‘local’ neighbourhoods would be created using 3DS Max and Photoshop but would be simplified in terms of detail to avoid unnecessary overcomplication. An analysis of the simplified structure of houses in Clifton, Nottingham was done </w:t>
      </w:r>
      <w:r w:rsidR="00240C69">
        <w:t>to</w:t>
      </w:r>
      <w:r>
        <w:t xml:space="preserve"> gain a more comprehensive understanding of how best to approach the structure of the 3D model.</w:t>
      </w:r>
    </w:p>
    <w:p w14:paraId="00634D96" w14:textId="77777777" w:rsidR="00EC1A7C" w:rsidRDefault="00714DA0" w:rsidP="00EC1A7C">
      <w:pPr>
        <w:keepNext/>
        <w:jc w:val="center"/>
      </w:pPr>
      <w:r w:rsidRPr="00714DA0">
        <w:rPr>
          <w:noProof/>
        </w:rPr>
        <w:drawing>
          <wp:inline distT="0" distB="0" distL="0" distR="0" wp14:anchorId="4A2F7D61" wp14:editId="448AB3E2">
            <wp:extent cx="5381625" cy="2516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5997" cy="2518069"/>
                    </a:xfrm>
                    <a:prstGeom prst="rect">
                      <a:avLst/>
                    </a:prstGeom>
                  </pic:spPr>
                </pic:pic>
              </a:graphicData>
            </a:graphic>
          </wp:inline>
        </w:drawing>
      </w:r>
    </w:p>
    <w:p w14:paraId="2E5BCA4E" w14:textId="76F6F151" w:rsidR="00714DA0" w:rsidRPr="00A370E0" w:rsidRDefault="00EC1A7C" w:rsidP="00EC1A7C">
      <w:pPr>
        <w:pStyle w:val="Caption"/>
        <w:jc w:val="center"/>
      </w:pPr>
      <w:bookmarkStart w:id="54" w:name="_Toc124422569"/>
      <w:r>
        <w:t xml:space="preserve">Figure </w:t>
      </w:r>
      <w:fldSimple w:instr=" SEQ Figure \* ARABIC ">
        <w:r w:rsidR="00B603BD">
          <w:rPr>
            <w:noProof/>
          </w:rPr>
          <w:t>7</w:t>
        </w:r>
      </w:fldSimple>
      <w:r>
        <w:t>: 3D Assets in a level</w:t>
      </w:r>
      <w:bookmarkEnd w:id="54"/>
    </w:p>
    <w:p w14:paraId="457F004C" w14:textId="2FE553F9" w:rsidR="00811983" w:rsidRDefault="00EF32D5" w:rsidP="00E80547">
      <w:r>
        <w:t xml:space="preserve">The roads, pavements, and road markings also utilise a similar analytical approach to their design. The textures were sourced from Quixel’s Megascans library </w:t>
      </w:r>
      <w:r w:rsidR="007D1F25">
        <w:rPr>
          <w:b/>
          <w:bCs/>
        </w:rPr>
        <w:t xml:space="preserve">[ref here] </w:t>
      </w:r>
      <w:r>
        <w:t xml:space="preserve">and modified in UE 4.27’s materials editor. </w:t>
      </w:r>
    </w:p>
    <w:p w14:paraId="0BD343AA" w14:textId="77777777" w:rsidR="00811983" w:rsidRDefault="00811983">
      <w:pPr>
        <w:spacing w:line="259" w:lineRule="auto"/>
      </w:pPr>
      <w:r>
        <w:br w:type="page"/>
      </w:r>
    </w:p>
    <w:p w14:paraId="53201611" w14:textId="0D84B3CF" w:rsidR="00C55D6C" w:rsidRDefault="00C55D6C" w:rsidP="00C55D6C">
      <w:pPr>
        <w:pStyle w:val="Heading4"/>
      </w:pPr>
      <w:r>
        <w:lastRenderedPageBreak/>
        <w:t>Optimisation of Visual Elements</w:t>
      </w:r>
    </w:p>
    <w:p w14:paraId="7A20A238" w14:textId="5E6A91BE" w:rsidR="00E80547" w:rsidRDefault="009302DD" w:rsidP="00E80547">
      <w:r>
        <w:t>Another aspect of the level design phase was the decision to prioritise VLE optimization for deployment.</w:t>
      </w:r>
      <w:r>
        <w:t xml:space="preserve"> </w:t>
      </w:r>
      <w:r>
        <w:t xml:space="preserve">Despite recent technology advances, </w:t>
      </w:r>
      <w:r w:rsidR="00284BC4">
        <w:t>most</w:t>
      </w:r>
      <w:r>
        <w:t xml:space="preserve"> consumer-grade HMDs use operating systems with capabilities comparable to those of our mobile devices.</w:t>
      </w:r>
      <w:r w:rsidR="00E80547">
        <w:t xml:space="preserve"> </w:t>
      </w:r>
      <w:r>
        <w:t xml:space="preserve">Therefore, to ensure seamless operation, apps should steer clear of graphically demanding material. </w:t>
      </w:r>
    </w:p>
    <w:p w14:paraId="7C6F327D" w14:textId="43CA910A" w:rsidR="007D0411" w:rsidRDefault="007D0411" w:rsidP="00E80547">
      <w:r>
        <w:t xml:space="preserve">The initial intention for the integration of road markings was to utilise the engine’s decal feature. During a test deployment of the package, it was noted that the decals hadn’t been generated and in the investigation into the cause, it was found that decals in VR rely on the mobile HDR feature. </w:t>
      </w:r>
      <w:r w:rsidR="0020361E">
        <w:t>However,</w:t>
      </w:r>
      <w:r>
        <w:t xml:space="preserve"> as part of the optimisation decision, mobile HDR must remain turned off during packaging as it severely impacts the graphical quality of the VLE. </w:t>
      </w:r>
    </w:p>
    <w:p w14:paraId="0E4DCD62" w14:textId="740BB8B9" w:rsidR="004F4A7A" w:rsidRPr="007D0411" w:rsidRDefault="007D0411" w:rsidP="00E80547">
      <w:r>
        <w:t xml:space="preserve">As a substitute for decals, the project uses planes and other objects with modified material blueprints to </w:t>
      </w:r>
      <w:r w:rsidR="0045331C">
        <w:t>simulate</w:t>
      </w:r>
      <w:r>
        <w:t xml:space="preserve"> a similar effect. </w:t>
      </w:r>
      <w:r w:rsidR="004F4A7A" w:rsidRPr="00A370E0">
        <w:br w:type="page"/>
      </w:r>
    </w:p>
    <w:p w14:paraId="5287B72F" w14:textId="7DAA6E13" w:rsidR="00C55957" w:rsidRPr="00A370E0" w:rsidRDefault="00C55957" w:rsidP="00C55957">
      <w:pPr>
        <w:pStyle w:val="Heading2"/>
      </w:pPr>
      <w:bookmarkStart w:id="55" w:name="_Toc124422548"/>
      <w:r w:rsidRPr="00A370E0">
        <w:lastRenderedPageBreak/>
        <w:t>4.5 End of Sprint Testing</w:t>
      </w:r>
      <w:bookmarkEnd w:id="55"/>
    </w:p>
    <w:p w14:paraId="2FE053C7" w14:textId="6814EEDF" w:rsidR="00644E2A" w:rsidRPr="00A370E0" w:rsidRDefault="00644E2A" w:rsidP="00644E2A">
      <w:r w:rsidRPr="00A370E0">
        <w:t xml:space="preserve">As is </w:t>
      </w:r>
      <w:r w:rsidR="009731AB" w:rsidRPr="00A370E0">
        <w:t>in line</w:t>
      </w:r>
      <w:r w:rsidRPr="00A370E0">
        <w:t xml:space="preserve"> with the Agile methodology, frequent testing is a crucial factor in ensuring that the software by the end of the sprint is functional first before proceeding on to implement the next set of features. At the end of each sprint, the recently implemented features would be packaged and deployed to the Oculus Quest 2 HMD as part of the testing process. This was done to ensure that there was always a current working version of the software readily available. Moreover, frequent deployments prevent bugs from being discovered at a later stage of implementation.</w:t>
      </w:r>
    </w:p>
    <w:p w14:paraId="2B4A09D5" w14:textId="77777777" w:rsidR="006E4E14" w:rsidRPr="00A370E0" w:rsidRDefault="006E4E14" w:rsidP="006E4E14"/>
    <w:p w14:paraId="6EA3B037" w14:textId="29052B38" w:rsidR="005E78AA" w:rsidRPr="00A370E0" w:rsidRDefault="005E78AA" w:rsidP="005E78AA">
      <w:pPr>
        <w:sectPr w:rsidR="005E78AA" w:rsidRPr="00A370E0" w:rsidSect="002C23CF">
          <w:footerReference w:type="default" r:id="rId19"/>
          <w:pgSz w:w="12240" w:h="15840"/>
          <w:pgMar w:top="1440" w:right="1440" w:bottom="1440" w:left="1440" w:header="720" w:footer="720" w:gutter="0"/>
          <w:cols w:space="720"/>
          <w:docGrid w:linePitch="360"/>
        </w:sectPr>
      </w:pPr>
    </w:p>
    <w:p w14:paraId="0A8109C8" w14:textId="77777777" w:rsidR="00382788" w:rsidRPr="00A370E0" w:rsidRDefault="0084427B" w:rsidP="0066291B">
      <w:pPr>
        <w:pStyle w:val="Heading1"/>
      </w:pPr>
      <w:bookmarkStart w:id="56" w:name="_Toc124422549"/>
      <w:r w:rsidRPr="00A370E0">
        <w:lastRenderedPageBreak/>
        <w:t>Append</w:t>
      </w:r>
      <w:r w:rsidR="00382788" w:rsidRPr="00A370E0">
        <w:t>ices</w:t>
      </w:r>
      <w:bookmarkEnd w:id="56"/>
    </w:p>
    <w:p w14:paraId="6D8BF53B" w14:textId="573D9F0F" w:rsidR="0066291B" w:rsidRPr="00A370E0" w:rsidRDefault="00382788" w:rsidP="00382788">
      <w:pPr>
        <w:pStyle w:val="Heading2"/>
      </w:pPr>
      <w:bookmarkStart w:id="57" w:name="_Toc124422550"/>
      <w:r w:rsidRPr="00A370E0">
        <w:t xml:space="preserve">Appendix 1 - </w:t>
      </w:r>
      <w:r w:rsidR="0066291B" w:rsidRPr="00A370E0">
        <w:t>Legal, Social, Ethical and Professional Issues</w:t>
      </w:r>
      <w:bookmarkEnd w:id="57"/>
    </w:p>
    <w:p w14:paraId="2D4BC8E7" w14:textId="77777777" w:rsidR="0066291B" w:rsidRPr="00A370E0" w:rsidRDefault="0066291B" w:rsidP="00382788">
      <w:pPr>
        <w:pStyle w:val="Heading3"/>
        <w:rPr>
          <w:lang w:val="en-GB"/>
        </w:rPr>
      </w:pPr>
      <w:bookmarkStart w:id="58" w:name="_Toc124422551"/>
      <w:r w:rsidRPr="00A370E0">
        <w:rPr>
          <w:lang w:val="en-GB"/>
        </w:rPr>
        <w:t>Legal</w:t>
      </w:r>
      <w:bookmarkEnd w:id="58"/>
    </w:p>
    <w:p w14:paraId="4F67121F" w14:textId="4425F972" w:rsidR="0066291B" w:rsidRPr="00A370E0" w:rsidRDefault="0066291B" w:rsidP="0066291B">
      <w:r w:rsidRPr="00A370E0">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71359F" w:rsidRPr="00A370E0">
            <w:rPr>
              <w:color w:val="000000"/>
            </w:rPr>
            <w:t>(Proton AG 2022)</w:t>
          </w:r>
        </w:sdtContent>
      </w:sdt>
      <w:r w:rsidRPr="00A370E0">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71359F" w:rsidRPr="00A370E0">
            <w:rPr>
              <w:color w:val="000000"/>
            </w:rPr>
            <w:t>(The National Archives 2018)</w:t>
          </w:r>
        </w:sdtContent>
      </w:sdt>
      <w:r w:rsidRPr="00A370E0">
        <w:rPr>
          <w:color w:val="000000"/>
        </w:rPr>
        <w:t xml:space="preserve"> </w:t>
      </w:r>
      <w:r w:rsidRPr="00A370E0">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71359F" w:rsidRPr="00A370E0">
            <w:rPr>
              <w:color w:val="000000"/>
            </w:rPr>
            <w:t>(British Computing Society 2022, Section 3.4)</w:t>
          </w:r>
        </w:sdtContent>
      </w:sdt>
      <w:r w:rsidRPr="00A370E0">
        <w:t>.</w:t>
      </w:r>
    </w:p>
    <w:p w14:paraId="402EFEB0" w14:textId="77777777" w:rsidR="0066291B" w:rsidRPr="00A370E0" w:rsidRDefault="0066291B" w:rsidP="00382788">
      <w:pPr>
        <w:pStyle w:val="Heading3"/>
        <w:rPr>
          <w:lang w:val="en-GB"/>
        </w:rPr>
      </w:pPr>
      <w:bookmarkStart w:id="59" w:name="_Toc124422552"/>
      <w:r w:rsidRPr="00A370E0">
        <w:rPr>
          <w:lang w:val="en-GB"/>
        </w:rPr>
        <w:t>Social</w:t>
      </w:r>
      <w:bookmarkEnd w:id="59"/>
    </w:p>
    <w:p w14:paraId="65ED6E17" w14:textId="49908912" w:rsidR="0066291B" w:rsidRPr="00A370E0" w:rsidRDefault="0066291B" w:rsidP="0066291B">
      <w:r w:rsidRPr="00A370E0">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71359F" w:rsidRPr="00A370E0">
            <w:rPr>
              <w:color w:val="000000"/>
            </w:rPr>
            <w:t>(Oak Field School 2022)</w:t>
          </w:r>
        </w:sdtContent>
      </w:sdt>
      <w:r w:rsidRPr="00A370E0">
        <w:t xml:space="preserve"> group so that they have access to a more up-to-date version of the application.</w:t>
      </w:r>
    </w:p>
    <w:p w14:paraId="60A5657C" w14:textId="77777777" w:rsidR="0066291B" w:rsidRPr="00A370E0" w:rsidRDefault="0066291B" w:rsidP="0066291B">
      <w:pPr>
        <w:rPr>
          <w:rFonts w:eastAsiaTheme="majorEastAsia" w:cstheme="majorBidi"/>
          <w:color w:val="2F5496" w:themeColor="accent1" w:themeShade="BF"/>
          <w:sz w:val="26"/>
          <w:szCs w:val="26"/>
        </w:rPr>
      </w:pPr>
      <w:r w:rsidRPr="00A370E0">
        <w:br w:type="page"/>
      </w:r>
    </w:p>
    <w:p w14:paraId="44332CEC" w14:textId="77777777" w:rsidR="0066291B" w:rsidRPr="00A370E0" w:rsidRDefault="0066291B" w:rsidP="00382788">
      <w:pPr>
        <w:pStyle w:val="Heading3"/>
        <w:rPr>
          <w:lang w:val="en-GB"/>
        </w:rPr>
      </w:pPr>
      <w:bookmarkStart w:id="60" w:name="_Toc124422553"/>
      <w:r w:rsidRPr="00A370E0">
        <w:rPr>
          <w:lang w:val="en-GB"/>
        </w:rPr>
        <w:lastRenderedPageBreak/>
        <w:t>Ethical</w:t>
      </w:r>
      <w:bookmarkEnd w:id="60"/>
    </w:p>
    <w:p w14:paraId="7A4F42A1" w14:textId="543FDB55" w:rsidR="0066291B" w:rsidRPr="00A370E0" w:rsidRDefault="0066291B" w:rsidP="0066291B">
      <w:r w:rsidRPr="00A370E0">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71359F" w:rsidRPr="00A370E0">
            <w:rPr>
              <w:color w:val="000000"/>
            </w:rPr>
            <w:t>(Institute of Electrical and Electronics Engineers 2020)</w:t>
          </w:r>
        </w:sdtContent>
      </w:sdt>
      <w:r w:rsidRPr="00A370E0">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71359F" w:rsidRPr="00A370E0">
            <w:rPr>
              <w:color w:val="000000"/>
            </w:rPr>
            <w:t>(British Computing Society 2022, Section 1.1)</w:t>
          </w:r>
        </w:sdtContent>
      </w:sdt>
      <w:r w:rsidRPr="00A370E0">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Pr="00A370E0" w:rsidRDefault="0066291B" w:rsidP="00382788">
      <w:pPr>
        <w:pStyle w:val="Heading3"/>
        <w:rPr>
          <w:lang w:val="en-GB"/>
        </w:rPr>
      </w:pPr>
      <w:bookmarkStart w:id="61" w:name="_Toc124422554"/>
      <w:r w:rsidRPr="00A370E0">
        <w:rPr>
          <w:lang w:val="en-GB"/>
        </w:rPr>
        <w:t>Professional</w:t>
      </w:r>
      <w:bookmarkEnd w:id="61"/>
    </w:p>
    <w:p w14:paraId="460DB664" w14:textId="7368B2FD" w:rsidR="00E1742B" w:rsidRPr="00A370E0" w:rsidRDefault="0066291B" w:rsidP="0066291B">
      <w:r w:rsidRPr="00A370E0">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71359F" w:rsidRPr="00A370E0">
            <w:rPr>
              <w:color w:val="000000"/>
            </w:rPr>
            <w:t>(British Computing Society 2022, Section 4.3)</w:t>
          </w:r>
        </w:sdtContent>
      </w:sdt>
      <w:r w:rsidRPr="00A370E0">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71359F" w:rsidRPr="00A370E0">
            <w:rPr>
              <w:color w:val="000000"/>
            </w:rPr>
            <w:t>(Nottingham Trent University 2022)</w:t>
          </w:r>
        </w:sdtContent>
      </w:sdt>
      <w:r w:rsidRPr="00A370E0">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95F53CC" w14:textId="48E98C42" w:rsidR="00E1742B" w:rsidRPr="00A370E0" w:rsidRDefault="00E1742B" w:rsidP="003C1634">
      <w:pPr>
        <w:spacing w:line="259" w:lineRule="auto"/>
        <w:sectPr w:rsidR="00E1742B" w:rsidRPr="00A370E0" w:rsidSect="002C23CF">
          <w:pgSz w:w="12240" w:h="15840"/>
          <w:pgMar w:top="1440" w:right="1440" w:bottom="1440" w:left="1440" w:header="720" w:footer="720" w:gutter="0"/>
          <w:cols w:space="720"/>
          <w:docGrid w:linePitch="360"/>
        </w:sectPr>
      </w:pPr>
      <w:r w:rsidRPr="00A370E0">
        <w:br w:type="page"/>
      </w:r>
    </w:p>
    <w:p w14:paraId="0A4CD6FF" w14:textId="129A6A37" w:rsidR="0066291B" w:rsidRPr="00A370E0" w:rsidRDefault="0066291B" w:rsidP="003C1634">
      <w:pPr>
        <w:pStyle w:val="Heading2"/>
      </w:pPr>
    </w:p>
    <w:p w14:paraId="1BD43E60" w14:textId="4A747B5D" w:rsidR="00926FA2" w:rsidRPr="00A370E0" w:rsidRDefault="00926FA2" w:rsidP="00926FA2">
      <w:pPr>
        <w:pStyle w:val="Heading2"/>
      </w:pPr>
      <w:bookmarkStart w:id="62" w:name="_Toc124422555"/>
      <w:r w:rsidRPr="00A370E0">
        <w:t xml:space="preserve">Appendix </w:t>
      </w:r>
      <w:r w:rsidR="003D6FC0" w:rsidRPr="00A370E0">
        <w:t>2</w:t>
      </w:r>
      <w:r w:rsidRPr="00A370E0">
        <w:t xml:space="preserve"> – Gantt Chart</w:t>
      </w:r>
      <w:bookmarkEnd w:id="62"/>
    </w:p>
    <w:p w14:paraId="3CA87B39" w14:textId="53C731F4" w:rsidR="00926FA2" w:rsidRPr="00A370E0" w:rsidRDefault="00926FA2" w:rsidP="00926FA2">
      <w:pPr>
        <w:pStyle w:val="Heading2"/>
      </w:pPr>
      <w:r w:rsidRPr="00A370E0">
        <w:br w:type="page"/>
      </w:r>
    </w:p>
    <w:p w14:paraId="1601FA0E" w14:textId="77777777" w:rsidR="00926FA2" w:rsidRPr="00A370E0" w:rsidRDefault="00926FA2" w:rsidP="00E1742B">
      <w:pPr>
        <w:sectPr w:rsidR="00926FA2" w:rsidRPr="00A370E0" w:rsidSect="00E1742B">
          <w:pgSz w:w="15840" w:h="12240" w:orient="landscape"/>
          <w:pgMar w:top="1440" w:right="1440" w:bottom="1440" w:left="1440" w:header="720" w:footer="720" w:gutter="0"/>
          <w:cols w:space="720"/>
          <w:docGrid w:linePitch="360"/>
        </w:sectPr>
      </w:pPr>
    </w:p>
    <w:p w14:paraId="7F0F807D" w14:textId="3540447E" w:rsidR="0066291B" w:rsidRPr="00A370E0" w:rsidRDefault="0066291B" w:rsidP="00E1742B">
      <w:pPr>
        <w:pStyle w:val="Heading1"/>
      </w:pPr>
      <w:bookmarkStart w:id="63" w:name="_Toc124422556"/>
      <w:r w:rsidRPr="00A370E0">
        <w:lastRenderedPageBreak/>
        <w:t>References</w:t>
      </w:r>
      <w:bookmarkEnd w:id="63"/>
    </w:p>
    <w:sdt>
      <w:sdtPr>
        <w:tag w:val="MENDELEY_BIBLIOGRAPHY"/>
        <w:id w:val="-11227126"/>
        <w:placeholder>
          <w:docPart w:val="99A799BDC8D44D47BB994D3673D45C55"/>
        </w:placeholder>
      </w:sdtPr>
      <w:sdtContent>
        <w:p w14:paraId="4112855D" w14:textId="77777777" w:rsidR="00610A3C" w:rsidRPr="00A370E0" w:rsidRDefault="00610A3C">
          <w:pPr>
            <w:autoSpaceDE w:val="0"/>
            <w:autoSpaceDN w:val="0"/>
            <w:ind w:hanging="480"/>
            <w:divId w:val="774598701"/>
            <w:rPr>
              <w:rFonts w:eastAsia="Times New Roman"/>
              <w:sz w:val="24"/>
              <w:szCs w:val="24"/>
            </w:rPr>
          </w:pPr>
          <w:r w:rsidRPr="00A370E0">
            <w:rPr>
              <w:rFonts w:eastAsia="Times New Roman"/>
            </w:rPr>
            <w:t xml:space="preserve">Aïm, F. et al., 2016. Effectiveness of Virtual Reality Training in Orthopaedic Surgery. </w:t>
          </w:r>
          <w:r w:rsidRPr="00A370E0">
            <w:rPr>
              <w:rFonts w:eastAsia="Times New Roman"/>
              <w:i/>
              <w:iCs/>
            </w:rPr>
            <w:t>Arthroscopy: The Journal of Arthroscopic &amp; Related Surgery</w:t>
          </w:r>
          <w:r w:rsidRPr="00A370E0">
            <w:rPr>
              <w:rFonts w:eastAsia="Times New Roman"/>
            </w:rPr>
            <w:t>, 32(1), pp.224–232. 10.1016/J.ARTHRO.2015.07.023.</w:t>
          </w:r>
        </w:p>
        <w:p w14:paraId="7E93245D" w14:textId="77777777" w:rsidR="00610A3C" w:rsidRPr="00A370E0" w:rsidRDefault="00610A3C">
          <w:pPr>
            <w:autoSpaceDE w:val="0"/>
            <w:autoSpaceDN w:val="0"/>
            <w:ind w:hanging="480"/>
            <w:divId w:val="440807484"/>
            <w:rPr>
              <w:rFonts w:eastAsia="Times New Roman"/>
            </w:rPr>
          </w:pPr>
          <w:r w:rsidRPr="00A370E0">
            <w:rPr>
              <w:rFonts w:eastAsia="Times New Roman"/>
            </w:rPr>
            <w:t xml:space="preserve">Barbieri, L., Bruno, F., Muzzupappa, M., 2018. User-centered design of a virtual reality exhibit for archaeological museums. </w:t>
          </w:r>
          <w:r w:rsidRPr="00A370E0">
            <w:rPr>
              <w:rFonts w:eastAsia="Times New Roman"/>
              <w:i/>
              <w:iCs/>
            </w:rPr>
            <w:t>International Journal on Interactive Design and Manufacturing</w:t>
          </w:r>
          <w:r w:rsidRPr="00A370E0">
            <w:rPr>
              <w:rFonts w:eastAsia="Times New Roman"/>
            </w:rPr>
            <w:t>, 12(2), pp.561–571. 10.1007/s12008-017-0414-z.</w:t>
          </w:r>
        </w:p>
        <w:p w14:paraId="6DE6ECFB" w14:textId="77777777" w:rsidR="00610A3C" w:rsidRPr="00A370E0" w:rsidRDefault="00610A3C">
          <w:pPr>
            <w:autoSpaceDE w:val="0"/>
            <w:autoSpaceDN w:val="0"/>
            <w:ind w:hanging="480"/>
            <w:divId w:val="1967352189"/>
            <w:rPr>
              <w:rFonts w:eastAsia="Times New Roman"/>
            </w:rPr>
          </w:pPr>
          <w:r w:rsidRPr="00A370E0">
            <w:rPr>
              <w:rFonts w:eastAsia="Times New Roman"/>
            </w:rPr>
            <w:t xml:space="preserve">Bayor, A.A. et al., 2021. Toward a Competency-based Approach to Co-designing Technologies with People with Intellectual Disability [online]. </w:t>
          </w:r>
          <w:r w:rsidRPr="00A370E0">
            <w:rPr>
              <w:rFonts w:eastAsia="Times New Roman"/>
              <w:i/>
              <w:iCs/>
            </w:rPr>
            <w:t>ACM Transactions on Accessible Computing (TACCESS)</w:t>
          </w:r>
          <w:r w:rsidRPr="00A370E0">
            <w:rPr>
              <w:rFonts w:eastAsia="Times New Roman"/>
            </w:rPr>
            <w:t>, 14(2). Available at: https://dl.acm.org/doi/10.1145/3450355 [Accessed 22 November 2022].</w:t>
          </w:r>
        </w:p>
        <w:p w14:paraId="4F1E5A49" w14:textId="77777777" w:rsidR="00610A3C" w:rsidRPr="00A370E0" w:rsidRDefault="00610A3C">
          <w:pPr>
            <w:autoSpaceDE w:val="0"/>
            <w:autoSpaceDN w:val="0"/>
            <w:ind w:hanging="480"/>
            <w:divId w:val="155265531"/>
            <w:rPr>
              <w:rFonts w:eastAsia="Times New Roman"/>
            </w:rPr>
          </w:pPr>
          <w:r w:rsidRPr="00A370E0">
            <w:rPr>
              <w:rFonts w:eastAsia="Times New Roman"/>
            </w:rPr>
            <w:t xml:space="preserve">Bernardes, M. et al., 2015. A serious game with virtual reality for travel training with Autism Spectrum Disorder. In: </w:t>
          </w:r>
          <w:r w:rsidRPr="00A370E0">
            <w:rPr>
              <w:rFonts w:eastAsia="Times New Roman"/>
              <w:i/>
              <w:iCs/>
            </w:rPr>
            <w:t>International Conference on Virtual Rehabilitation, ICVR</w:t>
          </w:r>
          <w:r w:rsidRPr="00A370E0">
            <w:rPr>
              <w:rFonts w:eastAsia="Times New Roman"/>
            </w:rPr>
            <w:t>. Institute of Electrical and Electronics Engineers Inc., pp. 127–128. 10.1109/ICVR.2015.7358609.</w:t>
          </w:r>
        </w:p>
        <w:p w14:paraId="5A7A7B29" w14:textId="77777777" w:rsidR="00610A3C" w:rsidRPr="00A370E0" w:rsidRDefault="00610A3C">
          <w:pPr>
            <w:autoSpaceDE w:val="0"/>
            <w:autoSpaceDN w:val="0"/>
            <w:ind w:hanging="480"/>
            <w:divId w:val="374161223"/>
            <w:rPr>
              <w:rFonts w:eastAsia="Times New Roman"/>
            </w:rPr>
          </w:pPr>
          <w:r w:rsidRPr="00A370E0">
            <w:rPr>
              <w:rFonts w:eastAsia="Times New Roman"/>
            </w:rPr>
            <w:t xml:space="preserve">Bian, D. et al., 2013. A novel virtual reality driving environment for autism intervention [online].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8010 LNCS(PART 2), pp.474–483. Available at: https://link.springer.com/chapter/10.1007/978-3-642-39191-0_52 [Accessed 5 December 2022].</w:t>
          </w:r>
        </w:p>
        <w:p w14:paraId="27D3A92A" w14:textId="77777777" w:rsidR="00610A3C" w:rsidRPr="00A370E0" w:rsidRDefault="00610A3C">
          <w:pPr>
            <w:autoSpaceDE w:val="0"/>
            <w:autoSpaceDN w:val="0"/>
            <w:ind w:hanging="480"/>
            <w:divId w:val="557059781"/>
            <w:rPr>
              <w:rFonts w:eastAsia="Times New Roman"/>
            </w:rPr>
          </w:pPr>
          <w:r w:rsidRPr="00A370E0">
            <w:rPr>
              <w:rFonts w:eastAsia="Times New Roman"/>
            </w:rPr>
            <w:t xml:space="preserve">Birckhead, B. et al., 2019. Recommendations for methodology of virtual reality clinical trials in health care by an international working group: Iterative study. </w:t>
          </w:r>
          <w:r w:rsidRPr="00A370E0">
            <w:rPr>
              <w:rFonts w:eastAsia="Times New Roman"/>
              <w:i/>
              <w:iCs/>
            </w:rPr>
            <w:t>JMIR Mental Health</w:t>
          </w:r>
          <w:r w:rsidRPr="00A370E0">
            <w:rPr>
              <w:rFonts w:eastAsia="Times New Roman"/>
            </w:rPr>
            <w:t>, 6(1). 10.2196/11973.</w:t>
          </w:r>
        </w:p>
        <w:p w14:paraId="7E0D7EDB" w14:textId="77777777" w:rsidR="00610A3C" w:rsidRPr="00A370E0" w:rsidRDefault="00610A3C">
          <w:pPr>
            <w:autoSpaceDE w:val="0"/>
            <w:autoSpaceDN w:val="0"/>
            <w:ind w:hanging="480"/>
            <w:divId w:val="565074863"/>
            <w:rPr>
              <w:rFonts w:eastAsia="Times New Roman"/>
            </w:rPr>
          </w:pPr>
          <w:r w:rsidRPr="00A370E0">
            <w:rPr>
              <w:rFonts w:eastAsia="Times New Roman"/>
            </w:rPr>
            <w:t xml:space="preserve">Bos, J.E., Bles, W., Groen, E.L., 2008. A theory on visually induced motion sickness. </w:t>
          </w:r>
          <w:r w:rsidRPr="00A370E0">
            <w:rPr>
              <w:rFonts w:eastAsia="Times New Roman"/>
              <w:i/>
              <w:iCs/>
            </w:rPr>
            <w:t>Displays</w:t>
          </w:r>
          <w:r w:rsidRPr="00A370E0">
            <w:rPr>
              <w:rFonts w:eastAsia="Times New Roman"/>
            </w:rPr>
            <w:t>, 29(2), pp.47–57. 10.1016/J.DISPLA.2007.09.002.</w:t>
          </w:r>
        </w:p>
        <w:p w14:paraId="66C88627" w14:textId="77777777" w:rsidR="00610A3C" w:rsidRPr="00A370E0" w:rsidRDefault="00610A3C">
          <w:pPr>
            <w:autoSpaceDE w:val="0"/>
            <w:autoSpaceDN w:val="0"/>
            <w:ind w:hanging="480"/>
            <w:divId w:val="1844592224"/>
            <w:rPr>
              <w:rFonts w:eastAsia="Times New Roman"/>
            </w:rPr>
          </w:pPr>
          <w:r w:rsidRPr="00A370E0">
            <w:rPr>
              <w:rFonts w:eastAsia="Times New Roman"/>
            </w:rPr>
            <w:t>British Computing Society, 2022. BCS Code of Conduct [online]. Available at: https://www.bcs.org/membership-and-registrations/become-a-member/bcs-code-of-conduct/ [Accessed 12 October 2022].</w:t>
          </w:r>
        </w:p>
        <w:p w14:paraId="35CF63E7" w14:textId="77777777" w:rsidR="00610A3C" w:rsidRPr="00A370E0" w:rsidRDefault="00610A3C">
          <w:pPr>
            <w:autoSpaceDE w:val="0"/>
            <w:autoSpaceDN w:val="0"/>
            <w:ind w:hanging="480"/>
            <w:divId w:val="1965841842"/>
            <w:rPr>
              <w:rFonts w:eastAsia="Times New Roman"/>
            </w:rPr>
          </w:pPr>
          <w:r w:rsidRPr="00A370E0">
            <w:rPr>
              <w:rFonts w:eastAsia="Times New Roman"/>
            </w:rPr>
            <w:t xml:space="preserve">Bronstein, A.M., Golding, J.F., Gresty, M.A., 2020. Visual Vertigo, Motion Sickness, and Disorientation in Vehicles [online]. </w:t>
          </w:r>
          <w:r w:rsidRPr="00A370E0">
            <w:rPr>
              <w:rFonts w:eastAsia="Times New Roman"/>
              <w:i/>
              <w:iCs/>
            </w:rPr>
            <w:t>Seminars in Neurology</w:t>
          </w:r>
          <w:r w:rsidRPr="00A370E0">
            <w:rPr>
              <w:rFonts w:eastAsia="Times New Roman"/>
            </w:rPr>
            <w:t xml:space="preserve">, 40(1), pp.116–129. </w:t>
          </w:r>
          <w:r w:rsidRPr="00A370E0">
            <w:rPr>
              <w:rFonts w:eastAsia="Times New Roman"/>
            </w:rPr>
            <w:lastRenderedPageBreak/>
            <w:t>Available at: http://www.thieme-connect.com/products/ejournals/html/10.1055/s-0040-1701653 [Accessed 30 November 2022].</w:t>
          </w:r>
        </w:p>
        <w:p w14:paraId="703877AC" w14:textId="77777777" w:rsidR="00610A3C" w:rsidRPr="00A370E0" w:rsidRDefault="00610A3C">
          <w:pPr>
            <w:autoSpaceDE w:val="0"/>
            <w:autoSpaceDN w:val="0"/>
            <w:ind w:hanging="480"/>
            <w:divId w:val="166409797"/>
            <w:rPr>
              <w:rFonts w:eastAsia="Times New Roman"/>
            </w:rPr>
          </w:pPr>
          <w:r w:rsidRPr="00A370E0">
            <w:rPr>
              <w:rFonts w:eastAsia="Times New Roman"/>
            </w:rPr>
            <w:t xml:space="preserve">Brooks, B.M. et al., 2002. An evaluation of the efficacy of training people with learning disabilities in a virtual environment. </w:t>
          </w:r>
          <w:r w:rsidRPr="00A370E0">
            <w:rPr>
              <w:rFonts w:eastAsia="Times New Roman"/>
              <w:i/>
              <w:iCs/>
            </w:rPr>
            <w:t>International Journal of Disability and Rehabilitation</w:t>
          </w:r>
          <w:r w:rsidRPr="00A370E0">
            <w:rPr>
              <w:rFonts w:eastAsia="Times New Roman"/>
            </w:rPr>
            <w:t>, 24(11–12), pp.622–626. 10.1080/09638280110111397.</w:t>
          </w:r>
        </w:p>
        <w:p w14:paraId="4153EAC2" w14:textId="77777777" w:rsidR="00610A3C" w:rsidRPr="00A370E0" w:rsidRDefault="00610A3C">
          <w:pPr>
            <w:autoSpaceDE w:val="0"/>
            <w:autoSpaceDN w:val="0"/>
            <w:ind w:hanging="480"/>
            <w:divId w:val="242644987"/>
            <w:rPr>
              <w:rFonts w:eastAsia="Times New Roman"/>
            </w:rPr>
          </w:pPr>
          <w:r w:rsidRPr="00A370E0">
            <w:rPr>
              <w:rFonts w:eastAsia="Times New Roman"/>
            </w:rPr>
            <w:t>Brown, D.J., Shopland, N., Lewis, J., 2002. Flexible and Virtual Travel Training Environments. , pp.181–188.</w:t>
          </w:r>
        </w:p>
        <w:p w14:paraId="4B61F642" w14:textId="77777777" w:rsidR="00610A3C" w:rsidRPr="00A370E0" w:rsidRDefault="00610A3C">
          <w:pPr>
            <w:autoSpaceDE w:val="0"/>
            <w:autoSpaceDN w:val="0"/>
            <w:ind w:hanging="480"/>
            <w:divId w:val="173419640"/>
            <w:rPr>
              <w:rFonts w:eastAsia="Times New Roman"/>
            </w:rPr>
          </w:pPr>
          <w:r w:rsidRPr="00A370E0">
            <w:rPr>
              <w:rFonts w:eastAsia="Times New Roman"/>
            </w:rPr>
            <w:t xml:space="preserve">Carnegie, K., Rhee, T., 2015. Reducing Visual Discomfort with HMDs Using Dynamic Depth of Field. </w:t>
          </w:r>
          <w:r w:rsidRPr="00A370E0">
            <w:rPr>
              <w:rFonts w:eastAsia="Times New Roman"/>
              <w:i/>
              <w:iCs/>
            </w:rPr>
            <w:t>IEEE Computer Graphics and Applications</w:t>
          </w:r>
          <w:r w:rsidRPr="00A370E0">
            <w:rPr>
              <w:rFonts w:eastAsia="Times New Roman"/>
            </w:rPr>
            <w:t>, 35(5), pp.34–41. 10.1109/MCG.2015.98.</w:t>
          </w:r>
        </w:p>
        <w:p w14:paraId="08311D65" w14:textId="77777777" w:rsidR="00610A3C" w:rsidRPr="00A370E0" w:rsidRDefault="00610A3C">
          <w:pPr>
            <w:autoSpaceDE w:val="0"/>
            <w:autoSpaceDN w:val="0"/>
            <w:ind w:hanging="480"/>
            <w:divId w:val="9727771"/>
            <w:rPr>
              <w:rFonts w:eastAsia="Times New Roman"/>
            </w:rPr>
          </w:pPr>
          <w:r w:rsidRPr="00A370E0">
            <w:rPr>
              <w:rFonts w:eastAsia="Times New Roman"/>
            </w:rPr>
            <w:t xml:space="preserve">Chang, E., Kim, H.T., Yoo, B., 2020. Virtual Reality Sickness: A Review of Causes and Measurements. </w:t>
          </w:r>
          <w:r w:rsidRPr="00A370E0">
            <w:rPr>
              <w:rFonts w:eastAsia="Times New Roman"/>
              <w:i/>
              <w:iCs/>
            </w:rPr>
            <w:t>International Journal of Human-Computer Interaction</w:t>
          </w:r>
          <w:r w:rsidRPr="00A370E0">
            <w:rPr>
              <w:rFonts w:eastAsia="Times New Roman"/>
            </w:rPr>
            <w:t>, pp.1658–1682. 10.1080/10447318.2020.1778351.</w:t>
          </w:r>
        </w:p>
        <w:p w14:paraId="5F414FE1" w14:textId="77777777" w:rsidR="00610A3C" w:rsidRPr="00A370E0" w:rsidRDefault="00610A3C">
          <w:pPr>
            <w:autoSpaceDE w:val="0"/>
            <w:autoSpaceDN w:val="0"/>
            <w:ind w:hanging="480"/>
            <w:divId w:val="375468192"/>
            <w:rPr>
              <w:rFonts w:eastAsia="Times New Roman"/>
            </w:rPr>
          </w:pPr>
          <w:r w:rsidRPr="00A370E0">
            <w:rPr>
              <w:rFonts w:eastAsia="Times New Roman"/>
            </w:rPr>
            <w:t xml:space="preserve">Chen, W., Chen, J.Z., So, R.H.Y., 2011. Visually induced motion sickness: Effects of translational visual motion along different axes [online]. </w:t>
          </w:r>
          <w:r w:rsidRPr="00A370E0">
            <w:rPr>
              <w:rFonts w:eastAsia="Times New Roman"/>
              <w:i/>
              <w:iCs/>
            </w:rPr>
            <w:t>Contemporary Ergonomics and Human Factors 2011</w:t>
          </w:r>
          <w:r w:rsidRPr="00A370E0">
            <w:rPr>
              <w:rFonts w:eastAsia="Times New Roman"/>
            </w:rPr>
            <w:t>, pp.281–287. Available at: https://www.taylorfrancis.com/chapters/edit/10.1201/b11337-40/visually-induced-motion-sickness-effects-translational-visual-motion-along-different-axes-chen-chen [Accessed 4 December 2022].</w:t>
          </w:r>
        </w:p>
        <w:p w14:paraId="67A260AC" w14:textId="77777777" w:rsidR="00610A3C" w:rsidRPr="00A370E0" w:rsidRDefault="00610A3C">
          <w:pPr>
            <w:autoSpaceDE w:val="0"/>
            <w:autoSpaceDN w:val="0"/>
            <w:ind w:hanging="480"/>
            <w:divId w:val="1845701270"/>
            <w:rPr>
              <w:rFonts w:eastAsia="Times New Roman"/>
            </w:rPr>
          </w:pPr>
          <w:r w:rsidRPr="00A370E0">
            <w:rPr>
              <w:rFonts w:eastAsia="Times New Roman"/>
            </w:rPr>
            <w:t xml:space="preserve">Coelho, C.M. et al., 2009. The use of virtual reality in acrophobia research and treatment. </w:t>
          </w:r>
          <w:r w:rsidRPr="00A370E0">
            <w:rPr>
              <w:rFonts w:eastAsia="Times New Roman"/>
              <w:i/>
              <w:iCs/>
            </w:rPr>
            <w:t>Journal of Anxiety Disorders</w:t>
          </w:r>
          <w:r w:rsidRPr="00A370E0">
            <w:rPr>
              <w:rFonts w:eastAsia="Times New Roman"/>
            </w:rPr>
            <w:t>, 23(5), pp.563–574. 10.1016/J.JANXDIS.2009.01.014.</w:t>
          </w:r>
        </w:p>
        <w:p w14:paraId="5B63A2F0" w14:textId="77777777" w:rsidR="00610A3C" w:rsidRPr="00A370E0" w:rsidRDefault="00610A3C">
          <w:pPr>
            <w:autoSpaceDE w:val="0"/>
            <w:autoSpaceDN w:val="0"/>
            <w:ind w:hanging="480"/>
            <w:divId w:val="1089274135"/>
            <w:rPr>
              <w:rFonts w:eastAsia="Times New Roman"/>
            </w:rPr>
          </w:pPr>
          <w:r w:rsidRPr="00A370E0">
            <w:rPr>
              <w:rFonts w:eastAsia="Times New Roman"/>
            </w:rPr>
            <w:t>Cybershoes, 2022. Cybershoes for Quest &amp; SteamVR - Cybershoes [online]. Available at: https://www.cybershoes.com/product/cybershoes-for-quest-steamvr/ [Accessed 24 November 2022].</w:t>
          </w:r>
        </w:p>
        <w:p w14:paraId="186EC614" w14:textId="77777777" w:rsidR="00610A3C" w:rsidRPr="00A370E0" w:rsidRDefault="00610A3C">
          <w:pPr>
            <w:autoSpaceDE w:val="0"/>
            <w:autoSpaceDN w:val="0"/>
            <w:ind w:hanging="480"/>
            <w:divId w:val="1526938159"/>
            <w:rPr>
              <w:rFonts w:eastAsia="Times New Roman"/>
            </w:rPr>
          </w:pPr>
          <w:r w:rsidRPr="00A370E0">
            <w:rPr>
              <w:rFonts w:eastAsia="Times New Roman"/>
            </w:rPr>
            <w:t xml:space="preserve">Davis, S., Nesbitt, K., Nalivaiko, E., 2015. </w:t>
          </w:r>
          <w:r w:rsidRPr="00A370E0">
            <w:rPr>
              <w:rFonts w:eastAsia="Times New Roman"/>
              <w:i/>
              <w:iCs/>
            </w:rPr>
            <w:t>Comparing the onset of cybersickness using the Oculus Rift and two virtual roller coasters</w:t>
          </w:r>
          <w:r w:rsidRPr="00A370E0">
            <w:rPr>
              <w:rFonts w:eastAsia="Times New Roman"/>
            </w:rPr>
            <w:t>.</w:t>
          </w:r>
        </w:p>
        <w:p w14:paraId="6CB1AE87" w14:textId="77777777" w:rsidR="00610A3C" w:rsidRPr="00A370E0" w:rsidRDefault="00610A3C">
          <w:pPr>
            <w:autoSpaceDE w:val="0"/>
            <w:autoSpaceDN w:val="0"/>
            <w:ind w:hanging="480"/>
            <w:divId w:val="1072699390"/>
            <w:rPr>
              <w:rFonts w:eastAsia="Times New Roman"/>
            </w:rPr>
          </w:pPr>
          <w:r w:rsidRPr="00A370E0">
            <w:rPr>
              <w:rFonts w:eastAsia="Times New Roman"/>
            </w:rPr>
            <w:t>Dong, X., Stoffregen, T.A., 2010. Postural activity and motion sickness among drivers and passengers in a console video game. 10.1518/107118110X12829369835680.</w:t>
          </w:r>
        </w:p>
        <w:p w14:paraId="778152E5" w14:textId="77777777" w:rsidR="00610A3C" w:rsidRPr="00A370E0" w:rsidRDefault="00610A3C">
          <w:pPr>
            <w:autoSpaceDE w:val="0"/>
            <w:autoSpaceDN w:val="0"/>
            <w:ind w:hanging="480"/>
            <w:divId w:val="1889098634"/>
            <w:rPr>
              <w:rFonts w:eastAsia="Times New Roman"/>
            </w:rPr>
          </w:pPr>
          <w:r w:rsidRPr="00A370E0">
            <w:rPr>
              <w:rFonts w:eastAsia="Times New Roman"/>
            </w:rPr>
            <w:t xml:space="preserve">Fernandes, A.S., Feiner, S.K., 2016. Combating VR sickness through subtle dynamic field-of-view modification. </w:t>
          </w:r>
          <w:r w:rsidRPr="00A370E0">
            <w:rPr>
              <w:rFonts w:eastAsia="Times New Roman"/>
              <w:i/>
              <w:iCs/>
            </w:rPr>
            <w:t>2016 IEEE Symposium on 3D User Interfaces, 3DUI 2016 - Proceedings</w:t>
          </w:r>
          <w:r w:rsidRPr="00A370E0">
            <w:rPr>
              <w:rFonts w:eastAsia="Times New Roman"/>
            </w:rPr>
            <w:t>, pp.201–210. 10.1109/3DUI.2016.7460053.</w:t>
          </w:r>
        </w:p>
        <w:p w14:paraId="37562416" w14:textId="77777777" w:rsidR="00610A3C" w:rsidRPr="00A370E0" w:rsidRDefault="00610A3C">
          <w:pPr>
            <w:autoSpaceDE w:val="0"/>
            <w:autoSpaceDN w:val="0"/>
            <w:ind w:hanging="480"/>
            <w:divId w:val="1578127675"/>
            <w:rPr>
              <w:rFonts w:eastAsia="Times New Roman"/>
            </w:rPr>
          </w:pPr>
          <w:r w:rsidRPr="00A370E0">
            <w:rPr>
              <w:rFonts w:eastAsia="Times New Roman"/>
            </w:rPr>
            <w:lastRenderedPageBreak/>
            <w:t xml:space="preserve">Gabbard, J.L., Hix, D., Swan, J.E., 1999. User-centered design and evaluation of virtual environments. </w:t>
          </w:r>
          <w:r w:rsidRPr="00A370E0">
            <w:rPr>
              <w:rFonts w:eastAsia="Times New Roman"/>
              <w:i/>
              <w:iCs/>
            </w:rPr>
            <w:t>IEEE Computer Graphics and Applications</w:t>
          </w:r>
          <w:r w:rsidRPr="00A370E0">
            <w:rPr>
              <w:rFonts w:eastAsia="Times New Roman"/>
            </w:rPr>
            <w:t>, 19(6), pp.51–59. 10.1109/38.799740.</w:t>
          </w:r>
        </w:p>
        <w:p w14:paraId="7EB3346F" w14:textId="77777777" w:rsidR="00610A3C" w:rsidRPr="00A370E0" w:rsidRDefault="00610A3C">
          <w:pPr>
            <w:autoSpaceDE w:val="0"/>
            <w:autoSpaceDN w:val="0"/>
            <w:ind w:hanging="480"/>
            <w:divId w:val="1494951729"/>
            <w:rPr>
              <w:rFonts w:eastAsia="Times New Roman"/>
            </w:rPr>
          </w:pPr>
          <w:r w:rsidRPr="00A370E0">
            <w:rPr>
              <w:rFonts w:eastAsia="Times New Roman"/>
            </w:rPr>
            <w:t xml:space="preserve">Glaser, N., Schmidt, M., Schmidt, C., 2022. Learner experience and evidence of cybersickness: design tensions in a virtual reality public transportation intervention for autistic adults [online]. </w:t>
          </w:r>
          <w:r w:rsidRPr="00A370E0">
            <w:rPr>
              <w:rFonts w:eastAsia="Times New Roman"/>
              <w:i/>
              <w:iCs/>
            </w:rPr>
            <w:t>Virtual Reality</w:t>
          </w:r>
          <w:r w:rsidRPr="00A370E0">
            <w:rPr>
              <w:rFonts w:eastAsia="Times New Roman"/>
            </w:rPr>
            <w:t>, 26, pp.1705–1724. Available at: https://doi.org/10.1007/s10055-022-00661-3.</w:t>
          </w:r>
        </w:p>
        <w:p w14:paraId="3BEF7B5D" w14:textId="77777777" w:rsidR="00610A3C" w:rsidRPr="00A370E0" w:rsidRDefault="00610A3C">
          <w:pPr>
            <w:autoSpaceDE w:val="0"/>
            <w:autoSpaceDN w:val="0"/>
            <w:ind w:hanging="480"/>
            <w:divId w:val="316540693"/>
            <w:rPr>
              <w:rFonts w:eastAsia="Times New Roman"/>
            </w:rPr>
          </w:pPr>
          <w:r w:rsidRPr="00A370E0">
            <w:rPr>
              <w:rFonts w:eastAsia="Times New Roman"/>
            </w:rPr>
            <w:t xml:space="preserve">Golding, J.F. et al., 2012. Cognitive Cues and Visually Induced Motion Sickness. </w:t>
          </w:r>
          <w:r w:rsidRPr="00A370E0">
            <w:rPr>
              <w:rFonts w:eastAsia="Times New Roman"/>
              <w:i/>
              <w:iCs/>
            </w:rPr>
            <w:t>Aviation Space and Environmental Medicine</w:t>
          </w:r>
          <w:r w:rsidRPr="00A370E0">
            <w:rPr>
              <w:rFonts w:eastAsia="Times New Roman"/>
            </w:rPr>
            <w:t>, 83(5), pp.477–482. 10.3357/ASEM.3095.2012.</w:t>
          </w:r>
        </w:p>
        <w:p w14:paraId="6D5C6E22" w14:textId="77777777" w:rsidR="00610A3C" w:rsidRPr="00A370E0" w:rsidRDefault="00610A3C">
          <w:pPr>
            <w:autoSpaceDE w:val="0"/>
            <w:autoSpaceDN w:val="0"/>
            <w:ind w:hanging="480"/>
            <w:divId w:val="1295217011"/>
            <w:rPr>
              <w:rFonts w:eastAsia="Times New Roman"/>
            </w:rPr>
          </w:pPr>
          <w:r w:rsidRPr="00A370E0">
            <w:rPr>
              <w:rFonts w:eastAsia="Times New Roman"/>
            </w:rPr>
            <w:t xml:space="preserve">Griffin, N.N., Folmer, E., 2019. Out-of-body locomotion: Vectionless navigation with a continuous avatar representation [online]. </w:t>
          </w:r>
          <w:r w:rsidRPr="00A370E0">
            <w:rPr>
              <w:rFonts w:eastAsia="Times New Roman"/>
              <w:i/>
              <w:iCs/>
            </w:rPr>
            <w:t>Proceedings of the ACM Symposium on Virtual Reality Software and Technology, VRST</w:t>
          </w:r>
          <w:r w:rsidRPr="00A370E0">
            <w:rPr>
              <w:rFonts w:eastAsia="Times New Roman"/>
            </w:rPr>
            <w:t>. Available at: https://dl.acm.org/doi/10.1145/3359996.3364243 [Accessed 27 November 2022].</w:t>
          </w:r>
        </w:p>
        <w:p w14:paraId="0DF9F5E8" w14:textId="77777777" w:rsidR="00610A3C" w:rsidRPr="00A370E0" w:rsidRDefault="00610A3C">
          <w:pPr>
            <w:autoSpaceDE w:val="0"/>
            <w:autoSpaceDN w:val="0"/>
            <w:ind w:hanging="480"/>
            <w:divId w:val="2087917353"/>
            <w:rPr>
              <w:rFonts w:eastAsia="Times New Roman"/>
            </w:rPr>
          </w:pPr>
          <w:r w:rsidRPr="00A370E0">
            <w:rPr>
              <w:rFonts w:eastAsia="Times New Roman"/>
            </w:rPr>
            <w:t xml:space="preserve">Harris, M.C. et al., 2022. A Methodology for the Co-design of Shared VR Environments with People with Intellectual Disabilities: Insights from the Preparation Phase. In: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Springer Science and Business Media Deutschland GmbH, pp. 217–230. 10.1007/978-3-031-05039-8_15.</w:t>
          </w:r>
        </w:p>
        <w:p w14:paraId="495B79F5" w14:textId="77777777" w:rsidR="00610A3C" w:rsidRPr="00A370E0" w:rsidRDefault="00610A3C">
          <w:pPr>
            <w:autoSpaceDE w:val="0"/>
            <w:autoSpaceDN w:val="0"/>
            <w:ind w:hanging="480"/>
            <w:divId w:val="490829998"/>
            <w:rPr>
              <w:rFonts w:eastAsia="Times New Roman"/>
            </w:rPr>
          </w:pPr>
          <w:r w:rsidRPr="00A370E0">
            <w:rPr>
              <w:rFonts w:eastAsia="Times New Roman"/>
            </w:rPr>
            <w:t xml:space="preserve">Harvey, C., Howarth, P.A., 2007. The Effect of Display Size on Visually-Induced Motion Sickness (VIMS) and Skin Temperature. In: </w:t>
          </w:r>
          <w:r w:rsidRPr="00A370E0">
            <w:rPr>
              <w:rFonts w:eastAsia="Times New Roman"/>
              <w:i/>
              <w:iCs/>
            </w:rPr>
            <w:t>Proceedings of the 1st international symposium on visually induced motion sickness, fatigue, and photosensitive epileptic seizures</w:t>
          </w:r>
          <w:r w:rsidRPr="00A370E0">
            <w:rPr>
              <w:rFonts w:eastAsia="Times New Roman"/>
            </w:rPr>
            <w:t>. pp. 96–103.</w:t>
          </w:r>
        </w:p>
        <w:p w14:paraId="55627A14" w14:textId="77777777" w:rsidR="00610A3C" w:rsidRPr="00A370E0" w:rsidRDefault="00610A3C">
          <w:pPr>
            <w:autoSpaceDE w:val="0"/>
            <w:autoSpaceDN w:val="0"/>
            <w:ind w:hanging="480"/>
            <w:divId w:val="1348750464"/>
            <w:rPr>
              <w:rFonts w:eastAsia="Times New Roman"/>
            </w:rPr>
          </w:pPr>
          <w:r w:rsidRPr="00A370E0">
            <w:rPr>
              <w:rFonts w:eastAsia="Times New Roman"/>
            </w:rPr>
            <w:t>Institute of Electrical and Electronics Engineers, 2020. IEEE Code of Ethics [online]. Available at: https://www.ieee.org/about/corporate/governance/p7-8.html [Accessed 12 October 2022].</w:t>
          </w:r>
        </w:p>
        <w:p w14:paraId="3DF23572" w14:textId="77777777" w:rsidR="00610A3C" w:rsidRPr="00A370E0" w:rsidRDefault="00610A3C">
          <w:pPr>
            <w:autoSpaceDE w:val="0"/>
            <w:autoSpaceDN w:val="0"/>
            <w:ind w:hanging="480"/>
            <w:divId w:val="1663241646"/>
            <w:rPr>
              <w:rFonts w:eastAsia="Times New Roman"/>
            </w:rPr>
          </w:pPr>
          <w:r w:rsidRPr="00A370E0">
            <w:rPr>
              <w:rFonts w:eastAsia="Times New Roman"/>
            </w:rPr>
            <w:t xml:space="preserve">Jaeger, B.K., Mourant, R.R., 2001. Comparison of Simulator Sickness using Static and Dynamic Walking Simulators. In: </w:t>
          </w:r>
          <w:r w:rsidRPr="00A370E0">
            <w:rPr>
              <w:rFonts w:eastAsia="Times New Roman"/>
              <w:i/>
              <w:iCs/>
            </w:rPr>
            <w:t>Proceedings of the Human Factors and Ergonomics Society 45th Annual Meeting</w:t>
          </w:r>
          <w:r w:rsidRPr="00A370E0">
            <w:rPr>
              <w:rFonts w:eastAsia="Times New Roman"/>
            </w:rPr>
            <w:t>. pp. 1896–1900.</w:t>
          </w:r>
        </w:p>
        <w:p w14:paraId="0FF92AA3" w14:textId="77777777" w:rsidR="00610A3C" w:rsidRPr="00A370E0" w:rsidRDefault="00610A3C">
          <w:pPr>
            <w:autoSpaceDE w:val="0"/>
            <w:autoSpaceDN w:val="0"/>
            <w:ind w:hanging="480"/>
            <w:divId w:val="1193416411"/>
            <w:rPr>
              <w:rFonts w:eastAsia="Times New Roman"/>
            </w:rPr>
          </w:pPr>
          <w:r w:rsidRPr="00A370E0">
            <w:rPr>
              <w:rFonts w:eastAsia="Times New Roman"/>
            </w:rPr>
            <w:t xml:space="preserve">Kennedy, R.S. et al., 1993. Simulator Sickness Questionnaire: An Enhanced Method for Quantifying Simulator Sickness. </w:t>
          </w:r>
          <w:r w:rsidRPr="00A370E0">
            <w:rPr>
              <w:rFonts w:eastAsia="Times New Roman"/>
              <w:i/>
              <w:iCs/>
            </w:rPr>
            <w:t>The International Journal of Aviation Psychology</w:t>
          </w:r>
          <w:r w:rsidRPr="00A370E0">
            <w:rPr>
              <w:rFonts w:eastAsia="Times New Roman"/>
            </w:rPr>
            <w:t>, 3(3), pp.203–220. 10.1207/s15327108ijap0303_3.</w:t>
          </w:r>
        </w:p>
        <w:p w14:paraId="64E568FC" w14:textId="77777777" w:rsidR="00610A3C" w:rsidRPr="00A370E0" w:rsidRDefault="00610A3C">
          <w:pPr>
            <w:autoSpaceDE w:val="0"/>
            <w:autoSpaceDN w:val="0"/>
            <w:ind w:hanging="480"/>
            <w:divId w:val="1273242162"/>
            <w:rPr>
              <w:rFonts w:eastAsia="Times New Roman"/>
            </w:rPr>
          </w:pPr>
          <w:r w:rsidRPr="00A370E0">
            <w:rPr>
              <w:rFonts w:eastAsia="Times New Roman"/>
            </w:rPr>
            <w:lastRenderedPageBreak/>
            <w:t xml:space="preserve">Kim, H.K. et al., 2018. Virtual reality sickness questionnaire (VRSQ): Motion sickness measurement index in a virtual reality environment. </w:t>
          </w:r>
          <w:r w:rsidRPr="00A370E0">
            <w:rPr>
              <w:rFonts w:eastAsia="Times New Roman"/>
              <w:i/>
              <w:iCs/>
            </w:rPr>
            <w:t>Applied Ergonomics</w:t>
          </w:r>
          <w:r w:rsidRPr="00A370E0">
            <w:rPr>
              <w:rFonts w:eastAsia="Times New Roman"/>
            </w:rPr>
            <w:t>, 69, pp.66–73. 10.1016/j.apergo.2017.12.016.</w:t>
          </w:r>
        </w:p>
        <w:p w14:paraId="4FF9671C" w14:textId="77777777" w:rsidR="00610A3C" w:rsidRPr="00A370E0" w:rsidRDefault="00610A3C">
          <w:pPr>
            <w:autoSpaceDE w:val="0"/>
            <w:autoSpaceDN w:val="0"/>
            <w:ind w:hanging="480"/>
            <w:divId w:val="1705204474"/>
            <w:rPr>
              <w:rFonts w:eastAsia="Times New Roman"/>
            </w:rPr>
          </w:pPr>
          <w:r w:rsidRPr="00A370E0">
            <w:rPr>
              <w:rFonts w:eastAsia="Times New Roman"/>
            </w:rPr>
            <w:t xml:space="preserve">Kim, Y.Y. et al., 2008. The Application of Biosignal Feedback for Reducing Cybersickness from Exposure to a Virtual Environment [online]. </w:t>
          </w:r>
          <w:r w:rsidRPr="00A370E0">
            <w:rPr>
              <w:rFonts w:eastAsia="Times New Roman"/>
              <w:i/>
              <w:iCs/>
            </w:rPr>
            <w:t>Presence: Teleoperators and Virtual Environments</w:t>
          </w:r>
          <w:r w:rsidRPr="00A370E0">
            <w:rPr>
              <w:rFonts w:eastAsia="Times New Roman"/>
            </w:rPr>
            <w:t>, 17(1), pp.1–16. Available at: https://direct.mit.edu/pvar/article/17/1/1/18706/The-Application-of-Biosignal-Feedback-for-Reducing [Accessed 30 November 2022].</w:t>
          </w:r>
        </w:p>
        <w:p w14:paraId="2DF575AA" w14:textId="77777777" w:rsidR="00610A3C" w:rsidRPr="00A370E0" w:rsidRDefault="00610A3C">
          <w:pPr>
            <w:autoSpaceDE w:val="0"/>
            <w:autoSpaceDN w:val="0"/>
            <w:ind w:hanging="480"/>
            <w:divId w:val="1480269452"/>
            <w:rPr>
              <w:rFonts w:eastAsia="Times New Roman"/>
            </w:rPr>
          </w:pPr>
          <w:r w:rsidRPr="00A370E0">
            <w:rPr>
              <w:rFonts w:eastAsia="Times New Roman"/>
            </w:rPr>
            <w:t xml:space="preserve">Kobayashi, N. et al., 2015. </w:t>
          </w:r>
          <w:r w:rsidRPr="00A370E0">
            <w:rPr>
              <w:rFonts w:eastAsia="Times New Roman"/>
              <w:i/>
              <w:iCs/>
            </w:rPr>
            <w:t>Using bio-signals to evaluate multi discomfort in image viewing - balancing visually induced motion sickness and field of view</w:t>
          </w:r>
          <w:r w:rsidRPr="00A370E0">
            <w:rPr>
              <w:rFonts w:eastAsia="Times New Roman"/>
            </w:rPr>
            <w:t>. 10.1109/EMBC.2015.7319808.</w:t>
          </w:r>
        </w:p>
        <w:p w14:paraId="3CAFC217" w14:textId="77777777" w:rsidR="00610A3C" w:rsidRPr="00A370E0" w:rsidRDefault="00610A3C">
          <w:pPr>
            <w:autoSpaceDE w:val="0"/>
            <w:autoSpaceDN w:val="0"/>
            <w:ind w:hanging="480"/>
            <w:divId w:val="2083942376"/>
            <w:rPr>
              <w:rFonts w:eastAsia="Times New Roman"/>
            </w:rPr>
          </w:pPr>
          <w:r w:rsidRPr="00A370E0">
            <w:rPr>
              <w:rFonts w:eastAsia="Times New Roman"/>
            </w:rPr>
            <w:t xml:space="preserve">Kumar Kundu, R., Rahman, A., Paul, S., 2021. A Study on Sensor System Latency in VR Motion Sickness. </w:t>
          </w:r>
          <w:r w:rsidRPr="00A370E0">
            <w:rPr>
              <w:rFonts w:eastAsia="Times New Roman"/>
              <w:i/>
              <w:iCs/>
            </w:rPr>
            <w:t>Journal of Sensor and Actuator Networks</w:t>
          </w:r>
          <w:r w:rsidRPr="00A370E0">
            <w:rPr>
              <w:rFonts w:eastAsia="Times New Roman"/>
            </w:rPr>
            <w:t>. 10.3390/jsan10030053.</w:t>
          </w:r>
        </w:p>
        <w:p w14:paraId="3DB5C333" w14:textId="77777777" w:rsidR="00610A3C" w:rsidRPr="00A370E0" w:rsidRDefault="00610A3C">
          <w:pPr>
            <w:autoSpaceDE w:val="0"/>
            <w:autoSpaceDN w:val="0"/>
            <w:ind w:hanging="480"/>
            <w:divId w:val="1404839311"/>
            <w:rPr>
              <w:rFonts w:eastAsia="Times New Roman"/>
            </w:rPr>
          </w:pPr>
          <w:r w:rsidRPr="00A370E0">
            <w:rPr>
              <w:rFonts w:eastAsia="Times New Roman"/>
            </w:rPr>
            <w:t xml:space="preserve">Lo, W.T., So, R.H.Y., 2001. Cybersickness in the presence of scene rotational movements along different axes. </w:t>
          </w:r>
          <w:r w:rsidRPr="00A370E0">
            <w:rPr>
              <w:rFonts w:eastAsia="Times New Roman"/>
              <w:i/>
              <w:iCs/>
            </w:rPr>
            <w:t>Applied Ergonomics</w:t>
          </w:r>
          <w:r w:rsidRPr="00A370E0">
            <w:rPr>
              <w:rFonts w:eastAsia="Times New Roman"/>
            </w:rPr>
            <w:t>, 32(1), pp.1–14. 10.1016/S0003-6870(00)00059-4.</w:t>
          </w:r>
        </w:p>
        <w:p w14:paraId="010E4303" w14:textId="77777777" w:rsidR="00610A3C" w:rsidRPr="00A370E0" w:rsidRDefault="00610A3C">
          <w:pPr>
            <w:autoSpaceDE w:val="0"/>
            <w:autoSpaceDN w:val="0"/>
            <w:ind w:hanging="480"/>
            <w:divId w:val="2138912942"/>
            <w:rPr>
              <w:rFonts w:eastAsia="Times New Roman"/>
            </w:rPr>
          </w:pPr>
          <w:r w:rsidRPr="00A370E0">
            <w:rPr>
              <w:rFonts w:eastAsia="Times New Roman"/>
            </w:rPr>
            <w:t xml:space="preserve">Lu, Z., Mao, R., 2021. Research on the Interaction Method that Can Alleviate Cybersickness in Virtual Reality Games. In: </w:t>
          </w:r>
          <w:r w:rsidRPr="00A370E0">
            <w:rPr>
              <w:rFonts w:eastAsia="Times New Roman"/>
              <w:i/>
              <w:iCs/>
            </w:rPr>
            <w:t>Lecture Notes in Computer Science (including subseries Lecture Notes in Artificial Intelligence and Lecture Notes in Bioinformatics)</w:t>
          </w:r>
          <w:r w:rsidRPr="00A370E0">
            <w:rPr>
              <w:rFonts w:eastAsia="Times New Roman"/>
            </w:rPr>
            <w:t>. Springer Science and Business Media Deutschland GmbH, pp. 355–371. 10.1007/978-3-030-77414-1_26.</w:t>
          </w:r>
        </w:p>
        <w:p w14:paraId="1B2D8882" w14:textId="77777777" w:rsidR="00610A3C" w:rsidRPr="00A370E0" w:rsidRDefault="00610A3C">
          <w:pPr>
            <w:autoSpaceDE w:val="0"/>
            <w:autoSpaceDN w:val="0"/>
            <w:ind w:hanging="480"/>
            <w:divId w:val="21518443"/>
            <w:rPr>
              <w:rFonts w:eastAsia="Times New Roman"/>
            </w:rPr>
          </w:pPr>
          <w:r w:rsidRPr="00A370E0">
            <w:rPr>
              <w:rFonts w:eastAsia="Times New Roman"/>
            </w:rPr>
            <w:t xml:space="preserve">Lucio Tommaso De Paolis, Patrick Bourdot, 2019. </w:t>
          </w:r>
          <w:r w:rsidRPr="00A370E0">
            <w:rPr>
              <w:rFonts w:eastAsia="Times New Roman"/>
              <w:i/>
              <w:iCs/>
            </w:rPr>
            <w:t>Augmented Reality, Virtual Reality, and Computer Graphics</w:t>
          </w:r>
          <w:r w:rsidRPr="00A370E0">
            <w:rPr>
              <w:rFonts w:eastAsia="Times New Roman"/>
            </w:rPr>
            <w:t xml:space="preserve"> [eBook] de Paolis, L. T., Bourdot, P., eds. Italy: Springer International Publishing. Available at: http://link.springer.com/10.1007/978-3-030-25965-5.</w:t>
          </w:r>
        </w:p>
        <w:p w14:paraId="3CDAA278" w14:textId="77777777" w:rsidR="00610A3C" w:rsidRPr="00A370E0" w:rsidRDefault="00610A3C">
          <w:pPr>
            <w:autoSpaceDE w:val="0"/>
            <w:autoSpaceDN w:val="0"/>
            <w:ind w:hanging="480"/>
            <w:divId w:val="473301940"/>
            <w:rPr>
              <w:rFonts w:eastAsia="Times New Roman"/>
            </w:rPr>
          </w:pPr>
          <w:r w:rsidRPr="00A370E0">
            <w:rPr>
              <w:rFonts w:eastAsia="Times New Roman"/>
            </w:rPr>
            <w:t xml:space="preserve">Mantovani, F. et al., 2004. Virtual Reality Training for Health-Care Professionals [online]. </w:t>
          </w:r>
          <w:r w:rsidRPr="00A370E0">
            <w:rPr>
              <w:rFonts w:eastAsia="Times New Roman"/>
              <w:i/>
              <w:iCs/>
            </w:rPr>
            <w:t>http://www.liebertpub.com/cpb</w:t>
          </w:r>
          <w:r w:rsidRPr="00A370E0">
            <w:rPr>
              <w:rFonts w:eastAsia="Times New Roman"/>
            </w:rPr>
            <w:t>, 6(4), pp.389–395. Available at: https://www.liebertpub.com/doi/10.1089/109493103322278772 [Accessed 9 October 2022].</w:t>
          </w:r>
        </w:p>
        <w:p w14:paraId="2A97A043" w14:textId="77777777" w:rsidR="00610A3C" w:rsidRPr="00A370E0" w:rsidRDefault="00610A3C">
          <w:pPr>
            <w:autoSpaceDE w:val="0"/>
            <w:autoSpaceDN w:val="0"/>
            <w:ind w:hanging="480"/>
            <w:divId w:val="579368740"/>
            <w:rPr>
              <w:rFonts w:eastAsia="Times New Roman"/>
            </w:rPr>
          </w:pPr>
          <w:r w:rsidRPr="00A370E0">
            <w:rPr>
              <w:rFonts w:eastAsia="Times New Roman"/>
            </w:rPr>
            <w:t xml:space="preserve">Melo, M. et al., 2021. Impact of Different Role Types and Gender on Presence and Cybersickness in Immersive Virtual Reality Setups. In: </w:t>
          </w:r>
          <w:r w:rsidRPr="00A370E0">
            <w:rPr>
              <w:rFonts w:eastAsia="Times New Roman"/>
              <w:i/>
              <w:iCs/>
            </w:rPr>
            <w:t xml:space="preserve">ICGI 2021 - 2021 International </w:t>
          </w:r>
          <w:r w:rsidRPr="00A370E0">
            <w:rPr>
              <w:rFonts w:eastAsia="Times New Roman"/>
              <w:i/>
              <w:iCs/>
            </w:rPr>
            <w:lastRenderedPageBreak/>
            <w:t>Conference on Graphics and Interaction, Proceedings</w:t>
          </w:r>
          <w:r w:rsidRPr="00A370E0">
            <w:rPr>
              <w:rFonts w:eastAsia="Times New Roman"/>
            </w:rPr>
            <w:t>. Institute of Electrical and Electronics Engineers Inc. 10.1109/ICGI54032.2021.9655281.</w:t>
          </w:r>
        </w:p>
        <w:p w14:paraId="15EBF13A" w14:textId="77777777" w:rsidR="00610A3C" w:rsidRPr="00A370E0" w:rsidRDefault="00610A3C">
          <w:pPr>
            <w:autoSpaceDE w:val="0"/>
            <w:autoSpaceDN w:val="0"/>
            <w:ind w:hanging="480"/>
            <w:divId w:val="1482775386"/>
            <w:rPr>
              <w:rFonts w:eastAsia="Times New Roman"/>
            </w:rPr>
          </w:pPr>
          <w:r w:rsidRPr="00A370E0">
            <w:rPr>
              <w:rFonts w:eastAsia="Times New Roman"/>
            </w:rPr>
            <w:t>Meta, 2020. Asynchronous TimeWarp (ATW) [online]. Available at: https://developer.oculus.com/documentation/native/android/mobile-timewarp-overview [Accessed 30 November 2022].</w:t>
          </w:r>
        </w:p>
        <w:p w14:paraId="1791EB1B" w14:textId="77777777" w:rsidR="00610A3C" w:rsidRPr="00A370E0" w:rsidRDefault="00610A3C">
          <w:pPr>
            <w:autoSpaceDE w:val="0"/>
            <w:autoSpaceDN w:val="0"/>
            <w:ind w:hanging="480"/>
            <w:divId w:val="584191190"/>
            <w:rPr>
              <w:rFonts w:eastAsia="Times New Roman"/>
            </w:rPr>
          </w:pPr>
          <w:r w:rsidRPr="00A370E0">
            <w:rPr>
              <w:rFonts w:eastAsia="Times New Roman"/>
            </w:rPr>
            <w:t>Michael Antonov, Meta, 2015. Asynchronous Timewarp Examined [online]. Available at: https://developer.oculus.com/blog/asynchronous-timewarp-examined/ [Accessed 30 November 2022].</w:t>
          </w:r>
        </w:p>
        <w:p w14:paraId="53F524A7" w14:textId="77777777" w:rsidR="00610A3C" w:rsidRPr="00A370E0" w:rsidRDefault="00610A3C">
          <w:pPr>
            <w:autoSpaceDE w:val="0"/>
            <w:autoSpaceDN w:val="0"/>
            <w:ind w:hanging="480"/>
            <w:divId w:val="112865901"/>
            <w:rPr>
              <w:rFonts w:eastAsia="Times New Roman"/>
            </w:rPr>
          </w:pPr>
          <w:r w:rsidRPr="00A370E0">
            <w:rPr>
              <w:rFonts w:eastAsia="Times New Roman"/>
            </w:rPr>
            <w:t xml:space="preserve">Nguyen, T., 2020. Low-latency Mixed Reality Headset. </w:t>
          </w:r>
          <w:r w:rsidRPr="00A370E0">
            <w:rPr>
              <w:rFonts w:eastAsia="Times New Roman"/>
              <w:i/>
              <w:iCs/>
            </w:rPr>
            <w:t>Low-latency VR/AR Headset project from Conix Research Center, Computing On Network Infrastructure for Pervasive Perception, Cognition and Action</w:t>
          </w:r>
          <w:r w:rsidRPr="00A370E0">
            <w:rPr>
              <w:rFonts w:eastAsia="Times New Roman"/>
            </w:rPr>
            <w:t>.</w:t>
          </w:r>
        </w:p>
        <w:p w14:paraId="7E8BFD32" w14:textId="77777777" w:rsidR="00610A3C" w:rsidRPr="00A370E0" w:rsidRDefault="00610A3C">
          <w:pPr>
            <w:autoSpaceDE w:val="0"/>
            <w:autoSpaceDN w:val="0"/>
            <w:ind w:hanging="480"/>
            <w:divId w:val="510267752"/>
            <w:rPr>
              <w:rFonts w:eastAsia="Times New Roman"/>
            </w:rPr>
          </w:pPr>
          <w:r w:rsidRPr="00A370E0">
            <w:rPr>
              <w:rFonts w:eastAsia="Times New Roman"/>
            </w:rPr>
            <w:t>Nottingham Trent University, 2022. Student Code of Behaviour [online]. Available at: https://www.ntu.ac.uk/studenthub/my-course/student-handbook/student-code-of-behaviour [Accessed 12 October 2022].</w:t>
          </w:r>
        </w:p>
        <w:p w14:paraId="5B7D61E5" w14:textId="77777777" w:rsidR="00610A3C" w:rsidRPr="00A370E0" w:rsidRDefault="00610A3C">
          <w:pPr>
            <w:autoSpaceDE w:val="0"/>
            <w:autoSpaceDN w:val="0"/>
            <w:ind w:hanging="480"/>
            <w:divId w:val="1133861574"/>
            <w:rPr>
              <w:rFonts w:eastAsia="Times New Roman"/>
            </w:rPr>
          </w:pPr>
          <w:r w:rsidRPr="00A370E0">
            <w:rPr>
              <w:rFonts w:eastAsia="Times New Roman"/>
            </w:rPr>
            <w:t>Oak Field School, 2022. NICER Group Nottingham [online]. Available at: https://www.oakfieldschool.org.uk/nicer-group-nottingham-interactive-community-for-e/ [Accessed 2 October 2022].</w:t>
          </w:r>
        </w:p>
        <w:p w14:paraId="74217C68" w14:textId="77777777" w:rsidR="00610A3C" w:rsidRPr="00A370E0" w:rsidRDefault="00610A3C">
          <w:pPr>
            <w:autoSpaceDE w:val="0"/>
            <w:autoSpaceDN w:val="0"/>
            <w:ind w:hanging="480"/>
            <w:divId w:val="1868711871"/>
            <w:rPr>
              <w:rFonts w:eastAsia="Times New Roman"/>
            </w:rPr>
          </w:pPr>
          <w:r w:rsidRPr="00A370E0">
            <w:rPr>
              <w:rFonts w:eastAsia="Times New Roman"/>
            </w:rPr>
            <w:t xml:space="preserve">Pohl, D., Johnson, G.S., Bolkart, T., 2013. Improved pre-warping for wide angle, head mounted displays [online]. </w:t>
          </w:r>
          <w:r w:rsidRPr="00A370E0">
            <w:rPr>
              <w:rFonts w:eastAsia="Times New Roman"/>
              <w:i/>
              <w:iCs/>
            </w:rPr>
            <w:t>Proceedings of the ACM Symposium on Virtual Reality Software and Technology, VRST</w:t>
          </w:r>
          <w:r w:rsidRPr="00A370E0">
            <w:rPr>
              <w:rFonts w:eastAsia="Times New Roman"/>
            </w:rPr>
            <w:t>, pp.259–262. Available at: https://dl.acm.org/doi/10.1145/2503713.2503752 [Accessed 30 November 2022].</w:t>
          </w:r>
        </w:p>
        <w:p w14:paraId="43AEA967" w14:textId="77777777" w:rsidR="00610A3C" w:rsidRPr="00A370E0" w:rsidRDefault="00610A3C">
          <w:pPr>
            <w:autoSpaceDE w:val="0"/>
            <w:autoSpaceDN w:val="0"/>
            <w:ind w:hanging="480"/>
            <w:divId w:val="1990592384"/>
            <w:rPr>
              <w:rFonts w:eastAsia="Times New Roman"/>
            </w:rPr>
          </w:pPr>
          <w:r w:rsidRPr="00A370E0">
            <w:rPr>
              <w:rFonts w:eastAsia="Times New Roman"/>
            </w:rPr>
            <w:t>Proton AG, 2022. GDPR [online]. Available at: https://gdpr.eu/data-privacy/ [Accessed 12 October 2022].</w:t>
          </w:r>
        </w:p>
        <w:p w14:paraId="1EA5A591" w14:textId="77777777" w:rsidR="00610A3C" w:rsidRPr="00A370E0" w:rsidRDefault="00610A3C">
          <w:pPr>
            <w:autoSpaceDE w:val="0"/>
            <w:autoSpaceDN w:val="0"/>
            <w:ind w:hanging="480"/>
            <w:divId w:val="1357386882"/>
            <w:rPr>
              <w:rFonts w:eastAsia="Times New Roman"/>
            </w:rPr>
          </w:pPr>
          <w:r w:rsidRPr="00A370E0">
            <w:rPr>
              <w:rFonts w:eastAsia="Times New Roman"/>
            </w:rPr>
            <w:t>Renkewitz, H., Alexander, T., 2007. Perceptual Issues of Augmented and Virtual Environments. In: Research Institute for Communication Information Processing, and Ergonomics (FKIE).</w:t>
          </w:r>
        </w:p>
        <w:p w14:paraId="53CD7AA6" w14:textId="77777777" w:rsidR="00610A3C" w:rsidRPr="00A370E0" w:rsidRDefault="00610A3C">
          <w:pPr>
            <w:autoSpaceDE w:val="0"/>
            <w:autoSpaceDN w:val="0"/>
            <w:ind w:hanging="480"/>
            <w:divId w:val="1381974042"/>
            <w:rPr>
              <w:rFonts w:eastAsia="Times New Roman"/>
            </w:rPr>
          </w:pPr>
          <w:r w:rsidRPr="00A370E0">
            <w:rPr>
              <w:rFonts w:eastAsia="Times New Roman"/>
            </w:rPr>
            <w:t xml:space="preserve">Rose, F.D., Brooks, B.M., Attree, E.A., 2002. An exploratory investigation into the usability and usefulness of training people with learning disabilities in a virtual environment [online]. </w:t>
          </w:r>
          <w:r w:rsidRPr="00A370E0">
            <w:rPr>
              <w:rFonts w:eastAsia="Times New Roman"/>
              <w:i/>
              <w:iCs/>
            </w:rPr>
            <w:t>International Journal of Disability and Rehabilitation</w:t>
          </w:r>
          <w:r w:rsidRPr="00A370E0">
            <w:rPr>
              <w:rFonts w:eastAsia="Times New Roman"/>
            </w:rPr>
            <w:t>, 24(11–12), pp.627–633. Available at: https://www.tandfonline.com/action/journalInformation?journalCode=idre20.</w:t>
          </w:r>
        </w:p>
        <w:p w14:paraId="0CE71D61" w14:textId="77777777" w:rsidR="00610A3C" w:rsidRPr="00A370E0" w:rsidRDefault="00610A3C">
          <w:pPr>
            <w:autoSpaceDE w:val="0"/>
            <w:autoSpaceDN w:val="0"/>
            <w:ind w:hanging="480"/>
            <w:divId w:val="1019890691"/>
            <w:rPr>
              <w:rFonts w:eastAsia="Times New Roman"/>
            </w:rPr>
          </w:pPr>
          <w:r w:rsidRPr="00A370E0">
            <w:rPr>
              <w:rFonts w:eastAsia="Times New Roman"/>
            </w:rPr>
            <w:lastRenderedPageBreak/>
            <w:t xml:space="preserve">Saredakis, D. et al., 2020. Factors associated with virtual reality sickness in head-mounted displays: A systematic review and meta-analysis. </w:t>
          </w:r>
          <w:r w:rsidRPr="00A370E0">
            <w:rPr>
              <w:rFonts w:eastAsia="Times New Roman"/>
              <w:i/>
              <w:iCs/>
            </w:rPr>
            <w:t>Frontiers in Human Neuroscience</w:t>
          </w:r>
          <w:r w:rsidRPr="00A370E0">
            <w:rPr>
              <w:rFonts w:eastAsia="Times New Roman"/>
            </w:rPr>
            <w:t>, 14. 10.3389/fnhum.2020.00096.</w:t>
          </w:r>
        </w:p>
        <w:p w14:paraId="195EDB5F" w14:textId="77777777" w:rsidR="00610A3C" w:rsidRPr="00A370E0" w:rsidRDefault="00610A3C">
          <w:pPr>
            <w:autoSpaceDE w:val="0"/>
            <w:autoSpaceDN w:val="0"/>
            <w:ind w:hanging="480"/>
            <w:divId w:val="811023233"/>
            <w:rPr>
              <w:rFonts w:eastAsia="Times New Roman"/>
            </w:rPr>
          </w:pPr>
          <w:r w:rsidRPr="00A370E0">
            <w:rPr>
              <w:rFonts w:eastAsia="Times New Roman"/>
            </w:rPr>
            <w:t xml:space="preserve">Seay, A.F. et al., 2001. </w:t>
          </w:r>
          <w:r w:rsidRPr="00A370E0">
            <w:rPr>
              <w:rFonts w:eastAsia="Times New Roman"/>
              <w:i/>
              <w:iCs/>
            </w:rPr>
            <w:t>Simulator Sickness and Presence in a High FOV Virtual Environment</w:t>
          </w:r>
          <w:r w:rsidRPr="00A370E0">
            <w:rPr>
              <w:rFonts w:eastAsia="Times New Roman"/>
            </w:rPr>
            <w:t>. 10.1109/VR.2001.913806.</w:t>
          </w:r>
        </w:p>
        <w:p w14:paraId="671289C6" w14:textId="77777777" w:rsidR="00610A3C" w:rsidRPr="00A370E0" w:rsidRDefault="00610A3C">
          <w:pPr>
            <w:autoSpaceDE w:val="0"/>
            <w:autoSpaceDN w:val="0"/>
            <w:ind w:hanging="480"/>
            <w:divId w:val="1888714579"/>
            <w:rPr>
              <w:rFonts w:eastAsia="Times New Roman"/>
            </w:rPr>
          </w:pPr>
          <w:r w:rsidRPr="00A370E0">
            <w:rPr>
              <w:rFonts w:eastAsia="Times New Roman"/>
            </w:rPr>
            <w:t xml:space="preserve">Sharkey, P., Rose, D., Lingström, J.-I., 1998. The 2nd European Conference on Disability, Virtual Reality and Associated Technologies. In: </w:t>
          </w:r>
          <w:r w:rsidRPr="00A370E0">
            <w:rPr>
              <w:rFonts w:eastAsia="Times New Roman"/>
              <w:i/>
              <w:iCs/>
            </w:rPr>
            <w:t>European Conference on Disability, Virtual Reality and Associated Technologies</w:t>
          </w:r>
          <w:r w:rsidRPr="00A370E0">
            <w:rPr>
              <w:rFonts w:eastAsia="Times New Roman"/>
            </w:rPr>
            <w:t>. Sweden: University of Reading.</w:t>
          </w:r>
        </w:p>
        <w:p w14:paraId="4D3C6EF5" w14:textId="77777777" w:rsidR="00610A3C" w:rsidRPr="00A370E0" w:rsidRDefault="00610A3C">
          <w:pPr>
            <w:autoSpaceDE w:val="0"/>
            <w:autoSpaceDN w:val="0"/>
            <w:ind w:hanging="480"/>
            <w:divId w:val="1334525583"/>
            <w:rPr>
              <w:rFonts w:eastAsia="Times New Roman"/>
            </w:rPr>
          </w:pPr>
          <w:r w:rsidRPr="00A370E0">
            <w:rPr>
              <w:rFonts w:eastAsia="Times New Roman"/>
            </w:rPr>
            <w:t xml:space="preserve">Shopland, N. et al., 2005. Design and evaluation of a flexible travel training environment for use in a supported employment setting. </w:t>
          </w:r>
          <w:r w:rsidRPr="00A370E0">
            <w:rPr>
              <w:rFonts w:eastAsia="Times New Roman"/>
              <w:i/>
              <w:iCs/>
            </w:rPr>
            <w:t>International Journal on Disability and Human Development</w:t>
          </w:r>
          <w:r w:rsidRPr="00A370E0">
            <w:rPr>
              <w:rFonts w:eastAsia="Times New Roman"/>
            </w:rPr>
            <w:t>.</w:t>
          </w:r>
        </w:p>
        <w:p w14:paraId="22799AC7" w14:textId="77777777" w:rsidR="00610A3C" w:rsidRPr="00A370E0" w:rsidRDefault="00610A3C">
          <w:pPr>
            <w:autoSpaceDE w:val="0"/>
            <w:autoSpaceDN w:val="0"/>
            <w:ind w:hanging="480"/>
            <w:divId w:val="240607787"/>
            <w:rPr>
              <w:rFonts w:eastAsia="Times New Roman"/>
            </w:rPr>
          </w:pPr>
          <w:r w:rsidRPr="00A370E0">
            <w:rPr>
              <w:rFonts w:eastAsia="Times New Roman"/>
            </w:rPr>
            <w:t xml:space="preserve">Simões, M. et al., 2018. Virtual Travel Training for Autism Spectrum Disorder: Proof-of-Concept Interventional Study [online]. </w:t>
          </w:r>
          <w:r w:rsidRPr="00A370E0">
            <w:rPr>
              <w:rFonts w:eastAsia="Times New Roman"/>
              <w:i/>
              <w:iCs/>
            </w:rPr>
            <w:t>JMIR Serious Games 2018</w:t>
          </w:r>
          <w:r w:rsidRPr="00A370E0">
            <w:rPr>
              <w:rFonts w:eastAsia="Times New Roman"/>
            </w:rPr>
            <w:t>, 6(1). Available at: https://games.jmir.org/2018/1/e5 [Accessed 2 October 2022].</w:t>
          </w:r>
        </w:p>
        <w:p w14:paraId="2E337BBE" w14:textId="77777777" w:rsidR="00610A3C" w:rsidRPr="00A370E0" w:rsidRDefault="00610A3C">
          <w:pPr>
            <w:autoSpaceDE w:val="0"/>
            <w:autoSpaceDN w:val="0"/>
            <w:ind w:hanging="480"/>
            <w:divId w:val="1069233555"/>
            <w:rPr>
              <w:rFonts w:eastAsia="Times New Roman"/>
            </w:rPr>
          </w:pPr>
          <w:r w:rsidRPr="00A370E0">
            <w:rPr>
              <w:rFonts w:eastAsia="Times New Roman"/>
            </w:rPr>
            <w:t xml:space="preserve">Spencer González, H. et al., 2020. Including intellectual disability in participatory design processes: Methodological adaptations and supports [online]. </w:t>
          </w:r>
          <w:r w:rsidRPr="00A370E0">
            <w:rPr>
              <w:rFonts w:eastAsia="Times New Roman"/>
              <w:i/>
              <w:iCs/>
            </w:rPr>
            <w:t>ACM International Conference Proceeding Series</w:t>
          </w:r>
          <w:r w:rsidRPr="00A370E0">
            <w:rPr>
              <w:rFonts w:eastAsia="Times New Roman"/>
            </w:rPr>
            <w:t>, 1, pp.55–63. Available at: https://dl.acm.org/doi/10.1145/3385010.3385023 [Accessed 22 November 2022].</w:t>
          </w:r>
        </w:p>
        <w:p w14:paraId="081EEB63" w14:textId="77777777" w:rsidR="00610A3C" w:rsidRPr="00A370E0" w:rsidRDefault="00610A3C">
          <w:pPr>
            <w:autoSpaceDE w:val="0"/>
            <w:autoSpaceDN w:val="0"/>
            <w:ind w:hanging="480"/>
            <w:divId w:val="1666470672"/>
            <w:rPr>
              <w:rFonts w:eastAsia="Times New Roman"/>
            </w:rPr>
          </w:pPr>
          <w:r w:rsidRPr="00A370E0">
            <w:rPr>
              <w:rFonts w:eastAsia="Times New Roman"/>
            </w:rPr>
            <w:t xml:space="preserve">Standen, P.J. et al., 2006. Systematic evaluation of current control devices used by people with intellectual disabilities in non-immersive virtual environments [online]. </w:t>
          </w:r>
          <w:r w:rsidRPr="00A370E0">
            <w:rPr>
              <w:rFonts w:eastAsia="Times New Roman"/>
              <w:i/>
              <w:iCs/>
            </w:rPr>
            <w:t>Cyberpsychology and Behavior</w:t>
          </w:r>
          <w:r w:rsidRPr="00A370E0">
            <w:rPr>
              <w:rFonts w:eastAsia="Times New Roman"/>
            </w:rPr>
            <w:t>, 9(5), pp.608–613. Available at: www.liebertpub.com [Accessed 16 October 2022].</w:t>
          </w:r>
        </w:p>
        <w:p w14:paraId="2538F3C2" w14:textId="77777777" w:rsidR="00610A3C" w:rsidRPr="00A370E0" w:rsidRDefault="00610A3C">
          <w:pPr>
            <w:autoSpaceDE w:val="0"/>
            <w:autoSpaceDN w:val="0"/>
            <w:ind w:hanging="480"/>
            <w:divId w:val="1027683182"/>
            <w:rPr>
              <w:rFonts w:eastAsia="Times New Roman"/>
            </w:rPr>
          </w:pPr>
          <w:r w:rsidRPr="00A370E0">
            <w:rPr>
              <w:rFonts w:eastAsia="Times New Roman"/>
            </w:rPr>
            <w:t>Stankiewicz, T. et al., 2020. Virtual Reality Vestibular Rehabilitation in 20 Patients with Vertigo Due to Peripheral Vestibular Dysfunction [online]. Available at: https://www.medscimonit.com/abstract/index/idArt/930182.</w:t>
          </w:r>
        </w:p>
        <w:p w14:paraId="14EC1533" w14:textId="77777777" w:rsidR="00610A3C" w:rsidRPr="00A370E0" w:rsidRDefault="00610A3C">
          <w:pPr>
            <w:autoSpaceDE w:val="0"/>
            <w:autoSpaceDN w:val="0"/>
            <w:ind w:hanging="480"/>
            <w:divId w:val="631250127"/>
            <w:rPr>
              <w:rFonts w:eastAsia="Times New Roman"/>
            </w:rPr>
          </w:pPr>
          <w:r w:rsidRPr="00A370E0">
            <w:rPr>
              <w:rFonts w:eastAsia="Times New Roman"/>
            </w:rPr>
            <w:t xml:space="preserve">Stanney, K.M. et al., 2016. What to Expect from Immersive Virtual Environment Exposure: Influences of Gender, Body Mass Index, and Past Experience [online]. </w:t>
          </w:r>
          <w:r w:rsidRPr="00A370E0">
            <w:rPr>
              <w:rFonts w:eastAsia="Times New Roman"/>
              <w:i/>
              <w:iCs/>
            </w:rPr>
            <w:t>https://doi.org/10.1518/hfes.45.3.504.27254</w:t>
          </w:r>
          <w:r w:rsidRPr="00A370E0">
            <w:rPr>
              <w:rFonts w:eastAsia="Times New Roman"/>
            </w:rPr>
            <w:t>, 45(3), pp.504–520. Available at: https://journals.sagepub.com/doi/abs/10.1518/hfes.45.3.504.27254?casa_token=KSAcyLSEFsoAAAAA%3AS-vyJ5i6Q2a6fTmIzeyCSdl6v72TjvsqMdjZE-7f0ud6frmYyogmVVXRZQrYt-c9JJLewWlr4IWCVg [Accessed 27 November 2022].</w:t>
          </w:r>
        </w:p>
        <w:p w14:paraId="3FF5F016" w14:textId="77777777" w:rsidR="00610A3C" w:rsidRPr="00A370E0" w:rsidRDefault="00610A3C">
          <w:pPr>
            <w:autoSpaceDE w:val="0"/>
            <w:autoSpaceDN w:val="0"/>
            <w:ind w:hanging="480"/>
            <w:divId w:val="1121414785"/>
            <w:rPr>
              <w:rFonts w:eastAsia="Times New Roman"/>
            </w:rPr>
          </w:pPr>
          <w:r w:rsidRPr="00A370E0">
            <w:rPr>
              <w:rFonts w:eastAsia="Times New Roman"/>
            </w:rPr>
            <w:lastRenderedPageBreak/>
            <w:t xml:space="preserve">Strickland, D. et al., 1996. Brief Report: Two Case Studies Using Virtual Reality as a Learning Tool for Autistic Children. </w:t>
          </w:r>
          <w:r w:rsidRPr="00A370E0">
            <w:rPr>
              <w:rFonts w:eastAsia="Times New Roman"/>
              <w:i/>
              <w:iCs/>
            </w:rPr>
            <w:t>Journal of Autism and Developmental Disorders</w:t>
          </w:r>
          <w:r w:rsidRPr="00A370E0">
            <w:rPr>
              <w:rFonts w:eastAsia="Times New Roman"/>
            </w:rPr>
            <w:t>, 26(6).</w:t>
          </w:r>
        </w:p>
        <w:p w14:paraId="59085C6C" w14:textId="77777777" w:rsidR="00610A3C" w:rsidRPr="00A370E0" w:rsidRDefault="00610A3C">
          <w:pPr>
            <w:autoSpaceDE w:val="0"/>
            <w:autoSpaceDN w:val="0"/>
            <w:ind w:hanging="480"/>
            <w:divId w:val="1652053229"/>
            <w:rPr>
              <w:rFonts w:eastAsia="Times New Roman"/>
            </w:rPr>
          </w:pPr>
          <w:r w:rsidRPr="00A370E0">
            <w:rPr>
              <w:rFonts w:eastAsia="Times New Roman"/>
            </w:rPr>
            <w:t>The National Archives, 2018. Data Protection Act 2018 [online]. Available at: https://www.legislation.gov.uk/ukpga/2018/12/contents/enacted [Accessed 12 October 2022].</w:t>
          </w:r>
        </w:p>
        <w:p w14:paraId="30CE92AC" w14:textId="77777777" w:rsidR="00610A3C" w:rsidRPr="00A370E0" w:rsidRDefault="00610A3C">
          <w:pPr>
            <w:autoSpaceDE w:val="0"/>
            <w:autoSpaceDN w:val="0"/>
            <w:ind w:hanging="480"/>
            <w:divId w:val="547188592"/>
            <w:rPr>
              <w:rFonts w:eastAsia="Times New Roman"/>
            </w:rPr>
          </w:pPr>
          <w:r w:rsidRPr="00A370E0">
            <w:rPr>
              <w:rFonts w:eastAsia="Times New Roman"/>
            </w:rPr>
            <w:t>VRChat, 2016. Introducing “Holoport” Locomotion [online]. Available at: https://medium.com/@vrchat/introducing-holoport-locomotion-9ada3abec63 [Accessed 27 November 2022].</w:t>
          </w:r>
        </w:p>
        <w:p w14:paraId="7FDD987D" w14:textId="77777777" w:rsidR="00610A3C" w:rsidRPr="00A370E0" w:rsidRDefault="00610A3C">
          <w:pPr>
            <w:autoSpaceDE w:val="0"/>
            <w:autoSpaceDN w:val="0"/>
            <w:ind w:hanging="480"/>
            <w:divId w:val="1477145815"/>
            <w:rPr>
              <w:rFonts w:eastAsia="Times New Roman"/>
            </w:rPr>
          </w:pPr>
          <w:r w:rsidRPr="00A370E0">
            <w:rPr>
              <w:rFonts w:eastAsia="Times New Roman"/>
            </w:rPr>
            <w:t xml:space="preserve">Wang, M., Reid, D., 2011. Virtual Reality in Pediatric Neurorehabilitation: Attention Deficit Hyperactivity Disorder, Autism and Cerebral Palsy [online]. </w:t>
          </w:r>
          <w:r w:rsidRPr="00A370E0">
            <w:rPr>
              <w:rFonts w:eastAsia="Times New Roman"/>
              <w:i/>
              <w:iCs/>
            </w:rPr>
            <w:t>Neuroepidemiology</w:t>
          </w:r>
          <w:r w:rsidRPr="00A370E0">
            <w:rPr>
              <w:rFonts w:eastAsia="Times New Roman"/>
            </w:rPr>
            <w:t>, 36(1), pp.2–18. Available at: https://www.karger.com/Article/FullText/320847 [Accessed 5 December 2022].</w:t>
          </w:r>
        </w:p>
        <w:p w14:paraId="732FE29A" w14:textId="77777777" w:rsidR="00610A3C" w:rsidRPr="00A370E0" w:rsidRDefault="00610A3C">
          <w:pPr>
            <w:autoSpaceDE w:val="0"/>
            <w:autoSpaceDN w:val="0"/>
            <w:ind w:hanging="480"/>
            <w:divId w:val="1974367987"/>
            <w:rPr>
              <w:rFonts w:eastAsia="Times New Roman"/>
            </w:rPr>
          </w:pPr>
          <w:r w:rsidRPr="00A370E0">
            <w:rPr>
              <w:rFonts w:eastAsia="Times New Roman"/>
            </w:rPr>
            <w:t xml:space="preserve">van Waveren, J.M.P., 2016. The asynchronous time warp for virtual reality on consumer hardware [online]. </w:t>
          </w:r>
          <w:r w:rsidRPr="00A370E0">
            <w:rPr>
              <w:rFonts w:eastAsia="Times New Roman"/>
              <w:i/>
              <w:iCs/>
            </w:rPr>
            <w:t>Proceedings of the ACM Symposium on Virtual Reality Software and Technology, VRST</w:t>
          </w:r>
          <w:r w:rsidRPr="00A370E0">
            <w:rPr>
              <w:rFonts w:eastAsia="Times New Roman"/>
            </w:rPr>
            <w:t>, 02-04-November-2016, pp.37–46. Available at: https://dl.acm.org/doi/10.1145/2993369.2993375 [Accessed 30 November 2022].</w:t>
          </w:r>
        </w:p>
        <w:p w14:paraId="0F151D11" w14:textId="77777777" w:rsidR="00610A3C" w:rsidRPr="00A370E0" w:rsidRDefault="00610A3C">
          <w:pPr>
            <w:autoSpaceDE w:val="0"/>
            <w:autoSpaceDN w:val="0"/>
            <w:ind w:hanging="480"/>
            <w:divId w:val="1949124060"/>
            <w:rPr>
              <w:rFonts w:eastAsia="Times New Roman"/>
            </w:rPr>
          </w:pPr>
          <w:r w:rsidRPr="00A370E0">
            <w:rPr>
              <w:rFonts w:eastAsia="Times New Roman"/>
            </w:rPr>
            <w:t>Welch, K.C. et al., 2009. An affect-sensitive social interaction paradigm utilizing virtual reality environments for autism intervention. In: pp. 703–712. 10.1007/978-3-642-02580-8_77.</w:t>
          </w:r>
        </w:p>
        <w:p w14:paraId="3808D70A" w14:textId="77777777" w:rsidR="00610A3C" w:rsidRPr="00A370E0" w:rsidRDefault="00610A3C">
          <w:pPr>
            <w:autoSpaceDE w:val="0"/>
            <w:autoSpaceDN w:val="0"/>
            <w:ind w:hanging="480"/>
            <w:divId w:val="690568836"/>
            <w:rPr>
              <w:rFonts w:eastAsia="Times New Roman"/>
            </w:rPr>
          </w:pPr>
          <w:r w:rsidRPr="00A370E0">
            <w:rPr>
              <w:rFonts w:eastAsia="Times New Roman"/>
            </w:rPr>
            <w:t xml:space="preserve">van Wyk, E., de Villiers, R., 2009. Virtual reality training applications for the mining industry. </w:t>
          </w:r>
          <w:r w:rsidRPr="00A370E0">
            <w:rPr>
              <w:rFonts w:eastAsia="Times New Roman"/>
              <w:i/>
              <w:iCs/>
            </w:rPr>
            <w:t>Proceedings of AFRIGRAPH 2009: 6th International Conference on Computer Graphics, Virtual Reality, Visualisation and Interaction in Africa</w:t>
          </w:r>
          <w:r w:rsidRPr="00A370E0">
            <w:rPr>
              <w:rFonts w:eastAsia="Times New Roman"/>
            </w:rPr>
            <w:t>, pp.53–64. 10.1145/1503454.1503465.</w:t>
          </w:r>
        </w:p>
        <w:p w14:paraId="462E6782" w14:textId="77777777" w:rsidR="00610A3C" w:rsidRPr="00A370E0" w:rsidRDefault="00610A3C">
          <w:pPr>
            <w:autoSpaceDE w:val="0"/>
            <w:autoSpaceDN w:val="0"/>
            <w:ind w:hanging="480"/>
            <w:divId w:val="1980839554"/>
            <w:rPr>
              <w:rFonts w:eastAsia="Times New Roman"/>
            </w:rPr>
          </w:pPr>
          <w:r w:rsidRPr="00A370E0">
            <w:rPr>
              <w:rFonts w:eastAsia="Times New Roman"/>
            </w:rPr>
            <w:t xml:space="preserve">Zanier, E.R. et al., 2018. Virtual Reality for Traumatic Brain Injury. </w:t>
          </w:r>
          <w:r w:rsidRPr="00A370E0">
            <w:rPr>
              <w:rFonts w:eastAsia="Times New Roman"/>
              <w:i/>
              <w:iCs/>
            </w:rPr>
            <w:t>Frontiers in Neurology</w:t>
          </w:r>
          <w:r w:rsidRPr="00A370E0">
            <w:rPr>
              <w:rFonts w:eastAsia="Times New Roman"/>
            </w:rPr>
            <w:t>. 10.3389/fneur.2018.00345.</w:t>
          </w:r>
        </w:p>
        <w:p w14:paraId="469A7F3C" w14:textId="7D45CE00" w:rsidR="00371A8C" w:rsidRPr="00A370E0" w:rsidRDefault="00610A3C" w:rsidP="0066291B">
          <w:r w:rsidRPr="00A370E0">
            <w:rPr>
              <w:rFonts w:eastAsia="Times New Roman"/>
            </w:rPr>
            <w:t> </w:t>
          </w:r>
        </w:p>
      </w:sdtContent>
    </w:sdt>
    <w:sectPr w:rsidR="00371A8C" w:rsidRPr="00A370E0"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4" w:author="Hannah Ashna Jacob" w:date="2022-12-12T16:58:00Z" w:initials="HAJ">
    <w:p w14:paraId="2F6120EA" w14:textId="77777777"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5"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2F6120EA" w15:done="0"/>
  <w15:commentEx w15:paraId="40BE88D8" w15:paraIdParent="2F6120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41DC3F" w16cex:dateUtc="2022-12-12T16:58:00Z"/>
  <w16cex:commentExtensible w16cex:durableId="2741DC5E" w16cex:dateUtc="2022-12-12T16: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2F6120EA" w16cid:durableId="2741DC3F"/>
  <w16cid:commentId w16cid:paraId="40BE88D8" w16cid:durableId="2741DC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3F39" w14:textId="77777777" w:rsidR="00C3484E" w:rsidRDefault="00C3484E">
      <w:pPr>
        <w:spacing w:after="0" w:line="240" w:lineRule="auto"/>
      </w:pPr>
      <w:r>
        <w:separator/>
      </w:r>
    </w:p>
  </w:endnote>
  <w:endnote w:type="continuationSeparator" w:id="0">
    <w:p w14:paraId="329FAF71" w14:textId="77777777" w:rsidR="00C3484E" w:rsidRDefault="00C348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6924A5" w14:textId="77777777" w:rsidR="00C3484E" w:rsidRDefault="00C3484E">
      <w:pPr>
        <w:spacing w:after="0" w:line="240" w:lineRule="auto"/>
      </w:pPr>
      <w:r>
        <w:separator/>
      </w:r>
    </w:p>
  </w:footnote>
  <w:footnote w:type="continuationSeparator" w:id="0">
    <w:p w14:paraId="52D04BD4" w14:textId="77777777" w:rsidR="00C3484E" w:rsidRDefault="00C3484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8FALBY6Q8tAAAA"/>
  </w:docVars>
  <w:rsids>
    <w:rsidRoot w:val="00FA069F"/>
    <w:rsid w:val="000004C4"/>
    <w:rsid w:val="000004F5"/>
    <w:rsid w:val="00001382"/>
    <w:rsid w:val="000038BE"/>
    <w:rsid w:val="000074F8"/>
    <w:rsid w:val="000075EF"/>
    <w:rsid w:val="00007905"/>
    <w:rsid w:val="00014141"/>
    <w:rsid w:val="00016B5A"/>
    <w:rsid w:val="000214E7"/>
    <w:rsid w:val="00030DA9"/>
    <w:rsid w:val="00034C9F"/>
    <w:rsid w:val="0004178B"/>
    <w:rsid w:val="000560D3"/>
    <w:rsid w:val="000570A5"/>
    <w:rsid w:val="00075053"/>
    <w:rsid w:val="00084A41"/>
    <w:rsid w:val="000977EE"/>
    <w:rsid w:val="000A1969"/>
    <w:rsid w:val="000A59F9"/>
    <w:rsid w:val="000B36B1"/>
    <w:rsid w:val="000B7D3E"/>
    <w:rsid w:val="000C722F"/>
    <w:rsid w:val="000D40A4"/>
    <w:rsid w:val="000E7828"/>
    <w:rsid w:val="000F18F6"/>
    <w:rsid w:val="000F2A4D"/>
    <w:rsid w:val="000F3B6A"/>
    <w:rsid w:val="000F4FE0"/>
    <w:rsid w:val="00100377"/>
    <w:rsid w:val="001009AB"/>
    <w:rsid w:val="001044FE"/>
    <w:rsid w:val="00105429"/>
    <w:rsid w:val="00107CE4"/>
    <w:rsid w:val="0011605B"/>
    <w:rsid w:val="00117946"/>
    <w:rsid w:val="001201CF"/>
    <w:rsid w:val="00121286"/>
    <w:rsid w:val="0012222E"/>
    <w:rsid w:val="00122694"/>
    <w:rsid w:val="00122CF3"/>
    <w:rsid w:val="001238A2"/>
    <w:rsid w:val="0013273D"/>
    <w:rsid w:val="0013728A"/>
    <w:rsid w:val="0013739F"/>
    <w:rsid w:val="00141491"/>
    <w:rsid w:val="00143DEF"/>
    <w:rsid w:val="001564A6"/>
    <w:rsid w:val="0015666E"/>
    <w:rsid w:val="00174EBD"/>
    <w:rsid w:val="00176D27"/>
    <w:rsid w:val="00177CB3"/>
    <w:rsid w:val="001810B0"/>
    <w:rsid w:val="00185D65"/>
    <w:rsid w:val="001878A9"/>
    <w:rsid w:val="00191BE0"/>
    <w:rsid w:val="00195326"/>
    <w:rsid w:val="0019703C"/>
    <w:rsid w:val="001A0E97"/>
    <w:rsid w:val="001A56F6"/>
    <w:rsid w:val="001A7027"/>
    <w:rsid w:val="001B0A86"/>
    <w:rsid w:val="001B2391"/>
    <w:rsid w:val="001B2497"/>
    <w:rsid w:val="001B4E26"/>
    <w:rsid w:val="001D20D4"/>
    <w:rsid w:val="001D7ABB"/>
    <w:rsid w:val="001D7CD0"/>
    <w:rsid w:val="001E317D"/>
    <w:rsid w:val="001E4F19"/>
    <w:rsid w:val="001E6866"/>
    <w:rsid w:val="001E7D81"/>
    <w:rsid w:val="001E7FAD"/>
    <w:rsid w:val="001F31EE"/>
    <w:rsid w:val="001F35A5"/>
    <w:rsid w:val="00200329"/>
    <w:rsid w:val="0020361E"/>
    <w:rsid w:val="002053A4"/>
    <w:rsid w:val="00212128"/>
    <w:rsid w:val="00212D42"/>
    <w:rsid w:val="0021619A"/>
    <w:rsid w:val="0022194E"/>
    <w:rsid w:val="00226233"/>
    <w:rsid w:val="00227A3A"/>
    <w:rsid w:val="00234524"/>
    <w:rsid w:val="00240C69"/>
    <w:rsid w:val="00241D5E"/>
    <w:rsid w:val="00243F5B"/>
    <w:rsid w:val="00264762"/>
    <w:rsid w:val="00267631"/>
    <w:rsid w:val="00282F3C"/>
    <w:rsid w:val="00284BC4"/>
    <w:rsid w:val="002860B0"/>
    <w:rsid w:val="002927B6"/>
    <w:rsid w:val="002950E0"/>
    <w:rsid w:val="002972ED"/>
    <w:rsid w:val="002A4E65"/>
    <w:rsid w:val="002B01F1"/>
    <w:rsid w:val="002B7DE0"/>
    <w:rsid w:val="002C1DBD"/>
    <w:rsid w:val="002C23CF"/>
    <w:rsid w:val="002C3E0B"/>
    <w:rsid w:val="002C5A1E"/>
    <w:rsid w:val="002C5C24"/>
    <w:rsid w:val="002D0BE0"/>
    <w:rsid w:val="002D28EE"/>
    <w:rsid w:val="002E2776"/>
    <w:rsid w:val="002E37EB"/>
    <w:rsid w:val="002E3B39"/>
    <w:rsid w:val="002E4AE6"/>
    <w:rsid w:val="002E7B6F"/>
    <w:rsid w:val="002F5825"/>
    <w:rsid w:val="0030011C"/>
    <w:rsid w:val="0030285C"/>
    <w:rsid w:val="0030372E"/>
    <w:rsid w:val="00306D5B"/>
    <w:rsid w:val="00311C0E"/>
    <w:rsid w:val="0031226E"/>
    <w:rsid w:val="00315EC6"/>
    <w:rsid w:val="00321AB6"/>
    <w:rsid w:val="00331442"/>
    <w:rsid w:val="00331A58"/>
    <w:rsid w:val="00342635"/>
    <w:rsid w:val="00343D99"/>
    <w:rsid w:val="00345201"/>
    <w:rsid w:val="0034665F"/>
    <w:rsid w:val="0035370C"/>
    <w:rsid w:val="00355DF6"/>
    <w:rsid w:val="00356212"/>
    <w:rsid w:val="00357B3D"/>
    <w:rsid w:val="00360E43"/>
    <w:rsid w:val="00364DCE"/>
    <w:rsid w:val="0036683C"/>
    <w:rsid w:val="0037181D"/>
    <w:rsid w:val="00371A8C"/>
    <w:rsid w:val="003753E5"/>
    <w:rsid w:val="0037586C"/>
    <w:rsid w:val="003773B7"/>
    <w:rsid w:val="003775EE"/>
    <w:rsid w:val="00377D6F"/>
    <w:rsid w:val="00382788"/>
    <w:rsid w:val="003859CA"/>
    <w:rsid w:val="0039293F"/>
    <w:rsid w:val="003C1634"/>
    <w:rsid w:val="003D3BF1"/>
    <w:rsid w:val="003D6FC0"/>
    <w:rsid w:val="003E1DE3"/>
    <w:rsid w:val="003E4F25"/>
    <w:rsid w:val="003F0ADD"/>
    <w:rsid w:val="003F3FA7"/>
    <w:rsid w:val="00401F81"/>
    <w:rsid w:val="0040216F"/>
    <w:rsid w:val="004046D0"/>
    <w:rsid w:val="00404FBE"/>
    <w:rsid w:val="004132D1"/>
    <w:rsid w:val="00415C12"/>
    <w:rsid w:val="00416D6B"/>
    <w:rsid w:val="004235DC"/>
    <w:rsid w:val="004249D9"/>
    <w:rsid w:val="0043498D"/>
    <w:rsid w:val="004367FA"/>
    <w:rsid w:val="00442BD9"/>
    <w:rsid w:val="004451BA"/>
    <w:rsid w:val="004468D7"/>
    <w:rsid w:val="004478E3"/>
    <w:rsid w:val="0045331C"/>
    <w:rsid w:val="0045783E"/>
    <w:rsid w:val="00457966"/>
    <w:rsid w:val="00461EE9"/>
    <w:rsid w:val="00473E2B"/>
    <w:rsid w:val="004751E5"/>
    <w:rsid w:val="0048261F"/>
    <w:rsid w:val="004854B1"/>
    <w:rsid w:val="00487C9E"/>
    <w:rsid w:val="00491B1D"/>
    <w:rsid w:val="004954FD"/>
    <w:rsid w:val="004A59DF"/>
    <w:rsid w:val="004A7EEB"/>
    <w:rsid w:val="004B0D39"/>
    <w:rsid w:val="004B2917"/>
    <w:rsid w:val="004B555B"/>
    <w:rsid w:val="004C2049"/>
    <w:rsid w:val="004C376E"/>
    <w:rsid w:val="004C726F"/>
    <w:rsid w:val="004D7997"/>
    <w:rsid w:val="004E06EE"/>
    <w:rsid w:val="004E09F2"/>
    <w:rsid w:val="004E11CC"/>
    <w:rsid w:val="004E214C"/>
    <w:rsid w:val="004F0F04"/>
    <w:rsid w:val="004F12EC"/>
    <w:rsid w:val="004F2459"/>
    <w:rsid w:val="004F47A9"/>
    <w:rsid w:val="004F4A7A"/>
    <w:rsid w:val="004F6ACE"/>
    <w:rsid w:val="00503181"/>
    <w:rsid w:val="005134CB"/>
    <w:rsid w:val="005148BF"/>
    <w:rsid w:val="00516AAB"/>
    <w:rsid w:val="0052053F"/>
    <w:rsid w:val="00534439"/>
    <w:rsid w:val="00534850"/>
    <w:rsid w:val="005408D9"/>
    <w:rsid w:val="005532EF"/>
    <w:rsid w:val="0055440D"/>
    <w:rsid w:val="00567F2F"/>
    <w:rsid w:val="00575E07"/>
    <w:rsid w:val="005765B6"/>
    <w:rsid w:val="005817E0"/>
    <w:rsid w:val="0058268B"/>
    <w:rsid w:val="00582972"/>
    <w:rsid w:val="005866D7"/>
    <w:rsid w:val="00587296"/>
    <w:rsid w:val="00593415"/>
    <w:rsid w:val="00593AF7"/>
    <w:rsid w:val="00596FE0"/>
    <w:rsid w:val="00597580"/>
    <w:rsid w:val="005A009E"/>
    <w:rsid w:val="005A3F41"/>
    <w:rsid w:val="005A50BF"/>
    <w:rsid w:val="005B2361"/>
    <w:rsid w:val="005B7264"/>
    <w:rsid w:val="005B789B"/>
    <w:rsid w:val="005C7114"/>
    <w:rsid w:val="005D19EB"/>
    <w:rsid w:val="005D1BB7"/>
    <w:rsid w:val="005D476B"/>
    <w:rsid w:val="005D4AA0"/>
    <w:rsid w:val="005E0F29"/>
    <w:rsid w:val="005E260C"/>
    <w:rsid w:val="005E5C69"/>
    <w:rsid w:val="005E78AA"/>
    <w:rsid w:val="005F348D"/>
    <w:rsid w:val="005F3F58"/>
    <w:rsid w:val="005F7419"/>
    <w:rsid w:val="00602CF7"/>
    <w:rsid w:val="00605102"/>
    <w:rsid w:val="00607884"/>
    <w:rsid w:val="00610A3C"/>
    <w:rsid w:val="00611FF9"/>
    <w:rsid w:val="0062392D"/>
    <w:rsid w:val="00630452"/>
    <w:rsid w:val="00631BAD"/>
    <w:rsid w:val="00632D89"/>
    <w:rsid w:val="00636DAF"/>
    <w:rsid w:val="00644E2A"/>
    <w:rsid w:val="0065667F"/>
    <w:rsid w:val="0065724E"/>
    <w:rsid w:val="00660EA7"/>
    <w:rsid w:val="00662791"/>
    <w:rsid w:val="0066291B"/>
    <w:rsid w:val="0067106E"/>
    <w:rsid w:val="0067402A"/>
    <w:rsid w:val="0067452B"/>
    <w:rsid w:val="006745A3"/>
    <w:rsid w:val="0067542A"/>
    <w:rsid w:val="00676391"/>
    <w:rsid w:val="006810CB"/>
    <w:rsid w:val="00694FFC"/>
    <w:rsid w:val="00696114"/>
    <w:rsid w:val="006A45DF"/>
    <w:rsid w:val="006B3881"/>
    <w:rsid w:val="006D3CA8"/>
    <w:rsid w:val="006D47B0"/>
    <w:rsid w:val="006D488B"/>
    <w:rsid w:val="006D5A8A"/>
    <w:rsid w:val="006D6DF3"/>
    <w:rsid w:val="006D7D13"/>
    <w:rsid w:val="006E3D12"/>
    <w:rsid w:val="006E4E14"/>
    <w:rsid w:val="006E52FB"/>
    <w:rsid w:val="006E6CDE"/>
    <w:rsid w:val="006F4E37"/>
    <w:rsid w:val="007101DD"/>
    <w:rsid w:val="0071146D"/>
    <w:rsid w:val="0071205D"/>
    <w:rsid w:val="007121D2"/>
    <w:rsid w:val="0071359F"/>
    <w:rsid w:val="00714DA0"/>
    <w:rsid w:val="00727EFE"/>
    <w:rsid w:val="0073766E"/>
    <w:rsid w:val="00737FAE"/>
    <w:rsid w:val="00740214"/>
    <w:rsid w:val="00743C27"/>
    <w:rsid w:val="00745627"/>
    <w:rsid w:val="00746DD2"/>
    <w:rsid w:val="00750613"/>
    <w:rsid w:val="0076219F"/>
    <w:rsid w:val="00773E26"/>
    <w:rsid w:val="00774D52"/>
    <w:rsid w:val="00782868"/>
    <w:rsid w:val="00784123"/>
    <w:rsid w:val="007A1C39"/>
    <w:rsid w:val="007B4AE1"/>
    <w:rsid w:val="007B5C4C"/>
    <w:rsid w:val="007B71A1"/>
    <w:rsid w:val="007C2C1C"/>
    <w:rsid w:val="007C2D1B"/>
    <w:rsid w:val="007D0411"/>
    <w:rsid w:val="007D1F25"/>
    <w:rsid w:val="007D669B"/>
    <w:rsid w:val="007E57C8"/>
    <w:rsid w:val="007F280E"/>
    <w:rsid w:val="00803CB9"/>
    <w:rsid w:val="00811983"/>
    <w:rsid w:val="008126DB"/>
    <w:rsid w:val="00812A49"/>
    <w:rsid w:val="00815F10"/>
    <w:rsid w:val="008231A5"/>
    <w:rsid w:val="00831110"/>
    <w:rsid w:val="008322BD"/>
    <w:rsid w:val="00841325"/>
    <w:rsid w:val="0084427B"/>
    <w:rsid w:val="008514FB"/>
    <w:rsid w:val="00872749"/>
    <w:rsid w:val="00873233"/>
    <w:rsid w:val="00881A30"/>
    <w:rsid w:val="00883EDF"/>
    <w:rsid w:val="008A0587"/>
    <w:rsid w:val="008A12A1"/>
    <w:rsid w:val="008A785F"/>
    <w:rsid w:val="008B0408"/>
    <w:rsid w:val="008B2138"/>
    <w:rsid w:val="008B36B7"/>
    <w:rsid w:val="008B59AE"/>
    <w:rsid w:val="008C6E85"/>
    <w:rsid w:val="008D0E1D"/>
    <w:rsid w:val="008D214A"/>
    <w:rsid w:val="008D3C16"/>
    <w:rsid w:val="008D4C0B"/>
    <w:rsid w:val="008E0DE6"/>
    <w:rsid w:val="008F6CC1"/>
    <w:rsid w:val="00907CAC"/>
    <w:rsid w:val="00912F45"/>
    <w:rsid w:val="00913A8F"/>
    <w:rsid w:val="00914531"/>
    <w:rsid w:val="00917D34"/>
    <w:rsid w:val="00922F5F"/>
    <w:rsid w:val="00926FA2"/>
    <w:rsid w:val="009271E2"/>
    <w:rsid w:val="009302DD"/>
    <w:rsid w:val="0093165F"/>
    <w:rsid w:val="0094377E"/>
    <w:rsid w:val="00943BFF"/>
    <w:rsid w:val="00946EA9"/>
    <w:rsid w:val="009506E8"/>
    <w:rsid w:val="0095241C"/>
    <w:rsid w:val="00952E5F"/>
    <w:rsid w:val="009538C4"/>
    <w:rsid w:val="00957753"/>
    <w:rsid w:val="00957DA7"/>
    <w:rsid w:val="00960D50"/>
    <w:rsid w:val="00967B00"/>
    <w:rsid w:val="00967DD4"/>
    <w:rsid w:val="009731AB"/>
    <w:rsid w:val="00975AAE"/>
    <w:rsid w:val="00985D58"/>
    <w:rsid w:val="00986570"/>
    <w:rsid w:val="00990046"/>
    <w:rsid w:val="00994E8F"/>
    <w:rsid w:val="00996234"/>
    <w:rsid w:val="009A55E8"/>
    <w:rsid w:val="009C1AA3"/>
    <w:rsid w:val="009C69B4"/>
    <w:rsid w:val="009D3655"/>
    <w:rsid w:val="009E0711"/>
    <w:rsid w:val="009F04B9"/>
    <w:rsid w:val="00A00465"/>
    <w:rsid w:val="00A0049B"/>
    <w:rsid w:val="00A0527C"/>
    <w:rsid w:val="00A10745"/>
    <w:rsid w:val="00A127F7"/>
    <w:rsid w:val="00A218F0"/>
    <w:rsid w:val="00A21F9C"/>
    <w:rsid w:val="00A267AE"/>
    <w:rsid w:val="00A31D9C"/>
    <w:rsid w:val="00A370E0"/>
    <w:rsid w:val="00A405B1"/>
    <w:rsid w:val="00A4167B"/>
    <w:rsid w:val="00A51232"/>
    <w:rsid w:val="00A62379"/>
    <w:rsid w:val="00A648C8"/>
    <w:rsid w:val="00A85F5D"/>
    <w:rsid w:val="00A96C20"/>
    <w:rsid w:val="00AA0385"/>
    <w:rsid w:val="00AA3B33"/>
    <w:rsid w:val="00AA727C"/>
    <w:rsid w:val="00AB08D2"/>
    <w:rsid w:val="00AB2B58"/>
    <w:rsid w:val="00AB432C"/>
    <w:rsid w:val="00AB5152"/>
    <w:rsid w:val="00AC1BD9"/>
    <w:rsid w:val="00AD1345"/>
    <w:rsid w:val="00AE0835"/>
    <w:rsid w:val="00AE395D"/>
    <w:rsid w:val="00AE554C"/>
    <w:rsid w:val="00AF22CD"/>
    <w:rsid w:val="00AF4542"/>
    <w:rsid w:val="00AF5A67"/>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03BD"/>
    <w:rsid w:val="00B6128E"/>
    <w:rsid w:val="00B63E55"/>
    <w:rsid w:val="00B66A2C"/>
    <w:rsid w:val="00B71EFD"/>
    <w:rsid w:val="00B74180"/>
    <w:rsid w:val="00B75A50"/>
    <w:rsid w:val="00B7778D"/>
    <w:rsid w:val="00B829C0"/>
    <w:rsid w:val="00B83708"/>
    <w:rsid w:val="00B9021D"/>
    <w:rsid w:val="00B954C2"/>
    <w:rsid w:val="00BA19AE"/>
    <w:rsid w:val="00BA5122"/>
    <w:rsid w:val="00BA5EFC"/>
    <w:rsid w:val="00BB1838"/>
    <w:rsid w:val="00BB4061"/>
    <w:rsid w:val="00BB4647"/>
    <w:rsid w:val="00BB54D2"/>
    <w:rsid w:val="00BB6430"/>
    <w:rsid w:val="00BC5235"/>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3484E"/>
    <w:rsid w:val="00C43C46"/>
    <w:rsid w:val="00C43D36"/>
    <w:rsid w:val="00C44E88"/>
    <w:rsid w:val="00C55957"/>
    <w:rsid w:val="00C55D6C"/>
    <w:rsid w:val="00C56844"/>
    <w:rsid w:val="00C56A7D"/>
    <w:rsid w:val="00C62962"/>
    <w:rsid w:val="00C62EB6"/>
    <w:rsid w:val="00C63D84"/>
    <w:rsid w:val="00C67C8D"/>
    <w:rsid w:val="00C70F07"/>
    <w:rsid w:val="00C81B8C"/>
    <w:rsid w:val="00C92132"/>
    <w:rsid w:val="00CA307C"/>
    <w:rsid w:val="00CA3E02"/>
    <w:rsid w:val="00CA68ED"/>
    <w:rsid w:val="00CB19E6"/>
    <w:rsid w:val="00CB2CDF"/>
    <w:rsid w:val="00CC6033"/>
    <w:rsid w:val="00CC649A"/>
    <w:rsid w:val="00CC7753"/>
    <w:rsid w:val="00CD0B8B"/>
    <w:rsid w:val="00CD320A"/>
    <w:rsid w:val="00CD3D05"/>
    <w:rsid w:val="00CE26A8"/>
    <w:rsid w:val="00CF0622"/>
    <w:rsid w:val="00CF38CD"/>
    <w:rsid w:val="00CF5607"/>
    <w:rsid w:val="00D0484F"/>
    <w:rsid w:val="00D124E4"/>
    <w:rsid w:val="00D24437"/>
    <w:rsid w:val="00D24ED8"/>
    <w:rsid w:val="00D25FEF"/>
    <w:rsid w:val="00D36913"/>
    <w:rsid w:val="00D40FEE"/>
    <w:rsid w:val="00D44114"/>
    <w:rsid w:val="00D444D8"/>
    <w:rsid w:val="00D5663B"/>
    <w:rsid w:val="00D567F5"/>
    <w:rsid w:val="00D56FC5"/>
    <w:rsid w:val="00D65EBE"/>
    <w:rsid w:val="00D66430"/>
    <w:rsid w:val="00D67D0C"/>
    <w:rsid w:val="00D73AEC"/>
    <w:rsid w:val="00D73C61"/>
    <w:rsid w:val="00D7570B"/>
    <w:rsid w:val="00D769F6"/>
    <w:rsid w:val="00D77171"/>
    <w:rsid w:val="00D92F75"/>
    <w:rsid w:val="00D95F38"/>
    <w:rsid w:val="00DA05A6"/>
    <w:rsid w:val="00DA0637"/>
    <w:rsid w:val="00DA3B84"/>
    <w:rsid w:val="00DA57E0"/>
    <w:rsid w:val="00DB3D82"/>
    <w:rsid w:val="00DC0D5D"/>
    <w:rsid w:val="00DC2B91"/>
    <w:rsid w:val="00DC5599"/>
    <w:rsid w:val="00DD28B4"/>
    <w:rsid w:val="00DD29B3"/>
    <w:rsid w:val="00DD6FF6"/>
    <w:rsid w:val="00DD7A78"/>
    <w:rsid w:val="00DE7873"/>
    <w:rsid w:val="00DF0486"/>
    <w:rsid w:val="00DF0F31"/>
    <w:rsid w:val="00DF530D"/>
    <w:rsid w:val="00DF65F2"/>
    <w:rsid w:val="00DF6620"/>
    <w:rsid w:val="00E04ABC"/>
    <w:rsid w:val="00E131F2"/>
    <w:rsid w:val="00E134A3"/>
    <w:rsid w:val="00E1742B"/>
    <w:rsid w:val="00E3081E"/>
    <w:rsid w:val="00E32B68"/>
    <w:rsid w:val="00E335BD"/>
    <w:rsid w:val="00E351DF"/>
    <w:rsid w:val="00E42DA7"/>
    <w:rsid w:val="00E55DED"/>
    <w:rsid w:val="00E56FAF"/>
    <w:rsid w:val="00E57070"/>
    <w:rsid w:val="00E576BC"/>
    <w:rsid w:val="00E57E28"/>
    <w:rsid w:val="00E62138"/>
    <w:rsid w:val="00E643EB"/>
    <w:rsid w:val="00E80547"/>
    <w:rsid w:val="00E81DEB"/>
    <w:rsid w:val="00E82226"/>
    <w:rsid w:val="00E832AD"/>
    <w:rsid w:val="00E851F4"/>
    <w:rsid w:val="00E95EC8"/>
    <w:rsid w:val="00E97A8B"/>
    <w:rsid w:val="00EA7926"/>
    <w:rsid w:val="00EB16FD"/>
    <w:rsid w:val="00EB174A"/>
    <w:rsid w:val="00EB36A8"/>
    <w:rsid w:val="00EB36AA"/>
    <w:rsid w:val="00EC1A7C"/>
    <w:rsid w:val="00EC68D3"/>
    <w:rsid w:val="00ED0B71"/>
    <w:rsid w:val="00ED0F81"/>
    <w:rsid w:val="00ED3939"/>
    <w:rsid w:val="00ED509A"/>
    <w:rsid w:val="00ED7368"/>
    <w:rsid w:val="00EF32D5"/>
    <w:rsid w:val="00EF6DAC"/>
    <w:rsid w:val="00EF7A38"/>
    <w:rsid w:val="00F02204"/>
    <w:rsid w:val="00F023A2"/>
    <w:rsid w:val="00F072FF"/>
    <w:rsid w:val="00F0780A"/>
    <w:rsid w:val="00F12091"/>
    <w:rsid w:val="00F136AE"/>
    <w:rsid w:val="00F13E63"/>
    <w:rsid w:val="00F1463F"/>
    <w:rsid w:val="00F16FD7"/>
    <w:rsid w:val="00F17209"/>
    <w:rsid w:val="00F17B60"/>
    <w:rsid w:val="00F17BCA"/>
    <w:rsid w:val="00F47FA9"/>
    <w:rsid w:val="00F50DF3"/>
    <w:rsid w:val="00F51EEB"/>
    <w:rsid w:val="00F558AE"/>
    <w:rsid w:val="00F56BA8"/>
    <w:rsid w:val="00F60DD6"/>
    <w:rsid w:val="00F671BC"/>
    <w:rsid w:val="00F672CF"/>
    <w:rsid w:val="00F6773F"/>
    <w:rsid w:val="00F75A20"/>
    <w:rsid w:val="00F772E9"/>
    <w:rsid w:val="00F8429A"/>
    <w:rsid w:val="00F84774"/>
    <w:rsid w:val="00F86634"/>
    <w:rsid w:val="00F86748"/>
    <w:rsid w:val="00F96E49"/>
    <w:rsid w:val="00FA069F"/>
    <w:rsid w:val="00FA17AE"/>
    <w:rsid w:val="00FC59AD"/>
    <w:rsid w:val="00FC7CE4"/>
    <w:rsid w:val="00FD18D8"/>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 w:type="paragraph" w:styleId="Caption">
    <w:name w:val="caption"/>
    <w:basedOn w:val="Normal"/>
    <w:next w:val="Normal"/>
    <w:uiPriority w:val="35"/>
    <w:unhideWhenUsed/>
    <w:qFormat/>
    <w:rsid w:val="007C2D1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3B3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854FA"/>
    <w:rsid w:val="001C30A6"/>
    <w:rsid w:val="00200E08"/>
    <w:rsid w:val="00245DAA"/>
    <w:rsid w:val="00387BF4"/>
    <w:rsid w:val="00454327"/>
    <w:rsid w:val="004F6B0C"/>
    <w:rsid w:val="00534F52"/>
    <w:rsid w:val="00594AC7"/>
    <w:rsid w:val="005A62FA"/>
    <w:rsid w:val="007575FF"/>
    <w:rsid w:val="00770277"/>
    <w:rsid w:val="00876ABD"/>
    <w:rsid w:val="009216E6"/>
    <w:rsid w:val="009541D4"/>
    <w:rsid w:val="009762DC"/>
    <w:rsid w:val="00A25719"/>
    <w:rsid w:val="00AE1E10"/>
    <w:rsid w:val="00B23AFF"/>
    <w:rsid w:val="00BA7BB1"/>
    <w:rsid w:val="00C73F10"/>
    <w:rsid w:val="00D407E8"/>
    <w:rsid w:val="00D8617F"/>
    <w:rsid w:val="00E80E05"/>
    <w:rsid w:val="00EF0EA0"/>
    <w:rsid w:val="00F75E13"/>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7</TotalTime>
  <Pages>45</Pages>
  <Words>10214</Words>
  <Characters>58225</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45</cp:revision>
  <dcterms:created xsi:type="dcterms:W3CDTF">2022-09-09T09:27:00Z</dcterms:created>
  <dcterms:modified xsi:type="dcterms:W3CDTF">2023-01-1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